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0D1BF" w14:textId="291C8B68" w:rsidR="00F4678E" w:rsidRPr="00096D0A" w:rsidRDefault="004B7DF6" w:rsidP="00096D0A">
      <w:pPr>
        <w:pStyle w:val="Title"/>
        <w:tabs>
          <w:tab w:val="left" w:pos="1080"/>
        </w:tabs>
        <w:rPr>
          <w:bCs/>
        </w:rPr>
      </w:pPr>
      <w:r w:rsidRPr="00096D0A">
        <w:rPr>
          <w:bCs/>
          <w:noProof/>
        </w:rPr>
        <w:drawing>
          <wp:anchor distT="0" distB="0" distL="114300" distR="114300" simplePos="0" relativeHeight="251657728" behindDoc="0" locked="0" layoutInCell="1" allowOverlap="1" wp14:anchorId="38BEF220" wp14:editId="6D9C880F">
            <wp:simplePos x="0" y="0"/>
            <wp:positionH relativeFrom="column">
              <wp:posOffset>-333375</wp:posOffset>
            </wp:positionH>
            <wp:positionV relativeFrom="paragraph">
              <wp:posOffset>-466725</wp:posOffset>
            </wp:positionV>
            <wp:extent cx="6610350" cy="15906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0350" cy="1590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0811" w:rsidRPr="00096D0A">
        <w:rPr>
          <w:bCs/>
        </w:rPr>
        <w:t>Susquehanna Township Board of Commissioners</w:t>
      </w:r>
    </w:p>
    <w:p w14:paraId="08EB6BED" w14:textId="77777777" w:rsidR="00B90811" w:rsidRDefault="00B90811" w:rsidP="00B90811">
      <w:pPr>
        <w:widowControl w:val="0"/>
        <w:jc w:val="center"/>
        <w:rPr>
          <w:b/>
          <w:snapToGrid w:val="0"/>
          <w:u w:val="single"/>
        </w:rPr>
      </w:pPr>
      <w:r>
        <w:rPr>
          <w:b/>
          <w:snapToGrid w:val="0"/>
          <w:u w:val="single"/>
        </w:rPr>
        <w:t>Regular Meeting Agenda</w:t>
      </w:r>
    </w:p>
    <w:p w14:paraId="4A9806EA" w14:textId="2D5B4CB6" w:rsidR="00B90811" w:rsidRDefault="004B1202" w:rsidP="00B90811">
      <w:pPr>
        <w:widowControl w:val="0"/>
        <w:jc w:val="center"/>
        <w:rPr>
          <w:b/>
          <w:snapToGrid w:val="0"/>
          <w:u w:val="single"/>
        </w:rPr>
      </w:pPr>
      <w:r>
        <w:rPr>
          <w:b/>
          <w:snapToGrid w:val="0"/>
          <w:u w:val="single"/>
        </w:rPr>
        <w:t>April 11</w:t>
      </w:r>
      <w:r w:rsidR="00D666FC">
        <w:rPr>
          <w:b/>
          <w:snapToGrid w:val="0"/>
          <w:u w:val="single"/>
        </w:rPr>
        <w:t>,</w:t>
      </w:r>
      <w:r w:rsidR="00B90811">
        <w:rPr>
          <w:b/>
          <w:snapToGrid w:val="0"/>
          <w:u w:val="single"/>
        </w:rPr>
        <w:t xml:space="preserve"> 202</w:t>
      </w:r>
      <w:r w:rsidR="0047329F">
        <w:rPr>
          <w:b/>
          <w:snapToGrid w:val="0"/>
          <w:u w:val="single"/>
        </w:rPr>
        <w:t>4</w:t>
      </w:r>
    </w:p>
    <w:p w14:paraId="454E121A" w14:textId="7BA9FE27" w:rsidR="00B90811" w:rsidRDefault="00F754C0" w:rsidP="00F338E2">
      <w:pPr>
        <w:widowControl w:val="0"/>
        <w:jc w:val="center"/>
        <w:rPr>
          <w:b/>
          <w:snapToGrid w:val="0"/>
          <w:u w:val="single"/>
        </w:rPr>
      </w:pPr>
      <w:r>
        <w:rPr>
          <w:b/>
          <w:snapToGrid w:val="0"/>
          <w:u w:val="single"/>
        </w:rPr>
        <w:t>Pincus Room</w:t>
      </w:r>
    </w:p>
    <w:p w14:paraId="5F195A24" w14:textId="215B5E96" w:rsidR="00F338E2" w:rsidRPr="00B90811" w:rsidRDefault="003B739B" w:rsidP="00F338E2">
      <w:pPr>
        <w:widowControl w:val="0"/>
        <w:jc w:val="center"/>
        <w:rPr>
          <w:b/>
          <w:snapToGrid w:val="0"/>
          <w:u w:val="single"/>
        </w:rPr>
      </w:pPr>
      <w:r>
        <w:rPr>
          <w:b/>
          <w:snapToGrid w:val="0"/>
          <w:u w:val="single"/>
        </w:rPr>
        <w:t>6:30 p.m.</w:t>
      </w:r>
    </w:p>
    <w:p w14:paraId="6AA40A17" w14:textId="77777777" w:rsidR="0027769E" w:rsidRDefault="0027769E" w:rsidP="002E763A">
      <w:pPr>
        <w:widowControl w:val="0"/>
        <w:rPr>
          <w:b/>
          <w:snapToGrid w:val="0"/>
          <w:u w:val="single"/>
        </w:rPr>
      </w:pPr>
    </w:p>
    <w:p w14:paraId="32240D97" w14:textId="77777777" w:rsidR="00E70F2B" w:rsidRDefault="00E70F2B">
      <w:pPr>
        <w:pStyle w:val="Heading7"/>
      </w:pPr>
      <w:r w:rsidRPr="004C4264">
        <w:rPr>
          <w:b/>
          <w:bCs/>
        </w:rPr>
        <w:t>A.</w:t>
      </w:r>
      <w:r>
        <w:tab/>
      </w:r>
      <w:r w:rsidR="003B739B" w:rsidRPr="003B739B">
        <w:rPr>
          <w:b/>
          <w:bCs/>
        </w:rPr>
        <w:t>CALL TO ORDER</w:t>
      </w:r>
    </w:p>
    <w:p w14:paraId="2C2A2FA6" w14:textId="77777777" w:rsidR="00BF0325" w:rsidRDefault="008E0D4B" w:rsidP="00BF0325">
      <w:r>
        <w:t xml:space="preserve"> </w:t>
      </w:r>
    </w:p>
    <w:p w14:paraId="6972CC51" w14:textId="77777777" w:rsidR="008E0D4B" w:rsidRDefault="00BF0325" w:rsidP="007B611C">
      <w:pPr>
        <w:rPr>
          <w:b/>
          <w:bCs/>
          <w:szCs w:val="24"/>
        </w:rPr>
      </w:pPr>
      <w:r w:rsidRPr="004C4264">
        <w:rPr>
          <w:b/>
          <w:bCs/>
          <w:szCs w:val="24"/>
        </w:rPr>
        <w:t>B.</w:t>
      </w:r>
      <w:r>
        <w:rPr>
          <w:szCs w:val="24"/>
        </w:rPr>
        <w:tab/>
      </w:r>
      <w:r w:rsidR="003B739B">
        <w:rPr>
          <w:b/>
          <w:bCs/>
          <w:szCs w:val="24"/>
        </w:rPr>
        <w:t>ROLL CALL</w:t>
      </w:r>
    </w:p>
    <w:p w14:paraId="76F8E2B8" w14:textId="77777777" w:rsidR="00957D08" w:rsidRDefault="00957D08" w:rsidP="007B611C">
      <w:pPr>
        <w:rPr>
          <w:b/>
          <w:bCs/>
          <w:szCs w:val="24"/>
        </w:rPr>
      </w:pPr>
    </w:p>
    <w:p w14:paraId="44D037E2" w14:textId="5AA7CAEA" w:rsidR="00957D08" w:rsidRPr="003B739B" w:rsidRDefault="00957D08" w:rsidP="007B611C">
      <w:pPr>
        <w:rPr>
          <w:b/>
          <w:bCs/>
          <w:szCs w:val="24"/>
        </w:rPr>
      </w:pPr>
      <w:r>
        <w:rPr>
          <w:b/>
          <w:bCs/>
          <w:szCs w:val="24"/>
        </w:rPr>
        <w:t>C.</w:t>
      </w:r>
      <w:r>
        <w:rPr>
          <w:b/>
          <w:bCs/>
          <w:szCs w:val="24"/>
        </w:rPr>
        <w:tab/>
        <w:t>EXECUTIVE SESSION</w:t>
      </w:r>
    </w:p>
    <w:p w14:paraId="74153788" w14:textId="77777777" w:rsidR="009C429A" w:rsidRPr="00217819" w:rsidRDefault="009C429A" w:rsidP="006142E0">
      <w:pPr>
        <w:rPr>
          <w:szCs w:val="24"/>
        </w:rPr>
      </w:pPr>
    </w:p>
    <w:p w14:paraId="6D006320" w14:textId="5D928298" w:rsidR="00B0039B" w:rsidRDefault="00957D08" w:rsidP="005D1B5E">
      <w:pPr>
        <w:pStyle w:val="Heading9"/>
        <w:ind w:firstLine="0"/>
        <w:rPr>
          <w:b/>
          <w:bCs/>
        </w:rPr>
      </w:pPr>
      <w:r>
        <w:rPr>
          <w:b/>
          <w:bCs/>
        </w:rPr>
        <w:t>D</w:t>
      </w:r>
      <w:r w:rsidR="008F65F8" w:rsidRPr="004C4264">
        <w:rPr>
          <w:b/>
          <w:bCs/>
        </w:rPr>
        <w:t>.</w:t>
      </w:r>
      <w:r w:rsidR="00B0039B">
        <w:tab/>
      </w:r>
      <w:r w:rsidR="003B739B">
        <w:rPr>
          <w:b/>
          <w:bCs/>
        </w:rPr>
        <w:t>PLEDGE OF ALLEGIANCE &amp; MOMENT OF SILENCE</w:t>
      </w:r>
    </w:p>
    <w:p w14:paraId="11B0EA89" w14:textId="4B22444A" w:rsidR="0064300F" w:rsidRDefault="0064300F" w:rsidP="0064300F"/>
    <w:p w14:paraId="7CA29F66" w14:textId="6560ACA6" w:rsidR="0064300F" w:rsidRDefault="00957D08" w:rsidP="0064300F">
      <w:pPr>
        <w:rPr>
          <w:b/>
          <w:szCs w:val="24"/>
        </w:rPr>
      </w:pPr>
      <w:r>
        <w:rPr>
          <w:b/>
          <w:bCs/>
          <w:szCs w:val="24"/>
        </w:rPr>
        <w:t>E</w:t>
      </w:r>
      <w:r w:rsidR="0064300F" w:rsidRPr="004C4264">
        <w:rPr>
          <w:b/>
          <w:bCs/>
          <w:szCs w:val="24"/>
        </w:rPr>
        <w:t>.</w:t>
      </w:r>
      <w:r w:rsidR="0064300F" w:rsidRPr="00B0039B">
        <w:rPr>
          <w:szCs w:val="24"/>
        </w:rPr>
        <w:tab/>
      </w:r>
      <w:r w:rsidR="0064300F" w:rsidRPr="00B0039B">
        <w:rPr>
          <w:b/>
          <w:szCs w:val="24"/>
        </w:rPr>
        <w:t>PETITIONS, COMPLAINTS, SUGGESTIONS FROM CITIZENS</w:t>
      </w:r>
    </w:p>
    <w:p w14:paraId="6193D3AD" w14:textId="77777777" w:rsidR="0021181F" w:rsidRDefault="0021181F" w:rsidP="00B0039B">
      <w:pPr>
        <w:rPr>
          <w:b/>
          <w:szCs w:val="24"/>
        </w:rPr>
      </w:pPr>
    </w:p>
    <w:p w14:paraId="79EAE974" w14:textId="163DF2AF" w:rsidR="00AB2A41" w:rsidRDefault="00957D08" w:rsidP="00B0039B">
      <w:pPr>
        <w:rPr>
          <w:b/>
          <w:szCs w:val="24"/>
        </w:rPr>
      </w:pPr>
      <w:r>
        <w:rPr>
          <w:b/>
          <w:szCs w:val="24"/>
        </w:rPr>
        <w:t>F</w:t>
      </w:r>
      <w:r w:rsidR="00575131" w:rsidRPr="004C4264">
        <w:rPr>
          <w:b/>
          <w:szCs w:val="24"/>
        </w:rPr>
        <w:t>.</w:t>
      </w:r>
      <w:r w:rsidR="00575131">
        <w:rPr>
          <w:bCs/>
          <w:szCs w:val="24"/>
        </w:rPr>
        <w:t xml:space="preserve">        </w:t>
      </w:r>
      <w:r w:rsidR="00575131">
        <w:rPr>
          <w:b/>
          <w:szCs w:val="24"/>
        </w:rPr>
        <w:t xml:space="preserve">APPROVAL OF MINUTES </w:t>
      </w:r>
    </w:p>
    <w:p w14:paraId="7AE72B3D" w14:textId="77777777" w:rsidR="00DE49BB" w:rsidRDefault="00DE49BB" w:rsidP="00B0039B">
      <w:pPr>
        <w:rPr>
          <w:b/>
          <w:szCs w:val="24"/>
        </w:rPr>
      </w:pPr>
    </w:p>
    <w:p w14:paraId="7A827B74" w14:textId="2F1D30FE" w:rsidR="00D75781" w:rsidRPr="00DA6586" w:rsidRDefault="004B1202" w:rsidP="00DA6586">
      <w:pPr>
        <w:numPr>
          <w:ilvl w:val="0"/>
          <w:numId w:val="7"/>
        </w:numPr>
        <w:ind w:left="1080"/>
        <w:rPr>
          <w:bCs/>
          <w:szCs w:val="24"/>
        </w:rPr>
      </w:pPr>
      <w:r>
        <w:rPr>
          <w:bCs/>
          <w:szCs w:val="24"/>
        </w:rPr>
        <w:t>March 28</w:t>
      </w:r>
      <w:r w:rsidR="00F957B5">
        <w:rPr>
          <w:bCs/>
          <w:szCs w:val="24"/>
        </w:rPr>
        <w:t>, 2024</w:t>
      </w:r>
      <w:r w:rsidR="00346A67">
        <w:rPr>
          <w:bCs/>
          <w:szCs w:val="24"/>
        </w:rPr>
        <w:t xml:space="preserve"> – Board of Commissioners </w:t>
      </w:r>
      <w:r w:rsidR="00DA6586">
        <w:rPr>
          <w:bCs/>
          <w:szCs w:val="24"/>
        </w:rPr>
        <w:t>Workshop</w:t>
      </w:r>
      <w:r w:rsidR="00346A67">
        <w:rPr>
          <w:bCs/>
          <w:szCs w:val="24"/>
        </w:rPr>
        <w:t xml:space="preserve"> Meeting</w:t>
      </w:r>
    </w:p>
    <w:p w14:paraId="74A17E19" w14:textId="6FFE987D" w:rsidR="00515A09" w:rsidRDefault="00515A09" w:rsidP="00F467ED">
      <w:pPr>
        <w:pStyle w:val="Heading9"/>
        <w:tabs>
          <w:tab w:val="left" w:pos="900"/>
          <w:tab w:val="left" w:pos="1260"/>
        </w:tabs>
        <w:ind w:firstLine="0"/>
        <w:rPr>
          <w:szCs w:val="24"/>
        </w:rPr>
      </w:pPr>
    </w:p>
    <w:p w14:paraId="3A98A4C9" w14:textId="77777777" w:rsidR="00F957B5" w:rsidRDefault="00957D08" w:rsidP="00DA7980">
      <w:pPr>
        <w:jc w:val="both"/>
        <w:rPr>
          <w:b/>
          <w:szCs w:val="24"/>
        </w:rPr>
      </w:pPr>
      <w:r>
        <w:rPr>
          <w:b/>
          <w:bCs/>
          <w:szCs w:val="24"/>
        </w:rPr>
        <w:t>G</w:t>
      </w:r>
      <w:r w:rsidR="00F9767D" w:rsidRPr="00F9767D">
        <w:rPr>
          <w:b/>
          <w:bCs/>
          <w:szCs w:val="24"/>
        </w:rPr>
        <w:t>.</w:t>
      </w:r>
      <w:r w:rsidR="00F9767D">
        <w:rPr>
          <w:b/>
          <w:szCs w:val="24"/>
        </w:rPr>
        <w:t xml:space="preserve"> </w:t>
      </w:r>
      <w:r w:rsidR="00F9767D">
        <w:rPr>
          <w:b/>
          <w:szCs w:val="24"/>
        </w:rPr>
        <w:tab/>
      </w:r>
      <w:r w:rsidR="00515A09">
        <w:rPr>
          <w:b/>
          <w:szCs w:val="24"/>
        </w:rPr>
        <w:t>RECOGNITIONS AND PRESENTAT</w:t>
      </w:r>
      <w:r w:rsidR="00515A09" w:rsidRPr="00515A09">
        <w:rPr>
          <w:b/>
          <w:szCs w:val="24"/>
        </w:rPr>
        <w:t>ION</w:t>
      </w:r>
      <w:r w:rsidR="003A6749">
        <w:rPr>
          <w:b/>
          <w:szCs w:val="24"/>
        </w:rPr>
        <w:t>S</w:t>
      </w:r>
    </w:p>
    <w:p w14:paraId="69517806" w14:textId="77777777" w:rsidR="00F957B5" w:rsidRDefault="00F957B5" w:rsidP="00DA7980">
      <w:pPr>
        <w:jc w:val="both"/>
        <w:rPr>
          <w:b/>
          <w:szCs w:val="24"/>
        </w:rPr>
      </w:pPr>
    </w:p>
    <w:p w14:paraId="386F128F" w14:textId="63CDF55A" w:rsidR="00BF6B0C" w:rsidRPr="00F957B5" w:rsidRDefault="004B1202" w:rsidP="009F6982">
      <w:pPr>
        <w:pStyle w:val="ListParagraph"/>
        <w:numPr>
          <w:ilvl w:val="0"/>
          <w:numId w:val="42"/>
        </w:numPr>
        <w:ind w:left="1080"/>
        <w:jc w:val="both"/>
        <w:rPr>
          <w:bCs/>
          <w:sz w:val="24"/>
          <w:szCs w:val="24"/>
        </w:rPr>
      </w:pPr>
      <w:r>
        <w:rPr>
          <w:rFonts w:ascii="Times New Roman" w:hAnsi="Times New Roman"/>
          <w:b/>
          <w:sz w:val="24"/>
          <w:szCs w:val="24"/>
        </w:rPr>
        <w:t xml:space="preserve">KOHN ROAD BRIDGE </w:t>
      </w:r>
      <w:r w:rsidR="008D07EC">
        <w:rPr>
          <w:rFonts w:ascii="Times New Roman" w:hAnsi="Times New Roman"/>
          <w:b/>
          <w:sz w:val="24"/>
          <w:szCs w:val="24"/>
        </w:rPr>
        <w:t xml:space="preserve">TEMPORARY CROSSING FEASIBILITY STUDY </w:t>
      </w:r>
    </w:p>
    <w:p w14:paraId="1827B95D" w14:textId="577AEF0F" w:rsidR="00BF6B0C" w:rsidRDefault="004B1202"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David Pribulka, Township Manager</w:t>
      </w:r>
    </w:p>
    <w:p w14:paraId="333E501E" w14:textId="77777777" w:rsidR="009978AF" w:rsidRDefault="009978AF" w:rsidP="009F6982">
      <w:pPr>
        <w:pStyle w:val="ListParagraph"/>
        <w:ind w:left="1080" w:hanging="360"/>
        <w:jc w:val="both"/>
        <w:rPr>
          <w:rFonts w:ascii="Times New Roman" w:hAnsi="Times New Roman"/>
          <w:bCs/>
          <w:i/>
          <w:iCs/>
          <w:sz w:val="24"/>
          <w:szCs w:val="24"/>
        </w:rPr>
      </w:pPr>
    </w:p>
    <w:p w14:paraId="6EAB818A" w14:textId="14A15CDD" w:rsidR="009978AF" w:rsidRDefault="009978AF" w:rsidP="009F6982">
      <w:pPr>
        <w:pStyle w:val="ListParagraph"/>
        <w:ind w:left="1080"/>
        <w:jc w:val="both"/>
        <w:rPr>
          <w:rFonts w:ascii="Times New Roman" w:hAnsi="Times New Roman"/>
          <w:bCs/>
          <w:sz w:val="24"/>
          <w:szCs w:val="24"/>
        </w:rPr>
      </w:pPr>
      <w:r>
        <w:rPr>
          <w:rFonts w:ascii="Times New Roman" w:hAnsi="Times New Roman"/>
          <w:b/>
          <w:sz w:val="24"/>
          <w:szCs w:val="24"/>
        </w:rPr>
        <w:t>Narrative</w:t>
      </w:r>
    </w:p>
    <w:p w14:paraId="35865F3E" w14:textId="58F6EF8C" w:rsidR="009978AF" w:rsidRDefault="009978AF" w:rsidP="009F6982">
      <w:pPr>
        <w:pStyle w:val="ListParagraph"/>
        <w:ind w:left="1080"/>
        <w:jc w:val="both"/>
        <w:rPr>
          <w:rFonts w:ascii="Times New Roman" w:hAnsi="Times New Roman"/>
          <w:bCs/>
          <w:sz w:val="24"/>
          <w:szCs w:val="24"/>
        </w:rPr>
      </w:pPr>
      <w:r>
        <w:rPr>
          <w:rFonts w:ascii="Times New Roman" w:hAnsi="Times New Roman"/>
          <w:bCs/>
          <w:sz w:val="24"/>
          <w:szCs w:val="24"/>
        </w:rPr>
        <w:t xml:space="preserve">Provided with the agenda is </w:t>
      </w:r>
      <w:r w:rsidR="008D07EC">
        <w:rPr>
          <w:rFonts w:ascii="Times New Roman" w:hAnsi="Times New Roman"/>
          <w:bCs/>
          <w:sz w:val="24"/>
          <w:szCs w:val="24"/>
        </w:rPr>
        <w:t>the Executive Summary from the Kohn Road Bridge Temporary Crossing Feasibility Study commissioned by the Board and assigned to HRG, Inc. The purpose of the study was to identify the plausible options for the construction of a temporary span across Paxton Creek if the Kohn Road Bridge is required to be closed or further weight restrictions are imposed. The bridge has been evaluated on three-month intervals since recent inspections have shown deterioration of the superstructure supporting the span. A weight limit of 11 tons is presently in place. The Township Manager will introduce the item, and Matt Lena, P.E. of HRG will present the conclusions.</w:t>
      </w:r>
    </w:p>
    <w:p w14:paraId="186E68DC" w14:textId="77777777" w:rsidR="008D07EC" w:rsidRDefault="008D07EC" w:rsidP="009F6982">
      <w:pPr>
        <w:pStyle w:val="ListParagraph"/>
        <w:ind w:left="1080"/>
        <w:jc w:val="both"/>
        <w:rPr>
          <w:rFonts w:ascii="Times New Roman" w:hAnsi="Times New Roman"/>
          <w:bCs/>
          <w:sz w:val="24"/>
          <w:szCs w:val="24"/>
        </w:rPr>
      </w:pPr>
    </w:p>
    <w:p w14:paraId="0FD13096" w14:textId="38B71C85" w:rsidR="008D07EC" w:rsidRPr="009978AF" w:rsidRDefault="001F658E" w:rsidP="009F6982">
      <w:pPr>
        <w:pStyle w:val="ListParagraph"/>
        <w:ind w:left="1080"/>
        <w:jc w:val="both"/>
        <w:rPr>
          <w:rFonts w:ascii="Times New Roman" w:hAnsi="Times New Roman"/>
          <w:bCs/>
          <w:sz w:val="24"/>
          <w:szCs w:val="24"/>
        </w:rPr>
      </w:pPr>
      <w:hyperlink r:id="rId9" w:history="1">
        <w:r w:rsidR="008D07EC" w:rsidRPr="008D07EC">
          <w:rPr>
            <w:rStyle w:val="Hyperlink"/>
            <w:rFonts w:ascii="Times New Roman" w:hAnsi="Times New Roman"/>
            <w:bCs/>
            <w:sz w:val="24"/>
            <w:szCs w:val="24"/>
          </w:rPr>
          <w:t>Kohn Road Bridge Temporary Crossing Feasibility Study</w:t>
        </w:r>
      </w:hyperlink>
    </w:p>
    <w:p w14:paraId="46FEEE37" w14:textId="77777777" w:rsidR="00BF6B0C" w:rsidRDefault="00BF6B0C" w:rsidP="009F6982">
      <w:pPr>
        <w:pStyle w:val="ListParagraph"/>
        <w:ind w:left="1080" w:hanging="360"/>
        <w:jc w:val="both"/>
        <w:rPr>
          <w:rFonts w:ascii="Times New Roman" w:hAnsi="Times New Roman"/>
          <w:bCs/>
          <w:sz w:val="24"/>
          <w:szCs w:val="24"/>
        </w:rPr>
      </w:pPr>
    </w:p>
    <w:p w14:paraId="3A662808" w14:textId="1F0213B3" w:rsidR="00BF6B0C" w:rsidRDefault="00AD242E"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Staff recommendation: That the Board of Commissioners receive the report.</w:t>
      </w:r>
    </w:p>
    <w:p w14:paraId="76A2424A" w14:textId="77777777" w:rsidR="00BF6B0C" w:rsidRPr="00BF6B0C" w:rsidRDefault="00BF6B0C" w:rsidP="009F6982">
      <w:pPr>
        <w:pStyle w:val="ListParagraph"/>
        <w:ind w:left="1080" w:hanging="360"/>
        <w:jc w:val="both"/>
        <w:rPr>
          <w:rFonts w:ascii="Times New Roman" w:hAnsi="Times New Roman"/>
          <w:bCs/>
          <w:i/>
          <w:iCs/>
          <w:sz w:val="24"/>
          <w:szCs w:val="24"/>
        </w:rPr>
      </w:pPr>
    </w:p>
    <w:p w14:paraId="39952F4C" w14:textId="1C6CA591" w:rsidR="00BF6B0C" w:rsidRPr="00F957B5" w:rsidRDefault="00305907" w:rsidP="009F6982">
      <w:pPr>
        <w:pStyle w:val="ListParagraph"/>
        <w:numPr>
          <w:ilvl w:val="0"/>
          <w:numId w:val="42"/>
        </w:numPr>
        <w:ind w:left="1080"/>
        <w:jc w:val="both"/>
        <w:rPr>
          <w:bCs/>
          <w:sz w:val="24"/>
          <w:szCs w:val="24"/>
        </w:rPr>
      </w:pPr>
      <w:r>
        <w:rPr>
          <w:rFonts w:ascii="Times New Roman" w:hAnsi="Times New Roman"/>
          <w:b/>
          <w:sz w:val="24"/>
          <w:szCs w:val="24"/>
        </w:rPr>
        <w:t>POLICE DEPARTMENT PROMOTIONS</w:t>
      </w:r>
    </w:p>
    <w:p w14:paraId="2B44425D" w14:textId="68E46111" w:rsidR="00BF6B0C" w:rsidRDefault="00305907"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Rob Martin</w:t>
      </w:r>
      <w:r w:rsidR="00BF6B0C">
        <w:rPr>
          <w:rFonts w:ascii="Times New Roman" w:hAnsi="Times New Roman"/>
          <w:bCs/>
          <w:i/>
          <w:iCs/>
          <w:sz w:val="24"/>
          <w:szCs w:val="24"/>
        </w:rPr>
        <w:t>,</w:t>
      </w:r>
      <w:r w:rsidR="00F2650C">
        <w:rPr>
          <w:rFonts w:ascii="Times New Roman" w:hAnsi="Times New Roman"/>
          <w:bCs/>
          <w:i/>
          <w:iCs/>
          <w:sz w:val="24"/>
          <w:szCs w:val="24"/>
        </w:rPr>
        <w:t xml:space="preserve"> Director of Public Safety</w:t>
      </w:r>
    </w:p>
    <w:p w14:paraId="4C65B488" w14:textId="77777777" w:rsidR="000F5DC7" w:rsidRDefault="000F5DC7" w:rsidP="009F6982">
      <w:pPr>
        <w:pStyle w:val="ListParagraph"/>
        <w:ind w:left="1080" w:hanging="360"/>
        <w:jc w:val="both"/>
        <w:rPr>
          <w:rFonts w:ascii="Times New Roman" w:hAnsi="Times New Roman"/>
          <w:bCs/>
          <w:i/>
          <w:iCs/>
          <w:sz w:val="24"/>
          <w:szCs w:val="24"/>
        </w:rPr>
      </w:pPr>
    </w:p>
    <w:p w14:paraId="43CB587F" w14:textId="151897D2" w:rsidR="000F5DC7" w:rsidRDefault="000F5DC7" w:rsidP="009F6982">
      <w:pPr>
        <w:pStyle w:val="ListParagraph"/>
        <w:ind w:left="1080"/>
        <w:jc w:val="both"/>
        <w:rPr>
          <w:rFonts w:ascii="Times New Roman" w:hAnsi="Times New Roman"/>
          <w:bCs/>
          <w:sz w:val="24"/>
          <w:szCs w:val="24"/>
        </w:rPr>
      </w:pPr>
      <w:r>
        <w:rPr>
          <w:rFonts w:ascii="Times New Roman" w:hAnsi="Times New Roman"/>
          <w:b/>
          <w:sz w:val="24"/>
          <w:szCs w:val="24"/>
        </w:rPr>
        <w:t>Narrative</w:t>
      </w:r>
    </w:p>
    <w:p w14:paraId="6AE2ED68" w14:textId="7476D4F9" w:rsidR="000F5DC7" w:rsidRPr="000F5DC7" w:rsidRDefault="000F5DC7" w:rsidP="009F6982">
      <w:pPr>
        <w:pStyle w:val="ListParagraph"/>
        <w:ind w:left="1080"/>
        <w:jc w:val="both"/>
        <w:rPr>
          <w:rFonts w:ascii="Times New Roman" w:hAnsi="Times New Roman"/>
          <w:bCs/>
          <w:sz w:val="24"/>
          <w:szCs w:val="24"/>
        </w:rPr>
      </w:pPr>
      <w:r>
        <w:rPr>
          <w:rFonts w:ascii="Times New Roman" w:hAnsi="Times New Roman"/>
          <w:bCs/>
          <w:sz w:val="24"/>
          <w:szCs w:val="24"/>
        </w:rPr>
        <w:t xml:space="preserve">Director Martin will introduce the candidates for promotion in the Susquehanna Township Police Department. </w:t>
      </w:r>
    </w:p>
    <w:p w14:paraId="74B2B5C2" w14:textId="77777777" w:rsidR="00BF6B0C" w:rsidRDefault="00BF6B0C" w:rsidP="009F6982">
      <w:pPr>
        <w:pStyle w:val="ListParagraph"/>
        <w:ind w:left="1080" w:hanging="360"/>
        <w:jc w:val="both"/>
        <w:rPr>
          <w:rFonts w:ascii="Times New Roman" w:hAnsi="Times New Roman"/>
          <w:bCs/>
          <w:sz w:val="24"/>
          <w:szCs w:val="24"/>
        </w:rPr>
      </w:pPr>
    </w:p>
    <w:p w14:paraId="06F3DABA" w14:textId="217F48C5" w:rsidR="00BF6B0C" w:rsidRDefault="00BF6B0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 xml:space="preserve">Recommended motion: That the Board of Commissioners </w:t>
      </w:r>
      <w:r w:rsidR="000F5DC7">
        <w:rPr>
          <w:rFonts w:ascii="Times New Roman" w:hAnsi="Times New Roman"/>
          <w:bCs/>
          <w:i/>
          <w:iCs/>
          <w:sz w:val="24"/>
          <w:szCs w:val="24"/>
        </w:rPr>
        <w:t>promote ____ to the rank of ____ in the Susquehanna Township Police Department.</w:t>
      </w:r>
    </w:p>
    <w:p w14:paraId="757DE28A" w14:textId="6B54A686" w:rsidR="00724B11" w:rsidRDefault="00957D08" w:rsidP="00572906">
      <w:pPr>
        <w:pStyle w:val="Heading7"/>
        <w:ind w:left="750" w:right="-540" w:hanging="750"/>
        <w:rPr>
          <w:b/>
          <w:szCs w:val="24"/>
        </w:rPr>
      </w:pPr>
      <w:r>
        <w:rPr>
          <w:b/>
          <w:bCs/>
          <w:szCs w:val="24"/>
        </w:rPr>
        <w:t>H</w:t>
      </w:r>
      <w:r w:rsidR="00AE50A5" w:rsidRPr="004C4264">
        <w:rPr>
          <w:b/>
          <w:bCs/>
          <w:szCs w:val="24"/>
        </w:rPr>
        <w:t>.</w:t>
      </w:r>
      <w:r w:rsidR="00A62036">
        <w:rPr>
          <w:b/>
          <w:szCs w:val="24"/>
        </w:rPr>
        <w:t xml:space="preserve"> </w:t>
      </w:r>
      <w:r w:rsidR="00575131">
        <w:rPr>
          <w:b/>
          <w:szCs w:val="24"/>
        </w:rPr>
        <w:t xml:space="preserve">       </w:t>
      </w:r>
      <w:r w:rsidR="00E70F2B" w:rsidRPr="00DE0E64">
        <w:rPr>
          <w:b/>
          <w:szCs w:val="24"/>
        </w:rPr>
        <w:t xml:space="preserve">REPORTS OF </w:t>
      </w:r>
      <w:r w:rsidR="00A1048C" w:rsidRPr="00DE0E64">
        <w:rPr>
          <w:b/>
          <w:bCs/>
        </w:rPr>
        <w:t>COMMITTEES</w:t>
      </w:r>
    </w:p>
    <w:p w14:paraId="7968CCC1" w14:textId="77777777" w:rsidR="00D17576" w:rsidRDefault="00D17576" w:rsidP="00AB2A41">
      <w:pPr>
        <w:widowControl w:val="0"/>
        <w:tabs>
          <w:tab w:val="left" w:pos="900"/>
        </w:tabs>
        <w:rPr>
          <w:snapToGrid w:val="0"/>
          <w:szCs w:val="24"/>
        </w:rPr>
      </w:pPr>
    </w:p>
    <w:p w14:paraId="4483F56F" w14:textId="77777777" w:rsidR="00AB2A41" w:rsidRDefault="00AB2A41" w:rsidP="00AB2A41">
      <w:pPr>
        <w:widowControl w:val="0"/>
        <w:tabs>
          <w:tab w:val="left" w:pos="900"/>
        </w:tabs>
        <w:rPr>
          <w:snapToGrid w:val="0"/>
          <w:szCs w:val="24"/>
        </w:rPr>
        <w:sectPr w:rsidR="00AB2A41" w:rsidSect="00B90811">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noEndnote/>
          <w:docGrid w:linePitch="272"/>
        </w:sectPr>
      </w:pPr>
    </w:p>
    <w:p w14:paraId="156B7DC4" w14:textId="2402234E" w:rsidR="00724B11" w:rsidRPr="00B0039B" w:rsidRDefault="00724B11" w:rsidP="00EB40D3">
      <w:pPr>
        <w:widowControl w:val="0"/>
        <w:numPr>
          <w:ilvl w:val="1"/>
          <w:numId w:val="5"/>
        </w:numPr>
        <w:tabs>
          <w:tab w:val="clear" w:pos="1260"/>
          <w:tab w:val="left" w:pos="720"/>
          <w:tab w:val="left" w:pos="900"/>
        </w:tabs>
        <w:ind w:left="720"/>
        <w:rPr>
          <w:b/>
          <w:bCs/>
          <w:snapToGrid w:val="0"/>
        </w:rPr>
      </w:pPr>
      <w:r w:rsidRPr="006A3057">
        <w:rPr>
          <w:snapToGrid w:val="0"/>
          <w:szCs w:val="24"/>
        </w:rPr>
        <w:t>Building</w:t>
      </w:r>
      <w:r>
        <w:rPr>
          <w:snapToGrid w:val="0"/>
        </w:rPr>
        <w:t xml:space="preserve"> &amp; Grounds</w:t>
      </w:r>
      <w:r w:rsidR="002E7601">
        <w:rPr>
          <w:snapToGrid w:val="0"/>
        </w:rPr>
        <w:t xml:space="preserve"> </w:t>
      </w:r>
      <w:r w:rsidR="00C863AF">
        <w:rPr>
          <w:snapToGrid w:val="0"/>
        </w:rPr>
        <w:t>(</w:t>
      </w:r>
      <w:r w:rsidR="002E7601" w:rsidRPr="00132C93">
        <w:rPr>
          <w:snapToGrid w:val="0"/>
          <w:u w:val="single"/>
        </w:rPr>
        <w:t>Rothrock</w:t>
      </w:r>
      <w:r w:rsidR="00DE0E64">
        <w:rPr>
          <w:snapToGrid w:val="0"/>
          <w:u w:val="single"/>
        </w:rPr>
        <w:t>/</w:t>
      </w:r>
      <w:r w:rsidR="00DE0E64" w:rsidRPr="00DE0E64">
        <w:rPr>
          <w:snapToGrid w:val="0"/>
        </w:rPr>
        <w:t>Cross</w:t>
      </w:r>
      <w:r w:rsidR="002E7601">
        <w:rPr>
          <w:snapToGrid w:val="0"/>
        </w:rPr>
        <w:t>)</w:t>
      </w:r>
    </w:p>
    <w:p w14:paraId="57C484E5" w14:textId="7668D924" w:rsidR="00575131" w:rsidRDefault="00724B11" w:rsidP="00EB40D3">
      <w:pPr>
        <w:widowControl w:val="0"/>
        <w:numPr>
          <w:ilvl w:val="1"/>
          <w:numId w:val="5"/>
        </w:numPr>
        <w:tabs>
          <w:tab w:val="clear" w:pos="1260"/>
        </w:tabs>
        <w:ind w:left="720"/>
        <w:rPr>
          <w:snapToGrid w:val="0"/>
        </w:rPr>
      </w:pPr>
      <w:r w:rsidRPr="00575131">
        <w:rPr>
          <w:snapToGrid w:val="0"/>
        </w:rPr>
        <w:t>Budget, Finance, Insurance &amp; Pension</w:t>
      </w:r>
      <w:r w:rsidR="00575131" w:rsidRPr="00575131">
        <w:rPr>
          <w:snapToGrid w:val="0"/>
        </w:rPr>
        <w:t xml:space="preserve"> </w:t>
      </w:r>
      <w:r w:rsidR="00575131" w:rsidRPr="00896A81">
        <w:rPr>
          <w:snapToGrid w:val="0"/>
        </w:rPr>
        <w:t>(</w:t>
      </w:r>
      <w:r w:rsidR="00896A81">
        <w:rPr>
          <w:snapToGrid w:val="0"/>
          <w:u w:val="single"/>
        </w:rPr>
        <w:t>Sanderson</w:t>
      </w:r>
      <w:r w:rsidR="00575131" w:rsidRPr="00575131">
        <w:rPr>
          <w:snapToGrid w:val="0"/>
        </w:rPr>
        <w:t>/Rebarchak</w:t>
      </w:r>
      <w:r w:rsidR="00F2236B">
        <w:rPr>
          <w:snapToGrid w:val="0"/>
        </w:rPr>
        <w:t>/Faylona</w:t>
      </w:r>
      <w:r w:rsidR="00575131" w:rsidRPr="00575131">
        <w:rPr>
          <w:snapToGrid w:val="0"/>
        </w:rPr>
        <w:t>)</w:t>
      </w:r>
    </w:p>
    <w:p w14:paraId="292B23FA" w14:textId="77777777" w:rsidR="00724B11" w:rsidRDefault="00724B11" w:rsidP="00EB40D3">
      <w:pPr>
        <w:widowControl w:val="0"/>
        <w:numPr>
          <w:ilvl w:val="1"/>
          <w:numId w:val="5"/>
        </w:numPr>
        <w:tabs>
          <w:tab w:val="clear" w:pos="1260"/>
        </w:tabs>
        <w:ind w:left="-90" w:firstLine="450"/>
        <w:rPr>
          <w:snapToGrid w:val="0"/>
        </w:rPr>
      </w:pPr>
      <w:r>
        <w:rPr>
          <w:snapToGrid w:val="0"/>
        </w:rPr>
        <w:t>Public Works</w:t>
      </w:r>
      <w:r w:rsidR="00575131">
        <w:rPr>
          <w:snapToGrid w:val="0"/>
        </w:rPr>
        <w:t xml:space="preserve"> (</w:t>
      </w:r>
      <w:r w:rsidR="00575131" w:rsidRPr="00132C93">
        <w:rPr>
          <w:snapToGrid w:val="0"/>
          <w:u w:val="single"/>
        </w:rPr>
        <w:t>Napper</w:t>
      </w:r>
      <w:r w:rsidR="00575131">
        <w:rPr>
          <w:snapToGrid w:val="0"/>
        </w:rPr>
        <w:t>/Hisiro)</w:t>
      </w:r>
    </w:p>
    <w:p w14:paraId="770FFF0A" w14:textId="77777777" w:rsidR="0043634A" w:rsidRDefault="00C863AF" w:rsidP="00EB40D3">
      <w:pPr>
        <w:widowControl w:val="0"/>
        <w:numPr>
          <w:ilvl w:val="1"/>
          <w:numId w:val="5"/>
        </w:numPr>
        <w:tabs>
          <w:tab w:val="clear" w:pos="1260"/>
        </w:tabs>
        <w:ind w:left="720"/>
        <w:rPr>
          <w:snapToGrid w:val="0"/>
        </w:rPr>
      </w:pPr>
      <w:r>
        <w:rPr>
          <w:snapToGrid w:val="0"/>
        </w:rPr>
        <w:t>Health &amp; Sanitation (</w:t>
      </w:r>
      <w:r w:rsidRPr="00132C93">
        <w:rPr>
          <w:snapToGrid w:val="0"/>
          <w:u w:val="single"/>
        </w:rPr>
        <w:t>Rebarchak</w:t>
      </w:r>
      <w:r>
        <w:rPr>
          <w:snapToGrid w:val="0"/>
        </w:rPr>
        <w:t>/ Hisiro)</w:t>
      </w:r>
    </w:p>
    <w:p w14:paraId="4BCE84E2" w14:textId="77777777" w:rsidR="003403EC" w:rsidRDefault="00724B11" w:rsidP="00EB40D3">
      <w:pPr>
        <w:widowControl w:val="0"/>
        <w:numPr>
          <w:ilvl w:val="1"/>
          <w:numId w:val="5"/>
        </w:numPr>
        <w:tabs>
          <w:tab w:val="clear" w:pos="1260"/>
        </w:tabs>
        <w:ind w:left="720" w:right="-5044"/>
        <w:rPr>
          <w:snapToGrid w:val="0"/>
        </w:rPr>
      </w:pPr>
      <w:r w:rsidRPr="0043634A">
        <w:rPr>
          <w:snapToGrid w:val="0"/>
        </w:rPr>
        <w:t>Administration &amp; Personnel</w:t>
      </w:r>
      <w:r w:rsidR="00575131" w:rsidRPr="0043634A">
        <w:rPr>
          <w:snapToGrid w:val="0"/>
        </w:rPr>
        <w:t xml:space="preserve"> </w:t>
      </w:r>
    </w:p>
    <w:p w14:paraId="3BB81EF0" w14:textId="319BBD61" w:rsidR="00724B11" w:rsidRPr="0043634A" w:rsidRDefault="00575131" w:rsidP="003403EC">
      <w:pPr>
        <w:widowControl w:val="0"/>
        <w:ind w:left="720" w:right="-5044"/>
        <w:rPr>
          <w:snapToGrid w:val="0"/>
        </w:rPr>
      </w:pPr>
      <w:r w:rsidRPr="0043634A">
        <w:rPr>
          <w:snapToGrid w:val="0"/>
        </w:rPr>
        <w:t>(</w:t>
      </w:r>
      <w:r w:rsidRPr="00132C93">
        <w:rPr>
          <w:snapToGrid w:val="0"/>
          <w:u w:val="single"/>
        </w:rPr>
        <w:t>Napper</w:t>
      </w:r>
      <w:r w:rsidRPr="0043634A">
        <w:rPr>
          <w:snapToGrid w:val="0"/>
        </w:rPr>
        <w:t>/Engle)</w:t>
      </w:r>
    </w:p>
    <w:p w14:paraId="2187C437" w14:textId="77777777" w:rsidR="001875E5" w:rsidRPr="0043634A" w:rsidRDefault="00724B11" w:rsidP="00EB40D3">
      <w:pPr>
        <w:widowControl w:val="0"/>
        <w:numPr>
          <w:ilvl w:val="1"/>
          <w:numId w:val="5"/>
        </w:numPr>
        <w:tabs>
          <w:tab w:val="clear" w:pos="1260"/>
          <w:tab w:val="left" w:pos="720"/>
        </w:tabs>
        <w:ind w:left="360" w:firstLine="0"/>
        <w:rPr>
          <w:b/>
          <w:bCs/>
          <w:snapToGrid w:val="0"/>
        </w:rPr>
      </w:pPr>
      <w:r w:rsidRPr="0043634A">
        <w:rPr>
          <w:snapToGrid w:val="0"/>
        </w:rPr>
        <w:t>Police</w:t>
      </w:r>
      <w:r w:rsidR="00575131" w:rsidRPr="0043634A">
        <w:rPr>
          <w:snapToGrid w:val="0"/>
        </w:rPr>
        <w:t xml:space="preserve"> (</w:t>
      </w:r>
      <w:r w:rsidR="00575131" w:rsidRPr="00132C93">
        <w:rPr>
          <w:snapToGrid w:val="0"/>
          <w:u w:val="single"/>
        </w:rPr>
        <w:t>Engle</w:t>
      </w:r>
      <w:r w:rsidR="00575131" w:rsidRPr="0043634A">
        <w:rPr>
          <w:snapToGrid w:val="0"/>
        </w:rPr>
        <w:t>/Faylona)</w:t>
      </w:r>
    </w:p>
    <w:p w14:paraId="707F4273" w14:textId="180B8D05" w:rsidR="00724B11" w:rsidRDefault="00724B11" w:rsidP="00E308AD">
      <w:pPr>
        <w:widowControl w:val="0"/>
        <w:numPr>
          <w:ilvl w:val="1"/>
          <w:numId w:val="5"/>
        </w:numPr>
        <w:tabs>
          <w:tab w:val="clear" w:pos="1260"/>
        </w:tabs>
        <w:ind w:left="720"/>
        <w:rPr>
          <w:snapToGrid w:val="0"/>
        </w:rPr>
      </w:pPr>
      <w:r>
        <w:rPr>
          <w:snapToGrid w:val="0"/>
        </w:rPr>
        <w:t>Fire, EMS, EMA</w:t>
      </w:r>
      <w:r w:rsidR="00493572">
        <w:rPr>
          <w:snapToGrid w:val="0"/>
        </w:rPr>
        <w:t xml:space="preserve"> (</w:t>
      </w:r>
      <w:r w:rsidR="00493572" w:rsidRPr="00132C93">
        <w:rPr>
          <w:snapToGrid w:val="0"/>
          <w:u w:val="single"/>
        </w:rPr>
        <w:t>Hisiro</w:t>
      </w:r>
      <w:r w:rsidR="00F2236B">
        <w:rPr>
          <w:snapToGrid w:val="0"/>
        </w:rPr>
        <w:t>/</w:t>
      </w:r>
      <w:r w:rsidR="00DE0E64">
        <w:rPr>
          <w:snapToGrid w:val="0"/>
        </w:rPr>
        <w:t>Sanderson</w:t>
      </w:r>
      <w:r w:rsidR="00493572">
        <w:rPr>
          <w:snapToGrid w:val="0"/>
        </w:rPr>
        <w:t>)</w:t>
      </w:r>
    </w:p>
    <w:p w14:paraId="35BB7D3A" w14:textId="0C425379" w:rsidR="00D17576" w:rsidRPr="004337FA" w:rsidRDefault="00724B11" w:rsidP="00816A7C">
      <w:pPr>
        <w:widowControl w:val="0"/>
        <w:numPr>
          <w:ilvl w:val="1"/>
          <w:numId w:val="5"/>
        </w:numPr>
        <w:tabs>
          <w:tab w:val="clear" w:pos="1260"/>
        </w:tabs>
        <w:ind w:left="720"/>
        <w:rPr>
          <w:b/>
          <w:bCs/>
          <w:snapToGrid w:val="0"/>
        </w:rPr>
      </w:pPr>
      <w:r w:rsidRPr="00D17576">
        <w:rPr>
          <w:snapToGrid w:val="0"/>
        </w:rPr>
        <w:t>Planning &amp; Zoning</w:t>
      </w:r>
      <w:r w:rsidR="00493572" w:rsidRPr="00D17576">
        <w:rPr>
          <w:snapToGrid w:val="0"/>
        </w:rPr>
        <w:t xml:space="preserve"> (</w:t>
      </w:r>
      <w:r w:rsidR="00493572" w:rsidRPr="00132C93">
        <w:rPr>
          <w:snapToGrid w:val="0"/>
          <w:u w:val="single"/>
        </w:rPr>
        <w:t>Rothrock</w:t>
      </w:r>
      <w:r w:rsidR="00493572" w:rsidRPr="00D17576">
        <w:rPr>
          <w:snapToGrid w:val="0"/>
        </w:rPr>
        <w:t>/</w:t>
      </w:r>
      <w:r w:rsidR="00493572" w:rsidRPr="00896A81">
        <w:rPr>
          <w:snapToGrid w:val="0"/>
        </w:rPr>
        <w:t>/</w:t>
      </w:r>
      <w:r w:rsidR="00493572" w:rsidRPr="00D17576">
        <w:rPr>
          <w:snapToGrid w:val="0"/>
        </w:rPr>
        <w:t>Rebarchak)</w:t>
      </w:r>
    </w:p>
    <w:p w14:paraId="2EB27D20" w14:textId="3B40DAC5" w:rsidR="00C2520E" w:rsidRPr="00B04E09" w:rsidRDefault="004337FA" w:rsidP="004337FA">
      <w:pPr>
        <w:pStyle w:val="BodyTextIndent"/>
        <w:ind w:left="360"/>
        <w:rPr>
          <w:b/>
          <w:bCs/>
          <w:snapToGrid w:val="0"/>
        </w:rPr>
      </w:pPr>
      <w:r>
        <w:rPr>
          <w:b/>
          <w:bCs/>
          <w:snapToGrid w:val="0"/>
        </w:rPr>
        <w:t xml:space="preserve">9.   </w:t>
      </w:r>
      <w:r w:rsidR="00C2520E">
        <w:rPr>
          <w:snapToGrid w:val="0"/>
        </w:rPr>
        <w:t>School Board (</w:t>
      </w:r>
      <w:r w:rsidR="00DE0E64">
        <w:rPr>
          <w:snapToGrid w:val="0"/>
          <w:u w:val="single"/>
        </w:rPr>
        <w:t>Faylona</w:t>
      </w:r>
      <w:r w:rsidR="00C2520E">
        <w:rPr>
          <w:snapToGrid w:val="0"/>
        </w:rPr>
        <w:t>/</w:t>
      </w:r>
      <w:r w:rsidR="00DE0E64">
        <w:rPr>
          <w:snapToGrid w:val="0"/>
        </w:rPr>
        <w:t>Cross</w:t>
      </w:r>
      <w:r w:rsidR="00C2520E">
        <w:rPr>
          <w:snapToGrid w:val="0"/>
        </w:rPr>
        <w:t>)</w:t>
      </w:r>
    </w:p>
    <w:p w14:paraId="1076FFDB" w14:textId="77777777" w:rsidR="00C2520E" w:rsidRPr="00D2174E" w:rsidRDefault="00C2520E" w:rsidP="00C2520E">
      <w:pPr>
        <w:pStyle w:val="BodyTextIndent"/>
        <w:numPr>
          <w:ilvl w:val="0"/>
          <w:numId w:val="23"/>
        </w:numPr>
        <w:tabs>
          <w:tab w:val="left" w:pos="720"/>
        </w:tabs>
        <w:rPr>
          <w:b/>
          <w:bCs/>
          <w:snapToGrid w:val="0"/>
        </w:rPr>
      </w:pPr>
      <w:r w:rsidRPr="00D2174E">
        <w:rPr>
          <w:szCs w:val="24"/>
        </w:rPr>
        <w:t>Authority (</w:t>
      </w:r>
      <w:r w:rsidRPr="00132C93">
        <w:rPr>
          <w:szCs w:val="24"/>
          <w:u w:val="single"/>
        </w:rPr>
        <w:t>Napper</w:t>
      </w:r>
      <w:r w:rsidRPr="00D2174E">
        <w:rPr>
          <w:szCs w:val="24"/>
        </w:rPr>
        <w:t>/Pribulka)</w:t>
      </w:r>
    </w:p>
    <w:p w14:paraId="4042361F" w14:textId="18BB4B76" w:rsidR="00C2520E" w:rsidRPr="00D2174E" w:rsidRDefault="00C2520E" w:rsidP="00C2520E">
      <w:pPr>
        <w:pStyle w:val="BodyTextIndent"/>
        <w:numPr>
          <w:ilvl w:val="0"/>
          <w:numId w:val="23"/>
        </w:numPr>
        <w:tabs>
          <w:tab w:val="left" w:pos="720"/>
        </w:tabs>
        <w:rPr>
          <w:b/>
          <w:bCs/>
          <w:snapToGrid w:val="0"/>
        </w:rPr>
      </w:pPr>
      <w:r w:rsidRPr="00D2174E">
        <w:rPr>
          <w:szCs w:val="24"/>
        </w:rPr>
        <w:t>Shade Tree (</w:t>
      </w:r>
      <w:r w:rsidR="00DE0E64">
        <w:rPr>
          <w:szCs w:val="24"/>
          <w:u w:val="single"/>
        </w:rPr>
        <w:t>Cross</w:t>
      </w:r>
      <w:r w:rsidRPr="00D2174E">
        <w:rPr>
          <w:szCs w:val="24"/>
        </w:rPr>
        <w:t>/Rebarchak)</w:t>
      </w:r>
    </w:p>
    <w:p w14:paraId="47231AA1" w14:textId="1C792A54" w:rsidR="00C2520E" w:rsidRPr="00D2174E" w:rsidRDefault="00C2520E" w:rsidP="00C2520E">
      <w:pPr>
        <w:pStyle w:val="BodyTextIndent"/>
        <w:numPr>
          <w:ilvl w:val="0"/>
          <w:numId w:val="23"/>
        </w:numPr>
        <w:tabs>
          <w:tab w:val="clear" w:pos="1110"/>
        </w:tabs>
        <w:ind w:left="720" w:hanging="360"/>
        <w:rPr>
          <w:b/>
          <w:bCs/>
          <w:snapToGrid w:val="0"/>
        </w:rPr>
      </w:pPr>
      <w:r w:rsidRPr="00D2174E">
        <w:rPr>
          <w:szCs w:val="24"/>
        </w:rPr>
        <w:t>Communications (</w:t>
      </w:r>
      <w:r w:rsidR="00DE0E64">
        <w:rPr>
          <w:szCs w:val="24"/>
          <w:u w:val="single"/>
        </w:rPr>
        <w:t>Rebarchak</w:t>
      </w:r>
      <w:r>
        <w:rPr>
          <w:szCs w:val="24"/>
        </w:rPr>
        <w:t>/Rothrock</w:t>
      </w:r>
      <w:r w:rsidR="00DE0E64">
        <w:rPr>
          <w:szCs w:val="24"/>
        </w:rPr>
        <w:t>)</w:t>
      </w:r>
    </w:p>
    <w:p w14:paraId="28C16463" w14:textId="7991B785" w:rsidR="00C2520E" w:rsidRDefault="00C2520E" w:rsidP="00C2520E">
      <w:pPr>
        <w:numPr>
          <w:ilvl w:val="0"/>
          <w:numId w:val="23"/>
        </w:numPr>
        <w:tabs>
          <w:tab w:val="clear" w:pos="1110"/>
        </w:tabs>
        <w:ind w:left="720" w:hanging="360"/>
        <w:rPr>
          <w:szCs w:val="24"/>
        </w:rPr>
      </w:pPr>
      <w:r w:rsidRPr="00D2174E">
        <w:rPr>
          <w:szCs w:val="24"/>
        </w:rPr>
        <w:t>Human Relations (</w:t>
      </w:r>
      <w:r w:rsidR="007E28A9">
        <w:rPr>
          <w:szCs w:val="24"/>
          <w:u w:val="single"/>
        </w:rPr>
        <w:t>Cross</w:t>
      </w:r>
      <w:r w:rsidRPr="00D2174E">
        <w:rPr>
          <w:szCs w:val="24"/>
        </w:rPr>
        <w:t>/Faylona)</w:t>
      </w:r>
    </w:p>
    <w:p w14:paraId="48AA0637" w14:textId="14D93333" w:rsidR="00DE0E64" w:rsidRPr="00D2174E" w:rsidRDefault="00DE0E64" w:rsidP="00C2520E">
      <w:pPr>
        <w:numPr>
          <w:ilvl w:val="0"/>
          <w:numId w:val="23"/>
        </w:numPr>
        <w:tabs>
          <w:tab w:val="clear" w:pos="1110"/>
        </w:tabs>
        <w:ind w:left="720" w:hanging="360"/>
        <w:rPr>
          <w:szCs w:val="24"/>
        </w:rPr>
      </w:pPr>
      <w:r>
        <w:rPr>
          <w:szCs w:val="24"/>
        </w:rPr>
        <w:t>Human Resources (</w:t>
      </w:r>
      <w:r>
        <w:rPr>
          <w:szCs w:val="24"/>
          <w:u w:val="single"/>
        </w:rPr>
        <w:t>Cross</w:t>
      </w:r>
      <w:r>
        <w:rPr>
          <w:szCs w:val="24"/>
        </w:rPr>
        <w:t>/Faylona)</w:t>
      </w:r>
    </w:p>
    <w:p w14:paraId="1025FF05" w14:textId="663A5A28" w:rsidR="00C2520E" w:rsidRDefault="00C2520E" w:rsidP="00C2520E">
      <w:pPr>
        <w:numPr>
          <w:ilvl w:val="0"/>
          <w:numId w:val="23"/>
        </w:numPr>
        <w:tabs>
          <w:tab w:val="clear" w:pos="1110"/>
        </w:tabs>
        <w:ind w:left="720" w:hanging="360"/>
        <w:rPr>
          <w:szCs w:val="24"/>
        </w:rPr>
      </w:pPr>
      <w:r w:rsidRPr="00D2174E">
        <w:rPr>
          <w:szCs w:val="24"/>
        </w:rPr>
        <w:t>Parks &amp; Recreatio</w:t>
      </w:r>
      <w:r>
        <w:rPr>
          <w:szCs w:val="24"/>
        </w:rPr>
        <w:t>n (</w:t>
      </w:r>
      <w:r w:rsidRPr="00132C93">
        <w:rPr>
          <w:szCs w:val="24"/>
          <w:u w:val="single"/>
        </w:rPr>
        <w:t>Faylona</w:t>
      </w:r>
      <w:r>
        <w:rPr>
          <w:szCs w:val="24"/>
        </w:rPr>
        <w:t>/Hisir</w:t>
      </w:r>
      <w:r w:rsidR="00C15C80">
        <w:rPr>
          <w:szCs w:val="24"/>
        </w:rPr>
        <w:t>o</w:t>
      </w:r>
      <w:r w:rsidR="007E28A9">
        <w:rPr>
          <w:szCs w:val="24"/>
        </w:rPr>
        <w:t>)</w:t>
      </w:r>
    </w:p>
    <w:p w14:paraId="0C51956B" w14:textId="77777777" w:rsidR="00DE0E64" w:rsidRDefault="00DE0E64" w:rsidP="00DE0E64">
      <w:pPr>
        <w:rPr>
          <w:szCs w:val="24"/>
        </w:rPr>
      </w:pPr>
    </w:p>
    <w:p w14:paraId="1E34F1E6" w14:textId="06EED1CA" w:rsidR="00DE0E64" w:rsidRPr="00D2174E" w:rsidRDefault="00DE0E64" w:rsidP="00DE0E64">
      <w:pPr>
        <w:rPr>
          <w:szCs w:val="24"/>
        </w:rPr>
        <w:sectPr w:rsidR="00DE0E64" w:rsidRPr="00D2174E" w:rsidSect="00B04E09">
          <w:type w:val="continuous"/>
          <w:pgSz w:w="12240" w:h="15840" w:code="1"/>
          <w:pgMar w:top="1440" w:right="1440" w:bottom="1440" w:left="1440" w:header="720" w:footer="720" w:gutter="0"/>
          <w:cols w:num="2" w:space="720"/>
          <w:noEndnote/>
          <w:docGrid w:linePitch="272"/>
        </w:sectPr>
      </w:pPr>
    </w:p>
    <w:p w14:paraId="1F259422" w14:textId="77777777" w:rsidR="00C15C80" w:rsidRDefault="00C15C80" w:rsidP="003403EC">
      <w:pPr>
        <w:widowControl w:val="0"/>
        <w:tabs>
          <w:tab w:val="num" w:pos="540"/>
          <w:tab w:val="left" w:pos="900"/>
        </w:tabs>
        <w:rPr>
          <w:snapToGrid w:val="0"/>
        </w:rPr>
      </w:pPr>
    </w:p>
    <w:p w14:paraId="0D0F8796" w14:textId="41A746AA" w:rsidR="00C15C80" w:rsidRDefault="00D95E08" w:rsidP="00D95E08">
      <w:pPr>
        <w:widowControl w:val="0"/>
        <w:rPr>
          <w:b/>
          <w:bCs/>
        </w:rPr>
      </w:pPr>
      <w:r w:rsidRPr="00D95E08">
        <w:rPr>
          <w:b/>
          <w:bCs/>
        </w:rPr>
        <w:t>I.</w:t>
      </w:r>
      <w:r>
        <w:rPr>
          <w:b/>
          <w:bCs/>
        </w:rPr>
        <w:tab/>
      </w:r>
      <w:r w:rsidR="00C15C80" w:rsidRPr="00D95E08">
        <w:rPr>
          <w:b/>
          <w:bCs/>
        </w:rPr>
        <w:t>PUBLIC HEARINGS</w:t>
      </w:r>
    </w:p>
    <w:p w14:paraId="6A803D9E" w14:textId="77777777" w:rsidR="00055EC4" w:rsidRDefault="00055EC4" w:rsidP="00D95E08">
      <w:pPr>
        <w:widowControl w:val="0"/>
        <w:rPr>
          <w:b/>
          <w:bCs/>
        </w:rPr>
      </w:pPr>
    </w:p>
    <w:p w14:paraId="7316B4A8" w14:textId="46F8E1D2" w:rsidR="00055EC4" w:rsidRPr="009E3D61" w:rsidRDefault="00055EC4" w:rsidP="009E3D61">
      <w:pPr>
        <w:pStyle w:val="ListParagraph"/>
        <w:widowControl w:val="0"/>
        <w:numPr>
          <w:ilvl w:val="1"/>
          <w:numId w:val="23"/>
        </w:numPr>
        <w:tabs>
          <w:tab w:val="clear" w:pos="1620"/>
        </w:tabs>
        <w:ind w:left="1080"/>
        <w:jc w:val="both"/>
        <w:rPr>
          <w:b/>
          <w:bCs/>
        </w:rPr>
      </w:pPr>
      <w:r>
        <w:rPr>
          <w:rFonts w:ascii="Times New Roman" w:hAnsi="Times New Roman"/>
          <w:b/>
          <w:bCs/>
          <w:sz w:val="24"/>
          <w:szCs w:val="24"/>
        </w:rPr>
        <w:t xml:space="preserve">A PUBLIC HEARING ON </w:t>
      </w:r>
      <w:r w:rsidR="009E3D61">
        <w:rPr>
          <w:rFonts w:ascii="Times New Roman" w:hAnsi="Times New Roman"/>
          <w:b/>
          <w:bCs/>
          <w:sz w:val="24"/>
          <w:szCs w:val="24"/>
        </w:rPr>
        <w:t xml:space="preserve">AN </w:t>
      </w:r>
      <w:r w:rsidR="009E3D61" w:rsidRPr="009E3D61">
        <w:rPr>
          <w:rFonts w:ascii="Times New Roman" w:hAnsi="Times New Roman"/>
          <w:b/>
          <w:bCs/>
          <w:sz w:val="24"/>
          <w:szCs w:val="24"/>
        </w:rPr>
        <w:t>ORDINANCE OF SUSQUEHANNA TOWNSHIP, DAUPHIN COUNTY, PENNSYLVANIA ESTABLISHING CHAPTER 11, HOUSING; PART 3, HOTEL</w:t>
      </w:r>
      <w:r w:rsidR="007F7486">
        <w:rPr>
          <w:rFonts w:ascii="Times New Roman" w:hAnsi="Times New Roman"/>
          <w:b/>
          <w:bCs/>
          <w:sz w:val="24"/>
          <w:szCs w:val="24"/>
        </w:rPr>
        <w:t xml:space="preserve">S, </w:t>
      </w:r>
      <w:r w:rsidR="009E3D61" w:rsidRPr="009E3D61">
        <w:rPr>
          <w:rFonts w:ascii="Times New Roman" w:hAnsi="Times New Roman"/>
          <w:b/>
          <w:bCs/>
          <w:sz w:val="24"/>
          <w:szCs w:val="24"/>
        </w:rPr>
        <w:t>MOTEL</w:t>
      </w:r>
      <w:r w:rsidR="007F7486">
        <w:rPr>
          <w:rFonts w:ascii="Times New Roman" w:hAnsi="Times New Roman"/>
          <w:b/>
          <w:bCs/>
          <w:sz w:val="24"/>
          <w:szCs w:val="24"/>
        </w:rPr>
        <w:t>S, AND INNS</w:t>
      </w:r>
    </w:p>
    <w:p w14:paraId="172181B0" w14:textId="77777777" w:rsidR="00884419" w:rsidRDefault="009E3D61" w:rsidP="00884419">
      <w:pPr>
        <w:pStyle w:val="ListParagraph"/>
        <w:widowControl w:val="0"/>
        <w:ind w:left="1080"/>
        <w:jc w:val="both"/>
        <w:rPr>
          <w:rFonts w:ascii="Times New Roman" w:hAnsi="Times New Roman"/>
          <w:i/>
          <w:iCs/>
          <w:sz w:val="24"/>
          <w:szCs w:val="24"/>
        </w:rPr>
      </w:pPr>
      <w:r>
        <w:rPr>
          <w:rFonts w:ascii="Times New Roman" w:hAnsi="Times New Roman"/>
          <w:i/>
          <w:iCs/>
          <w:sz w:val="24"/>
          <w:szCs w:val="24"/>
        </w:rPr>
        <w:t>Mike Miller, Township Solicitor</w:t>
      </w:r>
    </w:p>
    <w:p w14:paraId="6C8BC312" w14:textId="77777777" w:rsidR="00884419" w:rsidRDefault="00884419" w:rsidP="00884419">
      <w:pPr>
        <w:pStyle w:val="ListParagraph"/>
        <w:widowControl w:val="0"/>
        <w:ind w:left="1080"/>
        <w:jc w:val="both"/>
        <w:rPr>
          <w:rFonts w:ascii="Times New Roman" w:hAnsi="Times New Roman"/>
          <w:i/>
          <w:iCs/>
          <w:sz w:val="24"/>
          <w:szCs w:val="24"/>
        </w:rPr>
      </w:pPr>
    </w:p>
    <w:p w14:paraId="0CD91778" w14:textId="7B790397" w:rsidR="00884419" w:rsidRDefault="00884419" w:rsidP="00884419">
      <w:pPr>
        <w:pStyle w:val="ListParagraph"/>
        <w:widowControl w:val="0"/>
        <w:ind w:left="1080"/>
        <w:jc w:val="both"/>
        <w:rPr>
          <w:rFonts w:ascii="Times New Roman" w:hAnsi="Times New Roman"/>
          <w:b/>
          <w:bCs/>
          <w:sz w:val="24"/>
          <w:szCs w:val="24"/>
        </w:rPr>
      </w:pPr>
      <w:r w:rsidRPr="00884419">
        <w:rPr>
          <w:rFonts w:ascii="Times New Roman" w:hAnsi="Times New Roman"/>
          <w:b/>
          <w:bCs/>
          <w:sz w:val="24"/>
          <w:szCs w:val="24"/>
        </w:rPr>
        <w:t>Narrative</w:t>
      </w:r>
    </w:p>
    <w:p w14:paraId="79BFBF3B" w14:textId="4F5F7FC6" w:rsidR="00884419" w:rsidRDefault="00884419" w:rsidP="00884419">
      <w:pPr>
        <w:pStyle w:val="ListParagraph"/>
        <w:widowControl w:val="0"/>
        <w:ind w:left="1080"/>
        <w:jc w:val="both"/>
        <w:rPr>
          <w:rFonts w:ascii="Times New Roman" w:hAnsi="Times New Roman"/>
          <w:sz w:val="24"/>
          <w:szCs w:val="24"/>
        </w:rPr>
      </w:pPr>
      <w:r>
        <w:rPr>
          <w:rFonts w:ascii="Times New Roman" w:hAnsi="Times New Roman"/>
          <w:sz w:val="24"/>
          <w:szCs w:val="24"/>
        </w:rPr>
        <w:t xml:space="preserve">The Board of Commissioners authorized advertisement of a public hearing on an amendment to Chapter 11 of the Susquehanna Township Code of Ordinances for this evening. The amendment would establish a licensure and inspection program for hotels, motels, and inns operating in the Township. President Lynch will adjourn the Regular Meeting and call the public hearing to order, which will be presided over by the </w:t>
      </w:r>
      <w:r>
        <w:rPr>
          <w:rFonts w:ascii="Times New Roman" w:hAnsi="Times New Roman"/>
          <w:sz w:val="24"/>
          <w:szCs w:val="24"/>
        </w:rPr>
        <w:lastRenderedPageBreak/>
        <w:t>Township Solicitor. Later this evening, the Board will be asked to consider adoption of the Ordinance as advertised.</w:t>
      </w:r>
    </w:p>
    <w:p w14:paraId="60AD55FB" w14:textId="77777777" w:rsidR="00884419" w:rsidRDefault="00884419" w:rsidP="00884419">
      <w:pPr>
        <w:pStyle w:val="ListParagraph"/>
        <w:widowControl w:val="0"/>
        <w:ind w:left="1080"/>
        <w:jc w:val="both"/>
        <w:rPr>
          <w:rFonts w:ascii="Times New Roman" w:hAnsi="Times New Roman"/>
          <w:sz w:val="24"/>
          <w:szCs w:val="24"/>
        </w:rPr>
      </w:pPr>
    </w:p>
    <w:p w14:paraId="18FC79AB" w14:textId="614A6513" w:rsidR="00305907" w:rsidRPr="00884419" w:rsidRDefault="00884419" w:rsidP="00884419">
      <w:pPr>
        <w:pStyle w:val="ListParagraph"/>
        <w:widowControl w:val="0"/>
        <w:ind w:left="1080"/>
        <w:jc w:val="both"/>
        <w:rPr>
          <w:rFonts w:ascii="Times New Roman" w:hAnsi="Times New Roman"/>
          <w:i/>
          <w:iCs/>
          <w:sz w:val="24"/>
          <w:szCs w:val="24"/>
        </w:rPr>
      </w:pPr>
      <w:r>
        <w:rPr>
          <w:rFonts w:ascii="Times New Roman" w:hAnsi="Times New Roman"/>
          <w:i/>
          <w:iCs/>
          <w:sz w:val="24"/>
          <w:szCs w:val="24"/>
        </w:rPr>
        <w:t xml:space="preserve">Staff recommendation: That the Township Solicitor </w:t>
      </w:r>
      <w:proofErr w:type="gramStart"/>
      <w:r>
        <w:rPr>
          <w:rFonts w:ascii="Times New Roman" w:hAnsi="Times New Roman"/>
          <w:i/>
          <w:iCs/>
          <w:sz w:val="24"/>
          <w:szCs w:val="24"/>
        </w:rPr>
        <w:t>conducts</w:t>
      </w:r>
      <w:proofErr w:type="gramEnd"/>
      <w:r>
        <w:rPr>
          <w:rFonts w:ascii="Times New Roman" w:hAnsi="Times New Roman"/>
          <w:i/>
          <w:iCs/>
          <w:sz w:val="24"/>
          <w:szCs w:val="24"/>
        </w:rPr>
        <w:t xml:space="preserve"> the public hearing.</w:t>
      </w:r>
    </w:p>
    <w:p w14:paraId="39F09384" w14:textId="2260EF49" w:rsidR="0021181F" w:rsidRDefault="00C15C80" w:rsidP="00C15C80">
      <w:pPr>
        <w:widowControl w:val="0"/>
        <w:rPr>
          <w:b/>
          <w:bCs/>
        </w:rPr>
      </w:pPr>
      <w:r>
        <w:rPr>
          <w:b/>
          <w:bCs/>
        </w:rPr>
        <w:t>J.</w:t>
      </w:r>
      <w:r>
        <w:rPr>
          <w:b/>
          <w:bCs/>
        </w:rPr>
        <w:tab/>
      </w:r>
      <w:r w:rsidR="006536C6" w:rsidRPr="00C15C80">
        <w:rPr>
          <w:b/>
          <w:bCs/>
        </w:rPr>
        <w:t xml:space="preserve">BIDS AND </w:t>
      </w:r>
      <w:r w:rsidR="00BE0984" w:rsidRPr="006477B0">
        <w:rPr>
          <w:b/>
          <w:bCs/>
        </w:rPr>
        <w:t>CONTRACTS</w:t>
      </w:r>
    </w:p>
    <w:p w14:paraId="579AA300" w14:textId="77777777" w:rsidR="00F73612" w:rsidRDefault="00F73612" w:rsidP="00C15C80">
      <w:pPr>
        <w:widowControl w:val="0"/>
        <w:rPr>
          <w:b/>
          <w:bCs/>
        </w:rPr>
      </w:pPr>
    </w:p>
    <w:p w14:paraId="7CD7185C" w14:textId="77777777" w:rsidR="00512C08" w:rsidRPr="009344DD" w:rsidRDefault="00512C08" w:rsidP="00512C08">
      <w:pPr>
        <w:pStyle w:val="ListParagraph"/>
        <w:widowControl w:val="0"/>
        <w:numPr>
          <w:ilvl w:val="1"/>
          <w:numId w:val="44"/>
        </w:numPr>
        <w:tabs>
          <w:tab w:val="clear" w:pos="1620"/>
        </w:tabs>
        <w:ind w:left="1080"/>
        <w:jc w:val="both"/>
        <w:rPr>
          <w:b/>
          <w:bCs/>
        </w:rPr>
      </w:pPr>
      <w:r>
        <w:rPr>
          <w:rFonts w:ascii="Times New Roman" w:hAnsi="Times New Roman"/>
          <w:b/>
          <w:bCs/>
          <w:sz w:val="24"/>
          <w:szCs w:val="24"/>
        </w:rPr>
        <w:t>AWARD OF DESIGN AND ARCHITECTURAL SERVICES FOR THE RENOVATION OF THE SUSQUEHANNA TOWNSHIP POLICE DEPARTMENT</w:t>
      </w:r>
    </w:p>
    <w:p w14:paraId="62CE6DD7" w14:textId="77777777" w:rsidR="00512C08" w:rsidRDefault="00512C08" w:rsidP="00512C08">
      <w:pPr>
        <w:pStyle w:val="ListParagraph"/>
        <w:widowControl w:val="0"/>
        <w:ind w:left="1080"/>
        <w:jc w:val="both"/>
        <w:rPr>
          <w:rFonts w:ascii="Times New Roman" w:hAnsi="Times New Roman"/>
          <w:sz w:val="24"/>
          <w:szCs w:val="24"/>
        </w:rPr>
      </w:pPr>
      <w:r>
        <w:rPr>
          <w:rFonts w:ascii="Times New Roman" w:hAnsi="Times New Roman"/>
          <w:i/>
          <w:iCs/>
          <w:sz w:val="24"/>
          <w:szCs w:val="24"/>
        </w:rPr>
        <w:t>David Pribulka, Township Manager</w:t>
      </w:r>
    </w:p>
    <w:p w14:paraId="2458CB04" w14:textId="77777777" w:rsidR="00512C08" w:rsidRDefault="00512C08" w:rsidP="00512C08">
      <w:pPr>
        <w:pStyle w:val="ListParagraph"/>
        <w:widowControl w:val="0"/>
        <w:ind w:left="1080"/>
        <w:jc w:val="both"/>
        <w:rPr>
          <w:rFonts w:ascii="Times New Roman" w:hAnsi="Times New Roman"/>
          <w:sz w:val="24"/>
          <w:szCs w:val="24"/>
        </w:rPr>
      </w:pPr>
    </w:p>
    <w:p w14:paraId="7D71203B" w14:textId="77777777" w:rsidR="00512C08" w:rsidRDefault="00512C08" w:rsidP="00512C08">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77EE7815" w14:textId="77777777" w:rsidR="00512C08" w:rsidRPr="009C3981" w:rsidRDefault="00512C08" w:rsidP="00512C08">
      <w:pPr>
        <w:pStyle w:val="ListParagraph"/>
        <w:widowControl w:val="0"/>
        <w:ind w:left="1080"/>
        <w:jc w:val="both"/>
        <w:rPr>
          <w:rFonts w:ascii="Times New Roman" w:hAnsi="Times New Roman"/>
          <w:sz w:val="24"/>
          <w:szCs w:val="24"/>
        </w:rPr>
      </w:pPr>
      <w:r>
        <w:rPr>
          <w:rFonts w:ascii="Times New Roman" w:hAnsi="Times New Roman"/>
          <w:sz w:val="24"/>
          <w:szCs w:val="24"/>
        </w:rPr>
        <w:t>Provided with the agenda is a proposal from By Design Consultants, Inc. of Camp Hill for architectural and design services, as well as mechanical, electrical, and plumbing engineering for the renovation of the Susquehanna Township Police Department. This includes the downstairs office space that has been expanded to accommodate growing staff and storage needs, as well as an area to be designated for future community use. The primary goals of the renovation are to accommodate current and future space needs; paint and install new flooring where needed; and improve facilities to provide better accommodations for male and female Officers. A</w:t>
      </w:r>
      <w:r w:rsidRPr="009C3981">
        <w:rPr>
          <w:rFonts w:ascii="Times New Roman" w:hAnsi="Times New Roman"/>
          <w:sz w:val="24"/>
          <w:szCs w:val="24"/>
        </w:rPr>
        <w:t>ll applicable building and life safety code egress requirements</w:t>
      </w:r>
      <w:r>
        <w:rPr>
          <w:rFonts w:ascii="Times New Roman" w:hAnsi="Times New Roman"/>
          <w:sz w:val="24"/>
          <w:szCs w:val="24"/>
        </w:rPr>
        <w:t>,</w:t>
      </w:r>
      <w:r w:rsidRPr="009C3981">
        <w:rPr>
          <w:rFonts w:ascii="Times New Roman" w:hAnsi="Times New Roman"/>
          <w:sz w:val="24"/>
          <w:szCs w:val="24"/>
        </w:rPr>
        <w:t xml:space="preserve"> as</w:t>
      </w:r>
      <w:r>
        <w:rPr>
          <w:rFonts w:ascii="Times New Roman" w:hAnsi="Times New Roman"/>
          <w:sz w:val="24"/>
          <w:szCs w:val="24"/>
        </w:rPr>
        <w:t xml:space="preserve"> </w:t>
      </w:r>
      <w:r w:rsidRPr="009C3981">
        <w:rPr>
          <w:rFonts w:ascii="Times New Roman" w:hAnsi="Times New Roman"/>
          <w:sz w:val="24"/>
          <w:szCs w:val="24"/>
        </w:rPr>
        <w:t>well as any additional accessibility (ADA) requirements</w:t>
      </w:r>
      <w:r>
        <w:rPr>
          <w:rFonts w:ascii="Times New Roman" w:hAnsi="Times New Roman"/>
          <w:sz w:val="24"/>
          <w:szCs w:val="24"/>
        </w:rPr>
        <w:t>, will be incorporated into the design. The Township has budgeted for this renovation using the unspent appropriation in the American Rescue Plan Act (ARPA) Fund.</w:t>
      </w:r>
    </w:p>
    <w:p w14:paraId="1281B930" w14:textId="77777777" w:rsidR="00512C08" w:rsidRDefault="00512C08" w:rsidP="00512C08">
      <w:pPr>
        <w:pStyle w:val="ListParagraph"/>
        <w:widowControl w:val="0"/>
        <w:ind w:left="1080"/>
        <w:jc w:val="both"/>
        <w:rPr>
          <w:rFonts w:ascii="Times New Roman" w:hAnsi="Times New Roman"/>
          <w:sz w:val="24"/>
          <w:szCs w:val="24"/>
        </w:rPr>
      </w:pPr>
    </w:p>
    <w:p w14:paraId="15AA2E26" w14:textId="77777777" w:rsidR="00512C08" w:rsidRPr="009344DD" w:rsidRDefault="00512C08" w:rsidP="00512C08">
      <w:pPr>
        <w:pStyle w:val="ListParagraph"/>
        <w:widowControl w:val="0"/>
        <w:ind w:left="1080"/>
        <w:jc w:val="both"/>
        <w:rPr>
          <w:rFonts w:ascii="Times New Roman" w:hAnsi="Times New Roman"/>
          <w:i/>
          <w:iCs/>
          <w:sz w:val="24"/>
          <w:szCs w:val="24"/>
        </w:rPr>
      </w:pPr>
      <w:r>
        <w:rPr>
          <w:rFonts w:ascii="Times New Roman" w:hAnsi="Times New Roman"/>
          <w:i/>
          <w:iCs/>
          <w:sz w:val="24"/>
          <w:szCs w:val="24"/>
        </w:rPr>
        <w:t>Recommended motion: That the Board of Commissioners award the contract for design and architectural services for the Police Department Renovation Project to By Design Consultants, Inc. in an amount not to exceed $32,000.</w:t>
      </w:r>
    </w:p>
    <w:p w14:paraId="2BE8917E" w14:textId="77777777" w:rsidR="00512C08" w:rsidRPr="00512C08" w:rsidRDefault="00512C08" w:rsidP="00512C08">
      <w:pPr>
        <w:pStyle w:val="ListParagraph"/>
        <w:widowControl w:val="0"/>
        <w:ind w:left="1080"/>
        <w:jc w:val="both"/>
        <w:rPr>
          <w:b/>
          <w:bCs/>
        </w:rPr>
      </w:pPr>
    </w:p>
    <w:p w14:paraId="7525F433" w14:textId="00486122" w:rsidR="0003678C" w:rsidRPr="009344DD" w:rsidRDefault="009E3D61" w:rsidP="009C3981">
      <w:pPr>
        <w:pStyle w:val="ListParagraph"/>
        <w:widowControl w:val="0"/>
        <w:numPr>
          <w:ilvl w:val="1"/>
          <w:numId w:val="44"/>
        </w:numPr>
        <w:tabs>
          <w:tab w:val="clear" w:pos="1620"/>
        </w:tabs>
        <w:ind w:left="1080"/>
        <w:jc w:val="both"/>
        <w:rPr>
          <w:b/>
          <w:bCs/>
        </w:rPr>
      </w:pPr>
      <w:r>
        <w:rPr>
          <w:rFonts w:ascii="Times New Roman" w:hAnsi="Times New Roman"/>
          <w:b/>
          <w:bCs/>
          <w:sz w:val="24"/>
          <w:szCs w:val="24"/>
        </w:rPr>
        <w:t xml:space="preserve">AWARD OF </w:t>
      </w:r>
      <w:r w:rsidR="00512C08">
        <w:rPr>
          <w:rFonts w:ascii="Times New Roman" w:hAnsi="Times New Roman"/>
          <w:b/>
          <w:bCs/>
          <w:sz w:val="24"/>
          <w:szCs w:val="24"/>
        </w:rPr>
        <w:t>PAVING PROJECT ON FRANCES AND SUMNER DRIVES</w:t>
      </w:r>
    </w:p>
    <w:p w14:paraId="4C164761" w14:textId="5CA89C1E" w:rsidR="0003678C" w:rsidRDefault="009E3D61" w:rsidP="0003678C">
      <w:pPr>
        <w:pStyle w:val="ListParagraph"/>
        <w:widowControl w:val="0"/>
        <w:ind w:left="1080"/>
        <w:jc w:val="both"/>
        <w:rPr>
          <w:rFonts w:ascii="Times New Roman" w:hAnsi="Times New Roman"/>
          <w:sz w:val="24"/>
          <w:szCs w:val="24"/>
        </w:rPr>
      </w:pPr>
      <w:r>
        <w:rPr>
          <w:rFonts w:ascii="Times New Roman" w:hAnsi="Times New Roman"/>
          <w:i/>
          <w:iCs/>
          <w:sz w:val="24"/>
          <w:szCs w:val="24"/>
        </w:rPr>
        <w:t>David Pribulka, Township Manager</w:t>
      </w:r>
    </w:p>
    <w:p w14:paraId="0DBD4203" w14:textId="77777777" w:rsidR="0003678C" w:rsidRDefault="0003678C" w:rsidP="0003678C">
      <w:pPr>
        <w:pStyle w:val="ListParagraph"/>
        <w:widowControl w:val="0"/>
        <w:ind w:left="1080"/>
        <w:jc w:val="both"/>
        <w:rPr>
          <w:rFonts w:ascii="Times New Roman" w:hAnsi="Times New Roman"/>
          <w:sz w:val="24"/>
          <w:szCs w:val="24"/>
        </w:rPr>
      </w:pPr>
    </w:p>
    <w:p w14:paraId="309A248A" w14:textId="77777777" w:rsidR="0003678C" w:rsidRDefault="0003678C" w:rsidP="0003678C">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2478857F" w14:textId="24907862" w:rsidR="0003678C" w:rsidRPr="009C3981" w:rsidRDefault="00512C08" w:rsidP="009C3981">
      <w:pPr>
        <w:pStyle w:val="ListParagraph"/>
        <w:widowControl w:val="0"/>
        <w:ind w:left="1080"/>
        <w:jc w:val="both"/>
        <w:rPr>
          <w:rFonts w:ascii="Times New Roman" w:hAnsi="Times New Roman"/>
          <w:sz w:val="24"/>
          <w:szCs w:val="24"/>
        </w:rPr>
      </w:pPr>
      <w:r>
        <w:rPr>
          <w:rFonts w:ascii="Times New Roman" w:hAnsi="Times New Roman"/>
          <w:sz w:val="24"/>
          <w:szCs w:val="24"/>
        </w:rPr>
        <w:t xml:space="preserve">Lower Paxton Township received bids for its 2024 paving projects and intends to </w:t>
      </w:r>
      <w:proofErr w:type="gramStart"/>
      <w:r>
        <w:rPr>
          <w:rFonts w:ascii="Times New Roman" w:hAnsi="Times New Roman"/>
          <w:sz w:val="24"/>
          <w:szCs w:val="24"/>
        </w:rPr>
        <w:t>award</w:t>
      </w:r>
      <w:proofErr w:type="gramEnd"/>
      <w:r>
        <w:rPr>
          <w:rFonts w:ascii="Times New Roman" w:hAnsi="Times New Roman"/>
          <w:sz w:val="24"/>
          <w:szCs w:val="24"/>
        </w:rPr>
        <w:t xml:space="preserve"> on April 16</w:t>
      </w:r>
      <w:r w:rsidRPr="00512C08">
        <w:rPr>
          <w:rFonts w:ascii="Times New Roman" w:hAnsi="Times New Roman"/>
          <w:sz w:val="24"/>
          <w:szCs w:val="24"/>
          <w:vertAlign w:val="superscript"/>
        </w:rPr>
        <w:t>th</w:t>
      </w:r>
      <w:r>
        <w:rPr>
          <w:rFonts w:ascii="Times New Roman" w:hAnsi="Times New Roman"/>
          <w:sz w:val="24"/>
          <w:szCs w:val="24"/>
        </w:rPr>
        <w:t>. The presumptive low bidder is New Enterprise Stone &amp; Lime Co., Inc. and includes the streets identified in the attachment provided with the agenda. At Susquehanna Township’s request, Lower Paxton Township bid an alternate for the segments of Frances and Sumner Drives that are in Susquehanna Township. Provided with the agenda is the bid tabulation from New Enterprise for the work associated with Alternate 1. The Township’s share would be for the costs not</w:t>
      </w:r>
      <w:r w:rsidR="001F658E">
        <w:rPr>
          <w:rFonts w:ascii="Times New Roman" w:hAnsi="Times New Roman"/>
          <w:sz w:val="24"/>
          <w:szCs w:val="24"/>
        </w:rPr>
        <w:t xml:space="preserve"> in red, as the sewer work </w:t>
      </w:r>
      <w:r w:rsidR="001F658E">
        <w:rPr>
          <w:rFonts w:ascii="Times New Roman" w:hAnsi="Times New Roman"/>
          <w:sz w:val="24"/>
          <w:szCs w:val="24"/>
        </w:rPr>
        <w:lastRenderedPageBreak/>
        <w:t xml:space="preserve">associated with the alternate would be the responsibility of the Lower Paxton Township Authority. Lower Paxton Township will manage the project. The cost to the Township would come from the Liquid Fuels Fund. </w:t>
      </w:r>
    </w:p>
    <w:p w14:paraId="3EA617ED" w14:textId="77777777" w:rsidR="0003678C" w:rsidRDefault="0003678C" w:rsidP="0003678C">
      <w:pPr>
        <w:pStyle w:val="ListParagraph"/>
        <w:widowControl w:val="0"/>
        <w:ind w:left="1080"/>
        <w:jc w:val="both"/>
        <w:rPr>
          <w:rFonts w:ascii="Times New Roman" w:hAnsi="Times New Roman"/>
          <w:sz w:val="24"/>
          <w:szCs w:val="24"/>
        </w:rPr>
      </w:pPr>
    </w:p>
    <w:p w14:paraId="04F0C12F" w14:textId="71E5DBD4" w:rsidR="0003678C" w:rsidRPr="009344DD" w:rsidRDefault="0003678C" w:rsidP="0003678C">
      <w:pPr>
        <w:pStyle w:val="ListParagraph"/>
        <w:widowControl w:val="0"/>
        <w:ind w:left="1080"/>
        <w:jc w:val="both"/>
        <w:rPr>
          <w:rFonts w:ascii="Times New Roman" w:hAnsi="Times New Roman"/>
          <w:i/>
          <w:iCs/>
          <w:sz w:val="24"/>
          <w:szCs w:val="24"/>
        </w:rPr>
      </w:pPr>
      <w:r>
        <w:rPr>
          <w:rFonts w:ascii="Times New Roman" w:hAnsi="Times New Roman"/>
          <w:i/>
          <w:iCs/>
          <w:sz w:val="24"/>
          <w:szCs w:val="24"/>
        </w:rPr>
        <w:t xml:space="preserve">Recommended motion: That the Board of Commissioners </w:t>
      </w:r>
      <w:r w:rsidR="001F658E">
        <w:rPr>
          <w:rFonts w:ascii="Times New Roman" w:hAnsi="Times New Roman"/>
          <w:i/>
          <w:iCs/>
          <w:sz w:val="24"/>
          <w:szCs w:val="24"/>
        </w:rPr>
        <w:t>award the contract for paving of Frances and Sumner Drives to New Enterprise Stone &amp; Lime Co., Inc. in an amount of $71,154.75.</w:t>
      </w:r>
    </w:p>
    <w:p w14:paraId="69662925" w14:textId="74258AA1" w:rsidR="00820846" w:rsidRDefault="002C3D1C" w:rsidP="00CB6BFF">
      <w:pPr>
        <w:widowControl w:val="0"/>
        <w:ind w:left="720" w:hanging="720"/>
        <w:jc w:val="both"/>
        <w:rPr>
          <w:b/>
          <w:bCs/>
        </w:rPr>
      </w:pPr>
      <w:r>
        <w:rPr>
          <w:b/>
          <w:bCs/>
        </w:rPr>
        <w:t>K</w:t>
      </w:r>
      <w:r w:rsidR="00575131" w:rsidRPr="004C4264">
        <w:rPr>
          <w:b/>
          <w:bCs/>
        </w:rPr>
        <w:t>.</w:t>
      </w:r>
      <w:r w:rsidR="00575131">
        <w:t xml:space="preserve">       </w:t>
      </w:r>
      <w:r w:rsidR="006F3042">
        <w:tab/>
      </w:r>
      <w:r w:rsidR="00B6663A" w:rsidRPr="006536C6">
        <w:rPr>
          <w:b/>
          <w:bCs/>
        </w:rPr>
        <w:t>ACTION ON ORDINANCES, RESOLUTIONS, SUBDIVISION AND LAND</w:t>
      </w:r>
      <w:r w:rsidR="00CF47E4">
        <w:rPr>
          <w:b/>
          <w:bCs/>
        </w:rPr>
        <w:t xml:space="preserve"> </w:t>
      </w:r>
      <w:r w:rsidR="00B6663A" w:rsidRPr="006536C6">
        <w:rPr>
          <w:b/>
          <w:bCs/>
        </w:rPr>
        <w:t>DEVELOPMENT PLANS</w:t>
      </w:r>
    </w:p>
    <w:p w14:paraId="142B50B6" w14:textId="085C67DC" w:rsidR="004D7F82" w:rsidRPr="006E5FDF" w:rsidRDefault="00491D77" w:rsidP="00491D77">
      <w:pPr>
        <w:widowControl w:val="0"/>
        <w:tabs>
          <w:tab w:val="left" w:pos="2415"/>
        </w:tabs>
        <w:jc w:val="both"/>
        <w:rPr>
          <w:b/>
          <w:bCs/>
        </w:rPr>
      </w:pPr>
      <w:r>
        <w:rPr>
          <w:b/>
          <w:bCs/>
        </w:rPr>
        <w:tab/>
      </w:r>
    </w:p>
    <w:p w14:paraId="208E89C0" w14:textId="2E85E4D9" w:rsidR="003A5CE6" w:rsidRDefault="007F7486" w:rsidP="003A5CE6">
      <w:pPr>
        <w:pStyle w:val="ListParagraph"/>
        <w:widowControl w:val="0"/>
        <w:numPr>
          <w:ilvl w:val="6"/>
          <w:numId w:val="5"/>
        </w:numPr>
        <w:tabs>
          <w:tab w:val="clear" w:pos="4650"/>
        </w:tabs>
        <w:ind w:left="1080"/>
        <w:jc w:val="both"/>
        <w:rPr>
          <w:rFonts w:ascii="Times New Roman" w:hAnsi="Times New Roman"/>
          <w:b/>
          <w:bCs/>
          <w:sz w:val="24"/>
        </w:rPr>
      </w:pPr>
      <w:r>
        <w:rPr>
          <w:rFonts w:ascii="Times New Roman" w:hAnsi="Times New Roman"/>
          <w:b/>
          <w:bCs/>
          <w:sz w:val="24"/>
          <w:u w:val="single"/>
        </w:rPr>
        <w:t>ORDINANCE 2024-03</w:t>
      </w:r>
      <w:r w:rsidR="003A5CE6">
        <w:rPr>
          <w:rFonts w:ascii="Times New Roman" w:hAnsi="Times New Roman"/>
          <w:b/>
          <w:bCs/>
          <w:sz w:val="24"/>
        </w:rPr>
        <w:t xml:space="preserve"> </w:t>
      </w:r>
      <w:r w:rsidRPr="007F7486">
        <w:rPr>
          <w:rFonts w:ascii="Times New Roman" w:hAnsi="Times New Roman"/>
          <w:b/>
          <w:bCs/>
          <w:sz w:val="24"/>
        </w:rPr>
        <w:t xml:space="preserve">AN ORDINANCE OF </w:t>
      </w:r>
      <w:r w:rsidR="000E2DDF">
        <w:rPr>
          <w:rFonts w:ascii="Times New Roman" w:hAnsi="Times New Roman"/>
          <w:b/>
          <w:bCs/>
          <w:sz w:val="24"/>
        </w:rPr>
        <w:t>SUSQUEHANNA TOWNSHIP</w:t>
      </w:r>
      <w:r w:rsidRPr="007F7486">
        <w:rPr>
          <w:rFonts w:ascii="Times New Roman" w:hAnsi="Times New Roman"/>
          <w:b/>
          <w:bCs/>
          <w:sz w:val="24"/>
        </w:rPr>
        <w:t xml:space="preserve">, </w:t>
      </w:r>
      <w:r w:rsidR="000E2DDF">
        <w:rPr>
          <w:rFonts w:ascii="Times New Roman" w:hAnsi="Times New Roman"/>
          <w:b/>
          <w:bCs/>
          <w:sz w:val="24"/>
        </w:rPr>
        <w:t>DAUPHIN COUNTY</w:t>
      </w:r>
      <w:r w:rsidRPr="007F7486">
        <w:rPr>
          <w:rFonts w:ascii="Times New Roman" w:hAnsi="Times New Roman"/>
          <w:b/>
          <w:bCs/>
          <w:sz w:val="24"/>
        </w:rPr>
        <w:t>, COMMONWEA</w:t>
      </w:r>
      <w:r w:rsidR="000E2DDF">
        <w:rPr>
          <w:rFonts w:ascii="Times New Roman" w:hAnsi="Times New Roman"/>
          <w:b/>
          <w:bCs/>
          <w:sz w:val="24"/>
        </w:rPr>
        <w:t>L</w:t>
      </w:r>
      <w:r w:rsidRPr="007F7486">
        <w:rPr>
          <w:rFonts w:ascii="Times New Roman" w:hAnsi="Times New Roman"/>
          <w:b/>
          <w:bCs/>
          <w:sz w:val="24"/>
        </w:rPr>
        <w:t>TH OF PENNSYLVANIA</w:t>
      </w:r>
      <w:r w:rsidR="000E2DDF">
        <w:rPr>
          <w:rFonts w:ascii="Times New Roman" w:hAnsi="Times New Roman"/>
          <w:b/>
          <w:bCs/>
          <w:sz w:val="24"/>
        </w:rPr>
        <w:t xml:space="preserve"> </w:t>
      </w:r>
      <w:r w:rsidRPr="007F7486">
        <w:rPr>
          <w:rFonts w:ascii="Times New Roman" w:hAnsi="Times New Roman"/>
          <w:b/>
          <w:bCs/>
          <w:sz w:val="24"/>
        </w:rPr>
        <w:t>AMENDING CHAPTER 11, HOUSING OF THE CODE OF THE TOWNSHIP OF SUSQUEHANNA BY ADDING PART 3, ENTITLED HOTELS, MOTELS</w:t>
      </w:r>
      <w:r w:rsidR="000E2DDF">
        <w:rPr>
          <w:rFonts w:ascii="Times New Roman" w:hAnsi="Times New Roman"/>
          <w:b/>
          <w:bCs/>
          <w:sz w:val="24"/>
        </w:rPr>
        <w:t>,</w:t>
      </w:r>
      <w:r w:rsidRPr="007F7486">
        <w:rPr>
          <w:rFonts w:ascii="Times New Roman" w:hAnsi="Times New Roman"/>
          <w:b/>
          <w:bCs/>
          <w:sz w:val="24"/>
        </w:rPr>
        <w:t xml:space="preserve"> AND INNS BY PROVIDING FOR REGULATIONS, INSPECTIONS AND LICENSING PROCEDURES FOR HOTELS, MOTELS</w:t>
      </w:r>
      <w:r w:rsidR="000E2DDF">
        <w:rPr>
          <w:rFonts w:ascii="Times New Roman" w:hAnsi="Times New Roman"/>
          <w:b/>
          <w:bCs/>
          <w:sz w:val="24"/>
        </w:rPr>
        <w:t>,</w:t>
      </w:r>
      <w:r w:rsidRPr="007F7486">
        <w:rPr>
          <w:rFonts w:ascii="Times New Roman" w:hAnsi="Times New Roman"/>
          <w:b/>
          <w:bCs/>
          <w:sz w:val="24"/>
        </w:rPr>
        <w:t xml:space="preserve"> AND INNS WITHIN SUSQUEHANNA TOWNSHIP WITH PENALTIES FOR VIOLATION</w:t>
      </w:r>
    </w:p>
    <w:p w14:paraId="15FE7E3C" w14:textId="2DBDFFC8" w:rsidR="00D609B9" w:rsidRDefault="00D609B9" w:rsidP="00D609B9">
      <w:pPr>
        <w:pStyle w:val="ListParagraph"/>
        <w:widowControl w:val="0"/>
        <w:ind w:left="1080"/>
        <w:jc w:val="both"/>
        <w:rPr>
          <w:rFonts w:ascii="Times New Roman" w:hAnsi="Times New Roman"/>
          <w:sz w:val="24"/>
        </w:rPr>
      </w:pPr>
      <w:r>
        <w:rPr>
          <w:rFonts w:ascii="Times New Roman" w:hAnsi="Times New Roman"/>
          <w:i/>
          <w:iCs/>
          <w:sz w:val="24"/>
        </w:rPr>
        <w:t>David Pribulka, Township Manager</w:t>
      </w:r>
    </w:p>
    <w:p w14:paraId="4475A461" w14:textId="77777777" w:rsidR="00D609B9" w:rsidRDefault="00D609B9" w:rsidP="00D609B9">
      <w:pPr>
        <w:pStyle w:val="ListParagraph"/>
        <w:widowControl w:val="0"/>
        <w:ind w:left="1080"/>
        <w:jc w:val="both"/>
        <w:rPr>
          <w:rFonts w:ascii="Times New Roman" w:hAnsi="Times New Roman"/>
          <w:sz w:val="24"/>
        </w:rPr>
      </w:pPr>
    </w:p>
    <w:p w14:paraId="7ACA9013" w14:textId="75B78B09" w:rsidR="00D609B9" w:rsidRDefault="00D609B9" w:rsidP="00D609B9">
      <w:pPr>
        <w:pStyle w:val="ListParagraph"/>
        <w:widowControl w:val="0"/>
        <w:ind w:left="1080"/>
        <w:jc w:val="both"/>
        <w:rPr>
          <w:rFonts w:ascii="Times New Roman" w:hAnsi="Times New Roman"/>
          <w:sz w:val="24"/>
        </w:rPr>
      </w:pPr>
      <w:r>
        <w:rPr>
          <w:rFonts w:ascii="Times New Roman" w:hAnsi="Times New Roman"/>
          <w:b/>
          <w:bCs/>
          <w:sz w:val="24"/>
        </w:rPr>
        <w:t>Narrative</w:t>
      </w:r>
    </w:p>
    <w:p w14:paraId="31696C9C" w14:textId="0D4FE5B9" w:rsidR="00D609B9" w:rsidRDefault="00D609B9" w:rsidP="00D609B9">
      <w:pPr>
        <w:pStyle w:val="ListParagraph"/>
        <w:widowControl w:val="0"/>
        <w:ind w:left="1080"/>
        <w:jc w:val="both"/>
        <w:rPr>
          <w:rFonts w:ascii="Times New Roman" w:hAnsi="Times New Roman"/>
          <w:sz w:val="24"/>
        </w:rPr>
      </w:pPr>
      <w:r>
        <w:rPr>
          <w:rFonts w:ascii="Times New Roman" w:hAnsi="Times New Roman"/>
          <w:sz w:val="24"/>
        </w:rPr>
        <w:t>Provide</w:t>
      </w:r>
      <w:r w:rsidR="000E2DDF">
        <w:rPr>
          <w:rFonts w:ascii="Times New Roman" w:hAnsi="Times New Roman"/>
          <w:sz w:val="24"/>
        </w:rPr>
        <w:t>d</w:t>
      </w:r>
      <w:r>
        <w:rPr>
          <w:rFonts w:ascii="Times New Roman" w:hAnsi="Times New Roman"/>
          <w:sz w:val="24"/>
        </w:rPr>
        <w:t xml:space="preserve"> with the agenda is a copy of </w:t>
      </w:r>
      <w:r w:rsidR="007F7486">
        <w:rPr>
          <w:rFonts w:ascii="Times New Roman" w:hAnsi="Times New Roman"/>
          <w:sz w:val="24"/>
        </w:rPr>
        <w:t>an ordinance</w:t>
      </w:r>
      <w:r w:rsidR="000E2DDF">
        <w:rPr>
          <w:rFonts w:ascii="Times New Roman" w:hAnsi="Times New Roman"/>
          <w:sz w:val="24"/>
        </w:rPr>
        <w:t xml:space="preserve"> establishing Chapter 11, Housing; Part 3, Hotels, Motels, and Inns of the Susquehanna Township Code of Ordinances. The public hearing on the ordinance amendment was conducted earlier this evening. Staff </w:t>
      </w:r>
      <w:proofErr w:type="gramStart"/>
      <w:r w:rsidR="000E2DDF">
        <w:rPr>
          <w:rFonts w:ascii="Times New Roman" w:hAnsi="Times New Roman"/>
          <w:sz w:val="24"/>
        </w:rPr>
        <w:t>is</w:t>
      </w:r>
      <w:proofErr w:type="gramEnd"/>
      <w:r w:rsidR="000E2DDF">
        <w:rPr>
          <w:rFonts w:ascii="Times New Roman" w:hAnsi="Times New Roman"/>
          <w:sz w:val="24"/>
        </w:rPr>
        <w:t xml:space="preserve"> recommending adoption of the ordinance as advertised.</w:t>
      </w:r>
    </w:p>
    <w:p w14:paraId="07243576" w14:textId="77777777" w:rsidR="00D609B9" w:rsidRDefault="00D609B9" w:rsidP="00D609B9">
      <w:pPr>
        <w:pStyle w:val="ListParagraph"/>
        <w:widowControl w:val="0"/>
        <w:ind w:left="1080"/>
        <w:jc w:val="both"/>
        <w:rPr>
          <w:rFonts w:ascii="Times New Roman" w:hAnsi="Times New Roman"/>
          <w:sz w:val="24"/>
        </w:rPr>
      </w:pPr>
    </w:p>
    <w:p w14:paraId="5A692B30" w14:textId="7C3B1035" w:rsidR="00D609B9" w:rsidRPr="00D609B9" w:rsidRDefault="00D609B9" w:rsidP="00D609B9">
      <w:pPr>
        <w:pStyle w:val="ListParagraph"/>
        <w:widowControl w:val="0"/>
        <w:ind w:left="1080"/>
        <w:jc w:val="both"/>
        <w:rPr>
          <w:rFonts w:ascii="Times New Roman" w:hAnsi="Times New Roman"/>
          <w:i/>
          <w:iCs/>
          <w:sz w:val="24"/>
        </w:rPr>
      </w:pPr>
      <w:r>
        <w:rPr>
          <w:rFonts w:ascii="Times New Roman" w:hAnsi="Times New Roman"/>
          <w:i/>
          <w:iCs/>
          <w:sz w:val="24"/>
        </w:rPr>
        <w:t xml:space="preserve">Recommended motion: That the Board of Commissioners adopt the </w:t>
      </w:r>
      <w:r w:rsidR="007F7486">
        <w:rPr>
          <w:rFonts w:ascii="Times New Roman" w:hAnsi="Times New Roman"/>
          <w:i/>
          <w:iCs/>
          <w:sz w:val="24"/>
        </w:rPr>
        <w:t xml:space="preserve">ordinance </w:t>
      </w:r>
      <w:r w:rsidR="000E2DDF">
        <w:rPr>
          <w:rFonts w:ascii="Times New Roman" w:hAnsi="Times New Roman"/>
          <w:i/>
          <w:iCs/>
          <w:sz w:val="24"/>
        </w:rPr>
        <w:t xml:space="preserve">amending Chapter 11, Housing </w:t>
      </w:r>
      <w:r w:rsidR="005F7EF0">
        <w:rPr>
          <w:rFonts w:ascii="Times New Roman" w:hAnsi="Times New Roman"/>
          <w:i/>
          <w:iCs/>
          <w:sz w:val="24"/>
        </w:rPr>
        <w:t>by adding Part 3, Hotels, Motels, and Inns.</w:t>
      </w:r>
    </w:p>
    <w:p w14:paraId="1E05F36F" w14:textId="77777777" w:rsidR="003A5CE6" w:rsidRPr="003A5CE6" w:rsidRDefault="003A5CE6" w:rsidP="003A5CE6">
      <w:pPr>
        <w:pStyle w:val="ListParagraph"/>
        <w:widowControl w:val="0"/>
        <w:ind w:left="1080"/>
        <w:jc w:val="both"/>
        <w:rPr>
          <w:rFonts w:ascii="Times New Roman" w:hAnsi="Times New Roman"/>
          <w:b/>
          <w:bCs/>
          <w:sz w:val="24"/>
        </w:rPr>
      </w:pPr>
    </w:p>
    <w:p w14:paraId="49695C66" w14:textId="2E568240" w:rsidR="00663CB8" w:rsidRDefault="007E0899" w:rsidP="00663CB8">
      <w:pPr>
        <w:pStyle w:val="ListParagraph"/>
        <w:widowControl w:val="0"/>
        <w:numPr>
          <w:ilvl w:val="6"/>
          <w:numId w:val="5"/>
        </w:numPr>
        <w:tabs>
          <w:tab w:val="clear" w:pos="4650"/>
        </w:tabs>
        <w:ind w:left="1080"/>
        <w:jc w:val="both"/>
        <w:rPr>
          <w:rFonts w:ascii="Times New Roman" w:hAnsi="Times New Roman"/>
          <w:b/>
          <w:bCs/>
          <w:sz w:val="24"/>
        </w:rPr>
      </w:pPr>
      <w:r>
        <w:rPr>
          <w:rFonts w:ascii="Times New Roman" w:hAnsi="Times New Roman"/>
          <w:b/>
          <w:bCs/>
          <w:sz w:val="24"/>
        </w:rPr>
        <w:t xml:space="preserve">THE ESTATES AT MARGARET’S GROVE, PHASE 2 – PLAN </w:t>
      </w:r>
      <w:r w:rsidR="00B07763">
        <w:rPr>
          <w:rFonts w:ascii="Times New Roman" w:hAnsi="Times New Roman"/>
          <w:b/>
          <w:bCs/>
          <w:sz w:val="24"/>
        </w:rPr>
        <w:t>MODIFICATION</w:t>
      </w:r>
    </w:p>
    <w:p w14:paraId="6A0A8F6A" w14:textId="4EA44A38" w:rsidR="00663CB8" w:rsidRDefault="001F28A9" w:rsidP="00663CB8">
      <w:pPr>
        <w:pStyle w:val="ListParagraph"/>
        <w:widowControl w:val="0"/>
        <w:ind w:left="1080"/>
        <w:jc w:val="both"/>
        <w:rPr>
          <w:rFonts w:ascii="Times New Roman" w:hAnsi="Times New Roman"/>
          <w:sz w:val="24"/>
        </w:rPr>
      </w:pPr>
      <w:r>
        <w:rPr>
          <w:rFonts w:ascii="Times New Roman" w:hAnsi="Times New Roman"/>
          <w:i/>
          <w:iCs/>
          <w:sz w:val="24"/>
        </w:rPr>
        <w:t>Betsy Logan</w:t>
      </w:r>
      <w:r w:rsidR="00663CB8">
        <w:rPr>
          <w:rFonts w:ascii="Times New Roman" w:hAnsi="Times New Roman"/>
          <w:i/>
          <w:iCs/>
          <w:sz w:val="24"/>
        </w:rPr>
        <w:t>,</w:t>
      </w:r>
      <w:r>
        <w:rPr>
          <w:rFonts w:ascii="Times New Roman" w:hAnsi="Times New Roman"/>
          <w:i/>
          <w:iCs/>
          <w:sz w:val="24"/>
        </w:rPr>
        <w:t xml:space="preserve"> Assistant</w:t>
      </w:r>
      <w:r w:rsidR="00663CB8">
        <w:rPr>
          <w:rFonts w:ascii="Times New Roman" w:hAnsi="Times New Roman"/>
          <w:i/>
          <w:iCs/>
          <w:sz w:val="24"/>
        </w:rPr>
        <w:t xml:space="preserve"> Township Manager</w:t>
      </w:r>
    </w:p>
    <w:p w14:paraId="322CD7F6" w14:textId="77777777" w:rsidR="00663CB8" w:rsidRDefault="00663CB8" w:rsidP="00663CB8">
      <w:pPr>
        <w:pStyle w:val="ListParagraph"/>
        <w:widowControl w:val="0"/>
        <w:ind w:left="1080"/>
        <w:jc w:val="both"/>
        <w:rPr>
          <w:rFonts w:ascii="Times New Roman" w:hAnsi="Times New Roman"/>
          <w:sz w:val="24"/>
        </w:rPr>
      </w:pPr>
    </w:p>
    <w:p w14:paraId="7D65B4E8" w14:textId="77777777" w:rsidR="00663CB8" w:rsidRDefault="00663CB8" w:rsidP="00663CB8">
      <w:pPr>
        <w:pStyle w:val="ListParagraph"/>
        <w:widowControl w:val="0"/>
        <w:ind w:left="1080"/>
        <w:jc w:val="both"/>
        <w:rPr>
          <w:rFonts w:ascii="Times New Roman" w:hAnsi="Times New Roman"/>
          <w:sz w:val="24"/>
        </w:rPr>
      </w:pPr>
      <w:r>
        <w:rPr>
          <w:rFonts w:ascii="Times New Roman" w:hAnsi="Times New Roman"/>
          <w:b/>
          <w:bCs/>
          <w:sz w:val="24"/>
        </w:rPr>
        <w:t>Narrative</w:t>
      </w:r>
    </w:p>
    <w:p w14:paraId="1B1C6FA8" w14:textId="77777777" w:rsidR="00AF5AD4" w:rsidRPr="00AF5AD4" w:rsidRDefault="007E0899" w:rsidP="00AF5AD4">
      <w:pPr>
        <w:pStyle w:val="ListParagraph"/>
        <w:widowControl w:val="0"/>
        <w:ind w:left="1080"/>
        <w:jc w:val="both"/>
        <w:rPr>
          <w:rFonts w:ascii="Times New Roman" w:hAnsi="Times New Roman"/>
          <w:sz w:val="24"/>
          <w:szCs w:val="24"/>
        </w:rPr>
      </w:pPr>
      <w:r w:rsidRPr="00AF5AD4">
        <w:rPr>
          <w:rFonts w:ascii="Times New Roman" w:hAnsi="Times New Roman"/>
          <w:sz w:val="24"/>
          <w:szCs w:val="24"/>
        </w:rPr>
        <w:t xml:space="preserve">Provided with the agenda is the submitted “Site Design Modification Plan for The Estates at Margaret’s Grove, Phase 2”. </w:t>
      </w:r>
      <w:r w:rsidR="00AF5AD4" w:rsidRPr="00AF5AD4">
        <w:rPr>
          <w:rFonts w:ascii="Times New Roman" w:hAnsi="Times New Roman"/>
          <w:sz w:val="24"/>
          <w:szCs w:val="24"/>
        </w:rPr>
        <w:t xml:space="preserve">The purpose of this request is to revise the design of the temporary cul-de-sac on the northern side of Mountain Rise Drive (to be renamed McCallister Drive) from a bulb design to a hammerhead design. Additional wetlands were discovered on site necessitating the redesign of the temporary cul-de-sac, along with other minor changes to the approved plan. This project </w:t>
      </w:r>
      <w:proofErr w:type="gramStart"/>
      <w:r w:rsidR="00AF5AD4" w:rsidRPr="00AF5AD4">
        <w:rPr>
          <w:rFonts w:ascii="Times New Roman" w:hAnsi="Times New Roman"/>
          <w:sz w:val="24"/>
          <w:szCs w:val="24"/>
        </w:rPr>
        <w:t>is located in</w:t>
      </w:r>
      <w:proofErr w:type="gramEnd"/>
      <w:r w:rsidR="00AF5AD4" w:rsidRPr="00AF5AD4">
        <w:rPr>
          <w:rFonts w:ascii="Times New Roman" w:hAnsi="Times New Roman"/>
          <w:sz w:val="24"/>
          <w:szCs w:val="24"/>
        </w:rPr>
        <w:t xml:space="preserve"> the R-4 Residential Urban Zoning District and the Second Ward. </w:t>
      </w:r>
    </w:p>
    <w:p w14:paraId="2FB67068" w14:textId="77777777" w:rsidR="00AF5AD4" w:rsidRPr="00AF5AD4" w:rsidRDefault="00AF5AD4" w:rsidP="00AF5AD4">
      <w:pPr>
        <w:pStyle w:val="ListParagraph"/>
        <w:widowControl w:val="0"/>
        <w:ind w:left="1080"/>
        <w:jc w:val="both"/>
        <w:rPr>
          <w:rFonts w:ascii="Times New Roman" w:hAnsi="Times New Roman"/>
          <w:sz w:val="24"/>
          <w:szCs w:val="24"/>
        </w:rPr>
      </w:pPr>
    </w:p>
    <w:p w14:paraId="767262F1" w14:textId="2CF43588" w:rsidR="007C4FE2" w:rsidRPr="00AF5AD4" w:rsidRDefault="007C4FE2" w:rsidP="00AF5AD4">
      <w:pPr>
        <w:pStyle w:val="ListParagraph"/>
        <w:widowControl w:val="0"/>
        <w:ind w:left="1080"/>
        <w:jc w:val="both"/>
        <w:rPr>
          <w:rFonts w:ascii="Times New Roman" w:hAnsi="Times New Roman"/>
          <w:sz w:val="24"/>
          <w:szCs w:val="24"/>
        </w:rPr>
      </w:pPr>
      <w:r w:rsidRPr="00AF5AD4">
        <w:rPr>
          <w:rFonts w:ascii="Times New Roman" w:hAnsi="Times New Roman"/>
          <w:sz w:val="24"/>
          <w:szCs w:val="24"/>
        </w:rPr>
        <w:t>The largest revision to the plan is the change from the bulb cul-de-sac to a hammerhead turnaround. While this scenario is not as convenient for vehicular maneuvering, it will still allow vehicles to turn around while avoiding impacts to the wetland areas and minimizing the associated excavation and tree clearing. This turnaround only serves one building lot and is intended to be a temporary condition until Mountain Ridge Drive is extended. This design has been reviewed by the Fire Marshal.</w:t>
      </w:r>
      <w:r w:rsidR="00AD41EA" w:rsidRPr="00AF5AD4">
        <w:rPr>
          <w:rFonts w:ascii="Times New Roman" w:hAnsi="Times New Roman"/>
          <w:sz w:val="24"/>
          <w:szCs w:val="24"/>
        </w:rPr>
        <w:t xml:space="preserve"> Also provided with the agenda is a staff report and review letter from the Township Engineer summarizing all comments and recommended conditions of approval. </w:t>
      </w:r>
    </w:p>
    <w:p w14:paraId="67F6FE50" w14:textId="77777777" w:rsidR="00663CB8" w:rsidRPr="00AF5AD4" w:rsidRDefault="00663CB8" w:rsidP="00663CB8">
      <w:pPr>
        <w:pStyle w:val="ListParagraph"/>
        <w:widowControl w:val="0"/>
        <w:ind w:left="1080"/>
        <w:jc w:val="both"/>
        <w:rPr>
          <w:rFonts w:ascii="Times New Roman" w:hAnsi="Times New Roman"/>
          <w:sz w:val="24"/>
          <w:szCs w:val="24"/>
        </w:rPr>
      </w:pPr>
    </w:p>
    <w:p w14:paraId="09871F3A" w14:textId="0EBBF651" w:rsidR="00663CB8" w:rsidRPr="00AF5AD4" w:rsidRDefault="00663CB8" w:rsidP="00663CB8">
      <w:pPr>
        <w:pStyle w:val="ListParagraph"/>
        <w:widowControl w:val="0"/>
        <w:ind w:left="1080"/>
        <w:jc w:val="both"/>
        <w:rPr>
          <w:rFonts w:ascii="Times New Roman" w:hAnsi="Times New Roman"/>
          <w:i/>
          <w:iCs/>
          <w:sz w:val="24"/>
          <w:szCs w:val="24"/>
        </w:rPr>
      </w:pPr>
      <w:r w:rsidRPr="00AF5AD4">
        <w:rPr>
          <w:rFonts w:ascii="Times New Roman" w:hAnsi="Times New Roman"/>
          <w:i/>
          <w:iCs/>
          <w:sz w:val="24"/>
          <w:szCs w:val="24"/>
        </w:rPr>
        <w:t xml:space="preserve">Recommended motion: That the Board of Commissioners </w:t>
      </w:r>
      <w:r w:rsidR="001F28A9" w:rsidRPr="00AF5AD4">
        <w:rPr>
          <w:rFonts w:ascii="Times New Roman" w:hAnsi="Times New Roman"/>
          <w:i/>
          <w:iCs/>
          <w:sz w:val="24"/>
          <w:szCs w:val="24"/>
        </w:rPr>
        <w:t xml:space="preserve">approve the </w:t>
      </w:r>
      <w:r w:rsidR="007C4FE2" w:rsidRPr="00AF5AD4">
        <w:rPr>
          <w:rFonts w:ascii="Times New Roman" w:hAnsi="Times New Roman"/>
          <w:i/>
          <w:iCs/>
          <w:sz w:val="24"/>
          <w:szCs w:val="24"/>
        </w:rPr>
        <w:t>Plan Modification</w:t>
      </w:r>
      <w:r w:rsidR="001F28A9" w:rsidRPr="00AF5AD4">
        <w:rPr>
          <w:rFonts w:ascii="Times New Roman" w:hAnsi="Times New Roman"/>
          <w:i/>
          <w:iCs/>
          <w:sz w:val="24"/>
          <w:szCs w:val="24"/>
        </w:rPr>
        <w:t xml:space="preserve"> for The Estates at Margaret’s Grove Phase </w:t>
      </w:r>
      <w:r w:rsidR="007C4FE2" w:rsidRPr="00AF5AD4">
        <w:rPr>
          <w:rFonts w:ascii="Times New Roman" w:hAnsi="Times New Roman"/>
          <w:i/>
          <w:iCs/>
          <w:sz w:val="24"/>
          <w:szCs w:val="24"/>
        </w:rPr>
        <w:t>2</w:t>
      </w:r>
      <w:r w:rsidR="001F28A9" w:rsidRPr="00AF5AD4">
        <w:rPr>
          <w:rFonts w:ascii="Times New Roman" w:hAnsi="Times New Roman"/>
          <w:i/>
          <w:iCs/>
          <w:sz w:val="24"/>
          <w:szCs w:val="24"/>
        </w:rPr>
        <w:t xml:space="preserve"> subject to the conditions recommended by the </w:t>
      </w:r>
      <w:r w:rsidR="00AD41EA" w:rsidRPr="00AF5AD4">
        <w:rPr>
          <w:rFonts w:ascii="Times New Roman" w:hAnsi="Times New Roman"/>
          <w:i/>
          <w:iCs/>
          <w:sz w:val="24"/>
          <w:szCs w:val="24"/>
        </w:rPr>
        <w:t>Zoning Administrator and Fire Marshal</w:t>
      </w:r>
      <w:r w:rsidR="001F28A9" w:rsidRPr="00AF5AD4">
        <w:rPr>
          <w:rFonts w:ascii="Times New Roman" w:hAnsi="Times New Roman"/>
          <w:i/>
          <w:iCs/>
          <w:sz w:val="24"/>
          <w:szCs w:val="24"/>
        </w:rPr>
        <w:t>.</w:t>
      </w:r>
    </w:p>
    <w:p w14:paraId="41D5F531" w14:textId="59DBE551" w:rsidR="00637014" w:rsidRDefault="002C3D1C" w:rsidP="002B304F">
      <w:pPr>
        <w:pStyle w:val="BodyTextIndent"/>
        <w:tabs>
          <w:tab w:val="left" w:pos="720"/>
          <w:tab w:val="left" w:pos="5040"/>
        </w:tabs>
        <w:ind w:left="0"/>
        <w:rPr>
          <w:b/>
          <w:bCs/>
          <w:snapToGrid w:val="0"/>
        </w:rPr>
      </w:pPr>
      <w:r>
        <w:rPr>
          <w:b/>
          <w:snapToGrid w:val="0"/>
        </w:rPr>
        <w:t>L</w:t>
      </w:r>
      <w:r w:rsidR="00957D08">
        <w:rPr>
          <w:b/>
          <w:snapToGrid w:val="0"/>
        </w:rPr>
        <w:t>.</w:t>
      </w:r>
      <w:r w:rsidR="006536C6" w:rsidRPr="004C4264">
        <w:rPr>
          <w:b/>
          <w:snapToGrid w:val="0"/>
        </w:rPr>
        <w:t xml:space="preserve"> </w:t>
      </w:r>
      <w:r w:rsidR="006536C6" w:rsidRPr="004C4264">
        <w:rPr>
          <w:b/>
          <w:snapToGrid w:val="0"/>
        </w:rPr>
        <w:tab/>
      </w:r>
      <w:r w:rsidR="00C2520E">
        <w:rPr>
          <w:b/>
          <w:snapToGrid w:val="0"/>
        </w:rPr>
        <w:t xml:space="preserve">STAFF </w:t>
      </w:r>
      <w:r w:rsidR="006827BF">
        <w:rPr>
          <w:b/>
          <w:bCs/>
          <w:snapToGrid w:val="0"/>
        </w:rPr>
        <w:t xml:space="preserve">REPORTS </w:t>
      </w:r>
    </w:p>
    <w:p w14:paraId="482C3902" w14:textId="77777777" w:rsidR="00D759C4" w:rsidRDefault="00D759C4" w:rsidP="00B04E09">
      <w:pPr>
        <w:pStyle w:val="BodyTextIndent"/>
        <w:tabs>
          <w:tab w:val="left" w:pos="720"/>
        </w:tabs>
        <w:rPr>
          <w:snapToGrid w:val="0"/>
        </w:rPr>
      </w:pPr>
    </w:p>
    <w:p w14:paraId="6393E441" w14:textId="77777777" w:rsidR="00B04E09" w:rsidRDefault="00B04E09" w:rsidP="00206508">
      <w:pPr>
        <w:pStyle w:val="BodyTextIndent"/>
        <w:numPr>
          <w:ilvl w:val="0"/>
          <w:numId w:val="8"/>
        </w:numPr>
        <w:tabs>
          <w:tab w:val="left" w:pos="720"/>
        </w:tabs>
        <w:rPr>
          <w:snapToGrid w:val="0"/>
        </w:rPr>
        <w:sectPr w:rsidR="00B04E09" w:rsidSect="00B90811">
          <w:type w:val="continuous"/>
          <w:pgSz w:w="12240" w:h="15840" w:code="1"/>
          <w:pgMar w:top="1440" w:right="1440" w:bottom="1440" w:left="1440" w:header="720" w:footer="720" w:gutter="0"/>
          <w:cols w:space="720"/>
          <w:noEndnote/>
          <w:docGrid w:linePitch="272"/>
        </w:sectPr>
      </w:pPr>
    </w:p>
    <w:p w14:paraId="3BA88C59" w14:textId="77777777" w:rsidR="00B04E09" w:rsidRPr="005A1790" w:rsidRDefault="00B04E09" w:rsidP="00206508">
      <w:pPr>
        <w:pStyle w:val="BodyTextIndent"/>
        <w:numPr>
          <w:ilvl w:val="0"/>
          <w:numId w:val="8"/>
        </w:numPr>
        <w:tabs>
          <w:tab w:val="left" w:pos="720"/>
        </w:tabs>
        <w:rPr>
          <w:b/>
          <w:bCs/>
          <w:snapToGrid w:val="0"/>
        </w:rPr>
      </w:pPr>
      <w:r w:rsidRPr="005A1790">
        <w:rPr>
          <w:snapToGrid w:val="0"/>
        </w:rPr>
        <w:t>Township Manager</w:t>
      </w:r>
    </w:p>
    <w:p w14:paraId="4C1CFA0A" w14:textId="77777777" w:rsidR="00B04E09" w:rsidRPr="00697E1B" w:rsidRDefault="00B04E09" w:rsidP="00206508">
      <w:pPr>
        <w:pStyle w:val="BodyTextIndent"/>
        <w:numPr>
          <w:ilvl w:val="0"/>
          <w:numId w:val="8"/>
        </w:numPr>
        <w:tabs>
          <w:tab w:val="left" w:pos="720"/>
        </w:tabs>
        <w:rPr>
          <w:b/>
          <w:bCs/>
          <w:snapToGrid w:val="0"/>
        </w:rPr>
      </w:pPr>
      <w:r w:rsidRPr="00697E1B">
        <w:rPr>
          <w:snapToGrid w:val="0"/>
        </w:rPr>
        <w:t>Public Safety/Police</w:t>
      </w:r>
    </w:p>
    <w:p w14:paraId="0EB124F5" w14:textId="77777777" w:rsidR="00B04E09" w:rsidRPr="00AB07CC" w:rsidRDefault="00B04E09" w:rsidP="00206508">
      <w:pPr>
        <w:pStyle w:val="BodyTextIndent"/>
        <w:numPr>
          <w:ilvl w:val="0"/>
          <w:numId w:val="8"/>
        </w:numPr>
        <w:tabs>
          <w:tab w:val="left" w:pos="720"/>
        </w:tabs>
        <w:rPr>
          <w:b/>
          <w:bCs/>
          <w:snapToGrid w:val="0"/>
        </w:rPr>
      </w:pPr>
      <w:r w:rsidRPr="00AB07CC">
        <w:rPr>
          <w:snapToGrid w:val="0"/>
        </w:rPr>
        <w:t>Community and Economic Development</w:t>
      </w:r>
    </w:p>
    <w:p w14:paraId="3CE37DE1" w14:textId="77777777" w:rsidR="00B04E09" w:rsidRPr="00D759C4" w:rsidRDefault="00B04E09" w:rsidP="00206508">
      <w:pPr>
        <w:pStyle w:val="BodyTextIndent"/>
        <w:numPr>
          <w:ilvl w:val="0"/>
          <w:numId w:val="8"/>
        </w:numPr>
        <w:tabs>
          <w:tab w:val="left" w:pos="720"/>
        </w:tabs>
        <w:rPr>
          <w:b/>
          <w:bCs/>
          <w:snapToGrid w:val="0"/>
        </w:rPr>
      </w:pPr>
      <w:r>
        <w:rPr>
          <w:snapToGrid w:val="0"/>
        </w:rPr>
        <w:t>Public Works</w:t>
      </w:r>
    </w:p>
    <w:p w14:paraId="7E610763" w14:textId="77777777" w:rsidR="00B04E09" w:rsidRPr="00AB07CC" w:rsidRDefault="00B04E09" w:rsidP="00206508">
      <w:pPr>
        <w:pStyle w:val="BodyTextIndent"/>
        <w:numPr>
          <w:ilvl w:val="0"/>
          <w:numId w:val="8"/>
        </w:numPr>
        <w:tabs>
          <w:tab w:val="left" w:pos="720"/>
        </w:tabs>
        <w:rPr>
          <w:b/>
          <w:bCs/>
          <w:snapToGrid w:val="0"/>
        </w:rPr>
      </w:pPr>
      <w:r w:rsidRPr="00AB07CC">
        <w:rPr>
          <w:snapToGrid w:val="0"/>
        </w:rPr>
        <w:t>Engineering</w:t>
      </w:r>
    </w:p>
    <w:p w14:paraId="6B655B52" w14:textId="77777777" w:rsidR="00B04E09" w:rsidRPr="00C2520E" w:rsidRDefault="00B04E09" w:rsidP="00206508">
      <w:pPr>
        <w:pStyle w:val="BodyTextIndent"/>
        <w:numPr>
          <w:ilvl w:val="0"/>
          <w:numId w:val="8"/>
        </w:numPr>
        <w:tabs>
          <w:tab w:val="left" w:pos="720"/>
        </w:tabs>
        <w:rPr>
          <w:b/>
          <w:bCs/>
          <w:snapToGrid w:val="0"/>
        </w:rPr>
      </w:pPr>
      <w:r w:rsidRPr="002B304F">
        <w:rPr>
          <w:snapToGrid w:val="0"/>
        </w:rPr>
        <w:t>Solicitor</w:t>
      </w:r>
    </w:p>
    <w:p w14:paraId="2B6AF905" w14:textId="718FDB30" w:rsidR="00C2520E" w:rsidRPr="00697E1B" w:rsidRDefault="00C2520E" w:rsidP="00206508">
      <w:pPr>
        <w:pStyle w:val="BodyTextIndent"/>
        <w:numPr>
          <w:ilvl w:val="0"/>
          <w:numId w:val="8"/>
        </w:numPr>
        <w:tabs>
          <w:tab w:val="left" w:pos="720"/>
        </w:tabs>
        <w:rPr>
          <w:b/>
          <w:bCs/>
          <w:snapToGrid w:val="0"/>
        </w:rPr>
      </w:pPr>
      <w:r w:rsidRPr="00697E1B">
        <w:rPr>
          <w:snapToGrid w:val="0"/>
        </w:rPr>
        <w:t>Parks and Recreation</w:t>
      </w:r>
    </w:p>
    <w:p w14:paraId="4F71BDFE" w14:textId="543E8731" w:rsidR="00C2520E" w:rsidRDefault="00C2520E" w:rsidP="000837CD">
      <w:pPr>
        <w:tabs>
          <w:tab w:val="left" w:pos="900"/>
        </w:tabs>
        <w:sectPr w:rsidR="00C2520E" w:rsidSect="00E10E63">
          <w:type w:val="continuous"/>
          <w:pgSz w:w="12240" w:h="15840" w:code="1"/>
          <w:pgMar w:top="1440" w:right="1440" w:bottom="1440" w:left="1440" w:header="720" w:footer="720" w:gutter="0"/>
          <w:cols w:num="2" w:space="720"/>
          <w:noEndnote/>
          <w:docGrid w:linePitch="272"/>
        </w:sectPr>
      </w:pPr>
    </w:p>
    <w:p w14:paraId="7E82BCF7" w14:textId="77777777" w:rsidR="00C2520E" w:rsidRDefault="00C2520E" w:rsidP="001A558C">
      <w:pPr>
        <w:rPr>
          <w:b/>
          <w:szCs w:val="24"/>
        </w:rPr>
      </w:pPr>
    </w:p>
    <w:p w14:paraId="134F77EA" w14:textId="32107F41" w:rsidR="0022765C" w:rsidRPr="00000ED7" w:rsidRDefault="002C3D1C" w:rsidP="0003678C">
      <w:pPr>
        <w:rPr>
          <w:szCs w:val="24"/>
        </w:rPr>
      </w:pPr>
      <w:r>
        <w:rPr>
          <w:b/>
          <w:szCs w:val="24"/>
        </w:rPr>
        <w:t>M</w:t>
      </w:r>
      <w:r w:rsidR="0090355B">
        <w:rPr>
          <w:b/>
          <w:szCs w:val="24"/>
        </w:rPr>
        <w:t>.</w:t>
      </w:r>
      <w:r w:rsidR="0090355B">
        <w:rPr>
          <w:b/>
          <w:szCs w:val="24"/>
        </w:rPr>
        <w:tab/>
      </w:r>
      <w:r w:rsidR="00950B16">
        <w:rPr>
          <w:b/>
          <w:bCs/>
          <w:szCs w:val="24"/>
        </w:rPr>
        <w:t>OLD</w:t>
      </w:r>
      <w:r w:rsidR="000837CD" w:rsidRPr="000837CD">
        <w:rPr>
          <w:b/>
          <w:bCs/>
          <w:szCs w:val="24"/>
        </w:rPr>
        <w:t xml:space="preserve"> BUSINESS</w:t>
      </w:r>
      <w:r w:rsidR="00000ED7">
        <w:rPr>
          <w:b/>
          <w:bCs/>
          <w:szCs w:val="24"/>
        </w:rPr>
        <w:t xml:space="preserve"> – </w:t>
      </w:r>
      <w:r w:rsidR="00000ED7">
        <w:rPr>
          <w:szCs w:val="24"/>
        </w:rPr>
        <w:t>None.</w:t>
      </w:r>
    </w:p>
    <w:p w14:paraId="1665470B" w14:textId="77777777" w:rsidR="002A6E74" w:rsidRDefault="002A6E74" w:rsidP="0003678C">
      <w:pPr>
        <w:rPr>
          <w:b/>
          <w:bCs/>
          <w:szCs w:val="24"/>
        </w:rPr>
      </w:pPr>
    </w:p>
    <w:p w14:paraId="6A0DEFE9" w14:textId="02A33D59" w:rsidR="00DD0944" w:rsidRDefault="002C3D1C" w:rsidP="00090551">
      <w:pPr>
        <w:rPr>
          <w:b/>
          <w:bCs/>
          <w:szCs w:val="24"/>
        </w:rPr>
      </w:pPr>
      <w:r>
        <w:rPr>
          <w:b/>
          <w:szCs w:val="24"/>
        </w:rPr>
        <w:t>N</w:t>
      </w:r>
      <w:r w:rsidR="006536C6" w:rsidRPr="004C4264">
        <w:rPr>
          <w:b/>
          <w:szCs w:val="24"/>
        </w:rPr>
        <w:t>.</w:t>
      </w:r>
      <w:r w:rsidR="006536C6">
        <w:rPr>
          <w:bCs/>
          <w:szCs w:val="24"/>
        </w:rPr>
        <w:tab/>
      </w:r>
      <w:r w:rsidR="00295986" w:rsidRPr="00295986">
        <w:rPr>
          <w:b/>
          <w:bCs/>
          <w:szCs w:val="24"/>
        </w:rPr>
        <w:t>NEW BUSINESS</w:t>
      </w:r>
    </w:p>
    <w:p w14:paraId="37CC4B1F" w14:textId="77777777" w:rsidR="00090551" w:rsidRPr="00090551" w:rsidRDefault="00090551" w:rsidP="00090551">
      <w:pPr>
        <w:rPr>
          <w:bCs/>
          <w:szCs w:val="24"/>
        </w:rPr>
      </w:pPr>
    </w:p>
    <w:p w14:paraId="79D8D02D" w14:textId="1E371AE7" w:rsidR="00305907" w:rsidRPr="00305907" w:rsidRDefault="00305907" w:rsidP="00812D4E">
      <w:pPr>
        <w:numPr>
          <w:ilvl w:val="0"/>
          <w:numId w:val="13"/>
        </w:numPr>
        <w:rPr>
          <w:b/>
          <w:bCs/>
          <w:szCs w:val="24"/>
        </w:rPr>
      </w:pPr>
      <w:r>
        <w:rPr>
          <w:b/>
          <w:bCs/>
          <w:szCs w:val="24"/>
        </w:rPr>
        <w:t>CIVIL SERVICE LIST CERTIFICATION</w:t>
      </w:r>
    </w:p>
    <w:p w14:paraId="4E46712F" w14:textId="2BDF758D" w:rsidR="00305907" w:rsidRDefault="00305907" w:rsidP="00305907">
      <w:pPr>
        <w:ind w:left="1080"/>
        <w:rPr>
          <w:szCs w:val="24"/>
        </w:rPr>
      </w:pPr>
      <w:r>
        <w:rPr>
          <w:i/>
          <w:iCs/>
          <w:szCs w:val="24"/>
        </w:rPr>
        <w:t>Rob Martin, Director of Public Safety</w:t>
      </w:r>
    </w:p>
    <w:p w14:paraId="1853C648" w14:textId="77777777" w:rsidR="00305907" w:rsidRDefault="00305907" w:rsidP="00305907">
      <w:pPr>
        <w:ind w:left="1080"/>
        <w:rPr>
          <w:szCs w:val="24"/>
        </w:rPr>
      </w:pPr>
    </w:p>
    <w:p w14:paraId="3FE4C9F7" w14:textId="4245D080" w:rsidR="00305907" w:rsidRDefault="00305907" w:rsidP="00305907">
      <w:pPr>
        <w:ind w:left="1080"/>
        <w:rPr>
          <w:szCs w:val="24"/>
        </w:rPr>
      </w:pPr>
      <w:r>
        <w:rPr>
          <w:b/>
          <w:bCs/>
          <w:szCs w:val="24"/>
        </w:rPr>
        <w:t>Narrative</w:t>
      </w:r>
    </w:p>
    <w:p w14:paraId="7A6F91B9" w14:textId="68C48F4D" w:rsidR="00305907" w:rsidRDefault="00305907" w:rsidP="00305907">
      <w:pPr>
        <w:ind w:left="1080"/>
        <w:jc w:val="both"/>
        <w:rPr>
          <w:szCs w:val="24"/>
        </w:rPr>
      </w:pPr>
      <w:r>
        <w:rPr>
          <w:szCs w:val="24"/>
        </w:rPr>
        <w:t xml:space="preserve">Provided with the agenda is a copy of the </w:t>
      </w:r>
      <w:r w:rsidRPr="00697E1B">
        <w:rPr>
          <w:szCs w:val="24"/>
        </w:rPr>
        <w:t>Civil Service List</w:t>
      </w:r>
      <w:r>
        <w:rPr>
          <w:szCs w:val="24"/>
        </w:rPr>
        <w:t xml:space="preserve"> presented for certification this evening by the Board of Commissioners.</w:t>
      </w:r>
    </w:p>
    <w:p w14:paraId="24DA61A1" w14:textId="77777777" w:rsidR="00305907" w:rsidRDefault="00305907" w:rsidP="00305907">
      <w:pPr>
        <w:ind w:left="1080"/>
        <w:rPr>
          <w:szCs w:val="24"/>
        </w:rPr>
      </w:pPr>
    </w:p>
    <w:p w14:paraId="7B1975CF" w14:textId="09B6BB42" w:rsidR="00305907" w:rsidRPr="00305907" w:rsidRDefault="00305907" w:rsidP="00305907">
      <w:pPr>
        <w:ind w:left="1080"/>
        <w:jc w:val="both"/>
        <w:rPr>
          <w:szCs w:val="24"/>
        </w:rPr>
      </w:pPr>
      <w:r>
        <w:rPr>
          <w:i/>
          <w:iCs/>
          <w:szCs w:val="24"/>
        </w:rPr>
        <w:t>Recommended motion: That the Board of Commissioners certify the Civil Service List.</w:t>
      </w:r>
    </w:p>
    <w:p w14:paraId="6AFE24C3" w14:textId="77777777" w:rsidR="00305907" w:rsidRPr="00305907" w:rsidRDefault="00305907" w:rsidP="00305907">
      <w:pPr>
        <w:ind w:left="1080"/>
        <w:rPr>
          <w:b/>
          <w:bCs/>
          <w:szCs w:val="24"/>
        </w:rPr>
      </w:pPr>
    </w:p>
    <w:p w14:paraId="0EB2371A" w14:textId="5965EBEB" w:rsidR="002C67CF" w:rsidRPr="002C67CF" w:rsidRDefault="00812D4E" w:rsidP="002C67CF">
      <w:pPr>
        <w:numPr>
          <w:ilvl w:val="0"/>
          <w:numId w:val="13"/>
        </w:numPr>
        <w:rPr>
          <w:b/>
          <w:bCs/>
          <w:szCs w:val="24"/>
        </w:rPr>
      </w:pPr>
      <w:r w:rsidRPr="002C67CF">
        <w:rPr>
          <w:b/>
          <w:bCs/>
          <w:szCs w:val="24"/>
        </w:rPr>
        <w:t>CONSENT</w:t>
      </w:r>
      <w:r>
        <w:rPr>
          <w:b/>
          <w:bCs/>
          <w:szCs w:val="24"/>
        </w:rPr>
        <w:t xml:space="preserve"> AGENDA</w:t>
      </w:r>
    </w:p>
    <w:p w14:paraId="05F8C54C" w14:textId="65DFD365" w:rsidR="002C67CF" w:rsidRPr="00697E1B" w:rsidRDefault="002C67CF" w:rsidP="00BF6B0C">
      <w:pPr>
        <w:numPr>
          <w:ilvl w:val="1"/>
          <w:numId w:val="13"/>
        </w:numPr>
        <w:rPr>
          <w:b/>
          <w:bCs/>
          <w:szCs w:val="24"/>
        </w:rPr>
      </w:pPr>
      <w:r w:rsidRPr="00697E1B">
        <w:rPr>
          <w:szCs w:val="24"/>
        </w:rPr>
        <w:t>Statement of Bills Paid</w:t>
      </w:r>
    </w:p>
    <w:p w14:paraId="092547E5" w14:textId="17F71BE4" w:rsidR="00305907" w:rsidRPr="00697E1B" w:rsidRDefault="00305907" w:rsidP="00BF6B0C">
      <w:pPr>
        <w:numPr>
          <w:ilvl w:val="1"/>
          <w:numId w:val="13"/>
        </w:numPr>
        <w:rPr>
          <w:b/>
          <w:bCs/>
          <w:szCs w:val="24"/>
        </w:rPr>
      </w:pPr>
      <w:r w:rsidRPr="00697E1B">
        <w:rPr>
          <w:szCs w:val="24"/>
        </w:rPr>
        <w:t>Authorization to Hire –</w:t>
      </w:r>
      <w:r w:rsidR="006773CA" w:rsidRPr="00697E1B">
        <w:rPr>
          <w:szCs w:val="24"/>
        </w:rPr>
        <w:t xml:space="preserve"> </w:t>
      </w:r>
      <w:r w:rsidRPr="00697E1B">
        <w:rPr>
          <w:szCs w:val="24"/>
        </w:rPr>
        <w:t>Patrol Officer</w:t>
      </w:r>
      <w:r w:rsidR="009E3D61" w:rsidRPr="00697E1B">
        <w:rPr>
          <w:szCs w:val="24"/>
        </w:rPr>
        <w:t>s</w:t>
      </w:r>
    </w:p>
    <w:p w14:paraId="54E7C957" w14:textId="377F4DFB" w:rsidR="004519AB" w:rsidRPr="00DE7F6D" w:rsidRDefault="00F033B4" w:rsidP="00BF6B0C">
      <w:pPr>
        <w:numPr>
          <w:ilvl w:val="1"/>
          <w:numId w:val="13"/>
        </w:numPr>
        <w:rPr>
          <w:b/>
          <w:bCs/>
          <w:szCs w:val="24"/>
        </w:rPr>
      </w:pPr>
      <w:r>
        <w:rPr>
          <w:szCs w:val="24"/>
        </w:rPr>
        <w:t>Authorization to Hire – Fire/Property Maintenance Inspector Intern</w:t>
      </w:r>
    </w:p>
    <w:p w14:paraId="74ECEAA8" w14:textId="77777777" w:rsidR="00BF6B0C" w:rsidRDefault="00BF6B0C" w:rsidP="00BF6B0C">
      <w:pPr>
        <w:ind w:left="1530"/>
        <w:rPr>
          <w:b/>
          <w:bCs/>
          <w:szCs w:val="24"/>
        </w:rPr>
      </w:pPr>
    </w:p>
    <w:p w14:paraId="3DC515E5" w14:textId="7BB38E63" w:rsidR="004519AB" w:rsidRDefault="004519AB" w:rsidP="004519AB">
      <w:pPr>
        <w:numPr>
          <w:ilvl w:val="0"/>
          <w:numId w:val="13"/>
        </w:numPr>
        <w:jc w:val="both"/>
        <w:rPr>
          <w:b/>
          <w:bCs/>
          <w:szCs w:val="24"/>
        </w:rPr>
      </w:pPr>
      <w:r>
        <w:rPr>
          <w:b/>
          <w:bCs/>
          <w:szCs w:val="24"/>
        </w:rPr>
        <w:t>REVIEW OF THE DRAFT</w:t>
      </w:r>
      <w:r w:rsidR="00626B09">
        <w:rPr>
          <w:b/>
          <w:bCs/>
          <w:szCs w:val="24"/>
        </w:rPr>
        <w:t xml:space="preserve"> ZONING ORDINANCE TEXT AND MAP AMENDMENT ESTABLISHING A</w:t>
      </w:r>
      <w:r>
        <w:rPr>
          <w:b/>
          <w:bCs/>
          <w:szCs w:val="24"/>
        </w:rPr>
        <w:t xml:space="preserve"> STATE INSTITUTION OVERLAY </w:t>
      </w:r>
      <w:r w:rsidR="00626B09">
        <w:rPr>
          <w:b/>
          <w:bCs/>
          <w:szCs w:val="24"/>
        </w:rPr>
        <w:t>DISTRICT</w:t>
      </w:r>
    </w:p>
    <w:p w14:paraId="4CE5C942" w14:textId="77777777" w:rsidR="004519AB" w:rsidRDefault="004519AB" w:rsidP="004519AB">
      <w:pPr>
        <w:ind w:left="1080"/>
        <w:jc w:val="both"/>
        <w:rPr>
          <w:szCs w:val="24"/>
        </w:rPr>
      </w:pPr>
      <w:r>
        <w:rPr>
          <w:i/>
          <w:iCs/>
          <w:szCs w:val="24"/>
        </w:rPr>
        <w:t>Betsy Logan, Assistant Township Manager</w:t>
      </w:r>
    </w:p>
    <w:p w14:paraId="2666C55D" w14:textId="77777777" w:rsidR="004519AB" w:rsidRDefault="004519AB" w:rsidP="004519AB">
      <w:pPr>
        <w:ind w:left="1080"/>
        <w:jc w:val="both"/>
        <w:rPr>
          <w:b/>
          <w:bCs/>
          <w:szCs w:val="24"/>
        </w:rPr>
      </w:pPr>
    </w:p>
    <w:p w14:paraId="6C11108C" w14:textId="77777777" w:rsidR="001F658E" w:rsidRDefault="001F658E" w:rsidP="004519AB">
      <w:pPr>
        <w:ind w:left="1080"/>
        <w:jc w:val="both"/>
        <w:rPr>
          <w:b/>
          <w:bCs/>
          <w:szCs w:val="24"/>
        </w:rPr>
      </w:pPr>
    </w:p>
    <w:p w14:paraId="4FAE5933" w14:textId="556703FE" w:rsidR="004519AB" w:rsidRDefault="004519AB" w:rsidP="004519AB">
      <w:pPr>
        <w:ind w:left="1080"/>
        <w:jc w:val="both"/>
        <w:rPr>
          <w:szCs w:val="24"/>
        </w:rPr>
      </w:pPr>
      <w:r>
        <w:rPr>
          <w:b/>
          <w:bCs/>
          <w:szCs w:val="24"/>
        </w:rPr>
        <w:lastRenderedPageBreak/>
        <w:t>Narrative</w:t>
      </w:r>
    </w:p>
    <w:p w14:paraId="6EA0E040" w14:textId="0AA83A37" w:rsidR="004519AB" w:rsidRDefault="00CE3334" w:rsidP="004519AB">
      <w:pPr>
        <w:ind w:left="1080"/>
        <w:jc w:val="both"/>
        <w:rPr>
          <w:szCs w:val="24"/>
        </w:rPr>
      </w:pPr>
      <w:r>
        <w:rPr>
          <w:szCs w:val="24"/>
        </w:rPr>
        <w:t xml:space="preserve">Provided with the agenda is a copy of a draft ordinance amending Chapter 27, Zoning by establishing a new State Institution Overlay District. The intent of the ordinance is to recognize the public uses </w:t>
      </w:r>
      <w:r w:rsidR="005F0E73">
        <w:rPr>
          <w:szCs w:val="24"/>
        </w:rPr>
        <w:t xml:space="preserve">germane to the Commonwealth of Pennsylvania and its land holdings in Susquehanna Township. The overlay could be applied to multiple underlying zoning districts as appropriate, and provide for additional uses, provisions, and area regulations to augment the affected districts. At this time, </w:t>
      </w:r>
      <w:proofErr w:type="gramStart"/>
      <w:r w:rsidR="005F0E73">
        <w:rPr>
          <w:szCs w:val="24"/>
        </w:rPr>
        <w:t>staff</w:t>
      </w:r>
      <w:proofErr w:type="gramEnd"/>
      <w:r w:rsidR="005F0E73">
        <w:rPr>
          <w:szCs w:val="24"/>
        </w:rPr>
        <w:t xml:space="preserve"> is recommending the draft ordinance be referred to the Planning Commission for review and comment. In addition to the text amendment, a Zoning Map amendment is also proposed to establish the overlay on a section of the State Hospital Ground campus. Both the map and text amendments would be presented back to the Commissioners to authorize a public hearing at a future date.</w:t>
      </w:r>
    </w:p>
    <w:p w14:paraId="2CC7F894" w14:textId="77777777" w:rsidR="004519AB" w:rsidRDefault="004519AB" w:rsidP="004519AB">
      <w:pPr>
        <w:ind w:left="1080"/>
        <w:jc w:val="both"/>
        <w:rPr>
          <w:szCs w:val="24"/>
        </w:rPr>
      </w:pPr>
    </w:p>
    <w:p w14:paraId="0E980D07" w14:textId="45572A37" w:rsidR="004519AB" w:rsidRDefault="004519AB" w:rsidP="004519AB">
      <w:pPr>
        <w:ind w:left="1080"/>
        <w:jc w:val="both"/>
        <w:rPr>
          <w:i/>
          <w:iCs/>
          <w:szCs w:val="24"/>
        </w:rPr>
      </w:pPr>
      <w:r>
        <w:rPr>
          <w:i/>
          <w:iCs/>
          <w:szCs w:val="24"/>
        </w:rPr>
        <w:t>Recommended motion: That the Board of Commissioners refer the draft State Institution Overlay Ordinance</w:t>
      </w:r>
      <w:r w:rsidR="005F0E73">
        <w:rPr>
          <w:i/>
          <w:iCs/>
          <w:szCs w:val="24"/>
        </w:rPr>
        <w:t xml:space="preserve"> and Zoning Map amendment</w:t>
      </w:r>
      <w:r>
        <w:rPr>
          <w:i/>
          <w:iCs/>
          <w:szCs w:val="24"/>
        </w:rPr>
        <w:t xml:space="preserve"> to the Planning Commission for review and comment.</w:t>
      </w:r>
    </w:p>
    <w:p w14:paraId="739C14F1" w14:textId="77777777" w:rsidR="00697E1B" w:rsidRPr="008F4582" w:rsidRDefault="00697E1B" w:rsidP="004519AB">
      <w:pPr>
        <w:ind w:left="1080"/>
        <w:jc w:val="both"/>
        <w:rPr>
          <w:i/>
          <w:iCs/>
          <w:szCs w:val="24"/>
        </w:rPr>
      </w:pPr>
    </w:p>
    <w:p w14:paraId="0D0EDE47" w14:textId="77777777" w:rsidR="004519AB" w:rsidRDefault="004519AB" w:rsidP="004519AB">
      <w:pPr>
        <w:ind w:left="1080"/>
        <w:jc w:val="both"/>
        <w:rPr>
          <w:b/>
          <w:bCs/>
          <w:szCs w:val="24"/>
        </w:rPr>
      </w:pPr>
    </w:p>
    <w:p w14:paraId="4F0743A6" w14:textId="2DB9F233" w:rsidR="00D65479" w:rsidRDefault="00D65479" w:rsidP="00D65479">
      <w:pPr>
        <w:numPr>
          <w:ilvl w:val="0"/>
          <w:numId w:val="13"/>
        </w:numPr>
        <w:jc w:val="both"/>
        <w:rPr>
          <w:b/>
          <w:bCs/>
          <w:szCs w:val="24"/>
        </w:rPr>
      </w:pPr>
      <w:r>
        <w:rPr>
          <w:b/>
          <w:bCs/>
          <w:szCs w:val="24"/>
        </w:rPr>
        <w:t>APPLICATION FOR ZONING ORDINANCE AMENDMENT</w:t>
      </w:r>
      <w:r w:rsidR="00626B09">
        <w:rPr>
          <w:b/>
          <w:bCs/>
          <w:szCs w:val="24"/>
        </w:rPr>
        <w:t xml:space="preserve"> TO ESTABLISH A “MULTIPLE FAMILY COMPLEX” USE AND ASSOCIATED REGULATIONS FOR THE MIXED-USE 1 ZONING DISTRICT</w:t>
      </w:r>
    </w:p>
    <w:p w14:paraId="64BB2692" w14:textId="77777777" w:rsidR="00D65479" w:rsidRDefault="00D65479" w:rsidP="00D65479">
      <w:pPr>
        <w:ind w:left="1080"/>
        <w:jc w:val="both"/>
        <w:rPr>
          <w:szCs w:val="24"/>
        </w:rPr>
      </w:pPr>
      <w:r>
        <w:rPr>
          <w:i/>
          <w:iCs/>
          <w:szCs w:val="24"/>
        </w:rPr>
        <w:t>Betsy Logan, Assistant Township Manager</w:t>
      </w:r>
    </w:p>
    <w:p w14:paraId="7AC3A51F" w14:textId="77777777" w:rsidR="00D65479" w:rsidRDefault="00D65479" w:rsidP="00D65479">
      <w:pPr>
        <w:ind w:left="1080"/>
        <w:jc w:val="both"/>
        <w:rPr>
          <w:b/>
          <w:bCs/>
          <w:szCs w:val="24"/>
        </w:rPr>
      </w:pPr>
    </w:p>
    <w:p w14:paraId="3EA2A0A8" w14:textId="326A5DA2" w:rsidR="00D65479" w:rsidRDefault="00D65479" w:rsidP="00D65479">
      <w:pPr>
        <w:ind w:left="1080"/>
        <w:jc w:val="both"/>
        <w:rPr>
          <w:szCs w:val="24"/>
        </w:rPr>
      </w:pPr>
      <w:r>
        <w:rPr>
          <w:b/>
          <w:bCs/>
          <w:szCs w:val="24"/>
        </w:rPr>
        <w:t>Narrative</w:t>
      </w:r>
    </w:p>
    <w:p w14:paraId="37C6AC4F" w14:textId="00DF6B4D" w:rsidR="00D65479" w:rsidRDefault="00626B09" w:rsidP="00D65479">
      <w:pPr>
        <w:ind w:left="1080"/>
        <w:jc w:val="both"/>
        <w:rPr>
          <w:szCs w:val="24"/>
        </w:rPr>
      </w:pPr>
      <w:r>
        <w:rPr>
          <w:szCs w:val="24"/>
        </w:rPr>
        <w:t>S</w:t>
      </w:r>
      <w:r w:rsidRPr="00626B09">
        <w:rPr>
          <w:szCs w:val="24"/>
        </w:rPr>
        <w:t xml:space="preserve">taff received a request to amend the Susquehanna Township Zoning Ordinance to allow for a new permitted use, entitled Multiple Family Complex.  This amendment would provide for a new multi-family use, different from the existing multiple-family dwelling use (§27-2008) currently outlined in the Zoning Ordinance.  In addition to the new use, a new definition and parking standards are provided related to the use.  The Multiple Family Complex is proposed to be </w:t>
      </w:r>
      <w:proofErr w:type="gramStart"/>
      <w:r w:rsidRPr="00626B09">
        <w:rPr>
          <w:szCs w:val="24"/>
        </w:rPr>
        <w:t>a permitted</w:t>
      </w:r>
      <w:proofErr w:type="gramEnd"/>
      <w:r w:rsidRPr="00626B09">
        <w:rPr>
          <w:szCs w:val="24"/>
        </w:rPr>
        <w:t xml:space="preserve"> use in the Mixed-Use 1 zoning district.  Design standards are included in the new use as well.</w:t>
      </w:r>
    </w:p>
    <w:p w14:paraId="03F98738" w14:textId="77777777" w:rsidR="00626B09" w:rsidRDefault="00626B09" w:rsidP="00D65479">
      <w:pPr>
        <w:ind w:left="1080"/>
        <w:jc w:val="both"/>
        <w:rPr>
          <w:szCs w:val="24"/>
        </w:rPr>
      </w:pPr>
    </w:p>
    <w:p w14:paraId="5BCD298A" w14:textId="77777777" w:rsidR="00D65479" w:rsidRPr="008F4582" w:rsidRDefault="00D65479" w:rsidP="00D65479">
      <w:pPr>
        <w:ind w:left="1080"/>
        <w:jc w:val="both"/>
        <w:rPr>
          <w:i/>
          <w:iCs/>
          <w:szCs w:val="24"/>
        </w:rPr>
      </w:pPr>
      <w:r>
        <w:rPr>
          <w:i/>
          <w:iCs/>
          <w:szCs w:val="24"/>
        </w:rPr>
        <w:t xml:space="preserve">Recommended motion: That the Board of Commissioners refer the application for Zoning Ordinance amendment to the Planning Commission for review and comment. </w:t>
      </w:r>
    </w:p>
    <w:p w14:paraId="5108BC9D" w14:textId="77777777" w:rsidR="00D65479" w:rsidRDefault="00D65479" w:rsidP="00D65479">
      <w:pPr>
        <w:ind w:left="1080"/>
        <w:jc w:val="both"/>
        <w:rPr>
          <w:b/>
          <w:bCs/>
          <w:szCs w:val="24"/>
        </w:rPr>
      </w:pPr>
    </w:p>
    <w:p w14:paraId="753054B7" w14:textId="618CC7D1" w:rsidR="00DB42EF" w:rsidRDefault="00D65479" w:rsidP="00DB42EF">
      <w:pPr>
        <w:numPr>
          <w:ilvl w:val="0"/>
          <w:numId w:val="13"/>
        </w:numPr>
        <w:jc w:val="both"/>
        <w:rPr>
          <w:b/>
          <w:bCs/>
          <w:szCs w:val="24"/>
        </w:rPr>
      </w:pPr>
      <w:r>
        <w:rPr>
          <w:b/>
          <w:bCs/>
          <w:szCs w:val="24"/>
        </w:rPr>
        <w:t>GREASE TRAP VARIANCE – 19 NORTH PROGRESS AVENUE</w:t>
      </w:r>
    </w:p>
    <w:p w14:paraId="5A2EE272" w14:textId="7067BFCB" w:rsidR="00DB42EF" w:rsidRDefault="00D65479" w:rsidP="00DB42EF">
      <w:pPr>
        <w:ind w:left="1080"/>
        <w:jc w:val="both"/>
        <w:rPr>
          <w:szCs w:val="24"/>
        </w:rPr>
      </w:pPr>
      <w:r>
        <w:rPr>
          <w:i/>
          <w:iCs/>
          <w:szCs w:val="24"/>
        </w:rPr>
        <w:t>Jill Lovett, Director of Finance</w:t>
      </w:r>
    </w:p>
    <w:p w14:paraId="53B213E4" w14:textId="77777777" w:rsidR="00DB42EF" w:rsidRDefault="00DB42EF" w:rsidP="00DB42EF">
      <w:pPr>
        <w:ind w:left="1080"/>
        <w:jc w:val="both"/>
        <w:rPr>
          <w:b/>
          <w:bCs/>
          <w:szCs w:val="24"/>
        </w:rPr>
      </w:pPr>
    </w:p>
    <w:p w14:paraId="71B201EB" w14:textId="77777777" w:rsidR="00DB42EF" w:rsidRDefault="00DB42EF" w:rsidP="00DB42EF">
      <w:pPr>
        <w:ind w:left="1080"/>
        <w:jc w:val="both"/>
        <w:rPr>
          <w:szCs w:val="24"/>
        </w:rPr>
      </w:pPr>
      <w:r>
        <w:rPr>
          <w:b/>
          <w:bCs/>
          <w:szCs w:val="24"/>
        </w:rPr>
        <w:t>Narrative</w:t>
      </w:r>
    </w:p>
    <w:p w14:paraId="55008A62" w14:textId="316636D5" w:rsidR="00DB42EF" w:rsidRDefault="00D65479" w:rsidP="00DB42EF">
      <w:pPr>
        <w:ind w:left="1080"/>
        <w:jc w:val="both"/>
        <w:rPr>
          <w:szCs w:val="24"/>
        </w:rPr>
      </w:pPr>
      <w:r>
        <w:rPr>
          <w:szCs w:val="24"/>
        </w:rPr>
        <w:t xml:space="preserve">Provided with the agenda is a copy of the request for variance submitted by </w:t>
      </w:r>
      <w:r w:rsidR="00D26325">
        <w:rPr>
          <w:szCs w:val="24"/>
        </w:rPr>
        <w:t>Kapil Khatiwoda, owner of Harrisburg Meat Market,</w:t>
      </w:r>
      <w:r>
        <w:rPr>
          <w:szCs w:val="24"/>
        </w:rPr>
        <w:t xml:space="preserve"> for the grease trap interceptor required </w:t>
      </w:r>
      <w:r w:rsidR="00D26325">
        <w:rPr>
          <w:szCs w:val="24"/>
        </w:rPr>
        <w:t>for the business</w:t>
      </w:r>
      <w:r>
        <w:rPr>
          <w:szCs w:val="24"/>
        </w:rPr>
        <w:t>. The property is located</w:t>
      </w:r>
      <w:r w:rsidR="00D26325">
        <w:rPr>
          <w:szCs w:val="24"/>
        </w:rPr>
        <w:t xml:space="preserve"> at 19 North Progress Avenue and will not have any food preparation facilities or cooking onsite. The premises will not be a </w:t>
      </w:r>
      <w:proofErr w:type="gramStart"/>
      <w:r w:rsidR="00D26325">
        <w:rPr>
          <w:szCs w:val="24"/>
        </w:rPr>
        <w:t>restaurant, but</w:t>
      </w:r>
      <w:proofErr w:type="gramEnd"/>
      <w:r w:rsidR="00D26325">
        <w:rPr>
          <w:szCs w:val="24"/>
        </w:rPr>
        <w:t xml:space="preserve"> will sell raw and frozen fish and meat. The Susquehanna Township Authority approved the variance request at its meeting on Tuesday, April 2</w:t>
      </w:r>
      <w:r w:rsidR="00D26325" w:rsidRPr="00D26325">
        <w:rPr>
          <w:szCs w:val="24"/>
          <w:vertAlign w:val="superscript"/>
        </w:rPr>
        <w:t>nd</w:t>
      </w:r>
      <w:r w:rsidR="00D26325">
        <w:rPr>
          <w:szCs w:val="24"/>
        </w:rPr>
        <w:t xml:space="preserve">, subject to the property owner </w:t>
      </w:r>
      <w:proofErr w:type="gramStart"/>
      <w:r w:rsidR="00D26325">
        <w:rPr>
          <w:szCs w:val="24"/>
        </w:rPr>
        <w:t>entering into</w:t>
      </w:r>
      <w:proofErr w:type="gramEnd"/>
      <w:r w:rsidR="00D26325">
        <w:rPr>
          <w:szCs w:val="24"/>
        </w:rPr>
        <w:t xml:space="preserve"> a Memorandum of Understanding stipulating the </w:t>
      </w:r>
      <w:r w:rsidR="00D26325">
        <w:rPr>
          <w:szCs w:val="24"/>
        </w:rPr>
        <w:lastRenderedPageBreak/>
        <w:t xml:space="preserve">conditions of approval including that the use of the premises will not include any food preparation or cooking activities or facilities. </w:t>
      </w:r>
    </w:p>
    <w:p w14:paraId="10C9AEBE" w14:textId="77777777" w:rsidR="00DB42EF" w:rsidRDefault="00DB42EF" w:rsidP="00DB42EF">
      <w:pPr>
        <w:ind w:left="1080"/>
        <w:jc w:val="both"/>
        <w:rPr>
          <w:szCs w:val="24"/>
        </w:rPr>
      </w:pPr>
    </w:p>
    <w:p w14:paraId="24415A09" w14:textId="0740823D" w:rsidR="00DB42EF" w:rsidRPr="008F4582" w:rsidRDefault="00DB42EF" w:rsidP="00DB42EF">
      <w:pPr>
        <w:ind w:left="1080"/>
        <w:jc w:val="both"/>
        <w:rPr>
          <w:i/>
          <w:iCs/>
          <w:szCs w:val="24"/>
        </w:rPr>
      </w:pPr>
      <w:r>
        <w:rPr>
          <w:i/>
          <w:iCs/>
          <w:szCs w:val="24"/>
        </w:rPr>
        <w:t>Recommended motion: That the Board of Commissioners</w:t>
      </w:r>
      <w:r w:rsidR="00D65479">
        <w:rPr>
          <w:i/>
          <w:iCs/>
          <w:szCs w:val="24"/>
        </w:rPr>
        <w:t xml:space="preserve"> approve the grease trap variance request for 19 North Progress Avenue subject to the conditions </w:t>
      </w:r>
      <w:r w:rsidR="001C3F6B">
        <w:rPr>
          <w:i/>
          <w:iCs/>
          <w:szCs w:val="24"/>
        </w:rPr>
        <w:t>imposed</w:t>
      </w:r>
      <w:r w:rsidR="00D65479">
        <w:rPr>
          <w:i/>
          <w:iCs/>
          <w:szCs w:val="24"/>
        </w:rPr>
        <w:t xml:space="preserve"> by the Susquehanna Township Authority</w:t>
      </w:r>
      <w:r w:rsidR="004519AB">
        <w:rPr>
          <w:i/>
          <w:iCs/>
          <w:szCs w:val="24"/>
        </w:rPr>
        <w:t xml:space="preserve">. </w:t>
      </w:r>
    </w:p>
    <w:p w14:paraId="5C13DC32" w14:textId="6CB8D349" w:rsidR="008F4582" w:rsidRPr="003A6749" w:rsidRDefault="008F4582" w:rsidP="00BF6B0C">
      <w:pPr>
        <w:jc w:val="both"/>
        <w:rPr>
          <w:szCs w:val="24"/>
        </w:rPr>
      </w:pPr>
    </w:p>
    <w:p w14:paraId="3C0770FF" w14:textId="69D7A49F" w:rsidR="00DC3723" w:rsidRDefault="002C3D1C" w:rsidP="006D2F73">
      <w:r>
        <w:rPr>
          <w:b/>
          <w:bCs/>
          <w:szCs w:val="24"/>
        </w:rPr>
        <w:t>O</w:t>
      </w:r>
      <w:r w:rsidR="007B611C" w:rsidRPr="004C4264">
        <w:rPr>
          <w:b/>
          <w:bCs/>
          <w:szCs w:val="24"/>
        </w:rPr>
        <w:t>.</w:t>
      </w:r>
      <w:r w:rsidR="00182CF6">
        <w:rPr>
          <w:szCs w:val="24"/>
        </w:rPr>
        <w:tab/>
      </w:r>
      <w:r w:rsidR="00E83014" w:rsidRPr="00182CF6">
        <w:rPr>
          <w:b/>
          <w:szCs w:val="24"/>
        </w:rPr>
        <w:t>COMMISSIONER COMMENTS</w:t>
      </w:r>
      <w:r w:rsidR="00BD5514">
        <w:t xml:space="preserve"> </w:t>
      </w:r>
    </w:p>
    <w:p w14:paraId="6DDB891D" w14:textId="1A280876" w:rsidR="00C5799E" w:rsidRDefault="00C5799E" w:rsidP="006D2F73"/>
    <w:p w14:paraId="4287037D" w14:textId="17935410" w:rsidR="009B78F8" w:rsidRDefault="002C3D1C" w:rsidP="00B273FA">
      <w:pPr>
        <w:tabs>
          <w:tab w:val="left" w:pos="720"/>
          <w:tab w:val="left" w:pos="1080"/>
          <w:tab w:val="left" w:pos="1440"/>
          <w:tab w:val="left" w:pos="2160"/>
          <w:tab w:val="left" w:pos="3454"/>
        </w:tabs>
        <w:rPr>
          <w:b/>
          <w:szCs w:val="24"/>
        </w:rPr>
      </w:pPr>
      <w:r>
        <w:rPr>
          <w:b/>
          <w:bCs/>
          <w:szCs w:val="24"/>
        </w:rPr>
        <w:t>P</w:t>
      </w:r>
      <w:r w:rsidR="006962C6">
        <w:rPr>
          <w:b/>
          <w:bCs/>
          <w:szCs w:val="24"/>
        </w:rPr>
        <w:t>.</w:t>
      </w:r>
      <w:r w:rsidR="00B02179" w:rsidRPr="00B02179">
        <w:rPr>
          <w:b/>
          <w:szCs w:val="24"/>
        </w:rPr>
        <w:tab/>
      </w:r>
      <w:r w:rsidR="000A22C7">
        <w:rPr>
          <w:b/>
          <w:szCs w:val="24"/>
        </w:rPr>
        <w:t>ADJOURNMENT</w:t>
      </w:r>
    </w:p>
    <w:p w14:paraId="509DB7A3" w14:textId="77777777" w:rsidR="00AA6514" w:rsidRDefault="00AA6514" w:rsidP="00B273FA">
      <w:pPr>
        <w:tabs>
          <w:tab w:val="left" w:pos="720"/>
          <w:tab w:val="left" w:pos="1080"/>
          <w:tab w:val="left" w:pos="1440"/>
          <w:tab w:val="left" w:pos="2160"/>
          <w:tab w:val="left" w:pos="3454"/>
        </w:tabs>
        <w:rPr>
          <w:b/>
          <w:szCs w:val="24"/>
        </w:rPr>
      </w:pPr>
    </w:p>
    <w:p w14:paraId="4D9AD144" w14:textId="77777777" w:rsidR="006D2788" w:rsidRDefault="00E70F2B" w:rsidP="001934BC">
      <w:pPr>
        <w:pStyle w:val="BodyText"/>
        <w:widowControl/>
        <w:tabs>
          <w:tab w:val="left" w:pos="720"/>
        </w:tabs>
        <w:ind w:left="1440" w:hanging="1440"/>
        <w:jc w:val="both"/>
        <w:rPr>
          <w:b/>
          <w:snapToGrid/>
          <w:szCs w:val="24"/>
        </w:rPr>
      </w:pPr>
      <w:r w:rsidRPr="00524D77">
        <w:rPr>
          <w:b/>
          <w:snapToGrid/>
          <w:szCs w:val="24"/>
          <w:u w:val="single"/>
        </w:rPr>
        <w:t>NOTE</w:t>
      </w:r>
      <w:r w:rsidRPr="00524D77">
        <w:rPr>
          <w:b/>
          <w:snapToGrid/>
          <w:szCs w:val="24"/>
        </w:rPr>
        <w:t>:</w:t>
      </w:r>
      <w:r w:rsidR="003821FC">
        <w:rPr>
          <w:b/>
          <w:snapToGrid/>
          <w:szCs w:val="24"/>
        </w:rPr>
        <w:tab/>
      </w:r>
      <w:r w:rsidRPr="00524D77">
        <w:rPr>
          <w:b/>
          <w:snapToGrid/>
          <w:szCs w:val="24"/>
        </w:rPr>
        <w:t>TO ACCOMMODATE ALL CITIZENS, INDIVIDUAL SPEAKERS WILL BE PERMITTED THREE MINUTES</w:t>
      </w:r>
      <w:r w:rsidR="006318D2" w:rsidRPr="00524D77">
        <w:rPr>
          <w:b/>
          <w:snapToGrid/>
          <w:szCs w:val="24"/>
        </w:rPr>
        <w:t xml:space="preserve"> TO </w:t>
      </w:r>
      <w:r w:rsidR="006B2137" w:rsidRPr="00524D77">
        <w:rPr>
          <w:b/>
          <w:snapToGrid/>
          <w:szCs w:val="24"/>
        </w:rPr>
        <w:t>ADDRESS THE BOARD</w:t>
      </w:r>
      <w:r w:rsidR="008348A5" w:rsidRPr="00524D77">
        <w:rPr>
          <w:b/>
          <w:snapToGrid/>
          <w:szCs w:val="24"/>
        </w:rPr>
        <w:t>.</w:t>
      </w:r>
    </w:p>
    <w:p w14:paraId="5544506A" w14:textId="77777777" w:rsidR="00351FC4" w:rsidRDefault="00351FC4" w:rsidP="001934BC">
      <w:pPr>
        <w:pStyle w:val="BodyText"/>
        <w:widowControl/>
        <w:tabs>
          <w:tab w:val="left" w:pos="720"/>
        </w:tabs>
        <w:ind w:left="1440" w:hanging="1440"/>
        <w:jc w:val="both"/>
        <w:rPr>
          <w:b/>
          <w:snapToGrid/>
          <w:szCs w:val="24"/>
        </w:rPr>
      </w:pPr>
    </w:p>
    <w:p w14:paraId="05E337AD" w14:textId="77777777" w:rsidR="00286F82" w:rsidRDefault="008A4178" w:rsidP="001934BC">
      <w:pPr>
        <w:pStyle w:val="BodyText"/>
        <w:widowControl/>
        <w:tabs>
          <w:tab w:val="left" w:pos="1440"/>
        </w:tabs>
        <w:ind w:left="1440" w:hanging="1440"/>
        <w:jc w:val="both"/>
        <w:rPr>
          <w:b/>
          <w:snapToGrid/>
          <w:szCs w:val="24"/>
        </w:rPr>
      </w:pPr>
      <w:r w:rsidRPr="00524D77">
        <w:rPr>
          <w:b/>
          <w:snapToGrid/>
          <w:szCs w:val="24"/>
          <w:u w:val="single"/>
        </w:rPr>
        <w:t>NOTE</w:t>
      </w:r>
      <w:r w:rsidR="003821FC">
        <w:rPr>
          <w:b/>
          <w:snapToGrid/>
          <w:szCs w:val="24"/>
        </w:rPr>
        <w:t>:</w:t>
      </w:r>
      <w:r w:rsidR="003821FC">
        <w:rPr>
          <w:b/>
          <w:snapToGrid/>
          <w:szCs w:val="24"/>
        </w:rPr>
        <w:tab/>
      </w:r>
      <w:r w:rsidRPr="00524D77">
        <w:rPr>
          <w:b/>
          <w:snapToGrid/>
          <w:szCs w:val="24"/>
        </w:rPr>
        <w:t>PLE</w:t>
      </w:r>
      <w:r w:rsidR="00FF0548" w:rsidRPr="00524D77">
        <w:rPr>
          <w:b/>
          <w:snapToGrid/>
          <w:szCs w:val="24"/>
        </w:rPr>
        <w:t xml:space="preserve">ASE PLACE ALL CELL PHONES, </w:t>
      </w:r>
      <w:r w:rsidR="001934BC" w:rsidRPr="00524D77">
        <w:rPr>
          <w:b/>
          <w:snapToGrid/>
          <w:szCs w:val="24"/>
        </w:rPr>
        <w:t>PAGERS,</w:t>
      </w:r>
      <w:r w:rsidRPr="00524D77">
        <w:rPr>
          <w:b/>
          <w:snapToGrid/>
          <w:szCs w:val="24"/>
        </w:rPr>
        <w:t xml:space="preserve"> AND OTHER</w:t>
      </w:r>
      <w:r w:rsidR="003D5FD7">
        <w:rPr>
          <w:b/>
          <w:snapToGrid/>
          <w:szCs w:val="24"/>
        </w:rPr>
        <w:t xml:space="preserve"> ELECTRONIC </w:t>
      </w:r>
      <w:r w:rsidRPr="00524D77">
        <w:rPr>
          <w:b/>
          <w:snapToGrid/>
          <w:szCs w:val="24"/>
        </w:rPr>
        <w:t>DEVICES ON SILENT MODE</w:t>
      </w:r>
      <w:r w:rsidR="008348A5" w:rsidRPr="00524D77">
        <w:rPr>
          <w:b/>
          <w:snapToGrid/>
          <w:szCs w:val="24"/>
        </w:rPr>
        <w:t>.</w:t>
      </w:r>
    </w:p>
    <w:p w14:paraId="6C0531D7" w14:textId="77777777" w:rsidR="00351FC4" w:rsidRDefault="00351FC4" w:rsidP="001934BC">
      <w:pPr>
        <w:pStyle w:val="BodyText"/>
        <w:widowControl/>
        <w:tabs>
          <w:tab w:val="left" w:pos="1440"/>
        </w:tabs>
        <w:ind w:left="1440" w:hanging="1440"/>
        <w:jc w:val="both"/>
        <w:rPr>
          <w:b/>
          <w:snapToGrid/>
          <w:szCs w:val="24"/>
        </w:rPr>
      </w:pPr>
    </w:p>
    <w:p w14:paraId="1A0B2609" w14:textId="77777777" w:rsidR="00524D77" w:rsidRPr="00F112FA" w:rsidRDefault="00620A90" w:rsidP="00620A90">
      <w:pPr>
        <w:pStyle w:val="BodyText"/>
        <w:widowControl/>
        <w:tabs>
          <w:tab w:val="left" w:pos="1440"/>
        </w:tabs>
        <w:ind w:left="1440" w:hanging="1440"/>
        <w:jc w:val="both"/>
        <w:rPr>
          <w:b/>
          <w:snapToGrid/>
          <w:szCs w:val="24"/>
        </w:rPr>
      </w:pPr>
      <w:r w:rsidRPr="00620A90">
        <w:rPr>
          <w:b/>
          <w:snapToGrid/>
          <w:szCs w:val="24"/>
          <w:u w:val="single"/>
        </w:rPr>
        <w:t>NOTE</w:t>
      </w:r>
      <w:r>
        <w:rPr>
          <w:b/>
          <w:snapToGrid/>
          <w:szCs w:val="24"/>
        </w:rPr>
        <w:t>:</w:t>
      </w:r>
      <w:r>
        <w:rPr>
          <w:b/>
          <w:snapToGrid/>
          <w:szCs w:val="24"/>
        </w:rPr>
        <w:tab/>
      </w:r>
      <w:r w:rsidR="006168A7" w:rsidRPr="00524D77">
        <w:rPr>
          <w:b/>
          <w:szCs w:val="24"/>
        </w:rPr>
        <w:t>THE</w:t>
      </w:r>
      <w:r w:rsidR="0012104E" w:rsidRPr="00524D77">
        <w:rPr>
          <w:b/>
          <w:szCs w:val="24"/>
        </w:rPr>
        <w:t xml:space="preserve"> TOWNSHIP MEETINGS AR</w:t>
      </w:r>
      <w:r w:rsidR="007B611C">
        <w:rPr>
          <w:b/>
          <w:szCs w:val="24"/>
        </w:rPr>
        <w:t>E RECORDED</w:t>
      </w:r>
      <w:r w:rsidR="006701CD">
        <w:rPr>
          <w:b/>
          <w:szCs w:val="24"/>
        </w:rPr>
        <w:t>.</w:t>
      </w:r>
    </w:p>
    <w:sectPr w:rsidR="00524D77" w:rsidRPr="00F112FA" w:rsidSect="00B90811">
      <w:type w:val="continuous"/>
      <w:pgSz w:w="12240" w:h="15840" w:code="1"/>
      <w:pgMar w:top="1440"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2446A3" w14:textId="77777777" w:rsidR="006A383E" w:rsidRDefault="006A383E" w:rsidP="009A1045">
      <w:r>
        <w:separator/>
      </w:r>
    </w:p>
  </w:endnote>
  <w:endnote w:type="continuationSeparator" w:id="0">
    <w:p w14:paraId="58B98FE6" w14:textId="77777777" w:rsidR="006A383E" w:rsidRDefault="006A383E" w:rsidP="009A1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F4469" w14:textId="77777777" w:rsidR="00575192" w:rsidRDefault="00575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3A333" w14:textId="77777777" w:rsidR="00575192" w:rsidRDefault="005751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97597" w14:textId="77777777" w:rsidR="00575192" w:rsidRDefault="00575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B7AB6" w14:textId="77777777" w:rsidR="006A383E" w:rsidRDefault="006A383E" w:rsidP="009A1045">
      <w:r>
        <w:separator/>
      </w:r>
    </w:p>
  </w:footnote>
  <w:footnote w:type="continuationSeparator" w:id="0">
    <w:p w14:paraId="513B7898" w14:textId="77777777" w:rsidR="006A383E" w:rsidRDefault="006A383E" w:rsidP="009A1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0EA21" w14:textId="77777777" w:rsidR="00575192" w:rsidRDefault="005751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5E325" w14:textId="59CA3F6C" w:rsidR="00575192" w:rsidRDefault="00575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FDC5" w14:textId="77777777" w:rsidR="00575192" w:rsidRDefault="00575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7FA1"/>
    <w:multiLevelType w:val="hybridMultilevel"/>
    <w:tmpl w:val="FD50A0C8"/>
    <w:lvl w:ilvl="0" w:tplc="B6961BD8">
      <w:start w:val="1"/>
      <w:numFmt w:val="decimal"/>
      <w:lvlText w:val="%1."/>
      <w:lvlJc w:val="left"/>
      <w:pPr>
        <w:ind w:left="1080" w:hanging="360"/>
      </w:pPr>
      <w:rPr>
        <w:rFonts w:ascii="Times New Roman" w:hAnsi="Times New Roman" w:cs="Times New Roman" w:hint="default"/>
        <w:b/>
        <w:bCs/>
        <w:sz w:val="24"/>
        <w:szCs w:val="24"/>
      </w:rPr>
    </w:lvl>
    <w:lvl w:ilvl="1" w:tplc="FFFFFFFF">
      <w:start w:val="1"/>
      <w:numFmt w:val="lowerLetter"/>
      <w:lvlText w:val="%2."/>
      <w:lvlJc w:val="left"/>
      <w:pPr>
        <w:ind w:left="1530" w:hanging="360"/>
      </w:pPr>
      <w:rPr>
        <w:b/>
        <w:bCs/>
      </w:rPr>
    </w:lvl>
    <w:lvl w:ilvl="2" w:tplc="FFFFFFFF">
      <w:start w:val="1"/>
      <w:numFmt w:val="lowerRoman"/>
      <w:lvlText w:val="%3."/>
      <w:lvlJc w:val="right"/>
      <w:pPr>
        <w:ind w:left="2520" w:hanging="180"/>
      </w:pPr>
      <w:rPr>
        <w:b/>
        <w:bCs/>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80F5AEE"/>
    <w:multiLevelType w:val="hybridMultilevel"/>
    <w:tmpl w:val="303AAB46"/>
    <w:lvl w:ilvl="0" w:tplc="47C0F7A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07B83"/>
    <w:multiLevelType w:val="multilevel"/>
    <w:tmpl w:val="CBFC2DD2"/>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3" w15:restartNumberingAfterBreak="0">
    <w:nsid w:val="0E3C51DB"/>
    <w:multiLevelType w:val="hybridMultilevel"/>
    <w:tmpl w:val="C0AC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36943"/>
    <w:multiLevelType w:val="hybridMultilevel"/>
    <w:tmpl w:val="12AE00D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63D77"/>
    <w:multiLevelType w:val="hybridMultilevel"/>
    <w:tmpl w:val="2C60E90E"/>
    <w:lvl w:ilvl="0" w:tplc="6DEA2064">
      <w:start w:val="1"/>
      <w:numFmt w:val="decimal"/>
      <w:lvlText w:val="%1."/>
      <w:lvlJc w:val="left"/>
      <w:pPr>
        <w:ind w:left="1440" w:hanging="360"/>
      </w:pPr>
      <w:rPr>
        <w:rFonts w:ascii="Times New Roman" w:hAnsi="Times New Roman" w:cs="Times New Roman" w:hint="default"/>
        <w:b/>
        <w:bCs/>
        <w:i w:val="0"/>
        <w:i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F04ED7"/>
    <w:multiLevelType w:val="hybridMultilevel"/>
    <w:tmpl w:val="DD20C2BE"/>
    <w:lvl w:ilvl="0" w:tplc="6B981FAA">
      <w:start w:val="1"/>
      <w:numFmt w:val="decimal"/>
      <w:lvlText w:val="%1."/>
      <w:lvlJc w:val="left"/>
      <w:pPr>
        <w:ind w:left="1080" w:hanging="360"/>
      </w:pPr>
      <w:rPr>
        <w:rFonts w:ascii="Times New Roman" w:hAnsi="Times New Roman" w:cs="Times New Roman"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F177EC"/>
    <w:multiLevelType w:val="singleLevel"/>
    <w:tmpl w:val="000C13AE"/>
    <w:lvl w:ilvl="0">
      <w:start w:val="7"/>
      <w:numFmt w:val="upperLetter"/>
      <w:pStyle w:val="Heading8"/>
      <w:lvlText w:val="%1."/>
      <w:lvlJc w:val="left"/>
      <w:pPr>
        <w:tabs>
          <w:tab w:val="num" w:pos="720"/>
        </w:tabs>
        <w:ind w:left="720" w:hanging="720"/>
      </w:pPr>
      <w:rPr>
        <w:rFonts w:hint="default"/>
      </w:rPr>
    </w:lvl>
  </w:abstractNum>
  <w:abstractNum w:abstractNumId="8" w15:restartNumberingAfterBreak="0">
    <w:nsid w:val="145652D5"/>
    <w:multiLevelType w:val="singleLevel"/>
    <w:tmpl w:val="811A5398"/>
    <w:lvl w:ilvl="0">
      <w:start w:val="12"/>
      <w:numFmt w:val="upperLetter"/>
      <w:pStyle w:val="Heading1"/>
      <w:lvlText w:val="%1."/>
      <w:lvlJc w:val="left"/>
      <w:pPr>
        <w:tabs>
          <w:tab w:val="num" w:pos="720"/>
        </w:tabs>
        <w:ind w:left="720" w:hanging="720"/>
      </w:pPr>
      <w:rPr>
        <w:rFonts w:hint="default"/>
      </w:rPr>
    </w:lvl>
  </w:abstractNum>
  <w:abstractNum w:abstractNumId="9" w15:restartNumberingAfterBreak="0">
    <w:nsid w:val="202727D3"/>
    <w:multiLevelType w:val="hybridMultilevel"/>
    <w:tmpl w:val="BDE82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556A1"/>
    <w:multiLevelType w:val="hybridMultilevel"/>
    <w:tmpl w:val="7AB4D3BA"/>
    <w:lvl w:ilvl="0" w:tplc="0952032C">
      <w:start w:val="2"/>
      <w:numFmt w:val="decimal"/>
      <w:lvlText w:val="%1."/>
      <w:lvlJc w:val="left"/>
      <w:pPr>
        <w:ind w:left="1440" w:hanging="360"/>
      </w:pPr>
      <w:rPr>
        <w:rFonts w:ascii="Times New Roman" w:hAnsi="Times New Roman" w:cs="Times New Roman" w:hint="default"/>
        <w:b/>
        <w:b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C67EF1"/>
    <w:multiLevelType w:val="hybridMultilevel"/>
    <w:tmpl w:val="83A270C6"/>
    <w:lvl w:ilvl="0" w:tplc="FFFFFFFF">
      <w:start w:val="1"/>
      <w:numFmt w:val="decimal"/>
      <w:lvlText w:val="%1."/>
      <w:lvlJc w:val="left"/>
      <w:pPr>
        <w:ind w:left="1080" w:hanging="360"/>
      </w:pPr>
      <w:rPr>
        <w:b/>
        <w:bCs/>
      </w:rPr>
    </w:lvl>
    <w:lvl w:ilvl="1" w:tplc="FFFFFFFF">
      <w:start w:val="1"/>
      <w:numFmt w:val="lowerLetter"/>
      <w:lvlText w:val="%2."/>
      <w:lvlJc w:val="left"/>
      <w:pPr>
        <w:ind w:left="1530" w:hanging="360"/>
      </w:pPr>
      <w:rPr>
        <w:b/>
        <w:bCs/>
      </w:rPr>
    </w:lvl>
    <w:lvl w:ilvl="2" w:tplc="FFFFFFFF">
      <w:start w:val="1"/>
      <w:numFmt w:val="lowerRoman"/>
      <w:lvlText w:val="%3."/>
      <w:lvlJc w:val="right"/>
      <w:pPr>
        <w:ind w:left="2520" w:hanging="180"/>
      </w:pPr>
      <w:rPr>
        <w:b/>
        <w:bCs/>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C3A563E"/>
    <w:multiLevelType w:val="hybridMultilevel"/>
    <w:tmpl w:val="C32E35C0"/>
    <w:lvl w:ilvl="0" w:tplc="10BC44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5CD3916"/>
    <w:multiLevelType w:val="hybridMultilevel"/>
    <w:tmpl w:val="97447FE8"/>
    <w:lvl w:ilvl="0" w:tplc="5A9691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213DD"/>
    <w:multiLevelType w:val="hybridMultilevel"/>
    <w:tmpl w:val="52F6FCEC"/>
    <w:lvl w:ilvl="0" w:tplc="9B78CB72">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D3E98"/>
    <w:multiLevelType w:val="hybridMultilevel"/>
    <w:tmpl w:val="4F24809A"/>
    <w:lvl w:ilvl="0" w:tplc="09AC7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47229C"/>
    <w:multiLevelType w:val="hybridMultilevel"/>
    <w:tmpl w:val="DF403680"/>
    <w:lvl w:ilvl="0" w:tplc="4D9830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24469B"/>
    <w:multiLevelType w:val="hybridMultilevel"/>
    <w:tmpl w:val="64D48DB2"/>
    <w:lvl w:ilvl="0" w:tplc="620CDA8A">
      <w:start w:val="3"/>
      <w:numFmt w:val="decimal"/>
      <w:lvlText w:val="%1."/>
      <w:lvlJc w:val="left"/>
      <w:pPr>
        <w:ind w:left="1080" w:hanging="360"/>
      </w:pPr>
      <w:rPr>
        <w:rFonts w:ascii="Times New Roman" w:hAnsi="Times New Roman" w:cs="Times New Roman"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A12C4E"/>
    <w:multiLevelType w:val="hybridMultilevel"/>
    <w:tmpl w:val="6C1268A0"/>
    <w:lvl w:ilvl="0" w:tplc="4D3A3D56">
      <w:start w:val="1"/>
      <w:numFmt w:val="decimal"/>
      <w:lvlText w:val="%1."/>
      <w:lvlJc w:val="left"/>
      <w:pPr>
        <w:ind w:left="720" w:hanging="360"/>
      </w:pPr>
      <w:rPr>
        <w:rFonts w:ascii="Times New Roman" w:hAnsi="Times New Roman" w:cs="Times New Roman"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83E40"/>
    <w:multiLevelType w:val="multilevel"/>
    <w:tmpl w:val="6F322ACA"/>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sz w:val="24"/>
        <w:szCs w:val="24"/>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20" w15:restartNumberingAfterBreak="0">
    <w:nsid w:val="3EFE4B1A"/>
    <w:multiLevelType w:val="hybridMultilevel"/>
    <w:tmpl w:val="5F129AD6"/>
    <w:lvl w:ilvl="0" w:tplc="A6385A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34749E"/>
    <w:multiLevelType w:val="hybridMultilevel"/>
    <w:tmpl w:val="6F92D120"/>
    <w:lvl w:ilvl="0" w:tplc="6E345120">
      <w:start w:val="1"/>
      <w:numFmt w:val="decimal"/>
      <w:lvlText w:val="%1."/>
      <w:lvlJc w:val="left"/>
      <w:pPr>
        <w:ind w:left="1440" w:hanging="360"/>
      </w:pPr>
      <w:rPr>
        <w:rFonts w:ascii="Times New Roman" w:hAnsi="Times New Roman" w:cs="Times New Roman" w:hint="default"/>
        <w:b/>
        <w:b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CB143D"/>
    <w:multiLevelType w:val="hybridMultilevel"/>
    <w:tmpl w:val="94DE8E64"/>
    <w:lvl w:ilvl="0" w:tplc="5E567658">
      <w:numFmt w:val="bullet"/>
      <w:lvlText w:val=""/>
      <w:lvlJc w:val="left"/>
      <w:pPr>
        <w:ind w:left="1440" w:hanging="360"/>
      </w:pPr>
      <w:rPr>
        <w:rFonts w:ascii="Symbol" w:eastAsia="Calibr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126EC7"/>
    <w:multiLevelType w:val="hybridMultilevel"/>
    <w:tmpl w:val="92B229E2"/>
    <w:lvl w:ilvl="0" w:tplc="104A3A4C">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FB78AE"/>
    <w:multiLevelType w:val="multilevel"/>
    <w:tmpl w:val="6F322ACA"/>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sz w:val="24"/>
        <w:szCs w:val="24"/>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25" w15:restartNumberingAfterBreak="0">
    <w:nsid w:val="4EF1420C"/>
    <w:multiLevelType w:val="hybridMultilevel"/>
    <w:tmpl w:val="6C1268A0"/>
    <w:lvl w:ilvl="0" w:tplc="FFFFFFFF">
      <w:start w:val="1"/>
      <w:numFmt w:val="decimal"/>
      <w:lvlText w:val="%1."/>
      <w:lvlJc w:val="left"/>
      <w:pPr>
        <w:ind w:left="720" w:hanging="360"/>
      </w:pPr>
      <w:rPr>
        <w:rFonts w:ascii="Times New Roman" w:hAnsi="Times New Roman" w:cs="Times New Roman" w:hint="default"/>
        <w:b/>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EF14231"/>
    <w:multiLevelType w:val="hybridMultilevel"/>
    <w:tmpl w:val="FD985586"/>
    <w:lvl w:ilvl="0" w:tplc="8C54DC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1F2AD2"/>
    <w:multiLevelType w:val="multilevel"/>
    <w:tmpl w:val="1F929F56"/>
    <w:styleLink w:val="CurrentList1"/>
    <w:lvl w:ilvl="0">
      <w:start w:val="7"/>
      <w:numFmt w:val="upperLetter"/>
      <w:lvlText w:val="%1."/>
      <w:lvlJc w:val="left"/>
      <w:pPr>
        <w:tabs>
          <w:tab w:val="num" w:pos="750"/>
        </w:tabs>
        <w:ind w:left="750" w:hanging="750"/>
      </w:pPr>
      <w:rPr>
        <w:rFonts w:hint="default"/>
        <w:b w:val="0"/>
      </w:rPr>
    </w:lvl>
    <w:lvl w:ilvl="1">
      <w:start w:val="1"/>
      <w:numFmt w:val="decimal"/>
      <w:lvlText w:val="%2."/>
      <w:lvlJc w:val="left"/>
      <w:pPr>
        <w:tabs>
          <w:tab w:val="num" w:pos="1260"/>
        </w:tabs>
        <w:ind w:left="1260" w:hanging="360"/>
      </w:pPr>
      <w:rPr>
        <w:rFonts w:ascii="Times New Roman" w:eastAsia="Times New Roman" w:hAnsi="Times New Roman" w:cs="Times New Roman" w:hint="default"/>
        <w:b w:val="0"/>
        <w:sz w:val="24"/>
        <w:szCs w:val="24"/>
      </w:rPr>
    </w:lvl>
    <w:lvl w:ilvl="2">
      <w:start w:val="1"/>
      <w:numFmt w:val="lowerLetter"/>
      <w:lvlText w:val="%3."/>
      <w:lvlJc w:val="left"/>
      <w:pPr>
        <w:tabs>
          <w:tab w:val="num" w:pos="1980"/>
        </w:tabs>
        <w:ind w:left="1980" w:hanging="360"/>
      </w:pPr>
      <w:rPr>
        <w:rFonts w:hint="default"/>
        <w:b w:val="0"/>
      </w:rPr>
    </w:lvl>
    <w:lvl w:ilvl="3">
      <w:start w:val="5"/>
      <w:numFmt w:val="lowerLetter"/>
      <w:lvlText w:val="%4."/>
      <w:lvlJc w:val="left"/>
      <w:pPr>
        <w:tabs>
          <w:tab w:val="num" w:pos="2490"/>
        </w:tabs>
        <w:ind w:left="2490" w:hanging="360"/>
      </w:pPr>
      <w:rPr>
        <w:rFonts w:hint="default"/>
      </w:rPr>
    </w:lvl>
    <w:lvl w:ilvl="4">
      <w:start w:val="1"/>
      <w:numFmt w:val="lowerLetter"/>
      <w:lvlText w:val="%5."/>
      <w:lvlJc w:val="left"/>
      <w:pPr>
        <w:tabs>
          <w:tab w:val="num" w:pos="3210"/>
        </w:tabs>
        <w:ind w:left="3210" w:hanging="360"/>
      </w:pPr>
      <w:rPr>
        <w:rFonts w:ascii="Times New Roman" w:eastAsia="Times New Roman" w:hAnsi="Times New Roman" w:cs="Times New Roman" w:hint="default"/>
      </w:rPr>
    </w:lvl>
    <w:lvl w:ilvl="5">
      <w:start w:val="1"/>
      <w:numFmt w:val="lowerRoman"/>
      <w:lvlText w:val="%6."/>
      <w:lvlJc w:val="right"/>
      <w:pPr>
        <w:tabs>
          <w:tab w:val="num" w:pos="3930"/>
        </w:tabs>
        <w:ind w:left="3930" w:hanging="180"/>
      </w:pPr>
      <w:rPr>
        <w:rFonts w:hint="default"/>
      </w:rPr>
    </w:lvl>
    <w:lvl w:ilvl="6">
      <w:start w:val="1"/>
      <w:numFmt w:val="decimal"/>
      <w:lvlText w:val="%7."/>
      <w:lvlJc w:val="left"/>
      <w:pPr>
        <w:tabs>
          <w:tab w:val="num" w:pos="4650"/>
        </w:tabs>
        <w:ind w:left="4650" w:hanging="360"/>
      </w:pPr>
      <w:rPr>
        <w:rFonts w:hint="default"/>
      </w:rPr>
    </w:lvl>
    <w:lvl w:ilvl="7">
      <w:start w:val="1"/>
      <w:numFmt w:val="lowerLetter"/>
      <w:lvlText w:val="%8."/>
      <w:lvlJc w:val="left"/>
      <w:pPr>
        <w:tabs>
          <w:tab w:val="num" w:pos="5370"/>
        </w:tabs>
        <w:ind w:left="5370" w:hanging="360"/>
      </w:pPr>
      <w:rPr>
        <w:rFonts w:hint="default"/>
      </w:rPr>
    </w:lvl>
    <w:lvl w:ilvl="8">
      <w:start w:val="1"/>
      <w:numFmt w:val="lowerRoman"/>
      <w:lvlText w:val="%9."/>
      <w:lvlJc w:val="right"/>
      <w:pPr>
        <w:tabs>
          <w:tab w:val="num" w:pos="6090"/>
        </w:tabs>
        <w:ind w:left="6090" w:hanging="180"/>
      </w:pPr>
      <w:rPr>
        <w:rFonts w:hint="default"/>
      </w:rPr>
    </w:lvl>
  </w:abstractNum>
  <w:abstractNum w:abstractNumId="28" w15:restartNumberingAfterBreak="0">
    <w:nsid w:val="51A0313E"/>
    <w:multiLevelType w:val="hybridMultilevel"/>
    <w:tmpl w:val="3C2A6728"/>
    <w:lvl w:ilvl="0" w:tplc="D2D0ECDC">
      <w:start w:val="1"/>
      <w:numFmt w:val="decimal"/>
      <w:lvlText w:val="%1."/>
      <w:lvlJc w:val="left"/>
      <w:pPr>
        <w:ind w:left="720" w:hanging="360"/>
      </w:pPr>
      <w:rPr>
        <w:rFonts w:ascii="Times New Roman" w:hAnsi="Times New Roman" w:cs="Times New Roman"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4C6BBE"/>
    <w:multiLevelType w:val="hybridMultilevel"/>
    <w:tmpl w:val="8B3052E0"/>
    <w:lvl w:ilvl="0" w:tplc="FE300C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F72A60"/>
    <w:multiLevelType w:val="singleLevel"/>
    <w:tmpl w:val="92ECFF0E"/>
    <w:lvl w:ilvl="0">
      <w:start w:val="7"/>
      <w:numFmt w:val="upperLetter"/>
      <w:pStyle w:val="Heading2"/>
      <w:lvlText w:val="%1."/>
      <w:lvlJc w:val="left"/>
      <w:pPr>
        <w:tabs>
          <w:tab w:val="num" w:pos="645"/>
        </w:tabs>
        <w:ind w:left="645" w:hanging="645"/>
      </w:pPr>
      <w:rPr>
        <w:rFonts w:hint="default"/>
      </w:rPr>
    </w:lvl>
  </w:abstractNum>
  <w:abstractNum w:abstractNumId="31" w15:restartNumberingAfterBreak="0">
    <w:nsid w:val="57FC28A7"/>
    <w:multiLevelType w:val="multilevel"/>
    <w:tmpl w:val="CBFC2DD2"/>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32" w15:restartNumberingAfterBreak="0">
    <w:nsid w:val="5BD66621"/>
    <w:multiLevelType w:val="hybridMultilevel"/>
    <w:tmpl w:val="60D0A55C"/>
    <w:lvl w:ilvl="0" w:tplc="55EA67FC">
      <w:start w:val="1"/>
      <w:numFmt w:val="decimal"/>
      <w:lvlText w:val="%1."/>
      <w:lvlJc w:val="left"/>
      <w:pPr>
        <w:ind w:left="108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7018C"/>
    <w:multiLevelType w:val="multilevel"/>
    <w:tmpl w:val="C242E50E"/>
    <w:lvl w:ilvl="0">
      <w:start w:val="1"/>
      <w:numFmt w:val="decimal"/>
      <w:lvlText w:val="%1."/>
      <w:lvlJc w:val="left"/>
      <w:pPr>
        <w:tabs>
          <w:tab w:val="num" w:pos="750"/>
        </w:tabs>
        <w:ind w:left="750" w:hanging="750"/>
      </w:pPr>
      <w:rPr>
        <w:rFonts w:hint="default"/>
        <w:b w:val="0"/>
      </w:rPr>
    </w:lvl>
    <w:lvl w:ilvl="1">
      <w:start w:val="1"/>
      <w:numFmt w:val="decimal"/>
      <w:lvlText w:val="%2."/>
      <w:lvlJc w:val="left"/>
      <w:pPr>
        <w:tabs>
          <w:tab w:val="num" w:pos="1260"/>
        </w:tabs>
        <w:ind w:left="126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1980"/>
        </w:tabs>
        <w:ind w:left="1980" w:hanging="360"/>
      </w:pPr>
      <w:rPr>
        <w:rFonts w:hint="default"/>
        <w:b w:val="0"/>
      </w:rPr>
    </w:lvl>
    <w:lvl w:ilvl="3">
      <w:start w:val="5"/>
      <w:numFmt w:val="lowerLetter"/>
      <w:lvlText w:val="%4."/>
      <w:lvlJc w:val="left"/>
      <w:pPr>
        <w:tabs>
          <w:tab w:val="num" w:pos="2490"/>
        </w:tabs>
        <w:ind w:left="2490" w:hanging="360"/>
      </w:pPr>
      <w:rPr>
        <w:rFonts w:hint="default"/>
      </w:rPr>
    </w:lvl>
    <w:lvl w:ilvl="4">
      <w:start w:val="1"/>
      <w:numFmt w:val="lowerLetter"/>
      <w:lvlText w:val="%5."/>
      <w:lvlJc w:val="left"/>
      <w:pPr>
        <w:tabs>
          <w:tab w:val="num" w:pos="3210"/>
        </w:tabs>
        <w:ind w:left="3210" w:hanging="360"/>
      </w:pPr>
      <w:rPr>
        <w:rFonts w:ascii="Times New Roman" w:eastAsia="Times New Roman" w:hAnsi="Times New Roman" w:cs="Times New Roman" w:hint="default"/>
      </w:rPr>
    </w:lvl>
    <w:lvl w:ilvl="5">
      <w:start w:val="1"/>
      <w:numFmt w:val="lowerRoman"/>
      <w:lvlText w:val="%6."/>
      <w:lvlJc w:val="right"/>
      <w:pPr>
        <w:tabs>
          <w:tab w:val="num" w:pos="3930"/>
        </w:tabs>
        <w:ind w:left="3930" w:hanging="180"/>
      </w:pPr>
      <w:rPr>
        <w:rFonts w:hint="default"/>
      </w:rPr>
    </w:lvl>
    <w:lvl w:ilvl="6">
      <w:start w:val="1"/>
      <w:numFmt w:val="decimal"/>
      <w:lvlText w:val="%7."/>
      <w:lvlJc w:val="left"/>
      <w:pPr>
        <w:tabs>
          <w:tab w:val="num" w:pos="4650"/>
        </w:tabs>
        <w:ind w:left="4650" w:hanging="360"/>
      </w:pPr>
      <w:rPr>
        <w:rFonts w:ascii="Times New Roman" w:hAnsi="Times New Roman" w:cs="Times New Roman" w:hint="default"/>
        <w:b/>
        <w:bCs/>
      </w:rPr>
    </w:lvl>
    <w:lvl w:ilvl="7">
      <w:start w:val="1"/>
      <w:numFmt w:val="lowerLetter"/>
      <w:lvlText w:val="%8."/>
      <w:lvlJc w:val="left"/>
      <w:pPr>
        <w:tabs>
          <w:tab w:val="num" w:pos="5370"/>
        </w:tabs>
        <w:ind w:left="5370" w:hanging="360"/>
      </w:pPr>
      <w:rPr>
        <w:rFonts w:hint="default"/>
      </w:rPr>
    </w:lvl>
    <w:lvl w:ilvl="8">
      <w:start w:val="1"/>
      <w:numFmt w:val="lowerRoman"/>
      <w:lvlText w:val="%9."/>
      <w:lvlJc w:val="right"/>
      <w:pPr>
        <w:tabs>
          <w:tab w:val="num" w:pos="6090"/>
        </w:tabs>
        <w:ind w:left="6090" w:hanging="180"/>
      </w:pPr>
      <w:rPr>
        <w:rFonts w:hint="default"/>
      </w:rPr>
    </w:lvl>
  </w:abstractNum>
  <w:abstractNum w:abstractNumId="34" w15:restartNumberingAfterBreak="0">
    <w:nsid w:val="6BD52735"/>
    <w:multiLevelType w:val="hybridMultilevel"/>
    <w:tmpl w:val="9C223820"/>
    <w:lvl w:ilvl="0" w:tplc="09AC72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D76489"/>
    <w:multiLevelType w:val="hybridMultilevel"/>
    <w:tmpl w:val="21F28DDA"/>
    <w:lvl w:ilvl="0" w:tplc="5DC0EC0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AD217A"/>
    <w:multiLevelType w:val="hybridMultilevel"/>
    <w:tmpl w:val="35DE119A"/>
    <w:lvl w:ilvl="0" w:tplc="062C35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6D7CAA"/>
    <w:multiLevelType w:val="hybridMultilevel"/>
    <w:tmpl w:val="A7620F84"/>
    <w:lvl w:ilvl="0" w:tplc="22C66A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92082"/>
    <w:multiLevelType w:val="hybridMultilevel"/>
    <w:tmpl w:val="014612F8"/>
    <w:lvl w:ilvl="0" w:tplc="16EEE97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A917E3"/>
    <w:multiLevelType w:val="hybridMultilevel"/>
    <w:tmpl w:val="17300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B9D107F"/>
    <w:multiLevelType w:val="hybridMultilevel"/>
    <w:tmpl w:val="87D68FC4"/>
    <w:lvl w:ilvl="0" w:tplc="8C12164A">
      <w:start w:val="1"/>
      <w:numFmt w:val="decimal"/>
      <w:lvlText w:val="%1."/>
      <w:lvlJc w:val="left"/>
      <w:pPr>
        <w:ind w:left="108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D1568DF"/>
    <w:multiLevelType w:val="hybridMultilevel"/>
    <w:tmpl w:val="10B0A482"/>
    <w:lvl w:ilvl="0" w:tplc="BEB4A4A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19679E"/>
    <w:multiLevelType w:val="singleLevel"/>
    <w:tmpl w:val="1236E41C"/>
    <w:lvl w:ilvl="0">
      <w:start w:val="7"/>
      <w:numFmt w:val="upperLetter"/>
      <w:pStyle w:val="Heading3"/>
      <w:lvlText w:val="%1."/>
      <w:lvlJc w:val="left"/>
      <w:pPr>
        <w:tabs>
          <w:tab w:val="num" w:pos="585"/>
        </w:tabs>
        <w:ind w:left="585" w:hanging="585"/>
      </w:pPr>
      <w:rPr>
        <w:rFonts w:hint="default"/>
      </w:rPr>
    </w:lvl>
  </w:abstractNum>
  <w:abstractNum w:abstractNumId="43" w15:restartNumberingAfterBreak="0">
    <w:nsid w:val="7EF97417"/>
    <w:multiLevelType w:val="hybridMultilevel"/>
    <w:tmpl w:val="AF782928"/>
    <w:lvl w:ilvl="0" w:tplc="367A73E4">
      <w:start w:val="1"/>
      <w:numFmt w:val="decimal"/>
      <w:lvlText w:val="%1."/>
      <w:lvlJc w:val="left"/>
      <w:pPr>
        <w:ind w:left="3240" w:hanging="360"/>
      </w:pPr>
      <w:rPr>
        <w:rFonts w:ascii="Times New Roman" w:hAnsi="Times New Roman" w:cs="Times New Roman" w:hint="default"/>
        <w:b/>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416440435">
    <w:abstractNumId w:val="8"/>
  </w:num>
  <w:num w:numId="2" w16cid:durableId="1785688011">
    <w:abstractNumId w:val="30"/>
  </w:num>
  <w:num w:numId="3" w16cid:durableId="121852211">
    <w:abstractNumId w:val="42"/>
  </w:num>
  <w:num w:numId="4" w16cid:durableId="1328898713">
    <w:abstractNumId w:val="7"/>
  </w:num>
  <w:num w:numId="5" w16cid:durableId="1354190353">
    <w:abstractNumId w:val="33"/>
  </w:num>
  <w:num w:numId="6" w16cid:durableId="1777410232">
    <w:abstractNumId w:val="27"/>
  </w:num>
  <w:num w:numId="7" w16cid:durableId="1961493029">
    <w:abstractNumId w:val="43"/>
  </w:num>
  <w:num w:numId="8" w16cid:durableId="1951663577">
    <w:abstractNumId w:val="32"/>
  </w:num>
  <w:num w:numId="9" w16cid:durableId="1127042764">
    <w:abstractNumId w:val="11"/>
  </w:num>
  <w:num w:numId="10" w16cid:durableId="1517688914">
    <w:abstractNumId w:val="1"/>
  </w:num>
  <w:num w:numId="11" w16cid:durableId="667053633">
    <w:abstractNumId w:val="28"/>
  </w:num>
  <w:num w:numId="12" w16cid:durableId="667946997">
    <w:abstractNumId w:val="41"/>
  </w:num>
  <w:num w:numId="13" w16cid:durableId="690498752">
    <w:abstractNumId w:val="0"/>
  </w:num>
  <w:num w:numId="14" w16cid:durableId="1568809061">
    <w:abstractNumId w:val="15"/>
  </w:num>
  <w:num w:numId="15" w16cid:durableId="473569066">
    <w:abstractNumId w:val="34"/>
  </w:num>
  <w:num w:numId="16" w16cid:durableId="886843863">
    <w:abstractNumId w:val="20"/>
  </w:num>
  <w:num w:numId="17" w16cid:durableId="109865991">
    <w:abstractNumId w:val="12"/>
  </w:num>
  <w:num w:numId="18" w16cid:durableId="469441920">
    <w:abstractNumId w:val="36"/>
  </w:num>
  <w:num w:numId="19" w16cid:durableId="2026243053">
    <w:abstractNumId w:val="26"/>
  </w:num>
  <w:num w:numId="20" w16cid:durableId="1273786607">
    <w:abstractNumId w:val="3"/>
  </w:num>
  <w:num w:numId="21" w16cid:durableId="1572423759">
    <w:abstractNumId w:val="21"/>
  </w:num>
  <w:num w:numId="22" w16cid:durableId="1791438748">
    <w:abstractNumId w:val="17"/>
  </w:num>
  <w:num w:numId="23" w16cid:durableId="439297381">
    <w:abstractNumId w:val="19"/>
  </w:num>
  <w:num w:numId="24" w16cid:durableId="958334663">
    <w:abstractNumId w:val="31"/>
  </w:num>
  <w:num w:numId="25" w16cid:durableId="461075555">
    <w:abstractNumId w:val="35"/>
  </w:num>
  <w:num w:numId="26" w16cid:durableId="1535340786">
    <w:abstractNumId w:val="6"/>
  </w:num>
  <w:num w:numId="27" w16cid:durableId="1582257288">
    <w:abstractNumId w:val="13"/>
  </w:num>
  <w:num w:numId="28" w16cid:durableId="427502922">
    <w:abstractNumId w:val="16"/>
  </w:num>
  <w:num w:numId="29" w16cid:durableId="309481100">
    <w:abstractNumId w:val="2"/>
  </w:num>
  <w:num w:numId="30" w16cid:durableId="168327775">
    <w:abstractNumId w:val="23"/>
  </w:num>
  <w:num w:numId="31" w16cid:durableId="1202324880">
    <w:abstractNumId w:val="37"/>
  </w:num>
  <w:num w:numId="32" w16cid:durableId="478614469">
    <w:abstractNumId w:val="5"/>
  </w:num>
  <w:num w:numId="33" w16cid:durableId="1528373297">
    <w:abstractNumId w:val="14"/>
  </w:num>
  <w:num w:numId="34" w16cid:durableId="386103464">
    <w:abstractNumId w:val="10"/>
  </w:num>
  <w:num w:numId="35" w16cid:durableId="1826773211">
    <w:abstractNumId w:val="38"/>
  </w:num>
  <w:num w:numId="36" w16cid:durableId="63575317">
    <w:abstractNumId w:val="29"/>
  </w:num>
  <w:num w:numId="37" w16cid:durableId="630984961">
    <w:abstractNumId w:val="4"/>
  </w:num>
  <w:num w:numId="38" w16cid:durableId="1560630322">
    <w:abstractNumId w:val="18"/>
  </w:num>
  <w:num w:numId="39" w16cid:durableId="192891473">
    <w:abstractNumId w:val="40"/>
  </w:num>
  <w:num w:numId="40" w16cid:durableId="6639990">
    <w:abstractNumId w:val="9"/>
  </w:num>
  <w:num w:numId="41" w16cid:durableId="549659185">
    <w:abstractNumId w:val="39"/>
  </w:num>
  <w:num w:numId="42" w16cid:durableId="176848761">
    <w:abstractNumId w:val="25"/>
  </w:num>
  <w:num w:numId="43" w16cid:durableId="1548371039">
    <w:abstractNumId w:val="22"/>
  </w:num>
  <w:num w:numId="44" w16cid:durableId="1993950897">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IyNTGyMLS0MDNV0lEKTi0uzszPAykwqwUApwDiFiwAAAA="/>
  </w:docVars>
  <w:rsids>
    <w:rsidRoot w:val="00BA73F5"/>
    <w:rsid w:val="0000076D"/>
    <w:rsid w:val="0000097D"/>
    <w:rsid w:val="00000E66"/>
    <w:rsid w:val="00000ED7"/>
    <w:rsid w:val="000011D7"/>
    <w:rsid w:val="000014B0"/>
    <w:rsid w:val="000018E5"/>
    <w:rsid w:val="00001A5A"/>
    <w:rsid w:val="00002030"/>
    <w:rsid w:val="00002813"/>
    <w:rsid w:val="00002A9D"/>
    <w:rsid w:val="00002E04"/>
    <w:rsid w:val="00002F2B"/>
    <w:rsid w:val="00002FE8"/>
    <w:rsid w:val="00003039"/>
    <w:rsid w:val="000033B1"/>
    <w:rsid w:val="0000348C"/>
    <w:rsid w:val="00003800"/>
    <w:rsid w:val="00003843"/>
    <w:rsid w:val="00004F3D"/>
    <w:rsid w:val="000051C0"/>
    <w:rsid w:val="000057EA"/>
    <w:rsid w:val="00005BE8"/>
    <w:rsid w:val="00005F84"/>
    <w:rsid w:val="00006413"/>
    <w:rsid w:val="00006772"/>
    <w:rsid w:val="0000678D"/>
    <w:rsid w:val="000068B4"/>
    <w:rsid w:val="00007868"/>
    <w:rsid w:val="00007C1C"/>
    <w:rsid w:val="000100A8"/>
    <w:rsid w:val="000102F3"/>
    <w:rsid w:val="00010327"/>
    <w:rsid w:val="000103F3"/>
    <w:rsid w:val="0001178F"/>
    <w:rsid w:val="000123A5"/>
    <w:rsid w:val="000123B7"/>
    <w:rsid w:val="00012A5B"/>
    <w:rsid w:val="00012A9B"/>
    <w:rsid w:val="00012CF6"/>
    <w:rsid w:val="00013DD5"/>
    <w:rsid w:val="00013EE2"/>
    <w:rsid w:val="00013EE6"/>
    <w:rsid w:val="0001402A"/>
    <w:rsid w:val="00014234"/>
    <w:rsid w:val="00014E1F"/>
    <w:rsid w:val="000154B7"/>
    <w:rsid w:val="000155FD"/>
    <w:rsid w:val="00016428"/>
    <w:rsid w:val="00017B90"/>
    <w:rsid w:val="00017DEF"/>
    <w:rsid w:val="00020118"/>
    <w:rsid w:val="000208D4"/>
    <w:rsid w:val="00020A55"/>
    <w:rsid w:val="00020B6D"/>
    <w:rsid w:val="0002238A"/>
    <w:rsid w:val="000225CD"/>
    <w:rsid w:val="00022741"/>
    <w:rsid w:val="00022B3C"/>
    <w:rsid w:val="00022E79"/>
    <w:rsid w:val="00023358"/>
    <w:rsid w:val="000236E5"/>
    <w:rsid w:val="00023FC7"/>
    <w:rsid w:val="00024E0A"/>
    <w:rsid w:val="00025791"/>
    <w:rsid w:val="000258E5"/>
    <w:rsid w:val="00025E70"/>
    <w:rsid w:val="00026B27"/>
    <w:rsid w:val="0002730B"/>
    <w:rsid w:val="000278FA"/>
    <w:rsid w:val="000302E0"/>
    <w:rsid w:val="00030355"/>
    <w:rsid w:val="000304DA"/>
    <w:rsid w:val="00030D69"/>
    <w:rsid w:val="00030FE3"/>
    <w:rsid w:val="00031834"/>
    <w:rsid w:val="00031839"/>
    <w:rsid w:val="00031882"/>
    <w:rsid w:val="0003188E"/>
    <w:rsid w:val="00031CF6"/>
    <w:rsid w:val="00032CF8"/>
    <w:rsid w:val="0003347F"/>
    <w:rsid w:val="000339A8"/>
    <w:rsid w:val="0003479D"/>
    <w:rsid w:val="00034FF4"/>
    <w:rsid w:val="00035173"/>
    <w:rsid w:val="00035441"/>
    <w:rsid w:val="000355E6"/>
    <w:rsid w:val="000357F1"/>
    <w:rsid w:val="00036319"/>
    <w:rsid w:val="00036563"/>
    <w:rsid w:val="0003678C"/>
    <w:rsid w:val="00036A78"/>
    <w:rsid w:val="00036AA2"/>
    <w:rsid w:val="00036F4B"/>
    <w:rsid w:val="00037129"/>
    <w:rsid w:val="00037D80"/>
    <w:rsid w:val="00037F26"/>
    <w:rsid w:val="000402D0"/>
    <w:rsid w:val="00040380"/>
    <w:rsid w:val="000403CC"/>
    <w:rsid w:val="00040598"/>
    <w:rsid w:val="00041420"/>
    <w:rsid w:val="00043D75"/>
    <w:rsid w:val="0004473C"/>
    <w:rsid w:val="000448FA"/>
    <w:rsid w:val="00044D36"/>
    <w:rsid w:val="0004505F"/>
    <w:rsid w:val="00045A30"/>
    <w:rsid w:val="00046873"/>
    <w:rsid w:val="00047083"/>
    <w:rsid w:val="00047560"/>
    <w:rsid w:val="00047798"/>
    <w:rsid w:val="00047D13"/>
    <w:rsid w:val="00047E92"/>
    <w:rsid w:val="00047FA5"/>
    <w:rsid w:val="00050036"/>
    <w:rsid w:val="0005048B"/>
    <w:rsid w:val="0005055D"/>
    <w:rsid w:val="00050B0A"/>
    <w:rsid w:val="00051B91"/>
    <w:rsid w:val="00051E91"/>
    <w:rsid w:val="00051F91"/>
    <w:rsid w:val="000524FF"/>
    <w:rsid w:val="000525B1"/>
    <w:rsid w:val="0005292D"/>
    <w:rsid w:val="0005368A"/>
    <w:rsid w:val="0005457D"/>
    <w:rsid w:val="0005463B"/>
    <w:rsid w:val="00054DF7"/>
    <w:rsid w:val="00055EC4"/>
    <w:rsid w:val="00055F06"/>
    <w:rsid w:val="000567C1"/>
    <w:rsid w:val="00057315"/>
    <w:rsid w:val="000575C5"/>
    <w:rsid w:val="00057950"/>
    <w:rsid w:val="00057DA6"/>
    <w:rsid w:val="00060438"/>
    <w:rsid w:val="000605B6"/>
    <w:rsid w:val="000606CC"/>
    <w:rsid w:val="00060C96"/>
    <w:rsid w:val="00060D4D"/>
    <w:rsid w:val="000610B6"/>
    <w:rsid w:val="000612B5"/>
    <w:rsid w:val="00062039"/>
    <w:rsid w:val="000629BC"/>
    <w:rsid w:val="0006302E"/>
    <w:rsid w:val="0006332E"/>
    <w:rsid w:val="00063C8C"/>
    <w:rsid w:val="0006458D"/>
    <w:rsid w:val="000648E6"/>
    <w:rsid w:val="00066233"/>
    <w:rsid w:val="00066601"/>
    <w:rsid w:val="00066B54"/>
    <w:rsid w:val="00066D1B"/>
    <w:rsid w:val="00066FB6"/>
    <w:rsid w:val="000671F2"/>
    <w:rsid w:val="000676DA"/>
    <w:rsid w:val="00070168"/>
    <w:rsid w:val="000701AA"/>
    <w:rsid w:val="0007094C"/>
    <w:rsid w:val="00070A73"/>
    <w:rsid w:val="00070E85"/>
    <w:rsid w:val="000712F5"/>
    <w:rsid w:val="000713FF"/>
    <w:rsid w:val="00071B70"/>
    <w:rsid w:val="00071D91"/>
    <w:rsid w:val="00072587"/>
    <w:rsid w:val="00072595"/>
    <w:rsid w:val="00072A5E"/>
    <w:rsid w:val="0007374E"/>
    <w:rsid w:val="0007375E"/>
    <w:rsid w:val="000737D7"/>
    <w:rsid w:val="00073885"/>
    <w:rsid w:val="00073E09"/>
    <w:rsid w:val="00073E71"/>
    <w:rsid w:val="00073FB0"/>
    <w:rsid w:val="00073FC8"/>
    <w:rsid w:val="000741A2"/>
    <w:rsid w:val="0007452C"/>
    <w:rsid w:val="00075A9C"/>
    <w:rsid w:val="000761D4"/>
    <w:rsid w:val="00076511"/>
    <w:rsid w:val="00076A63"/>
    <w:rsid w:val="00077364"/>
    <w:rsid w:val="000775BD"/>
    <w:rsid w:val="000814AC"/>
    <w:rsid w:val="00081AC1"/>
    <w:rsid w:val="00081C31"/>
    <w:rsid w:val="00083444"/>
    <w:rsid w:val="000835B1"/>
    <w:rsid w:val="000835B2"/>
    <w:rsid w:val="0008361B"/>
    <w:rsid w:val="000836AA"/>
    <w:rsid w:val="000837CD"/>
    <w:rsid w:val="000845EC"/>
    <w:rsid w:val="0008471A"/>
    <w:rsid w:val="00084B94"/>
    <w:rsid w:val="00085C45"/>
    <w:rsid w:val="0008601E"/>
    <w:rsid w:val="00086208"/>
    <w:rsid w:val="0008654C"/>
    <w:rsid w:val="000869C7"/>
    <w:rsid w:val="00086D25"/>
    <w:rsid w:val="00086FC5"/>
    <w:rsid w:val="00087843"/>
    <w:rsid w:val="00087F6E"/>
    <w:rsid w:val="00090270"/>
    <w:rsid w:val="00090551"/>
    <w:rsid w:val="00091048"/>
    <w:rsid w:val="00091AC6"/>
    <w:rsid w:val="00091CB2"/>
    <w:rsid w:val="00091D50"/>
    <w:rsid w:val="00092C31"/>
    <w:rsid w:val="00092F74"/>
    <w:rsid w:val="00092FA2"/>
    <w:rsid w:val="000938F9"/>
    <w:rsid w:val="00093A06"/>
    <w:rsid w:val="00094956"/>
    <w:rsid w:val="00095A90"/>
    <w:rsid w:val="00095B0A"/>
    <w:rsid w:val="000960F3"/>
    <w:rsid w:val="000968AE"/>
    <w:rsid w:val="00096C1F"/>
    <w:rsid w:val="00096D0A"/>
    <w:rsid w:val="00097210"/>
    <w:rsid w:val="000A00BF"/>
    <w:rsid w:val="000A04D8"/>
    <w:rsid w:val="000A06A7"/>
    <w:rsid w:val="000A06C6"/>
    <w:rsid w:val="000A08C5"/>
    <w:rsid w:val="000A0AC6"/>
    <w:rsid w:val="000A12AA"/>
    <w:rsid w:val="000A194F"/>
    <w:rsid w:val="000A19AA"/>
    <w:rsid w:val="000A1AC7"/>
    <w:rsid w:val="000A1B8D"/>
    <w:rsid w:val="000A22C7"/>
    <w:rsid w:val="000A30DC"/>
    <w:rsid w:val="000A347B"/>
    <w:rsid w:val="000A348A"/>
    <w:rsid w:val="000A350B"/>
    <w:rsid w:val="000A3B07"/>
    <w:rsid w:val="000A3DE9"/>
    <w:rsid w:val="000A488F"/>
    <w:rsid w:val="000A4C9D"/>
    <w:rsid w:val="000A4D53"/>
    <w:rsid w:val="000A59AF"/>
    <w:rsid w:val="000A5F90"/>
    <w:rsid w:val="000A674C"/>
    <w:rsid w:val="000A69C0"/>
    <w:rsid w:val="000A6CBA"/>
    <w:rsid w:val="000A6CD4"/>
    <w:rsid w:val="000A6F24"/>
    <w:rsid w:val="000A70AC"/>
    <w:rsid w:val="000A7803"/>
    <w:rsid w:val="000A7EB0"/>
    <w:rsid w:val="000A7F33"/>
    <w:rsid w:val="000A7F8A"/>
    <w:rsid w:val="000B0038"/>
    <w:rsid w:val="000B061E"/>
    <w:rsid w:val="000B06F0"/>
    <w:rsid w:val="000B1DD9"/>
    <w:rsid w:val="000B260F"/>
    <w:rsid w:val="000B2EB4"/>
    <w:rsid w:val="000B2FDB"/>
    <w:rsid w:val="000B36D5"/>
    <w:rsid w:val="000B379A"/>
    <w:rsid w:val="000B497C"/>
    <w:rsid w:val="000B5E11"/>
    <w:rsid w:val="000B67BD"/>
    <w:rsid w:val="000B6A84"/>
    <w:rsid w:val="000B789E"/>
    <w:rsid w:val="000B7E60"/>
    <w:rsid w:val="000C17EC"/>
    <w:rsid w:val="000C1CDA"/>
    <w:rsid w:val="000C1FFF"/>
    <w:rsid w:val="000C2119"/>
    <w:rsid w:val="000C2274"/>
    <w:rsid w:val="000C27A0"/>
    <w:rsid w:val="000C2829"/>
    <w:rsid w:val="000C2B1D"/>
    <w:rsid w:val="000C2F05"/>
    <w:rsid w:val="000C3441"/>
    <w:rsid w:val="000C3857"/>
    <w:rsid w:val="000C43DE"/>
    <w:rsid w:val="000C4E1C"/>
    <w:rsid w:val="000C50AB"/>
    <w:rsid w:val="000C5211"/>
    <w:rsid w:val="000C5C04"/>
    <w:rsid w:val="000C6BA5"/>
    <w:rsid w:val="000C6BE9"/>
    <w:rsid w:val="000C7507"/>
    <w:rsid w:val="000C781E"/>
    <w:rsid w:val="000C7A1A"/>
    <w:rsid w:val="000D0359"/>
    <w:rsid w:val="000D1CD9"/>
    <w:rsid w:val="000D1D29"/>
    <w:rsid w:val="000D2169"/>
    <w:rsid w:val="000D29A2"/>
    <w:rsid w:val="000D2A42"/>
    <w:rsid w:val="000D2D38"/>
    <w:rsid w:val="000D3298"/>
    <w:rsid w:val="000D33E2"/>
    <w:rsid w:val="000D4688"/>
    <w:rsid w:val="000D487B"/>
    <w:rsid w:val="000D4D2A"/>
    <w:rsid w:val="000D52ED"/>
    <w:rsid w:val="000D5438"/>
    <w:rsid w:val="000D54B7"/>
    <w:rsid w:val="000D5987"/>
    <w:rsid w:val="000D5D78"/>
    <w:rsid w:val="000D6844"/>
    <w:rsid w:val="000D6BC9"/>
    <w:rsid w:val="000D6C40"/>
    <w:rsid w:val="000D70F5"/>
    <w:rsid w:val="000D793B"/>
    <w:rsid w:val="000D7A96"/>
    <w:rsid w:val="000D7B4D"/>
    <w:rsid w:val="000D7C1F"/>
    <w:rsid w:val="000D7F25"/>
    <w:rsid w:val="000E02EB"/>
    <w:rsid w:val="000E086A"/>
    <w:rsid w:val="000E272F"/>
    <w:rsid w:val="000E2DDF"/>
    <w:rsid w:val="000E2FC7"/>
    <w:rsid w:val="000E34EF"/>
    <w:rsid w:val="000E414B"/>
    <w:rsid w:val="000E426A"/>
    <w:rsid w:val="000E4306"/>
    <w:rsid w:val="000E48B3"/>
    <w:rsid w:val="000E4EFD"/>
    <w:rsid w:val="000E54AE"/>
    <w:rsid w:val="000E5FB5"/>
    <w:rsid w:val="000E6129"/>
    <w:rsid w:val="000E6369"/>
    <w:rsid w:val="000E66AF"/>
    <w:rsid w:val="000E6790"/>
    <w:rsid w:val="000E6A41"/>
    <w:rsid w:val="000E6B59"/>
    <w:rsid w:val="000E7B99"/>
    <w:rsid w:val="000F0561"/>
    <w:rsid w:val="000F0642"/>
    <w:rsid w:val="000F067C"/>
    <w:rsid w:val="000F0F35"/>
    <w:rsid w:val="000F12AA"/>
    <w:rsid w:val="000F1987"/>
    <w:rsid w:val="000F1C6B"/>
    <w:rsid w:val="000F1D21"/>
    <w:rsid w:val="000F2057"/>
    <w:rsid w:val="000F2721"/>
    <w:rsid w:val="000F29EB"/>
    <w:rsid w:val="000F2E71"/>
    <w:rsid w:val="000F4465"/>
    <w:rsid w:val="000F4A17"/>
    <w:rsid w:val="000F5718"/>
    <w:rsid w:val="000F5A80"/>
    <w:rsid w:val="000F5C9C"/>
    <w:rsid w:val="000F5DC7"/>
    <w:rsid w:val="000F61AC"/>
    <w:rsid w:val="000F6450"/>
    <w:rsid w:val="000F653E"/>
    <w:rsid w:val="000F6E42"/>
    <w:rsid w:val="000F7849"/>
    <w:rsid w:val="000F7F96"/>
    <w:rsid w:val="0010022D"/>
    <w:rsid w:val="00100EFC"/>
    <w:rsid w:val="00101048"/>
    <w:rsid w:val="001011F4"/>
    <w:rsid w:val="001014F1"/>
    <w:rsid w:val="00101B4D"/>
    <w:rsid w:val="00101D58"/>
    <w:rsid w:val="00102C57"/>
    <w:rsid w:val="00103636"/>
    <w:rsid w:val="001037D0"/>
    <w:rsid w:val="00103835"/>
    <w:rsid w:val="0010399D"/>
    <w:rsid w:val="00103A36"/>
    <w:rsid w:val="00103EFE"/>
    <w:rsid w:val="0010417B"/>
    <w:rsid w:val="001042F1"/>
    <w:rsid w:val="0010432F"/>
    <w:rsid w:val="00104B64"/>
    <w:rsid w:val="00104E50"/>
    <w:rsid w:val="00104F1F"/>
    <w:rsid w:val="001051B6"/>
    <w:rsid w:val="00105380"/>
    <w:rsid w:val="00105CCC"/>
    <w:rsid w:val="00105E80"/>
    <w:rsid w:val="00106373"/>
    <w:rsid w:val="001065E6"/>
    <w:rsid w:val="0010669A"/>
    <w:rsid w:val="00107813"/>
    <w:rsid w:val="001078C2"/>
    <w:rsid w:val="00107B74"/>
    <w:rsid w:val="00110096"/>
    <w:rsid w:val="001108E2"/>
    <w:rsid w:val="00110C40"/>
    <w:rsid w:val="00110E62"/>
    <w:rsid w:val="001112D3"/>
    <w:rsid w:val="0011147A"/>
    <w:rsid w:val="00111543"/>
    <w:rsid w:val="00112EB4"/>
    <w:rsid w:val="0011380C"/>
    <w:rsid w:val="00113D6E"/>
    <w:rsid w:val="00113F37"/>
    <w:rsid w:val="001149F4"/>
    <w:rsid w:val="00114D79"/>
    <w:rsid w:val="00115034"/>
    <w:rsid w:val="00115487"/>
    <w:rsid w:val="001157F4"/>
    <w:rsid w:val="00115A70"/>
    <w:rsid w:val="00115ADB"/>
    <w:rsid w:val="00116392"/>
    <w:rsid w:val="001165D1"/>
    <w:rsid w:val="001178B7"/>
    <w:rsid w:val="00117B28"/>
    <w:rsid w:val="00117FBA"/>
    <w:rsid w:val="001200E5"/>
    <w:rsid w:val="0012019A"/>
    <w:rsid w:val="00120F37"/>
    <w:rsid w:val="0012104E"/>
    <w:rsid w:val="00121D7D"/>
    <w:rsid w:val="00121DDC"/>
    <w:rsid w:val="00121FDC"/>
    <w:rsid w:val="00122070"/>
    <w:rsid w:val="00122160"/>
    <w:rsid w:val="00122876"/>
    <w:rsid w:val="00122914"/>
    <w:rsid w:val="0012309E"/>
    <w:rsid w:val="00123119"/>
    <w:rsid w:val="00123659"/>
    <w:rsid w:val="00124485"/>
    <w:rsid w:val="00124661"/>
    <w:rsid w:val="00124BC8"/>
    <w:rsid w:val="00124FCB"/>
    <w:rsid w:val="00125107"/>
    <w:rsid w:val="00125184"/>
    <w:rsid w:val="00125621"/>
    <w:rsid w:val="00125B10"/>
    <w:rsid w:val="00126053"/>
    <w:rsid w:val="001260C6"/>
    <w:rsid w:val="00126EAB"/>
    <w:rsid w:val="001277FA"/>
    <w:rsid w:val="00127917"/>
    <w:rsid w:val="00127B79"/>
    <w:rsid w:val="001304C6"/>
    <w:rsid w:val="00130DAA"/>
    <w:rsid w:val="00130EDD"/>
    <w:rsid w:val="001310F1"/>
    <w:rsid w:val="0013133C"/>
    <w:rsid w:val="00131A95"/>
    <w:rsid w:val="00131A9D"/>
    <w:rsid w:val="00132603"/>
    <w:rsid w:val="00132AF4"/>
    <w:rsid w:val="00132C93"/>
    <w:rsid w:val="001331BF"/>
    <w:rsid w:val="001338D9"/>
    <w:rsid w:val="00133B96"/>
    <w:rsid w:val="0013403D"/>
    <w:rsid w:val="001341B6"/>
    <w:rsid w:val="001344E4"/>
    <w:rsid w:val="00134777"/>
    <w:rsid w:val="00134D38"/>
    <w:rsid w:val="001350F0"/>
    <w:rsid w:val="00135134"/>
    <w:rsid w:val="00135251"/>
    <w:rsid w:val="001353D2"/>
    <w:rsid w:val="0013542F"/>
    <w:rsid w:val="00135785"/>
    <w:rsid w:val="00135845"/>
    <w:rsid w:val="00136830"/>
    <w:rsid w:val="00136B84"/>
    <w:rsid w:val="00136B8F"/>
    <w:rsid w:val="00137155"/>
    <w:rsid w:val="00140AA6"/>
    <w:rsid w:val="001412EB"/>
    <w:rsid w:val="00142543"/>
    <w:rsid w:val="0014340D"/>
    <w:rsid w:val="00143E23"/>
    <w:rsid w:val="00144AC7"/>
    <w:rsid w:val="00144C91"/>
    <w:rsid w:val="00145D85"/>
    <w:rsid w:val="00145E30"/>
    <w:rsid w:val="0014692E"/>
    <w:rsid w:val="00146E3A"/>
    <w:rsid w:val="00147835"/>
    <w:rsid w:val="00147D17"/>
    <w:rsid w:val="00147D83"/>
    <w:rsid w:val="00150152"/>
    <w:rsid w:val="001503A9"/>
    <w:rsid w:val="00150522"/>
    <w:rsid w:val="001506D3"/>
    <w:rsid w:val="00150893"/>
    <w:rsid w:val="00150DE5"/>
    <w:rsid w:val="00150E19"/>
    <w:rsid w:val="00151225"/>
    <w:rsid w:val="001516BF"/>
    <w:rsid w:val="00151950"/>
    <w:rsid w:val="00151BE1"/>
    <w:rsid w:val="00151FA2"/>
    <w:rsid w:val="0015212D"/>
    <w:rsid w:val="00152A00"/>
    <w:rsid w:val="00152B36"/>
    <w:rsid w:val="00152E63"/>
    <w:rsid w:val="00152F9A"/>
    <w:rsid w:val="00153A6D"/>
    <w:rsid w:val="0015402D"/>
    <w:rsid w:val="001544A8"/>
    <w:rsid w:val="0015482F"/>
    <w:rsid w:val="001549E4"/>
    <w:rsid w:val="00155072"/>
    <w:rsid w:val="00155164"/>
    <w:rsid w:val="00155272"/>
    <w:rsid w:val="00155A71"/>
    <w:rsid w:val="00155F13"/>
    <w:rsid w:val="001566E5"/>
    <w:rsid w:val="00156865"/>
    <w:rsid w:val="001574A0"/>
    <w:rsid w:val="001574E8"/>
    <w:rsid w:val="00157632"/>
    <w:rsid w:val="00157862"/>
    <w:rsid w:val="00157F61"/>
    <w:rsid w:val="001603AF"/>
    <w:rsid w:val="001605CA"/>
    <w:rsid w:val="00160995"/>
    <w:rsid w:val="00160FE2"/>
    <w:rsid w:val="00163162"/>
    <w:rsid w:val="0016454D"/>
    <w:rsid w:val="0016477D"/>
    <w:rsid w:val="0016486C"/>
    <w:rsid w:val="001648E5"/>
    <w:rsid w:val="00164B20"/>
    <w:rsid w:val="00165609"/>
    <w:rsid w:val="001667B1"/>
    <w:rsid w:val="00166F3B"/>
    <w:rsid w:val="00167270"/>
    <w:rsid w:val="001707D3"/>
    <w:rsid w:val="00170EA1"/>
    <w:rsid w:val="00171DA8"/>
    <w:rsid w:val="00171E4D"/>
    <w:rsid w:val="0017201C"/>
    <w:rsid w:val="00172098"/>
    <w:rsid w:val="00172AC7"/>
    <w:rsid w:val="0017305E"/>
    <w:rsid w:val="001735B0"/>
    <w:rsid w:val="00173E18"/>
    <w:rsid w:val="001740EB"/>
    <w:rsid w:val="001745C6"/>
    <w:rsid w:val="001745FC"/>
    <w:rsid w:val="001746ED"/>
    <w:rsid w:val="001749BD"/>
    <w:rsid w:val="00174FDE"/>
    <w:rsid w:val="0017520C"/>
    <w:rsid w:val="00175A50"/>
    <w:rsid w:val="00175E92"/>
    <w:rsid w:val="001762A2"/>
    <w:rsid w:val="001762BC"/>
    <w:rsid w:val="00176455"/>
    <w:rsid w:val="0017684B"/>
    <w:rsid w:val="00176898"/>
    <w:rsid w:val="00177141"/>
    <w:rsid w:val="001771E4"/>
    <w:rsid w:val="00177E2A"/>
    <w:rsid w:val="00177E7C"/>
    <w:rsid w:val="00180AF3"/>
    <w:rsid w:val="00180BE1"/>
    <w:rsid w:val="00180CB0"/>
    <w:rsid w:val="001813A3"/>
    <w:rsid w:val="00181CF5"/>
    <w:rsid w:val="00181ED8"/>
    <w:rsid w:val="00182148"/>
    <w:rsid w:val="0018237D"/>
    <w:rsid w:val="00182829"/>
    <w:rsid w:val="0018289B"/>
    <w:rsid w:val="00182BB3"/>
    <w:rsid w:val="00182CF6"/>
    <w:rsid w:val="00182D3F"/>
    <w:rsid w:val="00182DD3"/>
    <w:rsid w:val="00183485"/>
    <w:rsid w:val="00183D74"/>
    <w:rsid w:val="00183FE2"/>
    <w:rsid w:val="001846E6"/>
    <w:rsid w:val="0018479E"/>
    <w:rsid w:val="0018534E"/>
    <w:rsid w:val="0018562A"/>
    <w:rsid w:val="0018565E"/>
    <w:rsid w:val="00185C82"/>
    <w:rsid w:val="00186065"/>
    <w:rsid w:val="00186839"/>
    <w:rsid w:val="00186C5B"/>
    <w:rsid w:val="00186CD1"/>
    <w:rsid w:val="00186E18"/>
    <w:rsid w:val="001875E5"/>
    <w:rsid w:val="00187708"/>
    <w:rsid w:val="00190202"/>
    <w:rsid w:val="0019055B"/>
    <w:rsid w:val="001908B9"/>
    <w:rsid w:val="001908F6"/>
    <w:rsid w:val="001914AA"/>
    <w:rsid w:val="00191B33"/>
    <w:rsid w:val="00191E08"/>
    <w:rsid w:val="001923A3"/>
    <w:rsid w:val="001928F2"/>
    <w:rsid w:val="001934BC"/>
    <w:rsid w:val="00193520"/>
    <w:rsid w:val="00193780"/>
    <w:rsid w:val="00194242"/>
    <w:rsid w:val="001949C2"/>
    <w:rsid w:val="0019514E"/>
    <w:rsid w:val="001951B1"/>
    <w:rsid w:val="00195A91"/>
    <w:rsid w:val="001962F9"/>
    <w:rsid w:val="001963EA"/>
    <w:rsid w:val="00196BAE"/>
    <w:rsid w:val="00196F8D"/>
    <w:rsid w:val="001976FD"/>
    <w:rsid w:val="00197C6D"/>
    <w:rsid w:val="001A0675"/>
    <w:rsid w:val="001A16D9"/>
    <w:rsid w:val="001A1AD4"/>
    <w:rsid w:val="001A1D22"/>
    <w:rsid w:val="001A2089"/>
    <w:rsid w:val="001A26DA"/>
    <w:rsid w:val="001A2758"/>
    <w:rsid w:val="001A291D"/>
    <w:rsid w:val="001A2B12"/>
    <w:rsid w:val="001A30B9"/>
    <w:rsid w:val="001A381F"/>
    <w:rsid w:val="001A4014"/>
    <w:rsid w:val="001A454A"/>
    <w:rsid w:val="001A466E"/>
    <w:rsid w:val="001A477A"/>
    <w:rsid w:val="001A5136"/>
    <w:rsid w:val="001A5529"/>
    <w:rsid w:val="001A558C"/>
    <w:rsid w:val="001A56A6"/>
    <w:rsid w:val="001A5957"/>
    <w:rsid w:val="001A5AFF"/>
    <w:rsid w:val="001A5D9F"/>
    <w:rsid w:val="001A5E6E"/>
    <w:rsid w:val="001A5F1F"/>
    <w:rsid w:val="001A61BC"/>
    <w:rsid w:val="001A622F"/>
    <w:rsid w:val="001A676C"/>
    <w:rsid w:val="001A7079"/>
    <w:rsid w:val="001A719E"/>
    <w:rsid w:val="001A7217"/>
    <w:rsid w:val="001A7692"/>
    <w:rsid w:val="001A7C53"/>
    <w:rsid w:val="001A7E7F"/>
    <w:rsid w:val="001B058F"/>
    <w:rsid w:val="001B0A5C"/>
    <w:rsid w:val="001B0F07"/>
    <w:rsid w:val="001B13A0"/>
    <w:rsid w:val="001B2111"/>
    <w:rsid w:val="001B29F4"/>
    <w:rsid w:val="001B3FCE"/>
    <w:rsid w:val="001B4C99"/>
    <w:rsid w:val="001B592E"/>
    <w:rsid w:val="001B5C7C"/>
    <w:rsid w:val="001B5CAA"/>
    <w:rsid w:val="001B7D2B"/>
    <w:rsid w:val="001B7D81"/>
    <w:rsid w:val="001B7EFE"/>
    <w:rsid w:val="001B7FD9"/>
    <w:rsid w:val="001C147E"/>
    <w:rsid w:val="001C165A"/>
    <w:rsid w:val="001C298F"/>
    <w:rsid w:val="001C3590"/>
    <w:rsid w:val="001C39D0"/>
    <w:rsid w:val="001C3F6B"/>
    <w:rsid w:val="001C4010"/>
    <w:rsid w:val="001C47FC"/>
    <w:rsid w:val="001C4A22"/>
    <w:rsid w:val="001C4B1E"/>
    <w:rsid w:val="001C4F9B"/>
    <w:rsid w:val="001C59FA"/>
    <w:rsid w:val="001C5A72"/>
    <w:rsid w:val="001C5E19"/>
    <w:rsid w:val="001C6063"/>
    <w:rsid w:val="001C6134"/>
    <w:rsid w:val="001C637A"/>
    <w:rsid w:val="001C653C"/>
    <w:rsid w:val="001C6BB7"/>
    <w:rsid w:val="001C7AEC"/>
    <w:rsid w:val="001C7DDC"/>
    <w:rsid w:val="001C7E64"/>
    <w:rsid w:val="001C7F8A"/>
    <w:rsid w:val="001D04EE"/>
    <w:rsid w:val="001D0A3A"/>
    <w:rsid w:val="001D0D2C"/>
    <w:rsid w:val="001D0F64"/>
    <w:rsid w:val="001D0FD9"/>
    <w:rsid w:val="001D110A"/>
    <w:rsid w:val="001D129A"/>
    <w:rsid w:val="001D12C7"/>
    <w:rsid w:val="001D152E"/>
    <w:rsid w:val="001D170E"/>
    <w:rsid w:val="001D18C8"/>
    <w:rsid w:val="001D1DFC"/>
    <w:rsid w:val="001D211E"/>
    <w:rsid w:val="001D28A9"/>
    <w:rsid w:val="001D28AA"/>
    <w:rsid w:val="001D2CAD"/>
    <w:rsid w:val="001D3789"/>
    <w:rsid w:val="001D3C56"/>
    <w:rsid w:val="001D3DEF"/>
    <w:rsid w:val="001D4163"/>
    <w:rsid w:val="001D43B5"/>
    <w:rsid w:val="001D47CF"/>
    <w:rsid w:val="001D4987"/>
    <w:rsid w:val="001D5201"/>
    <w:rsid w:val="001D52CA"/>
    <w:rsid w:val="001D53A1"/>
    <w:rsid w:val="001D5B45"/>
    <w:rsid w:val="001D5E84"/>
    <w:rsid w:val="001D60F2"/>
    <w:rsid w:val="001D6166"/>
    <w:rsid w:val="001D62D6"/>
    <w:rsid w:val="001D6E7B"/>
    <w:rsid w:val="001D762F"/>
    <w:rsid w:val="001D7A3B"/>
    <w:rsid w:val="001D7EA3"/>
    <w:rsid w:val="001E0E85"/>
    <w:rsid w:val="001E1736"/>
    <w:rsid w:val="001E1766"/>
    <w:rsid w:val="001E1789"/>
    <w:rsid w:val="001E18BC"/>
    <w:rsid w:val="001E1C1F"/>
    <w:rsid w:val="001E1DB6"/>
    <w:rsid w:val="001E2176"/>
    <w:rsid w:val="001E33C1"/>
    <w:rsid w:val="001E33E3"/>
    <w:rsid w:val="001E352E"/>
    <w:rsid w:val="001E35BE"/>
    <w:rsid w:val="001E3914"/>
    <w:rsid w:val="001E3D57"/>
    <w:rsid w:val="001E4180"/>
    <w:rsid w:val="001E472F"/>
    <w:rsid w:val="001E49E4"/>
    <w:rsid w:val="001E4AC9"/>
    <w:rsid w:val="001E51A9"/>
    <w:rsid w:val="001E531F"/>
    <w:rsid w:val="001E5B8F"/>
    <w:rsid w:val="001E657E"/>
    <w:rsid w:val="001E7275"/>
    <w:rsid w:val="001E7362"/>
    <w:rsid w:val="001E7CF9"/>
    <w:rsid w:val="001F0091"/>
    <w:rsid w:val="001F032E"/>
    <w:rsid w:val="001F065B"/>
    <w:rsid w:val="001F07A7"/>
    <w:rsid w:val="001F089C"/>
    <w:rsid w:val="001F090C"/>
    <w:rsid w:val="001F117C"/>
    <w:rsid w:val="001F20B4"/>
    <w:rsid w:val="001F28A9"/>
    <w:rsid w:val="001F2EFA"/>
    <w:rsid w:val="001F2F01"/>
    <w:rsid w:val="001F30C1"/>
    <w:rsid w:val="001F37BF"/>
    <w:rsid w:val="001F3D6C"/>
    <w:rsid w:val="001F41F7"/>
    <w:rsid w:val="001F43C1"/>
    <w:rsid w:val="001F4ADA"/>
    <w:rsid w:val="001F4DF7"/>
    <w:rsid w:val="001F4E95"/>
    <w:rsid w:val="001F5266"/>
    <w:rsid w:val="001F5AE2"/>
    <w:rsid w:val="001F63A3"/>
    <w:rsid w:val="001F648F"/>
    <w:rsid w:val="001F658E"/>
    <w:rsid w:val="001F6CF1"/>
    <w:rsid w:val="001F765F"/>
    <w:rsid w:val="001F7B92"/>
    <w:rsid w:val="001F7E66"/>
    <w:rsid w:val="00200643"/>
    <w:rsid w:val="00200B55"/>
    <w:rsid w:val="002011BE"/>
    <w:rsid w:val="002014CC"/>
    <w:rsid w:val="00201C9E"/>
    <w:rsid w:val="002020FE"/>
    <w:rsid w:val="002023F0"/>
    <w:rsid w:val="002027C3"/>
    <w:rsid w:val="002046F5"/>
    <w:rsid w:val="00204A5F"/>
    <w:rsid w:val="00204D69"/>
    <w:rsid w:val="002050B4"/>
    <w:rsid w:val="002052B6"/>
    <w:rsid w:val="0020549A"/>
    <w:rsid w:val="00205560"/>
    <w:rsid w:val="00205FEF"/>
    <w:rsid w:val="00206309"/>
    <w:rsid w:val="002063C5"/>
    <w:rsid w:val="00206508"/>
    <w:rsid w:val="00206525"/>
    <w:rsid w:val="0020699C"/>
    <w:rsid w:val="00206D0F"/>
    <w:rsid w:val="002100F9"/>
    <w:rsid w:val="0021022F"/>
    <w:rsid w:val="002107A4"/>
    <w:rsid w:val="00210A5E"/>
    <w:rsid w:val="00210AFA"/>
    <w:rsid w:val="002111E6"/>
    <w:rsid w:val="0021181F"/>
    <w:rsid w:val="00211ABD"/>
    <w:rsid w:val="00211C5A"/>
    <w:rsid w:val="00211DB9"/>
    <w:rsid w:val="002120B6"/>
    <w:rsid w:val="00212FC2"/>
    <w:rsid w:val="002134B9"/>
    <w:rsid w:val="00213B55"/>
    <w:rsid w:val="00213ECD"/>
    <w:rsid w:val="002142F7"/>
    <w:rsid w:val="0021511F"/>
    <w:rsid w:val="0021668D"/>
    <w:rsid w:val="00217819"/>
    <w:rsid w:val="00217BA1"/>
    <w:rsid w:val="00217F40"/>
    <w:rsid w:val="00220092"/>
    <w:rsid w:val="00220273"/>
    <w:rsid w:val="00220858"/>
    <w:rsid w:val="00220D83"/>
    <w:rsid w:val="002219FD"/>
    <w:rsid w:val="00221F98"/>
    <w:rsid w:val="00221FC4"/>
    <w:rsid w:val="00222B02"/>
    <w:rsid w:val="00222CD1"/>
    <w:rsid w:val="00223521"/>
    <w:rsid w:val="00223571"/>
    <w:rsid w:val="00223C0C"/>
    <w:rsid w:val="00223C0D"/>
    <w:rsid w:val="00224826"/>
    <w:rsid w:val="00224977"/>
    <w:rsid w:val="00224FE2"/>
    <w:rsid w:val="0022560A"/>
    <w:rsid w:val="002267A3"/>
    <w:rsid w:val="00226B5B"/>
    <w:rsid w:val="00227177"/>
    <w:rsid w:val="002275D1"/>
    <w:rsid w:val="0022765C"/>
    <w:rsid w:val="00227BC7"/>
    <w:rsid w:val="002330FA"/>
    <w:rsid w:val="0023363C"/>
    <w:rsid w:val="002337B3"/>
    <w:rsid w:val="00233C4F"/>
    <w:rsid w:val="00234C04"/>
    <w:rsid w:val="00234DC0"/>
    <w:rsid w:val="002354E1"/>
    <w:rsid w:val="00236C7C"/>
    <w:rsid w:val="00237124"/>
    <w:rsid w:val="002372EA"/>
    <w:rsid w:val="00237907"/>
    <w:rsid w:val="00237E36"/>
    <w:rsid w:val="002401C6"/>
    <w:rsid w:val="0024021E"/>
    <w:rsid w:val="00240425"/>
    <w:rsid w:val="00240A27"/>
    <w:rsid w:val="002412B2"/>
    <w:rsid w:val="00241BFC"/>
    <w:rsid w:val="00242416"/>
    <w:rsid w:val="00243564"/>
    <w:rsid w:val="00243A28"/>
    <w:rsid w:val="00244457"/>
    <w:rsid w:val="00244C5C"/>
    <w:rsid w:val="00245B17"/>
    <w:rsid w:val="00245D6F"/>
    <w:rsid w:val="00246AEC"/>
    <w:rsid w:val="00246B16"/>
    <w:rsid w:val="00246B3B"/>
    <w:rsid w:val="00246C7E"/>
    <w:rsid w:val="0024702F"/>
    <w:rsid w:val="00247402"/>
    <w:rsid w:val="00247B6A"/>
    <w:rsid w:val="00247E70"/>
    <w:rsid w:val="002505C3"/>
    <w:rsid w:val="00251058"/>
    <w:rsid w:val="00251472"/>
    <w:rsid w:val="00251EAC"/>
    <w:rsid w:val="00253162"/>
    <w:rsid w:val="00253252"/>
    <w:rsid w:val="00253F3F"/>
    <w:rsid w:val="0025413E"/>
    <w:rsid w:val="002541DA"/>
    <w:rsid w:val="00254877"/>
    <w:rsid w:val="00254A22"/>
    <w:rsid w:val="00254D0A"/>
    <w:rsid w:val="00254E66"/>
    <w:rsid w:val="00255439"/>
    <w:rsid w:val="00255DF8"/>
    <w:rsid w:val="00256807"/>
    <w:rsid w:val="00256A22"/>
    <w:rsid w:val="00257568"/>
    <w:rsid w:val="002577E4"/>
    <w:rsid w:val="00257E56"/>
    <w:rsid w:val="0026023F"/>
    <w:rsid w:val="00260BDD"/>
    <w:rsid w:val="00261091"/>
    <w:rsid w:val="0026185D"/>
    <w:rsid w:val="0026232F"/>
    <w:rsid w:val="00262E1D"/>
    <w:rsid w:val="00263430"/>
    <w:rsid w:val="002642C3"/>
    <w:rsid w:val="00264520"/>
    <w:rsid w:val="002648D9"/>
    <w:rsid w:val="00264ED6"/>
    <w:rsid w:val="0026511C"/>
    <w:rsid w:val="00265376"/>
    <w:rsid w:val="0026559B"/>
    <w:rsid w:val="00266028"/>
    <w:rsid w:val="0026637A"/>
    <w:rsid w:val="002666EC"/>
    <w:rsid w:val="00267330"/>
    <w:rsid w:val="00267E2A"/>
    <w:rsid w:val="0027002A"/>
    <w:rsid w:val="00270304"/>
    <w:rsid w:val="00270DA0"/>
    <w:rsid w:val="00271286"/>
    <w:rsid w:val="0027191A"/>
    <w:rsid w:val="002721DA"/>
    <w:rsid w:val="002728A7"/>
    <w:rsid w:val="00272C78"/>
    <w:rsid w:val="0027365A"/>
    <w:rsid w:val="00273A1B"/>
    <w:rsid w:val="00273E9F"/>
    <w:rsid w:val="00274228"/>
    <w:rsid w:val="002769FA"/>
    <w:rsid w:val="00276D3C"/>
    <w:rsid w:val="00276D7D"/>
    <w:rsid w:val="002771B4"/>
    <w:rsid w:val="0027769E"/>
    <w:rsid w:val="00277735"/>
    <w:rsid w:val="00277D65"/>
    <w:rsid w:val="002802BB"/>
    <w:rsid w:val="002802EA"/>
    <w:rsid w:val="0028044E"/>
    <w:rsid w:val="002808E1"/>
    <w:rsid w:val="00280A96"/>
    <w:rsid w:val="00281646"/>
    <w:rsid w:val="00282230"/>
    <w:rsid w:val="00282A51"/>
    <w:rsid w:val="002842B6"/>
    <w:rsid w:val="00284AA8"/>
    <w:rsid w:val="00284BEB"/>
    <w:rsid w:val="00284FCF"/>
    <w:rsid w:val="0028505C"/>
    <w:rsid w:val="002853D7"/>
    <w:rsid w:val="00285A6F"/>
    <w:rsid w:val="00286156"/>
    <w:rsid w:val="00286439"/>
    <w:rsid w:val="00286718"/>
    <w:rsid w:val="00286B51"/>
    <w:rsid w:val="00286F82"/>
    <w:rsid w:val="002872E5"/>
    <w:rsid w:val="00287408"/>
    <w:rsid w:val="002874A3"/>
    <w:rsid w:val="00287B05"/>
    <w:rsid w:val="002904DE"/>
    <w:rsid w:val="0029090A"/>
    <w:rsid w:val="00290B99"/>
    <w:rsid w:val="00291FD3"/>
    <w:rsid w:val="002922D8"/>
    <w:rsid w:val="0029245A"/>
    <w:rsid w:val="00292F05"/>
    <w:rsid w:val="00292FCC"/>
    <w:rsid w:val="002932CA"/>
    <w:rsid w:val="00293697"/>
    <w:rsid w:val="00293886"/>
    <w:rsid w:val="00293C81"/>
    <w:rsid w:val="00294572"/>
    <w:rsid w:val="00294794"/>
    <w:rsid w:val="00294F0C"/>
    <w:rsid w:val="00294FA1"/>
    <w:rsid w:val="00295986"/>
    <w:rsid w:val="00295FB2"/>
    <w:rsid w:val="00295FE1"/>
    <w:rsid w:val="00296409"/>
    <w:rsid w:val="00296A2D"/>
    <w:rsid w:val="00297200"/>
    <w:rsid w:val="00297344"/>
    <w:rsid w:val="002976C7"/>
    <w:rsid w:val="0029793E"/>
    <w:rsid w:val="002979D7"/>
    <w:rsid w:val="00297B0B"/>
    <w:rsid w:val="002A0342"/>
    <w:rsid w:val="002A0E91"/>
    <w:rsid w:val="002A1D31"/>
    <w:rsid w:val="002A203A"/>
    <w:rsid w:val="002A2C42"/>
    <w:rsid w:val="002A2ED7"/>
    <w:rsid w:val="002A3CB7"/>
    <w:rsid w:val="002A491B"/>
    <w:rsid w:val="002A4BCA"/>
    <w:rsid w:val="002A63EC"/>
    <w:rsid w:val="002A6CED"/>
    <w:rsid w:val="002A6E74"/>
    <w:rsid w:val="002A71E2"/>
    <w:rsid w:val="002A75E0"/>
    <w:rsid w:val="002A7627"/>
    <w:rsid w:val="002A7652"/>
    <w:rsid w:val="002B0CD1"/>
    <w:rsid w:val="002B1F06"/>
    <w:rsid w:val="002B1F1B"/>
    <w:rsid w:val="002B2042"/>
    <w:rsid w:val="002B304F"/>
    <w:rsid w:val="002B30AA"/>
    <w:rsid w:val="002B3327"/>
    <w:rsid w:val="002B3D58"/>
    <w:rsid w:val="002B3DE6"/>
    <w:rsid w:val="002B5578"/>
    <w:rsid w:val="002B5A96"/>
    <w:rsid w:val="002B62A9"/>
    <w:rsid w:val="002B6546"/>
    <w:rsid w:val="002B71C5"/>
    <w:rsid w:val="002B7DC7"/>
    <w:rsid w:val="002B7E0F"/>
    <w:rsid w:val="002C04FC"/>
    <w:rsid w:val="002C10C1"/>
    <w:rsid w:val="002C17D7"/>
    <w:rsid w:val="002C3330"/>
    <w:rsid w:val="002C3471"/>
    <w:rsid w:val="002C3B46"/>
    <w:rsid w:val="002C3D1C"/>
    <w:rsid w:val="002C4114"/>
    <w:rsid w:val="002C594E"/>
    <w:rsid w:val="002C5952"/>
    <w:rsid w:val="002C5CA9"/>
    <w:rsid w:val="002C5CEA"/>
    <w:rsid w:val="002C61E6"/>
    <w:rsid w:val="002C61EF"/>
    <w:rsid w:val="002C660B"/>
    <w:rsid w:val="002C67CF"/>
    <w:rsid w:val="002C7BD4"/>
    <w:rsid w:val="002C7DA9"/>
    <w:rsid w:val="002D018F"/>
    <w:rsid w:val="002D26F3"/>
    <w:rsid w:val="002D2971"/>
    <w:rsid w:val="002D2E6E"/>
    <w:rsid w:val="002D3683"/>
    <w:rsid w:val="002D37E8"/>
    <w:rsid w:val="002D3882"/>
    <w:rsid w:val="002D3DE5"/>
    <w:rsid w:val="002D3E61"/>
    <w:rsid w:val="002D3EBE"/>
    <w:rsid w:val="002D4AEB"/>
    <w:rsid w:val="002D4B8E"/>
    <w:rsid w:val="002D50DD"/>
    <w:rsid w:val="002D5777"/>
    <w:rsid w:val="002D5CFE"/>
    <w:rsid w:val="002D6307"/>
    <w:rsid w:val="002D63FE"/>
    <w:rsid w:val="002D64AB"/>
    <w:rsid w:val="002D6756"/>
    <w:rsid w:val="002D6930"/>
    <w:rsid w:val="002E05E9"/>
    <w:rsid w:val="002E0848"/>
    <w:rsid w:val="002E0AAF"/>
    <w:rsid w:val="002E1C01"/>
    <w:rsid w:val="002E1E4B"/>
    <w:rsid w:val="002E2B13"/>
    <w:rsid w:val="002E2C4E"/>
    <w:rsid w:val="002E35C8"/>
    <w:rsid w:val="002E3831"/>
    <w:rsid w:val="002E392F"/>
    <w:rsid w:val="002E4EE5"/>
    <w:rsid w:val="002E54F6"/>
    <w:rsid w:val="002E55AC"/>
    <w:rsid w:val="002E5605"/>
    <w:rsid w:val="002E5B5F"/>
    <w:rsid w:val="002E67E2"/>
    <w:rsid w:val="002E7017"/>
    <w:rsid w:val="002E7601"/>
    <w:rsid w:val="002E7626"/>
    <w:rsid w:val="002E763A"/>
    <w:rsid w:val="002F006D"/>
    <w:rsid w:val="002F0714"/>
    <w:rsid w:val="002F1122"/>
    <w:rsid w:val="002F11FA"/>
    <w:rsid w:val="002F2924"/>
    <w:rsid w:val="002F2DB1"/>
    <w:rsid w:val="002F300B"/>
    <w:rsid w:val="002F34DF"/>
    <w:rsid w:val="002F35EB"/>
    <w:rsid w:val="002F3621"/>
    <w:rsid w:val="002F3875"/>
    <w:rsid w:val="002F3F2D"/>
    <w:rsid w:val="002F3F5C"/>
    <w:rsid w:val="002F3FC7"/>
    <w:rsid w:val="002F4110"/>
    <w:rsid w:val="002F636E"/>
    <w:rsid w:val="002F6BB6"/>
    <w:rsid w:val="002F6E55"/>
    <w:rsid w:val="002F70FD"/>
    <w:rsid w:val="002F73B2"/>
    <w:rsid w:val="002F7D3E"/>
    <w:rsid w:val="003009D6"/>
    <w:rsid w:val="00300BD0"/>
    <w:rsid w:val="00300FAC"/>
    <w:rsid w:val="003010FE"/>
    <w:rsid w:val="003011E9"/>
    <w:rsid w:val="003024AE"/>
    <w:rsid w:val="003027B0"/>
    <w:rsid w:val="00302875"/>
    <w:rsid w:val="00302935"/>
    <w:rsid w:val="003029C3"/>
    <w:rsid w:val="00302F3C"/>
    <w:rsid w:val="0030380B"/>
    <w:rsid w:val="00303DF6"/>
    <w:rsid w:val="00303E1C"/>
    <w:rsid w:val="00303F87"/>
    <w:rsid w:val="00304052"/>
    <w:rsid w:val="003040C1"/>
    <w:rsid w:val="003042EE"/>
    <w:rsid w:val="00304580"/>
    <w:rsid w:val="0030468C"/>
    <w:rsid w:val="00304712"/>
    <w:rsid w:val="0030474B"/>
    <w:rsid w:val="00304B6E"/>
    <w:rsid w:val="00304B8B"/>
    <w:rsid w:val="00305907"/>
    <w:rsid w:val="00305D33"/>
    <w:rsid w:val="0030624A"/>
    <w:rsid w:val="003066AB"/>
    <w:rsid w:val="00306802"/>
    <w:rsid w:val="0030701D"/>
    <w:rsid w:val="0030731E"/>
    <w:rsid w:val="00307EF7"/>
    <w:rsid w:val="00310448"/>
    <w:rsid w:val="00310FA0"/>
    <w:rsid w:val="00311146"/>
    <w:rsid w:val="00311782"/>
    <w:rsid w:val="00312A25"/>
    <w:rsid w:val="00312A6A"/>
    <w:rsid w:val="00312EF7"/>
    <w:rsid w:val="003131D5"/>
    <w:rsid w:val="003137A3"/>
    <w:rsid w:val="003146F7"/>
    <w:rsid w:val="00314A72"/>
    <w:rsid w:val="00314F68"/>
    <w:rsid w:val="003157EE"/>
    <w:rsid w:val="00316CF6"/>
    <w:rsid w:val="00316F72"/>
    <w:rsid w:val="0031706A"/>
    <w:rsid w:val="00317198"/>
    <w:rsid w:val="003203DA"/>
    <w:rsid w:val="003213BC"/>
    <w:rsid w:val="0032154A"/>
    <w:rsid w:val="00321645"/>
    <w:rsid w:val="003222B6"/>
    <w:rsid w:val="003225A6"/>
    <w:rsid w:val="0032285A"/>
    <w:rsid w:val="003228F0"/>
    <w:rsid w:val="00322D25"/>
    <w:rsid w:val="00322EF1"/>
    <w:rsid w:val="00323760"/>
    <w:rsid w:val="00323DD5"/>
    <w:rsid w:val="00323F25"/>
    <w:rsid w:val="00324392"/>
    <w:rsid w:val="00324685"/>
    <w:rsid w:val="00324CD7"/>
    <w:rsid w:val="003255A9"/>
    <w:rsid w:val="00325CF4"/>
    <w:rsid w:val="0032693B"/>
    <w:rsid w:val="00326AA9"/>
    <w:rsid w:val="003271AA"/>
    <w:rsid w:val="003276E3"/>
    <w:rsid w:val="00330565"/>
    <w:rsid w:val="003306DD"/>
    <w:rsid w:val="003308C6"/>
    <w:rsid w:val="00330BF2"/>
    <w:rsid w:val="00331515"/>
    <w:rsid w:val="00332273"/>
    <w:rsid w:val="00333452"/>
    <w:rsid w:val="0033363F"/>
    <w:rsid w:val="0033387F"/>
    <w:rsid w:val="00334082"/>
    <w:rsid w:val="003343DB"/>
    <w:rsid w:val="00334898"/>
    <w:rsid w:val="003349E4"/>
    <w:rsid w:val="00334A6A"/>
    <w:rsid w:val="00334D0E"/>
    <w:rsid w:val="00335D06"/>
    <w:rsid w:val="00335E8C"/>
    <w:rsid w:val="003360BF"/>
    <w:rsid w:val="0033614B"/>
    <w:rsid w:val="00336818"/>
    <w:rsid w:val="00336856"/>
    <w:rsid w:val="00337203"/>
    <w:rsid w:val="003374C5"/>
    <w:rsid w:val="00337ACC"/>
    <w:rsid w:val="00337CFE"/>
    <w:rsid w:val="00340226"/>
    <w:rsid w:val="003403EC"/>
    <w:rsid w:val="00340494"/>
    <w:rsid w:val="003407C6"/>
    <w:rsid w:val="00340C0B"/>
    <w:rsid w:val="00340C47"/>
    <w:rsid w:val="003412EA"/>
    <w:rsid w:val="003420F6"/>
    <w:rsid w:val="0034266C"/>
    <w:rsid w:val="003429AF"/>
    <w:rsid w:val="00343B3C"/>
    <w:rsid w:val="00344237"/>
    <w:rsid w:val="00344967"/>
    <w:rsid w:val="00345597"/>
    <w:rsid w:val="003465A0"/>
    <w:rsid w:val="00346934"/>
    <w:rsid w:val="00346A67"/>
    <w:rsid w:val="00347400"/>
    <w:rsid w:val="00347DB6"/>
    <w:rsid w:val="00350216"/>
    <w:rsid w:val="003505CC"/>
    <w:rsid w:val="00350D8E"/>
    <w:rsid w:val="0035118E"/>
    <w:rsid w:val="00351966"/>
    <w:rsid w:val="00351FC4"/>
    <w:rsid w:val="00352233"/>
    <w:rsid w:val="00353490"/>
    <w:rsid w:val="003534EB"/>
    <w:rsid w:val="003535B4"/>
    <w:rsid w:val="00354596"/>
    <w:rsid w:val="00354CBB"/>
    <w:rsid w:val="00355E61"/>
    <w:rsid w:val="00355E90"/>
    <w:rsid w:val="00356643"/>
    <w:rsid w:val="00357396"/>
    <w:rsid w:val="00357899"/>
    <w:rsid w:val="003601D0"/>
    <w:rsid w:val="00360460"/>
    <w:rsid w:val="0036072A"/>
    <w:rsid w:val="00360C9C"/>
    <w:rsid w:val="00361594"/>
    <w:rsid w:val="00361912"/>
    <w:rsid w:val="0036220E"/>
    <w:rsid w:val="003624F3"/>
    <w:rsid w:val="00362B68"/>
    <w:rsid w:val="00362BA9"/>
    <w:rsid w:val="003632FE"/>
    <w:rsid w:val="00364145"/>
    <w:rsid w:val="00364A96"/>
    <w:rsid w:val="00364D0C"/>
    <w:rsid w:val="00364E14"/>
    <w:rsid w:val="00365132"/>
    <w:rsid w:val="003656EE"/>
    <w:rsid w:val="00365F1E"/>
    <w:rsid w:val="003663C8"/>
    <w:rsid w:val="00366844"/>
    <w:rsid w:val="00366EFF"/>
    <w:rsid w:val="0036767A"/>
    <w:rsid w:val="00367D2B"/>
    <w:rsid w:val="00370FE6"/>
    <w:rsid w:val="00371402"/>
    <w:rsid w:val="00371C56"/>
    <w:rsid w:val="003721B7"/>
    <w:rsid w:val="003726BE"/>
    <w:rsid w:val="00372C4B"/>
    <w:rsid w:val="00372F66"/>
    <w:rsid w:val="00373033"/>
    <w:rsid w:val="00373057"/>
    <w:rsid w:val="003738CB"/>
    <w:rsid w:val="00373B85"/>
    <w:rsid w:val="00373E4C"/>
    <w:rsid w:val="0037412E"/>
    <w:rsid w:val="0037434D"/>
    <w:rsid w:val="00374362"/>
    <w:rsid w:val="00374CE8"/>
    <w:rsid w:val="00374F2B"/>
    <w:rsid w:val="00374FB5"/>
    <w:rsid w:val="003754BA"/>
    <w:rsid w:val="003757F2"/>
    <w:rsid w:val="003770D5"/>
    <w:rsid w:val="003779D3"/>
    <w:rsid w:val="00377F0C"/>
    <w:rsid w:val="00380391"/>
    <w:rsid w:val="00380CB5"/>
    <w:rsid w:val="00380D76"/>
    <w:rsid w:val="00382036"/>
    <w:rsid w:val="003821FC"/>
    <w:rsid w:val="003822E9"/>
    <w:rsid w:val="0038261D"/>
    <w:rsid w:val="00382EFC"/>
    <w:rsid w:val="00383FBF"/>
    <w:rsid w:val="00384353"/>
    <w:rsid w:val="003846B6"/>
    <w:rsid w:val="003855E1"/>
    <w:rsid w:val="00386591"/>
    <w:rsid w:val="00386794"/>
    <w:rsid w:val="003868CE"/>
    <w:rsid w:val="003874B3"/>
    <w:rsid w:val="0038792C"/>
    <w:rsid w:val="00387F7B"/>
    <w:rsid w:val="003900E6"/>
    <w:rsid w:val="00390520"/>
    <w:rsid w:val="00390EDA"/>
    <w:rsid w:val="00390FEB"/>
    <w:rsid w:val="00391C69"/>
    <w:rsid w:val="00391E2F"/>
    <w:rsid w:val="003921C6"/>
    <w:rsid w:val="00392663"/>
    <w:rsid w:val="003927FE"/>
    <w:rsid w:val="00392A67"/>
    <w:rsid w:val="00392BE0"/>
    <w:rsid w:val="00392CAE"/>
    <w:rsid w:val="00393D9A"/>
    <w:rsid w:val="003940EF"/>
    <w:rsid w:val="0039435C"/>
    <w:rsid w:val="00394475"/>
    <w:rsid w:val="00394499"/>
    <w:rsid w:val="00394ABC"/>
    <w:rsid w:val="00394C06"/>
    <w:rsid w:val="00394DF5"/>
    <w:rsid w:val="00394FBE"/>
    <w:rsid w:val="003954BD"/>
    <w:rsid w:val="00395DD8"/>
    <w:rsid w:val="00396486"/>
    <w:rsid w:val="003968EA"/>
    <w:rsid w:val="00396940"/>
    <w:rsid w:val="00396C75"/>
    <w:rsid w:val="003970F8"/>
    <w:rsid w:val="00397DF1"/>
    <w:rsid w:val="00397EA4"/>
    <w:rsid w:val="003A0831"/>
    <w:rsid w:val="003A0A1A"/>
    <w:rsid w:val="003A0CFB"/>
    <w:rsid w:val="003A1041"/>
    <w:rsid w:val="003A2C38"/>
    <w:rsid w:val="003A31BF"/>
    <w:rsid w:val="003A36AE"/>
    <w:rsid w:val="003A39D8"/>
    <w:rsid w:val="003A3A41"/>
    <w:rsid w:val="003A3D62"/>
    <w:rsid w:val="003A4308"/>
    <w:rsid w:val="003A4AF4"/>
    <w:rsid w:val="003A4DA7"/>
    <w:rsid w:val="003A553F"/>
    <w:rsid w:val="003A5CE6"/>
    <w:rsid w:val="003A656E"/>
    <w:rsid w:val="003A6602"/>
    <w:rsid w:val="003A66F3"/>
    <w:rsid w:val="003A6749"/>
    <w:rsid w:val="003A67D2"/>
    <w:rsid w:val="003A6E3E"/>
    <w:rsid w:val="003A73C5"/>
    <w:rsid w:val="003A7BC1"/>
    <w:rsid w:val="003A7CEC"/>
    <w:rsid w:val="003B0382"/>
    <w:rsid w:val="003B0C73"/>
    <w:rsid w:val="003B0DA7"/>
    <w:rsid w:val="003B129A"/>
    <w:rsid w:val="003B15C2"/>
    <w:rsid w:val="003B1681"/>
    <w:rsid w:val="003B2059"/>
    <w:rsid w:val="003B241E"/>
    <w:rsid w:val="003B29F2"/>
    <w:rsid w:val="003B2EFA"/>
    <w:rsid w:val="003B2F55"/>
    <w:rsid w:val="003B48EE"/>
    <w:rsid w:val="003B49FF"/>
    <w:rsid w:val="003B4E5D"/>
    <w:rsid w:val="003B59BB"/>
    <w:rsid w:val="003B5A85"/>
    <w:rsid w:val="003B5D20"/>
    <w:rsid w:val="003B5E7F"/>
    <w:rsid w:val="003B686E"/>
    <w:rsid w:val="003B6C9E"/>
    <w:rsid w:val="003B739B"/>
    <w:rsid w:val="003B7403"/>
    <w:rsid w:val="003B7B44"/>
    <w:rsid w:val="003C0623"/>
    <w:rsid w:val="003C0E36"/>
    <w:rsid w:val="003C1E5E"/>
    <w:rsid w:val="003C1FEE"/>
    <w:rsid w:val="003C2299"/>
    <w:rsid w:val="003C2793"/>
    <w:rsid w:val="003C2B7D"/>
    <w:rsid w:val="003C3314"/>
    <w:rsid w:val="003C3C86"/>
    <w:rsid w:val="003C3D68"/>
    <w:rsid w:val="003C55C9"/>
    <w:rsid w:val="003C5799"/>
    <w:rsid w:val="003C5DC1"/>
    <w:rsid w:val="003C65C2"/>
    <w:rsid w:val="003C673D"/>
    <w:rsid w:val="003C6B44"/>
    <w:rsid w:val="003C6EDE"/>
    <w:rsid w:val="003C7715"/>
    <w:rsid w:val="003C7EB4"/>
    <w:rsid w:val="003D00B3"/>
    <w:rsid w:val="003D075E"/>
    <w:rsid w:val="003D0AE6"/>
    <w:rsid w:val="003D133A"/>
    <w:rsid w:val="003D16A6"/>
    <w:rsid w:val="003D16C6"/>
    <w:rsid w:val="003D1C7C"/>
    <w:rsid w:val="003D4982"/>
    <w:rsid w:val="003D4A89"/>
    <w:rsid w:val="003D502E"/>
    <w:rsid w:val="003D50AE"/>
    <w:rsid w:val="003D569F"/>
    <w:rsid w:val="003D5FB6"/>
    <w:rsid w:val="003D5FD7"/>
    <w:rsid w:val="003D62D1"/>
    <w:rsid w:val="003D63AD"/>
    <w:rsid w:val="003D63C5"/>
    <w:rsid w:val="003D6520"/>
    <w:rsid w:val="003D68B4"/>
    <w:rsid w:val="003D6C23"/>
    <w:rsid w:val="003D7492"/>
    <w:rsid w:val="003D75B3"/>
    <w:rsid w:val="003D7D42"/>
    <w:rsid w:val="003E0D5B"/>
    <w:rsid w:val="003E0FD8"/>
    <w:rsid w:val="003E148D"/>
    <w:rsid w:val="003E198C"/>
    <w:rsid w:val="003E235A"/>
    <w:rsid w:val="003E3601"/>
    <w:rsid w:val="003E380C"/>
    <w:rsid w:val="003E3EEA"/>
    <w:rsid w:val="003E434B"/>
    <w:rsid w:val="003E59A0"/>
    <w:rsid w:val="003E5FA4"/>
    <w:rsid w:val="003E5FDE"/>
    <w:rsid w:val="003E6341"/>
    <w:rsid w:val="003E7116"/>
    <w:rsid w:val="003E74BE"/>
    <w:rsid w:val="003E7973"/>
    <w:rsid w:val="003E7BAF"/>
    <w:rsid w:val="003F0272"/>
    <w:rsid w:val="003F043E"/>
    <w:rsid w:val="003F046C"/>
    <w:rsid w:val="003F0B90"/>
    <w:rsid w:val="003F0F0C"/>
    <w:rsid w:val="003F1721"/>
    <w:rsid w:val="003F24F9"/>
    <w:rsid w:val="003F2521"/>
    <w:rsid w:val="003F267C"/>
    <w:rsid w:val="003F2AB4"/>
    <w:rsid w:val="003F2E61"/>
    <w:rsid w:val="003F3574"/>
    <w:rsid w:val="003F36F5"/>
    <w:rsid w:val="003F3AD4"/>
    <w:rsid w:val="003F6045"/>
    <w:rsid w:val="003F605B"/>
    <w:rsid w:val="003F6666"/>
    <w:rsid w:val="003F6A5B"/>
    <w:rsid w:val="003F6C3C"/>
    <w:rsid w:val="003F6EAA"/>
    <w:rsid w:val="00400F15"/>
    <w:rsid w:val="0040109F"/>
    <w:rsid w:val="004010C3"/>
    <w:rsid w:val="0040157D"/>
    <w:rsid w:val="00402572"/>
    <w:rsid w:val="004025E9"/>
    <w:rsid w:val="0040345F"/>
    <w:rsid w:val="004038EF"/>
    <w:rsid w:val="00403A0B"/>
    <w:rsid w:val="00404E6E"/>
    <w:rsid w:val="00405C43"/>
    <w:rsid w:val="00405D54"/>
    <w:rsid w:val="004067D1"/>
    <w:rsid w:val="00407D96"/>
    <w:rsid w:val="00407F02"/>
    <w:rsid w:val="00407F48"/>
    <w:rsid w:val="0041019B"/>
    <w:rsid w:val="004101DB"/>
    <w:rsid w:val="00411233"/>
    <w:rsid w:val="004112AE"/>
    <w:rsid w:val="004129EC"/>
    <w:rsid w:val="00412FA9"/>
    <w:rsid w:val="004130EF"/>
    <w:rsid w:val="00413629"/>
    <w:rsid w:val="00413B6E"/>
    <w:rsid w:val="00414168"/>
    <w:rsid w:val="00415015"/>
    <w:rsid w:val="00415905"/>
    <w:rsid w:val="0041695E"/>
    <w:rsid w:val="00416BAB"/>
    <w:rsid w:val="00416CC7"/>
    <w:rsid w:val="00417390"/>
    <w:rsid w:val="00417788"/>
    <w:rsid w:val="0041795A"/>
    <w:rsid w:val="00417AB2"/>
    <w:rsid w:val="00417EDA"/>
    <w:rsid w:val="00420D0F"/>
    <w:rsid w:val="004214D5"/>
    <w:rsid w:val="00422692"/>
    <w:rsid w:val="00422694"/>
    <w:rsid w:val="004232D7"/>
    <w:rsid w:val="00423863"/>
    <w:rsid w:val="00423A4C"/>
    <w:rsid w:val="00423FE7"/>
    <w:rsid w:val="00424559"/>
    <w:rsid w:val="00424867"/>
    <w:rsid w:val="00424ECB"/>
    <w:rsid w:val="004251BE"/>
    <w:rsid w:val="0042522F"/>
    <w:rsid w:val="004257B7"/>
    <w:rsid w:val="0042672F"/>
    <w:rsid w:val="00426989"/>
    <w:rsid w:val="00430162"/>
    <w:rsid w:val="004301D0"/>
    <w:rsid w:val="00430497"/>
    <w:rsid w:val="0043129D"/>
    <w:rsid w:val="004313A3"/>
    <w:rsid w:val="00431563"/>
    <w:rsid w:val="00431FB3"/>
    <w:rsid w:val="00432444"/>
    <w:rsid w:val="004325D2"/>
    <w:rsid w:val="004333B4"/>
    <w:rsid w:val="004337FA"/>
    <w:rsid w:val="00433D46"/>
    <w:rsid w:val="00433ED3"/>
    <w:rsid w:val="00434DA2"/>
    <w:rsid w:val="00434EA7"/>
    <w:rsid w:val="004350E0"/>
    <w:rsid w:val="0043532D"/>
    <w:rsid w:val="004358A6"/>
    <w:rsid w:val="00435E60"/>
    <w:rsid w:val="00435F71"/>
    <w:rsid w:val="0043630C"/>
    <w:rsid w:val="0043634A"/>
    <w:rsid w:val="004366A8"/>
    <w:rsid w:val="004367C2"/>
    <w:rsid w:val="004369A3"/>
    <w:rsid w:val="00436F12"/>
    <w:rsid w:val="00437108"/>
    <w:rsid w:val="00437519"/>
    <w:rsid w:val="004378C9"/>
    <w:rsid w:val="00437D09"/>
    <w:rsid w:val="00437F9A"/>
    <w:rsid w:val="00440CA0"/>
    <w:rsid w:val="00441068"/>
    <w:rsid w:val="004410ED"/>
    <w:rsid w:val="00441709"/>
    <w:rsid w:val="00441DDB"/>
    <w:rsid w:val="0044266E"/>
    <w:rsid w:val="004432A8"/>
    <w:rsid w:val="004437D6"/>
    <w:rsid w:val="00443F3E"/>
    <w:rsid w:val="00444410"/>
    <w:rsid w:val="004446C0"/>
    <w:rsid w:val="00444A6E"/>
    <w:rsid w:val="00445D6A"/>
    <w:rsid w:val="0044607F"/>
    <w:rsid w:val="004460C1"/>
    <w:rsid w:val="00446757"/>
    <w:rsid w:val="00446B25"/>
    <w:rsid w:val="00447444"/>
    <w:rsid w:val="0044765C"/>
    <w:rsid w:val="00447808"/>
    <w:rsid w:val="00447CBB"/>
    <w:rsid w:val="00450031"/>
    <w:rsid w:val="00450A5B"/>
    <w:rsid w:val="004515F3"/>
    <w:rsid w:val="004519AB"/>
    <w:rsid w:val="00451F57"/>
    <w:rsid w:val="00452E47"/>
    <w:rsid w:val="00452F07"/>
    <w:rsid w:val="004530B4"/>
    <w:rsid w:val="00453125"/>
    <w:rsid w:val="004533B9"/>
    <w:rsid w:val="004536EC"/>
    <w:rsid w:val="00455341"/>
    <w:rsid w:val="004559AB"/>
    <w:rsid w:val="004566B9"/>
    <w:rsid w:val="00456C12"/>
    <w:rsid w:val="00456CD1"/>
    <w:rsid w:val="00456E22"/>
    <w:rsid w:val="004570CF"/>
    <w:rsid w:val="00457A00"/>
    <w:rsid w:val="00460263"/>
    <w:rsid w:val="004606BF"/>
    <w:rsid w:val="004607EE"/>
    <w:rsid w:val="00460ABD"/>
    <w:rsid w:val="00460C28"/>
    <w:rsid w:val="004611EC"/>
    <w:rsid w:val="004617D8"/>
    <w:rsid w:val="00461B64"/>
    <w:rsid w:val="004621B8"/>
    <w:rsid w:val="004626C4"/>
    <w:rsid w:val="004628C2"/>
    <w:rsid w:val="00462981"/>
    <w:rsid w:val="004641C6"/>
    <w:rsid w:val="004644CB"/>
    <w:rsid w:val="00464844"/>
    <w:rsid w:val="004649D9"/>
    <w:rsid w:val="00464FA8"/>
    <w:rsid w:val="00465150"/>
    <w:rsid w:val="00465F27"/>
    <w:rsid w:val="004666C7"/>
    <w:rsid w:val="00467181"/>
    <w:rsid w:val="0046721A"/>
    <w:rsid w:val="00467314"/>
    <w:rsid w:val="00467B0F"/>
    <w:rsid w:val="00470174"/>
    <w:rsid w:val="004704AA"/>
    <w:rsid w:val="0047071B"/>
    <w:rsid w:val="00470D52"/>
    <w:rsid w:val="0047106F"/>
    <w:rsid w:val="004718B1"/>
    <w:rsid w:val="0047239D"/>
    <w:rsid w:val="0047329F"/>
    <w:rsid w:val="00473EA4"/>
    <w:rsid w:val="0047469E"/>
    <w:rsid w:val="00474CAA"/>
    <w:rsid w:val="004755D4"/>
    <w:rsid w:val="0047596E"/>
    <w:rsid w:val="00475AA0"/>
    <w:rsid w:val="00475B52"/>
    <w:rsid w:val="004760EB"/>
    <w:rsid w:val="00477AE7"/>
    <w:rsid w:val="0048087F"/>
    <w:rsid w:val="00480C10"/>
    <w:rsid w:val="004824AA"/>
    <w:rsid w:val="00482B7E"/>
    <w:rsid w:val="0048307B"/>
    <w:rsid w:val="0048395E"/>
    <w:rsid w:val="0048396D"/>
    <w:rsid w:val="00483B40"/>
    <w:rsid w:val="0048436A"/>
    <w:rsid w:val="00484380"/>
    <w:rsid w:val="00484494"/>
    <w:rsid w:val="004849B9"/>
    <w:rsid w:val="0048502B"/>
    <w:rsid w:val="00485227"/>
    <w:rsid w:val="004853BD"/>
    <w:rsid w:val="00485769"/>
    <w:rsid w:val="00485E0B"/>
    <w:rsid w:val="00486B59"/>
    <w:rsid w:val="004872D3"/>
    <w:rsid w:val="004879C5"/>
    <w:rsid w:val="00487C16"/>
    <w:rsid w:val="00487EDB"/>
    <w:rsid w:val="0049012F"/>
    <w:rsid w:val="0049040A"/>
    <w:rsid w:val="00490543"/>
    <w:rsid w:val="004909D0"/>
    <w:rsid w:val="00490D8D"/>
    <w:rsid w:val="00490F59"/>
    <w:rsid w:val="00491410"/>
    <w:rsid w:val="00491D77"/>
    <w:rsid w:val="00492138"/>
    <w:rsid w:val="004921A9"/>
    <w:rsid w:val="00492673"/>
    <w:rsid w:val="00492EE3"/>
    <w:rsid w:val="00492FDF"/>
    <w:rsid w:val="00493049"/>
    <w:rsid w:val="00493572"/>
    <w:rsid w:val="00494089"/>
    <w:rsid w:val="0049632E"/>
    <w:rsid w:val="0049650E"/>
    <w:rsid w:val="004967C6"/>
    <w:rsid w:val="004970E1"/>
    <w:rsid w:val="004A0251"/>
    <w:rsid w:val="004A0256"/>
    <w:rsid w:val="004A082C"/>
    <w:rsid w:val="004A0C42"/>
    <w:rsid w:val="004A1314"/>
    <w:rsid w:val="004A1453"/>
    <w:rsid w:val="004A1AB7"/>
    <w:rsid w:val="004A353C"/>
    <w:rsid w:val="004A35C1"/>
    <w:rsid w:val="004A379D"/>
    <w:rsid w:val="004A3BE4"/>
    <w:rsid w:val="004A3DBC"/>
    <w:rsid w:val="004A41A2"/>
    <w:rsid w:val="004A4C78"/>
    <w:rsid w:val="004A5461"/>
    <w:rsid w:val="004A5759"/>
    <w:rsid w:val="004A5F65"/>
    <w:rsid w:val="004A6072"/>
    <w:rsid w:val="004A6E98"/>
    <w:rsid w:val="004A71F1"/>
    <w:rsid w:val="004A7589"/>
    <w:rsid w:val="004A7C40"/>
    <w:rsid w:val="004B0017"/>
    <w:rsid w:val="004B0AE6"/>
    <w:rsid w:val="004B0F32"/>
    <w:rsid w:val="004B1112"/>
    <w:rsid w:val="004B1195"/>
    <w:rsid w:val="004B1202"/>
    <w:rsid w:val="004B15C9"/>
    <w:rsid w:val="004B21EF"/>
    <w:rsid w:val="004B31D0"/>
    <w:rsid w:val="004B3A5C"/>
    <w:rsid w:val="004B3A75"/>
    <w:rsid w:val="004B47BC"/>
    <w:rsid w:val="004B505B"/>
    <w:rsid w:val="004B51D7"/>
    <w:rsid w:val="004B575F"/>
    <w:rsid w:val="004B6105"/>
    <w:rsid w:val="004B625D"/>
    <w:rsid w:val="004B638E"/>
    <w:rsid w:val="004B6FE1"/>
    <w:rsid w:val="004B71FA"/>
    <w:rsid w:val="004B7865"/>
    <w:rsid w:val="004B7B1A"/>
    <w:rsid w:val="004B7DF6"/>
    <w:rsid w:val="004C0004"/>
    <w:rsid w:val="004C00B9"/>
    <w:rsid w:val="004C06F7"/>
    <w:rsid w:val="004C0A1F"/>
    <w:rsid w:val="004C0B12"/>
    <w:rsid w:val="004C15D7"/>
    <w:rsid w:val="004C187E"/>
    <w:rsid w:val="004C1BBF"/>
    <w:rsid w:val="004C1DC9"/>
    <w:rsid w:val="004C1FA0"/>
    <w:rsid w:val="004C2655"/>
    <w:rsid w:val="004C28A5"/>
    <w:rsid w:val="004C2900"/>
    <w:rsid w:val="004C2912"/>
    <w:rsid w:val="004C2D54"/>
    <w:rsid w:val="004C3117"/>
    <w:rsid w:val="004C38BA"/>
    <w:rsid w:val="004C4264"/>
    <w:rsid w:val="004C48CD"/>
    <w:rsid w:val="004C4A68"/>
    <w:rsid w:val="004C4F43"/>
    <w:rsid w:val="004C5526"/>
    <w:rsid w:val="004C5A17"/>
    <w:rsid w:val="004C6161"/>
    <w:rsid w:val="004C6313"/>
    <w:rsid w:val="004C672A"/>
    <w:rsid w:val="004C6911"/>
    <w:rsid w:val="004C6B3B"/>
    <w:rsid w:val="004D05F9"/>
    <w:rsid w:val="004D0AA3"/>
    <w:rsid w:val="004D0E3E"/>
    <w:rsid w:val="004D109A"/>
    <w:rsid w:val="004D1333"/>
    <w:rsid w:val="004D145F"/>
    <w:rsid w:val="004D1505"/>
    <w:rsid w:val="004D184C"/>
    <w:rsid w:val="004D1E7B"/>
    <w:rsid w:val="004D21BB"/>
    <w:rsid w:val="004D24EC"/>
    <w:rsid w:val="004D2802"/>
    <w:rsid w:val="004D2CA5"/>
    <w:rsid w:val="004D2EB5"/>
    <w:rsid w:val="004D3497"/>
    <w:rsid w:val="004D3BAB"/>
    <w:rsid w:val="004D3F4C"/>
    <w:rsid w:val="004D4310"/>
    <w:rsid w:val="004D43A5"/>
    <w:rsid w:val="004D49D5"/>
    <w:rsid w:val="004D541A"/>
    <w:rsid w:val="004D5E42"/>
    <w:rsid w:val="004D660D"/>
    <w:rsid w:val="004D6B42"/>
    <w:rsid w:val="004D75DD"/>
    <w:rsid w:val="004D7738"/>
    <w:rsid w:val="004D77C7"/>
    <w:rsid w:val="004D7D70"/>
    <w:rsid w:val="004D7DD7"/>
    <w:rsid w:val="004D7F82"/>
    <w:rsid w:val="004D7FBC"/>
    <w:rsid w:val="004E070A"/>
    <w:rsid w:val="004E0725"/>
    <w:rsid w:val="004E0752"/>
    <w:rsid w:val="004E1278"/>
    <w:rsid w:val="004E13EB"/>
    <w:rsid w:val="004E32E4"/>
    <w:rsid w:val="004E3301"/>
    <w:rsid w:val="004E3472"/>
    <w:rsid w:val="004E3660"/>
    <w:rsid w:val="004E3B2A"/>
    <w:rsid w:val="004E4156"/>
    <w:rsid w:val="004E4393"/>
    <w:rsid w:val="004E4C43"/>
    <w:rsid w:val="004E4D66"/>
    <w:rsid w:val="004E4DCE"/>
    <w:rsid w:val="004E5424"/>
    <w:rsid w:val="004E6703"/>
    <w:rsid w:val="004E6981"/>
    <w:rsid w:val="004E6D38"/>
    <w:rsid w:val="004E7650"/>
    <w:rsid w:val="004E784E"/>
    <w:rsid w:val="004F018C"/>
    <w:rsid w:val="004F021B"/>
    <w:rsid w:val="004F0222"/>
    <w:rsid w:val="004F0D0B"/>
    <w:rsid w:val="004F1656"/>
    <w:rsid w:val="004F1DCA"/>
    <w:rsid w:val="004F1E9C"/>
    <w:rsid w:val="004F1F62"/>
    <w:rsid w:val="004F21AA"/>
    <w:rsid w:val="004F2C39"/>
    <w:rsid w:val="004F2D5E"/>
    <w:rsid w:val="004F309D"/>
    <w:rsid w:val="004F3704"/>
    <w:rsid w:val="004F37E9"/>
    <w:rsid w:val="004F3903"/>
    <w:rsid w:val="004F3C63"/>
    <w:rsid w:val="004F57DD"/>
    <w:rsid w:val="004F5D5E"/>
    <w:rsid w:val="004F5D80"/>
    <w:rsid w:val="004F6525"/>
    <w:rsid w:val="004F6998"/>
    <w:rsid w:val="004F75A5"/>
    <w:rsid w:val="004F781B"/>
    <w:rsid w:val="004F7E3E"/>
    <w:rsid w:val="0050058A"/>
    <w:rsid w:val="00501005"/>
    <w:rsid w:val="00501B01"/>
    <w:rsid w:val="00501BD8"/>
    <w:rsid w:val="00501D4E"/>
    <w:rsid w:val="005026DB"/>
    <w:rsid w:val="00502B76"/>
    <w:rsid w:val="0050392F"/>
    <w:rsid w:val="0050397B"/>
    <w:rsid w:val="0050440A"/>
    <w:rsid w:val="00504ABA"/>
    <w:rsid w:val="00505012"/>
    <w:rsid w:val="005050AF"/>
    <w:rsid w:val="0050548D"/>
    <w:rsid w:val="00505E48"/>
    <w:rsid w:val="0050621B"/>
    <w:rsid w:val="005064AF"/>
    <w:rsid w:val="00506998"/>
    <w:rsid w:val="00506D06"/>
    <w:rsid w:val="00506D73"/>
    <w:rsid w:val="00507128"/>
    <w:rsid w:val="00510848"/>
    <w:rsid w:val="00510901"/>
    <w:rsid w:val="005110CC"/>
    <w:rsid w:val="005113EE"/>
    <w:rsid w:val="005118DC"/>
    <w:rsid w:val="005125C9"/>
    <w:rsid w:val="00512602"/>
    <w:rsid w:val="00512C08"/>
    <w:rsid w:val="0051323B"/>
    <w:rsid w:val="0051331F"/>
    <w:rsid w:val="00513A97"/>
    <w:rsid w:val="00514026"/>
    <w:rsid w:val="0051469A"/>
    <w:rsid w:val="00514AF0"/>
    <w:rsid w:val="00514D26"/>
    <w:rsid w:val="0051541F"/>
    <w:rsid w:val="005156AE"/>
    <w:rsid w:val="00515A09"/>
    <w:rsid w:val="00515A99"/>
    <w:rsid w:val="00515B78"/>
    <w:rsid w:val="0051647A"/>
    <w:rsid w:val="00516B6F"/>
    <w:rsid w:val="00517056"/>
    <w:rsid w:val="00517374"/>
    <w:rsid w:val="00517750"/>
    <w:rsid w:val="005204A6"/>
    <w:rsid w:val="005204B9"/>
    <w:rsid w:val="00520C4E"/>
    <w:rsid w:val="00521AAA"/>
    <w:rsid w:val="00522335"/>
    <w:rsid w:val="00522352"/>
    <w:rsid w:val="005233E9"/>
    <w:rsid w:val="005237E4"/>
    <w:rsid w:val="00523902"/>
    <w:rsid w:val="005240A6"/>
    <w:rsid w:val="005240B8"/>
    <w:rsid w:val="00524D77"/>
    <w:rsid w:val="00525804"/>
    <w:rsid w:val="00525A48"/>
    <w:rsid w:val="005261A3"/>
    <w:rsid w:val="00526691"/>
    <w:rsid w:val="00526DAE"/>
    <w:rsid w:val="00526DFF"/>
    <w:rsid w:val="00526F59"/>
    <w:rsid w:val="00526F6D"/>
    <w:rsid w:val="005273E6"/>
    <w:rsid w:val="00527424"/>
    <w:rsid w:val="00527594"/>
    <w:rsid w:val="005277AA"/>
    <w:rsid w:val="00527AAE"/>
    <w:rsid w:val="00527B1A"/>
    <w:rsid w:val="00527C45"/>
    <w:rsid w:val="00530050"/>
    <w:rsid w:val="00530C03"/>
    <w:rsid w:val="00530CBB"/>
    <w:rsid w:val="00530DBB"/>
    <w:rsid w:val="00530EBD"/>
    <w:rsid w:val="00530F9F"/>
    <w:rsid w:val="00531459"/>
    <w:rsid w:val="005315FD"/>
    <w:rsid w:val="00531940"/>
    <w:rsid w:val="00531BCF"/>
    <w:rsid w:val="00531E86"/>
    <w:rsid w:val="005323AD"/>
    <w:rsid w:val="005326E5"/>
    <w:rsid w:val="00533028"/>
    <w:rsid w:val="00533135"/>
    <w:rsid w:val="00533673"/>
    <w:rsid w:val="00533AAC"/>
    <w:rsid w:val="0053424B"/>
    <w:rsid w:val="0053427B"/>
    <w:rsid w:val="00534480"/>
    <w:rsid w:val="00534D7B"/>
    <w:rsid w:val="00534E8F"/>
    <w:rsid w:val="0053503B"/>
    <w:rsid w:val="0053523B"/>
    <w:rsid w:val="00535666"/>
    <w:rsid w:val="00536940"/>
    <w:rsid w:val="00536BAC"/>
    <w:rsid w:val="00540039"/>
    <w:rsid w:val="0054020D"/>
    <w:rsid w:val="00540B08"/>
    <w:rsid w:val="00540E23"/>
    <w:rsid w:val="00540E62"/>
    <w:rsid w:val="00541212"/>
    <w:rsid w:val="00542163"/>
    <w:rsid w:val="0054228F"/>
    <w:rsid w:val="0054356A"/>
    <w:rsid w:val="00543822"/>
    <w:rsid w:val="00543A30"/>
    <w:rsid w:val="00543AEB"/>
    <w:rsid w:val="00543F1C"/>
    <w:rsid w:val="00544F40"/>
    <w:rsid w:val="0054561E"/>
    <w:rsid w:val="00545E1B"/>
    <w:rsid w:val="005466D1"/>
    <w:rsid w:val="005469A2"/>
    <w:rsid w:val="00547614"/>
    <w:rsid w:val="00547AAF"/>
    <w:rsid w:val="00550598"/>
    <w:rsid w:val="005508B0"/>
    <w:rsid w:val="00550A30"/>
    <w:rsid w:val="00550C65"/>
    <w:rsid w:val="00550EC5"/>
    <w:rsid w:val="005517C7"/>
    <w:rsid w:val="005521D6"/>
    <w:rsid w:val="00552992"/>
    <w:rsid w:val="005535AB"/>
    <w:rsid w:val="0055376F"/>
    <w:rsid w:val="00553B13"/>
    <w:rsid w:val="00554477"/>
    <w:rsid w:val="00555B3F"/>
    <w:rsid w:val="00555C43"/>
    <w:rsid w:val="00555FAF"/>
    <w:rsid w:val="00556197"/>
    <w:rsid w:val="0055620F"/>
    <w:rsid w:val="00556215"/>
    <w:rsid w:val="00556444"/>
    <w:rsid w:val="00557065"/>
    <w:rsid w:val="005572CF"/>
    <w:rsid w:val="005574F3"/>
    <w:rsid w:val="00557807"/>
    <w:rsid w:val="00557FAC"/>
    <w:rsid w:val="0056002E"/>
    <w:rsid w:val="005603E2"/>
    <w:rsid w:val="005606D4"/>
    <w:rsid w:val="005608E6"/>
    <w:rsid w:val="005612CB"/>
    <w:rsid w:val="00561C7D"/>
    <w:rsid w:val="0056246E"/>
    <w:rsid w:val="005626A7"/>
    <w:rsid w:val="00562A2D"/>
    <w:rsid w:val="00563DFD"/>
    <w:rsid w:val="00563F4C"/>
    <w:rsid w:val="005640A1"/>
    <w:rsid w:val="00564402"/>
    <w:rsid w:val="00564594"/>
    <w:rsid w:val="0056464E"/>
    <w:rsid w:val="00564765"/>
    <w:rsid w:val="0056596B"/>
    <w:rsid w:val="00565F4E"/>
    <w:rsid w:val="00566905"/>
    <w:rsid w:val="005669B0"/>
    <w:rsid w:val="0056729B"/>
    <w:rsid w:val="00567673"/>
    <w:rsid w:val="00570836"/>
    <w:rsid w:val="00571A86"/>
    <w:rsid w:val="00572706"/>
    <w:rsid w:val="00572906"/>
    <w:rsid w:val="005734F3"/>
    <w:rsid w:val="0057352C"/>
    <w:rsid w:val="00573741"/>
    <w:rsid w:val="00574396"/>
    <w:rsid w:val="00574457"/>
    <w:rsid w:val="0057460D"/>
    <w:rsid w:val="00574CBA"/>
    <w:rsid w:val="00574D46"/>
    <w:rsid w:val="00574DD4"/>
    <w:rsid w:val="00575131"/>
    <w:rsid w:val="00575192"/>
    <w:rsid w:val="00575C08"/>
    <w:rsid w:val="005768BC"/>
    <w:rsid w:val="005769BC"/>
    <w:rsid w:val="00576B00"/>
    <w:rsid w:val="00576E6A"/>
    <w:rsid w:val="00577157"/>
    <w:rsid w:val="005779E6"/>
    <w:rsid w:val="00580731"/>
    <w:rsid w:val="00580ADF"/>
    <w:rsid w:val="00580D03"/>
    <w:rsid w:val="00581DF8"/>
    <w:rsid w:val="005826E3"/>
    <w:rsid w:val="00582CF1"/>
    <w:rsid w:val="00582D3A"/>
    <w:rsid w:val="00582DC6"/>
    <w:rsid w:val="00583218"/>
    <w:rsid w:val="0058324F"/>
    <w:rsid w:val="00583611"/>
    <w:rsid w:val="00583655"/>
    <w:rsid w:val="00583CB9"/>
    <w:rsid w:val="00584845"/>
    <w:rsid w:val="0058505E"/>
    <w:rsid w:val="00585CAC"/>
    <w:rsid w:val="005868EB"/>
    <w:rsid w:val="00586EFA"/>
    <w:rsid w:val="00586F8C"/>
    <w:rsid w:val="00586FB7"/>
    <w:rsid w:val="00587B73"/>
    <w:rsid w:val="00590384"/>
    <w:rsid w:val="00591071"/>
    <w:rsid w:val="0059121C"/>
    <w:rsid w:val="00591AAB"/>
    <w:rsid w:val="00591B97"/>
    <w:rsid w:val="00592C59"/>
    <w:rsid w:val="005932B4"/>
    <w:rsid w:val="00593338"/>
    <w:rsid w:val="00593426"/>
    <w:rsid w:val="00593AE7"/>
    <w:rsid w:val="00594C40"/>
    <w:rsid w:val="00594EB5"/>
    <w:rsid w:val="00594FA2"/>
    <w:rsid w:val="005951F3"/>
    <w:rsid w:val="00595246"/>
    <w:rsid w:val="00595D4B"/>
    <w:rsid w:val="00595EE2"/>
    <w:rsid w:val="005960ED"/>
    <w:rsid w:val="00596E8C"/>
    <w:rsid w:val="005972F5"/>
    <w:rsid w:val="005A125D"/>
    <w:rsid w:val="005A1790"/>
    <w:rsid w:val="005A2026"/>
    <w:rsid w:val="005A2FDD"/>
    <w:rsid w:val="005A38DF"/>
    <w:rsid w:val="005A3F04"/>
    <w:rsid w:val="005A49F4"/>
    <w:rsid w:val="005A515B"/>
    <w:rsid w:val="005A53BA"/>
    <w:rsid w:val="005A5C2A"/>
    <w:rsid w:val="005A64A3"/>
    <w:rsid w:val="005A6CEE"/>
    <w:rsid w:val="005A74ED"/>
    <w:rsid w:val="005A75AC"/>
    <w:rsid w:val="005A7F39"/>
    <w:rsid w:val="005B04B7"/>
    <w:rsid w:val="005B1026"/>
    <w:rsid w:val="005B16D2"/>
    <w:rsid w:val="005B1B04"/>
    <w:rsid w:val="005B1B8F"/>
    <w:rsid w:val="005B1CFA"/>
    <w:rsid w:val="005B2566"/>
    <w:rsid w:val="005B25AE"/>
    <w:rsid w:val="005B2790"/>
    <w:rsid w:val="005B296B"/>
    <w:rsid w:val="005B31F9"/>
    <w:rsid w:val="005B345B"/>
    <w:rsid w:val="005B3563"/>
    <w:rsid w:val="005B3758"/>
    <w:rsid w:val="005B41C7"/>
    <w:rsid w:val="005B4328"/>
    <w:rsid w:val="005B44B9"/>
    <w:rsid w:val="005B4E65"/>
    <w:rsid w:val="005B54BF"/>
    <w:rsid w:val="005B5657"/>
    <w:rsid w:val="005B5B02"/>
    <w:rsid w:val="005B757B"/>
    <w:rsid w:val="005B76BE"/>
    <w:rsid w:val="005B7760"/>
    <w:rsid w:val="005C02A3"/>
    <w:rsid w:val="005C03BE"/>
    <w:rsid w:val="005C0926"/>
    <w:rsid w:val="005C0D92"/>
    <w:rsid w:val="005C1733"/>
    <w:rsid w:val="005C194C"/>
    <w:rsid w:val="005C1B54"/>
    <w:rsid w:val="005C21A8"/>
    <w:rsid w:val="005C2767"/>
    <w:rsid w:val="005C27FD"/>
    <w:rsid w:val="005C287B"/>
    <w:rsid w:val="005C2B60"/>
    <w:rsid w:val="005C2DAD"/>
    <w:rsid w:val="005C3A02"/>
    <w:rsid w:val="005C3A09"/>
    <w:rsid w:val="005C45C9"/>
    <w:rsid w:val="005C491B"/>
    <w:rsid w:val="005C4C32"/>
    <w:rsid w:val="005C4D9F"/>
    <w:rsid w:val="005C4EFB"/>
    <w:rsid w:val="005C5051"/>
    <w:rsid w:val="005C5D32"/>
    <w:rsid w:val="005C668A"/>
    <w:rsid w:val="005C67F3"/>
    <w:rsid w:val="005C6EC5"/>
    <w:rsid w:val="005C70A9"/>
    <w:rsid w:val="005C74F6"/>
    <w:rsid w:val="005C7666"/>
    <w:rsid w:val="005C78FC"/>
    <w:rsid w:val="005C7ED7"/>
    <w:rsid w:val="005D0222"/>
    <w:rsid w:val="005D03D1"/>
    <w:rsid w:val="005D1571"/>
    <w:rsid w:val="005D195D"/>
    <w:rsid w:val="005D1A72"/>
    <w:rsid w:val="005D1B5E"/>
    <w:rsid w:val="005D1FD3"/>
    <w:rsid w:val="005D26F8"/>
    <w:rsid w:val="005D36D4"/>
    <w:rsid w:val="005D387C"/>
    <w:rsid w:val="005D5992"/>
    <w:rsid w:val="005D5D7E"/>
    <w:rsid w:val="005D5D93"/>
    <w:rsid w:val="005D5F7D"/>
    <w:rsid w:val="005D662E"/>
    <w:rsid w:val="005D6A43"/>
    <w:rsid w:val="005D762D"/>
    <w:rsid w:val="005D763F"/>
    <w:rsid w:val="005D7884"/>
    <w:rsid w:val="005D7B5B"/>
    <w:rsid w:val="005D7D7F"/>
    <w:rsid w:val="005E0902"/>
    <w:rsid w:val="005E11FF"/>
    <w:rsid w:val="005E222A"/>
    <w:rsid w:val="005E228F"/>
    <w:rsid w:val="005E2903"/>
    <w:rsid w:val="005E2EB4"/>
    <w:rsid w:val="005E2F48"/>
    <w:rsid w:val="005E463D"/>
    <w:rsid w:val="005E4F69"/>
    <w:rsid w:val="005E51E7"/>
    <w:rsid w:val="005E52EA"/>
    <w:rsid w:val="005E53E9"/>
    <w:rsid w:val="005E5600"/>
    <w:rsid w:val="005E57FF"/>
    <w:rsid w:val="005E5ABA"/>
    <w:rsid w:val="005E5C20"/>
    <w:rsid w:val="005E681F"/>
    <w:rsid w:val="005E6D53"/>
    <w:rsid w:val="005E7057"/>
    <w:rsid w:val="005E77D8"/>
    <w:rsid w:val="005E7D0A"/>
    <w:rsid w:val="005F06E6"/>
    <w:rsid w:val="005F0726"/>
    <w:rsid w:val="005F0868"/>
    <w:rsid w:val="005F095F"/>
    <w:rsid w:val="005F0B12"/>
    <w:rsid w:val="005F0E73"/>
    <w:rsid w:val="005F0FE8"/>
    <w:rsid w:val="005F1253"/>
    <w:rsid w:val="005F126B"/>
    <w:rsid w:val="005F18EA"/>
    <w:rsid w:val="005F2540"/>
    <w:rsid w:val="005F29A5"/>
    <w:rsid w:val="005F2BAF"/>
    <w:rsid w:val="005F2CAC"/>
    <w:rsid w:val="005F2FC4"/>
    <w:rsid w:val="005F309C"/>
    <w:rsid w:val="005F437A"/>
    <w:rsid w:val="005F4DA7"/>
    <w:rsid w:val="005F4E21"/>
    <w:rsid w:val="005F556D"/>
    <w:rsid w:val="005F55DD"/>
    <w:rsid w:val="005F582F"/>
    <w:rsid w:val="005F59C5"/>
    <w:rsid w:val="005F5B65"/>
    <w:rsid w:val="005F6061"/>
    <w:rsid w:val="005F686B"/>
    <w:rsid w:val="005F68FF"/>
    <w:rsid w:val="005F75E1"/>
    <w:rsid w:val="005F7EF0"/>
    <w:rsid w:val="00600899"/>
    <w:rsid w:val="006008EE"/>
    <w:rsid w:val="00600FCF"/>
    <w:rsid w:val="00601097"/>
    <w:rsid w:val="00601468"/>
    <w:rsid w:val="00601718"/>
    <w:rsid w:val="00601959"/>
    <w:rsid w:val="00602749"/>
    <w:rsid w:val="00602C74"/>
    <w:rsid w:val="006030E3"/>
    <w:rsid w:val="006031E5"/>
    <w:rsid w:val="006039A2"/>
    <w:rsid w:val="00603B12"/>
    <w:rsid w:val="00604405"/>
    <w:rsid w:val="006053A6"/>
    <w:rsid w:val="00605866"/>
    <w:rsid w:val="00605A7C"/>
    <w:rsid w:val="00605BA4"/>
    <w:rsid w:val="00605CA9"/>
    <w:rsid w:val="00605D15"/>
    <w:rsid w:val="00606665"/>
    <w:rsid w:val="00606696"/>
    <w:rsid w:val="00607669"/>
    <w:rsid w:val="00610A6D"/>
    <w:rsid w:val="0061155E"/>
    <w:rsid w:val="006117C5"/>
    <w:rsid w:val="00611806"/>
    <w:rsid w:val="00611AB3"/>
    <w:rsid w:val="00611B0D"/>
    <w:rsid w:val="00611FA3"/>
    <w:rsid w:val="00612610"/>
    <w:rsid w:val="0061266C"/>
    <w:rsid w:val="006126E7"/>
    <w:rsid w:val="006127D0"/>
    <w:rsid w:val="00612BF2"/>
    <w:rsid w:val="006139E9"/>
    <w:rsid w:val="00613A68"/>
    <w:rsid w:val="00614062"/>
    <w:rsid w:val="006142E0"/>
    <w:rsid w:val="006145D7"/>
    <w:rsid w:val="00614C15"/>
    <w:rsid w:val="00614D9C"/>
    <w:rsid w:val="006158AB"/>
    <w:rsid w:val="006160DF"/>
    <w:rsid w:val="006167BE"/>
    <w:rsid w:val="0061684D"/>
    <w:rsid w:val="006168A7"/>
    <w:rsid w:val="00616A7D"/>
    <w:rsid w:val="0061749F"/>
    <w:rsid w:val="00617964"/>
    <w:rsid w:val="0062042B"/>
    <w:rsid w:val="00620A90"/>
    <w:rsid w:val="006213E0"/>
    <w:rsid w:val="0062178B"/>
    <w:rsid w:val="00622284"/>
    <w:rsid w:val="0062242B"/>
    <w:rsid w:val="00622F09"/>
    <w:rsid w:val="006237FB"/>
    <w:rsid w:val="00623B5A"/>
    <w:rsid w:val="00623EF7"/>
    <w:rsid w:val="00624178"/>
    <w:rsid w:val="0062467F"/>
    <w:rsid w:val="006249B8"/>
    <w:rsid w:val="00624A10"/>
    <w:rsid w:val="00624B5A"/>
    <w:rsid w:val="00625186"/>
    <w:rsid w:val="00625382"/>
    <w:rsid w:val="006255E2"/>
    <w:rsid w:val="00625BE4"/>
    <w:rsid w:val="00625CF0"/>
    <w:rsid w:val="00625E28"/>
    <w:rsid w:val="00625F5B"/>
    <w:rsid w:val="006261AB"/>
    <w:rsid w:val="00626B09"/>
    <w:rsid w:val="0062722A"/>
    <w:rsid w:val="00627EEC"/>
    <w:rsid w:val="00627FF6"/>
    <w:rsid w:val="00630110"/>
    <w:rsid w:val="006304C2"/>
    <w:rsid w:val="006305C9"/>
    <w:rsid w:val="006307DA"/>
    <w:rsid w:val="006308BA"/>
    <w:rsid w:val="00631696"/>
    <w:rsid w:val="006318D2"/>
    <w:rsid w:val="00632E74"/>
    <w:rsid w:val="00633554"/>
    <w:rsid w:val="006337D3"/>
    <w:rsid w:val="006339F5"/>
    <w:rsid w:val="0063456C"/>
    <w:rsid w:val="00634678"/>
    <w:rsid w:val="006346B5"/>
    <w:rsid w:val="00634953"/>
    <w:rsid w:val="00635012"/>
    <w:rsid w:val="006362AA"/>
    <w:rsid w:val="00636831"/>
    <w:rsid w:val="00636CEE"/>
    <w:rsid w:val="00637014"/>
    <w:rsid w:val="00637F37"/>
    <w:rsid w:val="00637F76"/>
    <w:rsid w:val="00640389"/>
    <w:rsid w:val="006410CE"/>
    <w:rsid w:val="00641AFB"/>
    <w:rsid w:val="00641DAB"/>
    <w:rsid w:val="00641E64"/>
    <w:rsid w:val="006427D2"/>
    <w:rsid w:val="00642B8D"/>
    <w:rsid w:val="00642DCD"/>
    <w:rsid w:val="0064300F"/>
    <w:rsid w:val="0064314C"/>
    <w:rsid w:val="006438FB"/>
    <w:rsid w:val="00643DB2"/>
    <w:rsid w:val="00644649"/>
    <w:rsid w:val="00645827"/>
    <w:rsid w:val="0064593B"/>
    <w:rsid w:val="00646467"/>
    <w:rsid w:val="00646E13"/>
    <w:rsid w:val="0064748F"/>
    <w:rsid w:val="006477B0"/>
    <w:rsid w:val="00647857"/>
    <w:rsid w:val="00647F79"/>
    <w:rsid w:val="00650A29"/>
    <w:rsid w:val="00650BBE"/>
    <w:rsid w:val="00650F8B"/>
    <w:rsid w:val="00651117"/>
    <w:rsid w:val="006511CB"/>
    <w:rsid w:val="00651595"/>
    <w:rsid w:val="0065180E"/>
    <w:rsid w:val="00652807"/>
    <w:rsid w:val="00652BD7"/>
    <w:rsid w:val="00652E31"/>
    <w:rsid w:val="006536C6"/>
    <w:rsid w:val="00653A2F"/>
    <w:rsid w:val="00653B15"/>
    <w:rsid w:val="00653C12"/>
    <w:rsid w:val="00653D22"/>
    <w:rsid w:val="006543D6"/>
    <w:rsid w:val="00655132"/>
    <w:rsid w:val="00655483"/>
    <w:rsid w:val="00655A87"/>
    <w:rsid w:val="00655AA8"/>
    <w:rsid w:val="00656061"/>
    <w:rsid w:val="00656336"/>
    <w:rsid w:val="006565E5"/>
    <w:rsid w:val="00656C16"/>
    <w:rsid w:val="00657709"/>
    <w:rsid w:val="00657CB4"/>
    <w:rsid w:val="006610A1"/>
    <w:rsid w:val="006621F7"/>
    <w:rsid w:val="006626D4"/>
    <w:rsid w:val="00663515"/>
    <w:rsid w:val="00663AB2"/>
    <w:rsid w:val="00663CB8"/>
    <w:rsid w:val="00663FD8"/>
    <w:rsid w:val="006651D7"/>
    <w:rsid w:val="00666349"/>
    <w:rsid w:val="00666669"/>
    <w:rsid w:val="00666902"/>
    <w:rsid w:val="00666E2B"/>
    <w:rsid w:val="00667725"/>
    <w:rsid w:val="006677F4"/>
    <w:rsid w:val="00667C62"/>
    <w:rsid w:val="006700C6"/>
    <w:rsid w:val="006700EC"/>
    <w:rsid w:val="00670136"/>
    <w:rsid w:val="006701CD"/>
    <w:rsid w:val="0067024D"/>
    <w:rsid w:val="00670339"/>
    <w:rsid w:val="006711E9"/>
    <w:rsid w:val="00671569"/>
    <w:rsid w:val="00671662"/>
    <w:rsid w:val="006718F2"/>
    <w:rsid w:val="00671F59"/>
    <w:rsid w:val="006720FF"/>
    <w:rsid w:val="00673922"/>
    <w:rsid w:val="006739A2"/>
    <w:rsid w:val="0067436E"/>
    <w:rsid w:val="006744FC"/>
    <w:rsid w:val="00675455"/>
    <w:rsid w:val="006773CA"/>
    <w:rsid w:val="0067750D"/>
    <w:rsid w:val="00677A7C"/>
    <w:rsid w:val="00681065"/>
    <w:rsid w:val="00681259"/>
    <w:rsid w:val="006812D6"/>
    <w:rsid w:val="00681537"/>
    <w:rsid w:val="006819FE"/>
    <w:rsid w:val="00681D97"/>
    <w:rsid w:val="00682166"/>
    <w:rsid w:val="0068232C"/>
    <w:rsid w:val="00682727"/>
    <w:rsid w:val="006827BF"/>
    <w:rsid w:val="00682F32"/>
    <w:rsid w:val="00683208"/>
    <w:rsid w:val="0068467D"/>
    <w:rsid w:val="00684A75"/>
    <w:rsid w:val="00686AFE"/>
    <w:rsid w:val="00686D63"/>
    <w:rsid w:val="00686F4B"/>
    <w:rsid w:val="006874ED"/>
    <w:rsid w:val="00687ADD"/>
    <w:rsid w:val="00687D7B"/>
    <w:rsid w:val="006910E8"/>
    <w:rsid w:val="0069125D"/>
    <w:rsid w:val="00691328"/>
    <w:rsid w:val="006917FC"/>
    <w:rsid w:val="00691C13"/>
    <w:rsid w:val="00691CF2"/>
    <w:rsid w:val="00691FE3"/>
    <w:rsid w:val="006921DE"/>
    <w:rsid w:val="00692316"/>
    <w:rsid w:val="006923DF"/>
    <w:rsid w:val="00692B27"/>
    <w:rsid w:val="00692E04"/>
    <w:rsid w:val="00693115"/>
    <w:rsid w:val="0069363A"/>
    <w:rsid w:val="0069473A"/>
    <w:rsid w:val="0069495C"/>
    <w:rsid w:val="006953E8"/>
    <w:rsid w:val="006960BD"/>
    <w:rsid w:val="006962C6"/>
    <w:rsid w:val="0069651A"/>
    <w:rsid w:val="00696538"/>
    <w:rsid w:val="0069657E"/>
    <w:rsid w:val="006965D3"/>
    <w:rsid w:val="00696EF2"/>
    <w:rsid w:val="00697E1B"/>
    <w:rsid w:val="006A0146"/>
    <w:rsid w:val="006A03F0"/>
    <w:rsid w:val="006A07AF"/>
    <w:rsid w:val="006A082C"/>
    <w:rsid w:val="006A0D2E"/>
    <w:rsid w:val="006A117F"/>
    <w:rsid w:val="006A13F4"/>
    <w:rsid w:val="006A14C1"/>
    <w:rsid w:val="006A177C"/>
    <w:rsid w:val="006A29FC"/>
    <w:rsid w:val="006A3005"/>
    <w:rsid w:val="006A3057"/>
    <w:rsid w:val="006A383E"/>
    <w:rsid w:val="006A3B38"/>
    <w:rsid w:val="006A3E7E"/>
    <w:rsid w:val="006A3E94"/>
    <w:rsid w:val="006A42F8"/>
    <w:rsid w:val="006A4CC5"/>
    <w:rsid w:val="006A4CE8"/>
    <w:rsid w:val="006A4D76"/>
    <w:rsid w:val="006A52D0"/>
    <w:rsid w:val="006A5D28"/>
    <w:rsid w:val="006A6453"/>
    <w:rsid w:val="006A70D6"/>
    <w:rsid w:val="006A7105"/>
    <w:rsid w:val="006A7A9A"/>
    <w:rsid w:val="006A7E96"/>
    <w:rsid w:val="006B0039"/>
    <w:rsid w:val="006B058B"/>
    <w:rsid w:val="006B070B"/>
    <w:rsid w:val="006B0AB6"/>
    <w:rsid w:val="006B162B"/>
    <w:rsid w:val="006B1C2C"/>
    <w:rsid w:val="006B2137"/>
    <w:rsid w:val="006B2DA1"/>
    <w:rsid w:val="006B319E"/>
    <w:rsid w:val="006B33E8"/>
    <w:rsid w:val="006B3AC7"/>
    <w:rsid w:val="006B426F"/>
    <w:rsid w:val="006B59DF"/>
    <w:rsid w:val="006B7304"/>
    <w:rsid w:val="006B7737"/>
    <w:rsid w:val="006B782D"/>
    <w:rsid w:val="006C052A"/>
    <w:rsid w:val="006C0C97"/>
    <w:rsid w:val="006C0D6E"/>
    <w:rsid w:val="006C0DF9"/>
    <w:rsid w:val="006C11C7"/>
    <w:rsid w:val="006C16E7"/>
    <w:rsid w:val="006C172A"/>
    <w:rsid w:val="006C1D9B"/>
    <w:rsid w:val="006C28DD"/>
    <w:rsid w:val="006C2BFE"/>
    <w:rsid w:val="006C3703"/>
    <w:rsid w:val="006C431D"/>
    <w:rsid w:val="006C45EF"/>
    <w:rsid w:val="006C4889"/>
    <w:rsid w:val="006C56C5"/>
    <w:rsid w:val="006C580D"/>
    <w:rsid w:val="006C5FAD"/>
    <w:rsid w:val="006C6366"/>
    <w:rsid w:val="006C6561"/>
    <w:rsid w:val="006C671F"/>
    <w:rsid w:val="006C67D5"/>
    <w:rsid w:val="006C6977"/>
    <w:rsid w:val="006C6AE8"/>
    <w:rsid w:val="006C6EA5"/>
    <w:rsid w:val="006C7078"/>
    <w:rsid w:val="006C762C"/>
    <w:rsid w:val="006C7B7E"/>
    <w:rsid w:val="006C7C2E"/>
    <w:rsid w:val="006D0707"/>
    <w:rsid w:val="006D0A3B"/>
    <w:rsid w:val="006D1339"/>
    <w:rsid w:val="006D148D"/>
    <w:rsid w:val="006D1532"/>
    <w:rsid w:val="006D157C"/>
    <w:rsid w:val="006D1898"/>
    <w:rsid w:val="006D1BA2"/>
    <w:rsid w:val="006D21A2"/>
    <w:rsid w:val="006D2788"/>
    <w:rsid w:val="006D2F70"/>
    <w:rsid w:val="006D2F73"/>
    <w:rsid w:val="006D353F"/>
    <w:rsid w:val="006D3DA2"/>
    <w:rsid w:val="006D3EDD"/>
    <w:rsid w:val="006D3F13"/>
    <w:rsid w:val="006D3FB7"/>
    <w:rsid w:val="006D4696"/>
    <w:rsid w:val="006D4A7A"/>
    <w:rsid w:val="006D4DA8"/>
    <w:rsid w:val="006D523B"/>
    <w:rsid w:val="006D55DE"/>
    <w:rsid w:val="006D590F"/>
    <w:rsid w:val="006D5F24"/>
    <w:rsid w:val="006D6DF4"/>
    <w:rsid w:val="006E0832"/>
    <w:rsid w:val="006E0B5D"/>
    <w:rsid w:val="006E0B68"/>
    <w:rsid w:val="006E1244"/>
    <w:rsid w:val="006E27BD"/>
    <w:rsid w:val="006E2AD1"/>
    <w:rsid w:val="006E31A2"/>
    <w:rsid w:val="006E31C0"/>
    <w:rsid w:val="006E3216"/>
    <w:rsid w:val="006E3A6B"/>
    <w:rsid w:val="006E3BB1"/>
    <w:rsid w:val="006E415F"/>
    <w:rsid w:val="006E43F0"/>
    <w:rsid w:val="006E46AC"/>
    <w:rsid w:val="006E49EB"/>
    <w:rsid w:val="006E5FDF"/>
    <w:rsid w:val="006E60DA"/>
    <w:rsid w:val="006E6221"/>
    <w:rsid w:val="006E711C"/>
    <w:rsid w:val="006E7999"/>
    <w:rsid w:val="006E79EB"/>
    <w:rsid w:val="006F0031"/>
    <w:rsid w:val="006F011A"/>
    <w:rsid w:val="006F2153"/>
    <w:rsid w:val="006F3042"/>
    <w:rsid w:val="006F37BE"/>
    <w:rsid w:val="006F3803"/>
    <w:rsid w:val="006F3889"/>
    <w:rsid w:val="006F3C3A"/>
    <w:rsid w:val="006F4512"/>
    <w:rsid w:val="006F5354"/>
    <w:rsid w:val="006F53D3"/>
    <w:rsid w:val="006F5572"/>
    <w:rsid w:val="006F5A46"/>
    <w:rsid w:val="006F682A"/>
    <w:rsid w:val="006F6A61"/>
    <w:rsid w:val="006F7914"/>
    <w:rsid w:val="00700D0D"/>
    <w:rsid w:val="0070195C"/>
    <w:rsid w:val="00701B3F"/>
    <w:rsid w:val="00702ACF"/>
    <w:rsid w:val="00702C6E"/>
    <w:rsid w:val="00702EA4"/>
    <w:rsid w:val="00703048"/>
    <w:rsid w:val="007036B6"/>
    <w:rsid w:val="00703BB7"/>
    <w:rsid w:val="00703CD9"/>
    <w:rsid w:val="00703E58"/>
    <w:rsid w:val="00703F82"/>
    <w:rsid w:val="0070463A"/>
    <w:rsid w:val="007049C4"/>
    <w:rsid w:val="00704BB3"/>
    <w:rsid w:val="0070505F"/>
    <w:rsid w:val="0070573F"/>
    <w:rsid w:val="00705B5A"/>
    <w:rsid w:val="0070644B"/>
    <w:rsid w:val="00706B45"/>
    <w:rsid w:val="007103AF"/>
    <w:rsid w:val="007103F9"/>
    <w:rsid w:val="0071069C"/>
    <w:rsid w:val="0071074E"/>
    <w:rsid w:val="00710941"/>
    <w:rsid w:val="007116E4"/>
    <w:rsid w:val="00711852"/>
    <w:rsid w:val="00711C44"/>
    <w:rsid w:val="00711F84"/>
    <w:rsid w:val="00712656"/>
    <w:rsid w:val="00712862"/>
    <w:rsid w:val="0071314C"/>
    <w:rsid w:val="007134CE"/>
    <w:rsid w:val="00714A91"/>
    <w:rsid w:val="00714B08"/>
    <w:rsid w:val="007154B9"/>
    <w:rsid w:val="0071674D"/>
    <w:rsid w:val="00716B68"/>
    <w:rsid w:val="00716BAB"/>
    <w:rsid w:val="00717157"/>
    <w:rsid w:val="007174AA"/>
    <w:rsid w:val="00717DDB"/>
    <w:rsid w:val="0072006C"/>
    <w:rsid w:val="0072048E"/>
    <w:rsid w:val="00720D73"/>
    <w:rsid w:val="0072115E"/>
    <w:rsid w:val="0072163D"/>
    <w:rsid w:val="00722104"/>
    <w:rsid w:val="007227AA"/>
    <w:rsid w:val="00722B09"/>
    <w:rsid w:val="00722D30"/>
    <w:rsid w:val="00722E7D"/>
    <w:rsid w:val="007230AE"/>
    <w:rsid w:val="0072370F"/>
    <w:rsid w:val="0072381F"/>
    <w:rsid w:val="00723D68"/>
    <w:rsid w:val="00724037"/>
    <w:rsid w:val="00724097"/>
    <w:rsid w:val="00724715"/>
    <w:rsid w:val="007247C8"/>
    <w:rsid w:val="00724B11"/>
    <w:rsid w:val="007252F2"/>
    <w:rsid w:val="0072537E"/>
    <w:rsid w:val="00725482"/>
    <w:rsid w:val="00725495"/>
    <w:rsid w:val="007254D2"/>
    <w:rsid w:val="00725AB6"/>
    <w:rsid w:val="00725E97"/>
    <w:rsid w:val="00726C92"/>
    <w:rsid w:val="00727A51"/>
    <w:rsid w:val="00730CFB"/>
    <w:rsid w:val="007313AD"/>
    <w:rsid w:val="0073149F"/>
    <w:rsid w:val="007331DF"/>
    <w:rsid w:val="00733A5F"/>
    <w:rsid w:val="00733E14"/>
    <w:rsid w:val="007342F0"/>
    <w:rsid w:val="00734B0B"/>
    <w:rsid w:val="00734E59"/>
    <w:rsid w:val="007358F1"/>
    <w:rsid w:val="00736282"/>
    <w:rsid w:val="00736F81"/>
    <w:rsid w:val="007373FD"/>
    <w:rsid w:val="00737519"/>
    <w:rsid w:val="00737A67"/>
    <w:rsid w:val="00737A86"/>
    <w:rsid w:val="007400AF"/>
    <w:rsid w:val="00740233"/>
    <w:rsid w:val="0074063B"/>
    <w:rsid w:val="00740E9E"/>
    <w:rsid w:val="0074154D"/>
    <w:rsid w:val="00741E39"/>
    <w:rsid w:val="00741F10"/>
    <w:rsid w:val="00743365"/>
    <w:rsid w:val="00744B4D"/>
    <w:rsid w:val="00744C5B"/>
    <w:rsid w:val="00744DF2"/>
    <w:rsid w:val="00744FC4"/>
    <w:rsid w:val="0074578B"/>
    <w:rsid w:val="00745B2F"/>
    <w:rsid w:val="007462B2"/>
    <w:rsid w:val="007472A4"/>
    <w:rsid w:val="007475F6"/>
    <w:rsid w:val="00747653"/>
    <w:rsid w:val="007476D9"/>
    <w:rsid w:val="0074790E"/>
    <w:rsid w:val="00750593"/>
    <w:rsid w:val="0075085B"/>
    <w:rsid w:val="00750AE0"/>
    <w:rsid w:val="00750F6B"/>
    <w:rsid w:val="007513D4"/>
    <w:rsid w:val="00751BFE"/>
    <w:rsid w:val="00751D4C"/>
    <w:rsid w:val="007528F2"/>
    <w:rsid w:val="00752B37"/>
    <w:rsid w:val="00754B06"/>
    <w:rsid w:val="007555E2"/>
    <w:rsid w:val="00755638"/>
    <w:rsid w:val="007558D3"/>
    <w:rsid w:val="007561CA"/>
    <w:rsid w:val="00756619"/>
    <w:rsid w:val="007569CF"/>
    <w:rsid w:val="00756BAE"/>
    <w:rsid w:val="00756C18"/>
    <w:rsid w:val="007573F7"/>
    <w:rsid w:val="007575C8"/>
    <w:rsid w:val="00760255"/>
    <w:rsid w:val="007610CD"/>
    <w:rsid w:val="0076122E"/>
    <w:rsid w:val="00761C83"/>
    <w:rsid w:val="0076251A"/>
    <w:rsid w:val="00762D4B"/>
    <w:rsid w:val="00763839"/>
    <w:rsid w:val="00763DA9"/>
    <w:rsid w:val="007640B3"/>
    <w:rsid w:val="00764CDC"/>
    <w:rsid w:val="00766480"/>
    <w:rsid w:val="007665C0"/>
    <w:rsid w:val="00766B14"/>
    <w:rsid w:val="00766D95"/>
    <w:rsid w:val="00767210"/>
    <w:rsid w:val="00767363"/>
    <w:rsid w:val="00767B8C"/>
    <w:rsid w:val="00767C5D"/>
    <w:rsid w:val="00767CFA"/>
    <w:rsid w:val="00767E7A"/>
    <w:rsid w:val="00767E84"/>
    <w:rsid w:val="00767FDA"/>
    <w:rsid w:val="0077028C"/>
    <w:rsid w:val="007704F3"/>
    <w:rsid w:val="00770896"/>
    <w:rsid w:val="00770931"/>
    <w:rsid w:val="00770A27"/>
    <w:rsid w:val="00770E22"/>
    <w:rsid w:val="00770FA1"/>
    <w:rsid w:val="007711E9"/>
    <w:rsid w:val="00771E58"/>
    <w:rsid w:val="00772909"/>
    <w:rsid w:val="007729B0"/>
    <w:rsid w:val="007732CB"/>
    <w:rsid w:val="007742E6"/>
    <w:rsid w:val="00774706"/>
    <w:rsid w:val="0077475A"/>
    <w:rsid w:val="00775147"/>
    <w:rsid w:val="007754A9"/>
    <w:rsid w:val="00775659"/>
    <w:rsid w:val="007761BC"/>
    <w:rsid w:val="00776495"/>
    <w:rsid w:val="00776530"/>
    <w:rsid w:val="0077655D"/>
    <w:rsid w:val="00777740"/>
    <w:rsid w:val="0078042C"/>
    <w:rsid w:val="007807E0"/>
    <w:rsid w:val="00780A21"/>
    <w:rsid w:val="0078143D"/>
    <w:rsid w:val="00781467"/>
    <w:rsid w:val="00781C31"/>
    <w:rsid w:val="00781CC9"/>
    <w:rsid w:val="00782CEA"/>
    <w:rsid w:val="00783AEE"/>
    <w:rsid w:val="00785392"/>
    <w:rsid w:val="00785CA0"/>
    <w:rsid w:val="00786296"/>
    <w:rsid w:val="00786E88"/>
    <w:rsid w:val="0078708F"/>
    <w:rsid w:val="00787306"/>
    <w:rsid w:val="0079019B"/>
    <w:rsid w:val="007908BF"/>
    <w:rsid w:val="0079173B"/>
    <w:rsid w:val="00791744"/>
    <w:rsid w:val="00791E83"/>
    <w:rsid w:val="00792594"/>
    <w:rsid w:val="00792842"/>
    <w:rsid w:val="0079298A"/>
    <w:rsid w:val="00792B4C"/>
    <w:rsid w:val="00792D3E"/>
    <w:rsid w:val="00793271"/>
    <w:rsid w:val="00793370"/>
    <w:rsid w:val="00793B6B"/>
    <w:rsid w:val="00793D95"/>
    <w:rsid w:val="00793E9E"/>
    <w:rsid w:val="00794F9B"/>
    <w:rsid w:val="007961A7"/>
    <w:rsid w:val="0079659F"/>
    <w:rsid w:val="0079669D"/>
    <w:rsid w:val="007966E0"/>
    <w:rsid w:val="00796C86"/>
    <w:rsid w:val="007977E8"/>
    <w:rsid w:val="00797BC0"/>
    <w:rsid w:val="00797F9E"/>
    <w:rsid w:val="007A01EB"/>
    <w:rsid w:val="007A090B"/>
    <w:rsid w:val="007A0F7E"/>
    <w:rsid w:val="007A0FE3"/>
    <w:rsid w:val="007A1026"/>
    <w:rsid w:val="007A2169"/>
    <w:rsid w:val="007A241A"/>
    <w:rsid w:val="007A28B0"/>
    <w:rsid w:val="007A2CF3"/>
    <w:rsid w:val="007A3D36"/>
    <w:rsid w:val="007A3D51"/>
    <w:rsid w:val="007A4902"/>
    <w:rsid w:val="007A49A9"/>
    <w:rsid w:val="007A59D1"/>
    <w:rsid w:val="007A59F5"/>
    <w:rsid w:val="007A5D80"/>
    <w:rsid w:val="007A60CA"/>
    <w:rsid w:val="007A7035"/>
    <w:rsid w:val="007A7080"/>
    <w:rsid w:val="007A70FA"/>
    <w:rsid w:val="007A7384"/>
    <w:rsid w:val="007B024C"/>
    <w:rsid w:val="007B03B7"/>
    <w:rsid w:val="007B041F"/>
    <w:rsid w:val="007B0888"/>
    <w:rsid w:val="007B0EAC"/>
    <w:rsid w:val="007B1164"/>
    <w:rsid w:val="007B1C8B"/>
    <w:rsid w:val="007B2558"/>
    <w:rsid w:val="007B3549"/>
    <w:rsid w:val="007B3CD7"/>
    <w:rsid w:val="007B4553"/>
    <w:rsid w:val="007B46CE"/>
    <w:rsid w:val="007B4F78"/>
    <w:rsid w:val="007B50CE"/>
    <w:rsid w:val="007B57C2"/>
    <w:rsid w:val="007B58F6"/>
    <w:rsid w:val="007B5D17"/>
    <w:rsid w:val="007B611C"/>
    <w:rsid w:val="007B6562"/>
    <w:rsid w:val="007B6587"/>
    <w:rsid w:val="007B671E"/>
    <w:rsid w:val="007B694B"/>
    <w:rsid w:val="007B73E6"/>
    <w:rsid w:val="007B7822"/>
    <w:rsid w:val="007C01B2"/>
    <w:rsid w:val="007C0895"/>
    <w:rsid w:val="007C08F7"/>
    <w:rsid w:val="007C113A"/>
    <w:rsid w:val="007C13F7"/>
    <w:rsid w:val="007C16D9"/>
    <w:rsid w:val="007C18D5"/>
    <w:rsid w:val="007C2706"/>
    <w:rsid w:val="007C292E"/>
    <w:rsid w:val="007C31A6"/>
    <w:rsid w:val="007C31D5"/>
    <w:rsid w:val="007C3B6A"/>
    <w:rsid w:val="007C402E"/>
    <w:rsid w:val="007C4187"/>
    <w:rsid w:val="007C4554"/>
    <w:rsid w:val="007C45B2"/>
    <w:rsid w:val="007C471B"/>
    <w:rsid w:val="007C4FE2"/>
    <w:rsid w:val="007C5752"/>
    <w:rsid w:val="007C5834"/>
    <w:rsid w:val="007C597F"/>
    <w:rsid w:val="007C7383"/>
    <w:rsid w:val="007C7C26"/>
    <w:rsid w:val="007C7D98"/>
    <w:rsid w:val="007C7F9D"/>
    <w:rsid w:val="007D04C9"/>
    <w:rsid w:val="007D099B"/>
    <w:rsid w:val="007D1E9F"/>
    <w:rsid w:val="007D23A5"/>
    <w:rsid w:val="007D23D2"/>
    <w:rsid w:val="007D2680"/>
    <w:rsid w:val="007D2B89"/>
    <w:rsid w:val="007D3A34"/>
    <w:rsid w:val="007D3CC1"/>
    <w:rsid w:val="007D3D94"/>
    <w:rsid w:val="007D50BF"/>
    <w:rsid w:val="007D58E8"/>
    <w:rsid w:val="007D5D90"/>
    <w:rsid w:val="007D63B1"/>
    <w:rsid w:val="007D6791"/>
    <w:rsid w:val="007D76F7"/>
    <w:rsid w:val="007D7B8F"/>
    <w:rsid w:val="007E003F"/>
    <w:rsid w:val="007E02BA"/>
    <w:rsid w:val="007E0431"/>
    <w:rsid w:val="007E0899"/>
    <w:rsid w:val="007E0E24"/>
    <w:rsid w:val="007E0FDF"/>
    <w:rsid w:val="007E1A0F"/>
    <w:rsid w:val="007E1A7D"/>
    <w:rsid w:val="007E28A9"/>
    <w:rsid w:val="007E2F50"/>
    <w:rsid w:val="007E3242"/>
    <w:rsid w:val="007E39EF"/>
    <w:rsid w:val="007E3EA4"/>
    <w:rsid w:val="007E426C"/>
    <w:rsid w:val="007E4743"/>
    <w:rsid w:val="007E49A7"/>
    <w:rsid w:val="007E4D6E"/>
    <w:rsid w:val="007E4F7C"/>
    <w:rsid w:val="007E553F"/>
    <w:rsid w:val="007E5B02"/>
    <w:rsid w:val="007E66CB"/>
    <w:rsid w:val="007E7B4F"/>
    <w:rsid w:val="007E7E2D"/>
    <w:rsid w:val="007F001A"/>
    <w:rsid w:val="007F0283"/>
    <w:rsid w:val="007F1F45"/>
    <w:rsid w:val="007F24DC"/>
    <w:rsid w:val="007F26B6"/>
    <w:rsid w:val="007F2AB6"/>
    <w:rsid w:val="007F3037"/>
    <w:rsid w:val="007F35B5"/>
    <w:rsid w:val="007F3B21"/>
    <w:rsid w:val="007F3B3F"/>
    <w:rsid w:val="007F3F32"/>
    <w:rsid w:val="007F4265"/>
    <w:rsid w:val="007F5D81"/>
    <w:rsid w:val="007F621C"/>
    <w:rsid w:val="007F64B4"/>
    <w:rsid w:val="007F6919"/>
    <w:rsid w:val="007F6DB5"/>
    <w:rsid w:val="007F7486"/>
    <w:rsid w:val="007F77BF"/>
    <w:rsid w:val="00800E21"/>
    <w:rsid w:val="00801221"/>
    <w:rsid w:val="00801963"/>
    <w:rsid w:val="00801A7B"/>
    <w:rsid w:val="00802062"/>
    <w:rsid w:val="0080236C"/>
    <w:rsid w:val="008028A3"/>
    <w:rsid w:val="00802E7C"/>
    <w:rsid w:val="00803FA9"/>
    <w:rsid w:val="008042BE"/>
    <w:rsid w:val="0080498D"/>
    <w:rsid w:val="008049A5"/>
    <w:rsid w:val="00804BDA"/>
    <w:rsid w:val="00804D2F"/>
    <w:rsid w:val="008051B3"/>
    <w:rsid w:val="00805679"/>
    <w:rsid w:val="00805AA1"/>
    <w:rsid w:val="00805B9D"/>
    <w:rsid w:val="00806383"/>
    <w:rsid w:val="00810B43"/>
    <w:rsid w:val="0081167E"/>
    <w:rsid w:val="008129F2"/>
    <w:rsid w:val="00812D4E"/>
    <w:rsid w:val="00812ED2"/>
    <w:rsid w:val="00812FDA"/>
    <w:rsid w:val="008130A8"/>
    <w:rsid w:val="008132AF"/>
    <w:rsid w:val="00813395"/>
    <w:rsid w:val="00814114"/>
    <w:rsid w:val="00814341"/>
    <w:rsid w:val="008144E9"/>
    <w:rsid w:val="00814596"/>
    <w:rsid w:val="0081620C"/>
    <w:rsid w:val="008169D5"/>
    <w:rsid w:val="00816A7C"/>
    <w:rsid w:val="00816E64"/>
    <w:rsid w:val="00816F34"/>
    <w:rsid w:val="008174F3"/>
    <w:rsid w:val="00820846"/>
    <w:rsid w:val="008209CF"/>
    <w:rsid w:val="00821939"/>
    <w:rsid w:val="0082311B"/>
    <w:rsid w:val="00823244"/>
    <w:rsid w:val="00823B02"/>
    <w:rsid w:val="00823FB2"/>
    <w:rsid w:val="0082401F"/>
    <w:rsid w:val="00824274"/>
    <w:rsid w:val="0082451C"/>
    <w:rsid w:val="008245C5"/>
    <w:rsid w:val="0082554F"/>
    <w:rsid w:val="0082597B"/>
    <w:rsid w:val="008260A9"/>
    <w:rsid w:val="00826590"/>
    <w:rsid w:val="00826783"/>
    <w:rsid w:val="00826B4B"/>
    <w:rsid w:val="00826BFE"/>
    <w:rsid w:val="00826D14"/>
    <w:rsid w:val="00826F66"/>
    <w:rsid w:val="00827574"/>
    <w:rsid w:val="00827832"/>
    <w:rsid w:val="00827F00"/>
    <w:rsid w:val="008300CF"/>
    <w:rsid w:val="008316F1"/>
    <w:rsid w:val="008321B8"/>
    <w:rsid w:val="0083239D"/>
    <w:rsid w:val="00832B67"/>
    <w:rsid w:val="00832F52"/>
    <w:rsid w:val="00833877"/>
    <w:rsid w:val="00833C6A"/>
    <w:rsid w:val="00833D64"/>
    <w:rsid w:val="00833F2E"/>
    <w:rsid w:val="0083403B"/>
    <w:rsid w:val="00834124"/>
    <w:rsid w:val="0083450C"/>
    <w:rsid w:val="008348A5"/>
    <w:rsid w:val="00834FC0"/>
    <w:rsid w:val="00835BA4"/>
    <w:rsid w:val="00836809"/>
    <w:rsid w:val="008370A0"/>
    <w:rsid w:val="008370BA"/>
    <w:rsid w:val="008372DA"/>
    <w:rsid w:val="008375DC"/>
    <w:rsid w:val="00837C17"/>
    <w:rsid w:val="00840005"/>
    <w:rsid w:val="00840202"/>
    <w:rsid w:val="008407D8"/>
    <w:rsid w:val="00840836"/>
    <w:rsid w:val="00841142"/>
    <w:rsid w:val="00841554"/>
    <w:rsid w:val="00841609"/>
    <w:rsid w:val="00841761"/>
    <w:rsid w:val="0084193A"/>
    <w:rsid w:val="00841D08"/>
    <w:rsid w:val="00842479"/>
    <w:rsid w:val="008425F9"/>
    <w:rsid w:val="00842A88"/>
    <w:rsid w:val="00842BF0"/>
    <w:rsid w:val="00842CDB"/>
    <w:rsid w:val="00843067"/>
    <w:rsid w:val="008431ED"/>
    <w:rsid w:val="00843802"/>
    <w:rsid w:val="00843837"/>
    <w:rsid w:val="00843D0E"/>
    <w:rsid w:val="00844256"/>
    <w:rsid w:val="008448C9"/>
    <w:rsid w:val="00844948"/>
    <w:rsid w:val="00844F16"/>
    <w:rsid w:val="00845149"/>
    <w:rsid w:val="00845529"/>
    <w:rsid w:val="008457F2"/>
    <w:rsid w:val="00845C4E"/>
    <w:rsid w:val="008468E1"/>
    <w:rsid w:val="00846B15"/>
    <w:rsid w:val="0084721E"/>
    <w:rsid w:val="0084757A"/>
    <w:rsid w:val="008479B8"/>
    <w:rsid w:val="00847D5E"/>
    <w:rsid w:val="00850255"/>
    <w:rsid w:val="008508A2"/>
    <w:rsid w:val="008509AE"/>
    <w:rsid w:val="00850C60"/>
    <w:rsid w:val="00851404"/>
    <w:rsid w:val="008514CB"/>
    <w:rsid w:val="0085185B"/>
    <w:rsid w:val="00851CF5"/>
    <w:rsid w:val="008523DF"/>
    <w:rsid w:val="00852C80"/>
    <w:rsid w:val="00852F50"/>
    <w:rsid w:val="00853B0B"/>
    <w:rsid w:val="00855DD8"/>
    <w:rsid w:val="00855DF4"/>
    <w:rsid w:val="00856849"/>
    <w:rsid w:val="00856C63"/>
    <w:rsid w:val="00856FC6"/>
    <w:rsid w:val="00857176"/>
    <w:rsid w:val="00857189"/>
    <w:rsid w:val="008572D8"/>
    <w:rsid w:val="00857325"/>
    <w:rsid w:val="00857342"/>
    <w:rsid w:val="0085736B"/>
    <w:rsid w:val="00857DD6"/>
    <w:rsid w:val="00860267"/>
    <w:rsid w:val="0086028B"/>
    <w:rsid w:val="008603ED"/>
    <w:rsid w:val="008604D5"/>
    <w:rsid w:val="00862488"/>
    <w:rsid w:val="00862D18"/>
    <w:rsid w:val="00863910"/>
    <w:rsid w:val="00863A9B"/>
    <w:rsid w:val="00863AA8"/>
    <w:rsid w:val="00864FC4"/>
    <w:rsid w:val="0086568D"/>
    <w:rsid w:val="00865918"/>
    <w:rsid w:val="00865BBD"/>
    <w:rsid w:val="00865D94"/>
    <w:rsid w:val="00865EE6"/>
    <w:rsid w:val="00866388"/>
    <w:rsid w:val="008666DD"/>
    <w:rsid w:val="00866774"/>
    <w:rsid w:val="008671BD"/>
    <w:rsid w:val="008676E4"/>
    <w:rsid w:val="00867EA7"/>
    <w:rsid w:val="00867FA0"/>
    <w:rsid w:val="008700D2"/>
    <w:rsid w:val="008700F9"/>
    <w:rsid w:val="00870976"/>
    <w:rsid w:val="00870A2B"/>
    <w:rsid w:val="0087171B"/>
    <w:rsid w:val="00871E8E"/>
    <w:rsid w:val="00871FF3"/>
    <w:rsid w:val="0087220B"/>
    <w:rsid w:val="00872BF6"/>
    <w:rsid w:val="00873076"/>
    <w:rsid w:val="008731E7"/>
    <w:rsid w:val="0087345A"/>
    <w:rsid w:val="008739AE"/>
    <w:rsid w:val="00873FD0"/>
    <w:rsid w:val="00873FDE"/>
    <w:rsid w:val="0087405A"/>
    <w:rsid w:val="008746B4"/>
    <w:rsid w:val="00875045"/>
    <w:rsid w:val="00875477"/>
    <w:rsid w:val="00875770"/>
    <w:rsid w:val="0087613F"/>
    <w:rsid w:val="00876148"/>
    <w:rsid w:val="00876906"/>
    <w:rsid w:val="00876DF0"/>
    <w:rsid w:val="008776A8"/>
    <w:rsid w:val="00880752"/>
    <w:rsid w:val="00880ADF"/>
    <w:rsid w:val="00880CC0"/>
    <w:rsid w:val="00880CFF"/>
    <w:rsid w:val="00880DE3"/>
    <w:rsid w:val="00880E28"/>
    <w:rsid w:val="00880E3C"/>
    <w:rsid w:val="00881160"/>
    <w:rsid w:val="00881937"/>
    <w:rsid w:val="00881DF5"/>
    <w:rsid w:val="008821C2"/>
    <w:rsid w:val="008822E0"/>
    <w:rsid w:val="00882A77"/>
    <w:rsid w:val="00882E56"/>
    <w:rsid w:val="00882F4A"/>
    <w:rsid w:val="00883575"/>
    <w:rsid w:val="00883E77"/>
    <w:rsid w:val="00884419"/>
    <w:rsid w:val="00884B5E"/>
    <w:rsid w:val="00885153"/>
    <w:rsid w:val="008855D1"/>
    <w:rsid w:val="00885B13"/>
    <w:rsid w:val="008872FA"/>
    <w:rsid w:val="00887427"/>
    <w:rsid w:val="00887854"/>
    <w:rsid w:val="00887886"/>
    <w:rsid w:val="008879FC"/>
    <w:rsid w:val="00887CCB"/>
    <w:rsid w:val="00887EB5"/>
    <w:rsid w:val="0089007D"/>
    <w:rsid w:val="0089055C"/>
    <w:rsid w:val="00890B11"/>
    <w:rsid w:val="0089113C"/>
    <w:rsid w:val="00891711"/>
    <w:rsid w:val="00891856"/>
    <w:rsid w:val="00891B2F"/>
    <w:rsid w:val="00891C57"/>
    <w:rsid w:val="00892387"/>
    <w:rsid w:val="00892476"/>
    <w:rsid w:val="00892936"/>
    <w:rsid w:val="0089320D"/>
    <w:rsid w:val="00893ACB"/>
    <w:rsid w:val="00893D6E"/>
    <w:rsid w:val="00893E39"/>
    <w:rsid w:val="0089459F"/>
    <w:rsid w:val="0089598A"/>
    <w:rsid w:val="00895DFB"/>
    <w:rsid w:val="00895F34"/>
    <w:rsid w:val="00895FE7"/>
    <w:rsid w:val="00896A81"/>
    <w:rsid w:val="00896FA3"/>
    <w:rsid w:val="0089789E"/>
    <w:rsid w:val="00897B8F"/>
    <w:rsid w:val="008A048F"/>
    <w:rsid w:val="008A07FA"/>
    <w:rsid w:val="008A09D4"/>
    <w:rsid w:val="008A0A7A"/>
    <w:rsid w:val="008A17BC"/>
    <w:rsid w:val="008A1850"/>
    <w:rsid w:val="008A2351"/>
    <w:rsid w:val="008A2795"/>
    <w:rsid w:val="008A3107"/>
    <w:rsid w:val="008A326E"/>
    <w:rsid w:val="008A3291"/>
    <w:rsid w:val="008A35BF"/>
    <w:rsid w:val="008A3B07"/>
    <w:rsid w:val="008A3CB7"/>
    <w:rsid w:val="008A4178"/>
    <w:rsid w:val="008A45B2"/>
    <w:rsid w:val="008A476E"/>
    <w:rsid w:val="008A4EE4"/>
    <w:rsid w:val="008A5037"/>
    <w:rsid w:val="008A5F2D"/>
    <w:rsid w:val="008A60CD"/>
    <w:rsid w:val="008A653E"/>
    <w:rsid w:val="008A6A70"/>
    <w:rsid w:val="008A6E69"/>
    <w:rsid w:val="008A72AA"/>
    <w:rsid w:val="008A77C6"/>
    <w:rsid w:val="008A7B1E"/>
    <w:rsid w:val="008A7BCA"/>
    <w:rsid w:val="008A7C10"/>
    <w:rsid w:val="008A7EA6"/>
    <w:rsid w:val="008A7F7A"/>
    <w:rsid w:val="008B0729"/>
    <w:rsid w:val="008B0957"/>
    <w:rsid w:val="008B0B4D"/>
    <w:rsid w:val="008B0D28"/>
    <w:rsid w:val="008B0D39"/>
    <w:rsid w:val="008B0FAC"/>
    <w:rsid w:val="008B14BA"/>
    <w:rsid w:val="008B19C9"/>
    <w:rsid w:val="008B1B0E"/>
    <w:rsid w:val="008B1C8C"/>
    <w:rsid w:val="008B201B"/>
    <w:rsid w:val="008B2086"/>
    <w:rsid w:val="008B32B8"/>
    <w:rsid w:val="008B344A"/>
    <w:rsid w:val="008B35D0"/>
    <w:rsid w:val="008B3852"/>
    <w:rsid w:val="008B436A"/>
    <w:rsid w:val="008B505A"/>
    <w:rsid w:val="008B5142"/>
    <w:rsid w:val="008B5286"/>
    <w:rsid w:val="008B5F04"/>
    <w:rsid w:val="008B64BA"/>
    <w:rsid w:val="008B6613"/>
    <w:rsid w:val="008B681C"/>
    <w:rsid w:val="008B6E09"/>
    <w:rsid w:val="008B71D5"/>
    <w:rsid w:val="008B73EB"/>
    <w:rsid w:val="008B7563"/>
    <w:rsid w:val="008B7982"/>
    <w:rsid w:val="008B7BAE"/>
    <w:rsid w:val="008B7D07"/>
    <w:rsid w:val="008C07CA"/>
    <w:rsid w:val="008C09F3"/>
    <w:rsid w:val="008C103D"/>
    <w:rsid w:val="008C105B"/>
    <w:rsid w:val="008C131B"/>
    <w:rsid w:val="008C14AE"/>
    <w:rsid w:val="008C16DA"/>
    <w:rsid w:val="008C1B8A"/>
    <w:rsid w:val="008C2806"/>
    <w:rsid w:val="008C2989"/>
    <w:rsid w:val="008C3323"/>
    <w:rsid w:val="008C471A"/>
    <w:rsid w:val="008C47B6"/>
    <w:rsid w:val="008C4BC2"/>
    <w:rsid w:val="008C4DFA"/>
    <w:rsid w:val="008C4EE8"/>
    <w:rsid w:val="008C67A6"/>
    <w:rsid w:val="008C7194"/>
    <w:rsid w:val="008C74BF"/>
    <w:rsid w:val="008C7E15"/>
    <w:rsid w:val="008D02ED"/>
    <w:rsid w:val="008D07EC"/>
    <w:rsid w:val="008D0BC1"/>
    <w:rsid w:val="008D0C78"/>
    <w:rsid w:val="008D0E65"/>
    <w:rsid w:val="008D1202"/>
    <w:rsid w:val="008D187D"/>
    <w:rsid w:val="008D1DC1"/>
    <w:rsid w:val="008D1EE1"/>
    <w:rsid w:val="008D2019"/>
    <w:rsid w:val="008D2049"/>
    <w:rsid w:val="008D2057"/>
    <w:rsid w:val="008D20CD"/>
    <w:rsid w:val="008D230E"/>
    <w:rsid w:val="008D2648"/>
    <w:rsid w:val="008D2CD8"/>
    <w:rsid w:val="008D3099"/>
    <w:rsid w:val="008D33AF"/>
    <w:rsid w:val="008D370F"/>
    <w:rsid w:val="008D3AA9"/>
    <w:rsid w:val="008D40AC"/>
    <w:rsid w:val="008D4883"/>
    <w:rsid w:val="008D4A88"/>
    <w:rsid w:val="008D4B4B"/>
    <w:rsid w:val="008D4B92"/>
    <w:rsid w:val="008D50C0"/>
    <w:rsid w:val="008D5226"/>
    <w:rsid w:val="008D5723"/>
    <w:rsid w:val="008D57C7"/>
    <w:rsid w:val="008D5900"/>
    <w:rsid w:val="008D59BC"/>
    <w:rsid w:val="008D6DDD"/>
    <w:rsid w:val="008D7AB9"/>
    <w:rsid w:val="008E0D4B"/>
    <w:rsid w:val="008E151F"/>
    <w:rsid w:val="008E15B4"/>
    <w:rsid w:val="008E1F05"/>
    <w:rsid w:val="008E2421"/>
    <w:rsid w:val="008E2BE8"/>
    <w:rsid w:val="008E3231"/>
    <w:rsid w:val="008E5309"/>
    <w:rsid w:val="008E5C71"/>
    <w:rsid w:val="008E6FAD"/>
    <w:rsid w:val="008E787F"/>
    <w:rsid w:val="008E7DCA"/>
    <w:rsid w:val="008F029F"/>
    <w:rsid w:val="008F073D"/>
    <w:rsid w:val="008F0AF2"/>
    <w:rsid w:val="008F13DA"/>
    <w:rsid w:val="008F14EB"/>
    <w:rsid w:val="008F1961"/>
    <w:rsid w:val="008F1C3F"/>
    <w:rsid w:val="008F248A"/>
    <w:rsid w:val="008F2C55"/>
    <w:rsid w:val="008F3815"/>
    <w:rsid w:val="008F4582"/>
    <w:rsid w:val="008F5311"/>
    <w:rsid w:val="008F547F"/>
    <w:rsid w:val="008F54CC"/>
    <w:rsid w:val="008F5640"/>
    <w:rsid w:val="008F59C0"/>
    <w:rsid w:val="008F6431"/>
    <w:rsid w:val="008F64A4"/>
    <w:rsid w:val="008F65F8"/>
    <w:rsid w:val="008F6680"/>
    <w:rsid w:val="008F6947"/>
    <w:rsid w:val="008F71F6"/>
    <w:rsid w:val="008F7A0A"/>
    <w:rsid w:val="008F7B0B"/>
    <w:rsid w:val="0090106F"/>
    <w:rsid w:val="0090147B"/>
    <w:rsid w:val="00901612"/>
    <w:rsid w:val="00902A73"/>
    <w:rsid w:val="00902A86"/>
    <w:rsid w:val="00902AA4"/>
    <w:rsid w:val="00902B1E"/>
    <w:rsid w:val="00902F91"/>
    <w:rsid w:val="00903505"/>
    <w:rsid w:val="0090355B"/>
    <w:rsid w:val="00903668"/>
    <w:rsid w:val="00903730"/>
    <w:rsid w:val="00903776"/>
    <w:rsid w:val="0090377A"/>
    <w:rsid w:val="00904005"/>
    <w:rsid w:val="0090432F"/>
    <w:rsid w:val="00904544"/>
    <w:rsid w:val="00904BD2"/>
    <w:rsid w:val="00904C27"/>
    <w:rsid w:val="00905075"/>
    <w:rsid w:val="0090531F"/>
    <w:rsid w:val="009055BA"/>
    <w:rsid w:val="00905724"/>
    <w:rsid w:val="00905E7B"/>
    <w:rsid w:val="00906199"/>
    <w:rsid w:val="00906245"/>
    <w:rsid w:val="00906663"/>
    <w:rsid w:val="00906B40"/>
    <w:rsid w:val="00906BDB"/>
    <w:rsid w:val="00907A3C"/>
    <w:rsid w:val="00907E14"/>
    <w:rsid w:val="0091080B"/>
    <w:rsid w:val="009109B8"/>
    <w:rsid w:val="00911296"/>
    <w:rsid w:val="00911881"/>
    <w:rsid w:val="00912085"/>
    <w:rsid w:val="00912D50"/>
    <w:rsid w:val="009139DA"/>
    <w:rsid w:val="009141CD"/>
    <w:rsid w:val="0091470C"/>
    <w:rsid w:val="0091488A"/>
    <w:rsid w:val="00914A77"/>
    <w:rsid w:val="00914DD4"/>
    <w:rsid w:val="009150EB"/>
    <w:rsid w:val="00915F97"/>
    <w:rsid w:val="0091699F"/>
    <w:rsid w:val="00916D7A"/>
    <w:rsid w:val="00916D84"/>
    <w:rsid w:val="00916E4A"/>
    <w:rsid w:val="009179AA"/>
    <w:rsid w:val="00920210"/>
    <w:rsid w:val="0092035A"/>
    <w:rsid w:val="0092079F"/>
    <w:rsid w:val="00920C0B"/>
    <w:rsid w:val="00921155"/>
    <w:rsid w:val="00921472"/>
    <w:rsid w:val="00921735"/>
    <w:rsid w:val="0092225F"/>
    <w:rsid w:val="0092353A"/>
    <w:rsid w:val="009236FF"/>
    <w:rsid w:val="009238EE"/>
    <w:rsid w:val="00923D18"/>
    <w:rsid w:val="00923F2C"/>
    <w:rsid w:val="00924A2D"/>
    <w:rsid w:val="00924C52"/>
    <w:rsid w:val="00925B69"/>
    <w:rsid w:val="00925C51"/>
    <w:rsid w:val="00926E12"/>
    <w:rsid w:val="00926F42"/>
    <w:rsid w:val="00927FA3"/>
    <w:rsid w:val="009301A0"/>
    <w:rsid w:val="009301E4"/>
    <w:rsid w:val="009304B5"/>
    <w:rsid w:val="00930CFD"/>
    <w:rsid w:val="009310FA"/>
    <w:rsid w:val="0093175B"/>
    <w:rsid w:val="009318DE"/>
    <w:rsid w:val="00931D4B"/>
    <w:rsid w:val="009323BA"/>
    <w:rsid w:val="00932AEB"/>
    <w:rsid w:val="00933C2A"/>
    <w:rsid w:val="00933D91"/>
    <w:rsid w:val="0093414F"/>
    <w:rsid w:val="009344DD"/>
    <w:rsid w:val="009347B8"/>
    <w:rsid w:val="00934A2E"/>
    <w:rsid w:val="00934C15"/>
    <w:rsid w:val="00934C77"/>
    <w:rsid w:val="00934D8F"/>
    <w:rsid w:val="009355DE"/>
    <w:rsid w:val="00935E4A"/>
    <w:rsid w:val="009360E1"/>
    <w:rsid w:val="00936125"/>
    <w:rsid w:val="009361F1"/>
    <w:rsid w:val="009371A3"/>
    <w:rsid w:val="00937429"/>
    <w:rsid w:val="00937FDF"/>
    <w:rsid w:val="00940277"/>
    <w:rsid w:val="009404E8"/>
    <w:rsid w:val="00940ACF"/>
    <w:rsid w:val="00940D88"/>
    <w:rsid w:val="00940FDF"/>
    <w:rsid w:val="00941101"/>
    <w:rsid w:val="00941783"/>
    <w:rsid w:val="00941CF7"/>
    <w:rsid w:val="00941E6C"/>
    <w:rsid w:val="00944E02"/>
    <w:rsid w:val="009450EB"/>
    <w:rsid w:val="009455EA"/>
    <w:rsid w:val="00945B16"/>
    <w:rsid w:val="00945D69"/>
    <w:rsid w:val="00945F09"/>
    <w:rsid w:val="00946B68"/>
    <w:rsid w:val="00947475"/>
    <w:rsid w:val="0095090C"/>
    <w:rsid w:val="00950A15"/>
    <w:rsid w:val="00950B16"/>
    <w:rsid w:val="00951665"/>
    <w:rsid w:val="00951F0C"/>
    <w:rsid w:val="009525CD"/>
    <w:rsid w:val="00953D13"/>
    <w:rsid w:val="00954126"/>
    <w:rsid w:val="009549CA"/>
    <w:rsid w:val="00955565"/>
    <w:rsid w:val="0095564A"/>
    <w:rsid w:val="009558CF"/>
    <w:rsid w:val="00955DD9"/>
    <w:rsid w:val="00955FF7"/>
    <w:rsid w:val="00956441"/>
    <w:rsid w:val="009564BF"/>
    <w:rsid w:val="0095655F"/>
    <w:rsid w:val="009565FD"/>
    <w:rsid w:val="00956A0C"/>
    <w:rsid w:val="00956A71"/>
    <w:rsid w:val="00956CDA"/>
    <w:rsid w:val="00956DBB"/>
    <w:rsid w:val="00957526"/>
    <w:rsid w:val="00957D08"/>
    <w:rsid w:val="009601E9"/>
    <w:rsid w:val="0096031A"/>
    <w:rsid w:val="00961422"/>
    <w:rsid w:val="00961CF1"/>
    <w:rsid w:val="00961F48"/>
    <w:rsid w:val="00962404"/>
    <w:rsid w:val="009627CE"/>
    <w:rsid w:val="009629A6"/>
    <w:rsid w:val="00962FC7"/>
    <w:rsid w:val="00963582"/>
    <w:rsid w:val="009638B2"/>
    <w:rsid w:val="00965050"/>
    <w:rsid w:val="00965111"/>
    <w:rsid w:val="00965C14"/>
    <w:rsid w:val="0096681E"/>
    <w:rsid w:val="00966F3A"/>
    <w:rsid w:val="00967036"/>
    <w:rsid w:val="0096716A"/>
    <w:rsid w:val="00967553"/>
    <w:rsid w:val="00967C91"/>
    <w:rsid w:val="00967F9F"/>
    <w:rsid w:val="00970519"/>
    <w:rsid w:val="00971053"/>
    <w:rsid w:val="009711DD"/>
    <w:rsid w:val="009724F0"/>
    <w:rsid w:val="00972714"/>
    <w:rsid w:val="00972FB5"/>
    <w:rsid w:val="00973067"/>
    <w:rsid w:val="0097333E"/>
    <w:rsid w:val="00973569"/>
    <w:rsid w:val="00973BEE"/>
    <w:rsid w:val="0097487F"/>
    <w:rsid w:val="0097494C"/>
    <w:rsid w:val="00974A10"/>
    <w:rsid w:val="00974B97"/>
    <w:rsid w:val="00975328"/>
    <w:rsid w:val="00975696"/>
    <w:rsid w:val="009758E4"/>
    <w:rsid w:val="00976034"/>
    <w:rsid w:val="00976099"/>
    <w:rsid w:val="009760D7"/>
    <w:rsid w:val="00976A35"/>
    <w:rsid w:val="00976A65"/>
    <w:rsid w:val="00977DD7"/>
    <w:rsid w:val="009801E0"/>
    <w:rsid w:val="00980789"/>
    <w:rsid w:val="00981850"/>
    <w:rsid w:val="00981AFF"/>
    <w:rsid w:val="00981B21"/>
    <w:rsid w:val="00981BE2"/>
    <w:rsid w:val="00981DB8"/>
    <w:rsid w:val="00981F23"/>
    <w:rsid w:val="00982374"/>
    <w:rsid w:val="00982440"/>
    <w:rsid w:val="0098246D"/>
    <w:rsid w:val="0098261E"/>
    <w:rsid w:val="00982A8E"/>
    <w:rsid w:val="009830AE"/>
    <w:rsid w:val="009840D9"/>
    <w:rsid w:val="009840FB"/>
    <w:rsid w:val="0098449C"/>
    <w:rsid w:val="0098460A"/>
    <w:rsid w:val="0098498C"/>
    <w:rsid w:val="00984C1C"/>
    <w:rsid w:val="00984CD8"/>
    <w:rsid w:val="00984D51"/>
    <w:rsid w:val="00984DEC"/>
    <w:rsid w:val="0098522B"/>
    <w:rsid w:val="00985B9C"/>
    <w:rsid w:val="009860FA"/>
    <w:rsid w:val="00987536"/>
    <w:rsid w:val="009877B8"/>
    <w:rsid w:val="00987BD9"/>
    <w:rsid w:val="00990226"/>
    <w:rsid w:val="00990347"/>
    <w:rsid w:val="00990981"/>
    <w:rsid w:val="009909F6"/>
    <w:rsid w:val="00990DF2"/>
    <w:rsid w:val="009910A1"/>
    <w:rsid w:val="00991499"/>
    <w:rsid w:val="00991D59"/>
    <w:rsid w:val="00991E8B"/>
    <w:rsid w:val="009920DA"/>
    <w:rsid w:val="009924A8"/>
    <w:rsid w:val="0099251C"/>
    <w:rsid w:val="00993068"/>
    <w:rsid w:val="00993FF2"/>
    <w:rsid w:val="00994DDC"/>
    <w:rsid w:val="009953DF"/>
    <w:rsid w:val="009961D5"/>
    <w:rsid w:val="00996D2A"/>
    <w:rsid w:val="009975FD"/>
    <w:rsid w:val="009977BA"/>
    <w:rsid w:val="009978AF"/>
    <w:rsid w:val="00997DD6"/>
    <w:rsid w:val="00997DE7"/>
    <w:rsid w:val="009A02D1"/>
    <w:rsid w:val="009A0408"/>
    <w:rsid w:val="009A07E3"/>
    <w:rsid w:val="009A0B5E"/>
    <w:rsid w:val="009A0E9E"/>
    <w:rsid w:val="009A1045"/>
    <w:rsid w:val="009A11E9"/>
    <w:rsid w:val="009A1599"/>
    <w:rsid w:val="009A1BC6"/>
    <w:rsid w:val="009A1D09"/>
    <w:rsid w:val="009A2850"/>
    <w:rsid w:val="009A2B94"/>
    <w:rsid w:val="009A3929"/>
    <w:rsid w:val="009A3DF7"/>
    <w:rsid w:val="009A3E96"/>
    <w:rsid w:val="009A45A3"/>
    <w:rsid w:val="009A511A"/>
    <w:rsid w:val="009A534A"/>
    <w:rsid w:val="009A54D4"/>
    <w:rsid w:val="009A56DF"/>
    <w:rsid w:val="009A5868"/>
    <w:rsid w:val="009A5CAC"/>
    <w:rsid w:val="009A5FCE"/>
    <w:rsid w:val="009A6D9B"/>
    <w:rsid w:val="009A725E"/>
    <w:rsid w:val="009A761F"/>
    <w:rsid w:val="009A7633"/>
    <w:rsid w:val="009A7AD0"/>
    <w:rsid w:val="009B020C"/>
    <w:rsid w:val="009B0B1D"/>
    <w:rsid w:val="009B0D49"/>
    <w:rsid w:val="009B168A"/>
    <w:rsid w:val="009B16D5"/>
    <w:rsid w:val="009B1ED4"/>
    <w:rsid w:val="009B2092"/>
    <w:rsid w:val="009B3342"/>
    <w:rsid w:val="009B3D8C"/>
    <w:rsid w:val="009B43D5"/>
    <w:rsid w:val="009B46A4"/>
    <w:rsid w:val="009B4A29"/>
    <w:rsid w:val="009B4D67"/>
    <w:rsid w:val="009B50D8"/>
    <w:rsid w:val="009B6138"/>
    <w:rsid w:val="009B6622"/>
    <w:rsid w:val="009B66AA"/>
    <w:rsid w:val="009B68F5"/>
    <w:rsid w:val="009B69D3"/>
    <w:rsid w:val="009B6B2E"/>
    <w:rsid w:val="009B7092"/>
    <w:rsid w:val="009B78F8"/>
    <w:rsid w:val="009B7BE3"/>
    <w:rsid w:val="009B7C2A"/>
    <w:rsid w:val="009C024A"/>
    <w:rsid w:val="009C0340"/>
    <w:rsid w:val="009C0610"/>
    <w:rsid w:val="009C062C"/>
    <w:rsid w:val="009C0E25"/>
    <w:rsid w:val="009C1865"/>
    <w:rsid w:val="009C198F"/>
    <w:rsid w:val="009C25AF"/>
    <w:rsid w:val="009C2D52"/>
    <w:rsid w:val="009C32A3"/>
    <w:rsid w:val="009C3981"/>
    <w:rsid w:val="009C3DDB"/>
    <w:rsid w:val="009C429A"/>
    <w:rsid w:val="009C5595"/>
    <w:rsid w:val="009C5B5C"/>
    <w:rsid w:val="009C5BC6"/>
    <w:rsid w:val="009C5E1B"/>
    <w:rsid w:val="009C6080"/>
    <w:rsid w:val="009D080C"/>
    <w:rsid w:val="009D0A2B"/>
    <w:rsid w:val="009D12B3"/>
    <w:rsid w:val="009D1807"/>
    <w:rsid w:val="009D1CE4"/>
    <w:rsid w:val="009D1F6E"/>
    <w:rsid w:val="009D20A6"/>
    <w:rsid w:val="009D2213"/>
    <w:rsid w:val="009D22B3"/>
    <w:rsid w:val="009D2427"/>
    <w:rsid w:val="009D24EF"/>
    <w:rsid w:val="009D2B0F"/>
    <w:rsid w:val="009D2F1F"/>
    <w:rsid w:val="009D3301"/>
    <w:rsid w:val="009D3DD3"/>
    <w:rsid w:val="009D48FA"/>
    <w:rsid w:val="009D58D9"/>
    <w:rsid w:val="009D5905"/>
    <w:rsid w:val="009D5A99"/>
    <w:rsid w:val="009D5B0C"/>
    <w:rsid w:val="009D5B6F"/>
    <w:rsid w:val="009D626F"/>
    <w:rsid w:val="009D6782"/>
    <w:rsid w:val="009D6A4A"/>
    <w:rsid w:val="009D6AFE"/>
    <w:rsid w:val="009D6B64"/>
    <w:rsid w:val="009D72ED"/>
    <w:rsid w:val="009D7459"/>
    <w:rsid w:val="009D7649"/>
    <w:rsid w:val="009D7986"/>
    <w:rsid w:val="009E072B"/>
    <w:rsid w:val="009E0809"/>
    <w:rsid w:val="009E164D"/>
    <w:rsid w:val="009E1C14"/>
    <w:rsid w:val="009E1D16"/>
    <w:rsid w:val="009E23A0"/>
    <w:rsid w:val="009E2523"/>
    <w:rsid w:val="009E2940"/>
    <w:rsid w:val="009E2ABD"/>
    <w:rsid w:val="009E31CF"/>
    <w:rsid w:val="009E3D61"/>
    <w:rsid w:val="009E4122"/>
    <w:rsid w:val="009E43F0"/>
    <w:rsid w:val="009E4BFE"/>
    <w:rsid w:val="009E5D0D"/>
    <w:rsid w:val="009E5E7F"/>
    <w:rsid w:val="009E6041"/>
    <w:rsid w:val="009E606B"/>
    <w:rsid w:val="009E608B"/>
    <w:rsid w:val="009E62E6"/>
    <w:rsid w:val="009E73D2"/>
    <w:rsid w:val="009E773D"/>
    <w:rsid w:val="009E7D90"/>
    <w:rsid w:val="009F00BE"/>
    <w:rsid w:val="009F01EC"/>
    <w:rsid w:val="009F0469"/>
    <w:rsid w:val="009F0ADE"/>
    <w:rsid w:val="009F1100"/>
    <w:rsid w:val="009F179A"/>
    <w:rsid w:val="009F19DC"/>
    <w:rsid w:val="009F1BA4"/>
    <w:rsid w:val="009F1C80"/>
    <w:rsid w:val="009F232E"/>
    <w:rsid w:val="009F23A3"/>
    <w:rsid w:val="009F2BEC"/>
    <w:rsid w:val="009F3356"/>
    <w:rsid w:val="009F37D8"/>
    <w:rsid w:val="009F4553"/>
    <w:rsid w:val="009F4D74"/>
    <w:rsid w:val="009F5084"/>
    <w:rsid w:val="009F6982"/>
    <w:rsid w:val="009F6CAF"/>
    <w:rsid w:val="009F6D9A"/>
    <w:rsid w:val="009F6EBD"/>
    <w:rsid w:val="009F6F70"/>
    <w:rsid w:val="009F732B"/>
    <w:rsid w:val="009F7352"/>
    <w:rsid w:val="009F7C2B"/>
    <w:rsid w:val="00A00DDF"/>
    <w:rsid w:val="00A00E6E"/>
    <w:rsid w:val="00A00ED6"/>
    <w:rsid w:val="00A00FA5"/>
    <w:rsid w:val="00A025C3"/>
    <w:rsid w:val="00A02C48"/>
    <w:rsid w:val="00A02CA1"/>
    <w:rsid w:val="00A04322"/>
    <w:rsid w:val="00A048AC"/>
    <w:rsid w:val="00A04D53"/>
    <w:rsid w:val="00A0508E"/>
    <w:rsid w:val="00A058EA"/>
    <w:rsid w:val="00A05DFE"/>
    <w:rsid w:val="00A060C2"/>
    <w:rsid w:val="00A06128"/>
    <w:rsid w:val="00A063EC"/>
    <w:rsid w:val="00A063FA"/>
    <w:rsid w:val="00A06A99"/>
    <w:rsid w:val="00A06ADA"/>
    <w:rsid w:val="00A07E36"/>
    <w:rsid w:val="00A1048C"/>
    <w:rsid w:val="00A1078A"/>
    <w:rsid w:val="00A11A42"/>
    <w:rsid w:val="00A11CE4"/>
    <w:rsid w:val="00A11CF8"/>
    <w:rsid w:val="00A120E3"/>
    <w:rsid w:val="00A124DC"/>
    <w:rsid w:val="00A129E9"/>
    <w:rsid w:val="00A12A17"/>
    <w:rsid w:val="00A138C1"/>
    <w:rsid w:val="00A13F87"/>
    <w:rsid w:val="00A14717"/>
    <w:rsid w:val="00A1483E"/>
    <w:rsid w:val="00A14C34"/>
    <w:rsid w:val="00A14F29"/>
    <w:rsid w:val="00A1530B"/>
    <w:rsid w:val="00A1574A"/>
    <w:rsid w:val="00A15AFC"/>
    <w:rsid w:val="00A1600C"/>
    <w:rsid w:val="00A16561"/>
    <w:rsid w:val="00A1659A"/>
    <w:rsid w:val="00A166A3"/>
    <w:rsid w:val="00A166AE"/>
    <w:rsid w:val="00A16C7F"/>
    <w:rsid w:val="00A1727D"/>
    <w:rsid w:val="00A17475"/>
    <w:rsid w:val="00A174D1"/>
    <w:rsid w:val="00A1770B"/>
    <w:rsid w:val="00A2031D"/>
    <w:rsid w:val="00A20E0E"/>
    <w:rsid w:val="00A20EBE"/>
    <w:rsid w:val="00A2118C"/>
    <w:rsid w:val="00A22000"/>
    <w:rsid w:val="00A22374"/>
    <w:rsid w:val="00A225F2"/>
    <w:rsid w:val="00A22732"/>
    <w:rsid w:val="00A227A9"/>
    <w:rsid w:val="00A22AD9"/>
    <w:rsid w:val="00A22FDE"/>
    <w:rsid w:val="00A23487"/>
    <w:rsid w:val="00A23A11"/>
    <w:rsid w:val="00A23DDD"/>
    <w:rsid w:val="00A2404B"/>
    <w:rsid w:val="00A24A97"/>
    <w:rsid w:val="00A25113"/>
    <w:rsid w:val="00A2520B"/>
    <w:rsid w:val="00A253C8"/>
    <w:rsid w:val="00A254A1"/>
    <w:rsid w:val="00A254E0"/>
    <w:rsid w:val="00A256F3"/>
    <w:rsid w:val="00A25BDC"/>
    <w:rsid w:val="00A25CF5"/>
    <w:rsid w:val="00A26B9E"/>
    <w:rsid w:val="00A27323"/>
    <w:rsid w:val="00A27D43"/>
    <w:rsid w:val="00A27E69"/>
    <w:rsid w:val="00A30509"/>
    <w:rsid w:val="00A30ACB"/>
    <w:rsid w:val="00A30BB3"/>
    <w:rsid w:val="00A30BCF"/>
    <w:rsid w:val="00A30C87"/>
    <w:rsid w:val="00A31316"/>
    <w:rsid w:val="00A31628"/>
    <w:rsid w:val="00A31648"/>
    <w:rsid w:val="00A31662"/>
    <w:rsid w:val="00A31F9A"/>
    <w:rsid w:val="00A3269A"/>
    <w:rsid w:val="00A32BD9"/>
    <w:rsid w:val="00A3359C"/>
    <w:rsid w:val="00A33C81"/>
    <w:rsid w:val="00A33F97"/>
    <w:rsid w:val="00A344C7"/>
    <w:rsid w:val="00A34B96"/>
    <w:rsid w:val="00A34C43"/>
    <w:rsid w:val="00A35355"/>
    <w:rsid w:val="00A356E5"/>
    <w:rsid w:val="00A35792"/>
    <w:rsid w:val="00A3741D"/>
    <w:rsid w:val="00A41AD5"/>
    <w:rsid w:val="00A41CCF"/>
    <w:rsid w:val="00A41E92"/>
    <w:rsid w:val="00A42815"/>
    <w:rsid w:val="00A428AC"/>
    <w:rsid w:val="00A432AE"/>
    <w:rsid w:val="00A43E40"/>
    <w:rsid w:val="00A4495D"/>
    <w:rsid w:val="00A44FB1"/>
    <w:rsid w:val="00A44FD0"/>
    <w:rsid w:val="00A45579"/>
    <w:rsid w:val="00A4674E"/>
    <w:rsid w:val="00A471FB"/>
    <w:rsid w:val="00A473FE"/>
    <w:rsid w:val="00A47402"/>
    <w:rsid w:val="00A47BB6"/>
    <w:rsid w:val="00A50137"/>
    <w:rsid w:val="00A50284"/>
    <w:rsid w:val="00A506A0"/>
    <w:rsid w:val="00A51F2A"/>
    <w:rsid w:val="00A52779"/>
    <w:rsid w:val="00A52803"/>
    <w:rsid w:val="00A5345A"/>
    <w:rsid w:val="00A53A2F"/>
    <w:rsid w:val="00A53FAB"/>
    <w:rsid w:val="00A54B51"/>
    <w:rsid w:val="00A54F41"/>
    <w:rsid w:val="00A55D25"/>
    <w:rsid w:val="00A5601A"/>
    <w:rsid w:val="00A565D7"/>
    <w:rsid w:val="00A57D75"/>
    <w:rsid w:val="00A60539"/>
    <w:rsid w:val="00A60902"/>
    <w:rsid w:val="00A6127A"/>
    <w:rsid w:val="00A61AF5"/>
    <w:rsid w:val="00A61F25"/>
    <w:rsid w:val="00A62036"/>
    <w:rsid w:val="00A62FF0"/>
    <w:rsid w:val="00A63544"/>
    <w:rsid w:val="00A636E3"/>
    <w:rsid w:val="00A63C0F"/>
    <w:rsid w:val="00A63C4D"/>
    <w:rsid w:val="00A63EDD"/>
    <w:rsid w:val="00A64270"/>
    <w:rsid w:val="00A6428C"/>
    <w:rsid w:val="00A644E7"/>
    <w:rsid w:val="00A64B44"/>
    <w:rsid w:val="00A64F67"/>
    <w:rsid w:val="00A653A1"/>
    <w:rsid w:val="00A654E8"/>
    <w:rsid w:val="00A658E4"/>
    <w:rsid w:val="00A7111D"/>
    <w:rsid w:val="00A7169D"/>
    <w:rsid w:val="00A71791"/>
    <w:rsid w:val="00A71E8F"/>
    <w:rsid w:val="00A72676"/>
    <w:rsid w:val="00A735CB"/>
    <w:rsid w:val="00A737C2"/>
    <w:rsid w:val="00A7394A"/>
    <w:rsid w:val="00A74791"/>
    <w:rsid w:val="00A74B84"/>
    <w:rsid w:val="00A74BB7"/>
    <w:rsid w:val="00A74D71"/>
    <w:rsid w:val="00A74D8C"/>
    <w:rsid w:val="00A7597E"/>
    <w:rsid w:val="00A75AC6"/>
    <w:rsid w:val="00A75CB4"/>
    <w:rsid w:val="00A75D0B"/>
    <w:rsid w:val="00A766D9"/>
    <w:rsid w:val="00A76861"/>
    <w:rsid w:val="00A76C4A"/>
    <w:rsid w:val="00A76E66"/>
    <w:rsid w:val="00A7722C"/>
    <w:rsid w:val="00A77509"/>
    <w:rsid w:val="00A777B5"/>
    <w:rsid w:val="00A8016C"/>
    <w:rsid w:val="00A80BF3"/>
    <w:rsid w:val="00A80D9E"/>
    <w:rsid w:val="00A811F6"/>
    <w:rsid w:val="00A8127F"/>
    <w:rsid w:val="00A81445"/>
    <w:rsid w:val="00A8151A"/>
    <w:rsid w:val="00A81912"/>
    <w:rsid w:val="00A81A2A"/>
    <w:rsid w:val="00A81D18"/>
    <w:rsid w:val="00A821FA"/>
    <w:rsid w:val="00A82AF9"/>
    <w:rsid w:val="00A82C74"/>
    <w:rsid w:val="00A83285"/>
    <w:rsid w:val="00A83C13"/>
    <w:rsid w:val="00A85A97"/>
    <w:rsid w:val="00A85D15"/>
    <w:rsid w:val="00A86263"/>
    <w:rsid w:val="00A865C5"/>
    <w:rsid w:val="00A86CAB"/>
    <w:rsid w:val="00A86CF5"/>
    <w:rsid w:val="00A8710D"/>
    <w:rsid w:val="00A875A7"/>
    <w:rsid w:val="00A900AF"/>
    <w:rsid w:val="00A90563"/>
    <w:rsid w:val="00A90698"/>
    <w:rsid w:val="00A91076"/>
    <w:rsid w:val="00A92236"/>
    <w:rsid w:val="00A925A8"/>
    <w:rsid w:val="00A938EA"/>
    <w:rsid w:val="00A940FF"/>
    <w:rsid w:val="00A9433F"/>
    <w:rsid w:val="00A946D2"/>
    <w:rsid w:val="00A94BCE"/>
    <w:rsid w:val="00A94D9D"/>
    <w:rsid w:val="00A95B01"/>
    <w:rsid w:val="00A95D15"/>
    <w:rsid w:val="00A95F43"/>
    <w:rsid w:val="00A966F4"/>
    <w:rsid w:val="00A969FB"/>
    <w:rsid w:val="00A96AA6"/>
    <w:rsid w:val="00A97144"/>
    <w:rsid w:val="00A97B9F"/>
    <w:rsid w:val="00A97ED6"/>
    <w:rsid w:val="00AA027E"/>
    <w:rsid w:val="00AA15E2"/>
    <w:rsid w:val="00AA2344"/>
    <w:rsid w:val="00AA248E"/>
    <w:rsid w:val="00AA2C45"/>
    <w:rsid w:val="00AA2E8D"/>
    <w:rsid w:val="00AA2F44"/>
    <w:rsid w:val="00AA323D"/>
    <w:rsid w:val="00AA3BEB"/>
    <w:rsid w:val="00AA3FB0"/>
    <w:rsid w:val="00AA42A5"/>
    <w:rsid w:val="00AA473A"/>
    <w:rsid w:val="00AA5C35"/>
    <w:rsid w:val="00AA5D2D"/>
    <w:rsid w:val="00AA5E25"/>
    <w:rsid w:val="00AA5E49"/>
    <w:rsid w:val="00AA5EEC"/>
    <w:rsid w:val="00AA5F11"/>
    <w:rsid w:val="00AA6222"/>
    <w:rsid w:val="00AA63C2"/>
    <w:rsid w:val="00AA6514"/>
    <w:rsid w:val="00AA66A2"/>
    <w:rsid w:val="00AA66F0"/>
    <w:rsid w:val="00AA7127"/>
    <w:rsid w:val="00AA71EB"/>
    <w:rsid w:val="00AA7865"/>
    <w:rsid w:val="00AA78F4"/>
    <w:rsid w:val="00AB02FA"/>
    <w:rsid w:val="00AB0483"/>
    <w:rsid w:val="00AB07CC"/>
    <w:rsid w:val="00AB0BF5"/>
    <w:rsid w:val="00AB0C90"/>
    <w:rsid w:val="00AB162D"/>
    <w:rsid w:val="00AB179F"/>
    <w:rsid w:val="00AB1815"/>
    <w:rsid w:val="00AB1E8E"/>
    <w:rsid w:val="00AB2257"/>
    <w:rsid w:val="00AB2679"/>
    <w:rsid w:val="00AB2798"/>
    <w:rsid w:val="00AB2A41"/>
    <w:rsid w:val="00AB2DD3"/>
    <w:rsid w:val="00AB375E"/>
    <w:rsid w:val="00AB37C0"/>
    <w:rsid w:val="00AB3871"/>
    <w:rsid w:val="00AB414B"/>
    <w:rsid w:val="00AB4C02"/>
    <w:rsid w:val="00AB4C64"/>
    <w:rsid w:val="00AB4FF8"/>
    <w:rsid w:val="00AB52B1"/>
    <w:rsid w:val="00AB547B"/>
    <w:rsid w:val="00AB5654"/>
    <w:rsid w:val="00AB6CA7"/>
    <w:rsid w:val="00AB7422"/>
    <w:rsid w:val="00AB75D1"/>
    <w:rsid w:val="00AC0287"/>
    <w:rsid w:val="00AC06BD"/>
    <w:rsid w:val="00AC0BE4"/>
    <w:rsid w:val="00AC0EEF"/>
    <w:rsid w:val="00AC1AE7"/>
    <w:rsid w:val="00AC1C32"/>
    <w:rsid w:val="00AC1E11"/>
    <w:rsid w:val="00AC255E"/>
    <w:rsid w:val="00AC27B9"/>
    <w:rsid w:val="00AC2ABB"/>
    <w:rsid w:val="00AC2BC8"/>
    <w:rsid w:val="00AC31AF"/>
    <w:rsid w:val="00AC3237"/>
    <w:rsid w:val="00AC351E"/>
    <w:rsid w:val="00AC38C6"/>
    <w:rsid w:val="00AC3B57"/>
    <w:rsid w:val="00AC4228"/>
    <w:rsid w:val="00AC46AB"/>
    <w:rsid w:val="00AC532F"/>
    <w:rsid w:val="00AC57F0"/>
    <w:rsid w:val="00AC5919"/>
    <w:rsid w:val="00AC6169"/>
    <w:rsid w:val="00AC633B"/>
    <w:rsid w:val="00AC76FF"/>
    <w:rsid w:val="00AC7A12"/>
    <w:rsid w:val="00AC7A5A"/>
    <w:rsid w:val="00AC7C0A"/>
    <w:rsid w:val="00AD0047"/>
    <w:rsid w:val="00AD05BF"/>
    <w:rsid w:val="00AD07D3"/>
    <w:rsid w:val="00AD0FD1"/>
    <w:rsid w:val="00AD242E"/>
    <w:rsid w:val="00AD25AA"/>
    <w:rsid w:val="00AD2B65"/>
    <w:rsid w:val="00AD2C32"/>
    <w:rsid w:val="00AD2C8E"/>
    <w:rsid w:val="00AD2F70"/>
    <w:rsid w:val="00AD33CC"/>
    <w:rsid w:val="00AD36AB"/>
    <w:rsid w:val="00AD36E2"/>
    <w:rsid w:val="00AD37B4"/>
    <w:rsid w:val="00AD409C"/>
    <w:rsid w:val="00AD4103"/>
    <w:rsid w:val="00AD41EA"/>
    <w:rsid w:val="00AD43AE"/>
    <w:rsid w:val="00AD4E92"/>
    <w:rsid w:val="00AD4F37"/>
    <w:rsid w:val="00AD5027"/>
    <w:rsid w:val="00AD594D"/>
    <w:rsid w:val="00AD5C9B"/>
    <w:rsid w:val="00AD5D9F"/>
    <w:rsid w:val="00AD5ECC"/>
    <w:rsid w:val="00AD612D"/>
    <w:rsid w:val="00AD671B"/>
    <w:rsid w:val="00AD6EF2"/>
    <w:rsid w:val="00AD7309"/>
    <w:rsid w:val="00AD7583"/>
    <w:rsid w:val="00AD7A25"/>
    <w:rsid w:val="00AD7A95"/>
    <w:rsid w:val="00AE08A9"/>
    <w:rsid w:val="00AE10EC"/>
    <w:rsid w:val="00AE19EF"/>
    <w:rsid w:val="00AE1EBF"/>
    <w:rsid w:val="00AE2300"/>
    <w:rsid w:val="00AE29BA"/>
    <w:rsid w:val="00AE2DA7"/>
    <w:rsid w:val="00AE2F02"/>
    <w:rsid w:val="00AE429A"/>
    <w:rsid w:val="00AE4518"/>
    <w:rsid w:val="00AE4769"/>
    <w:rsid w:val="00AE493D"/>
    <w:rsid w:val="00AE4DB1"/>
    <w:rsid w:val="00AE4EA2"/>
    <w:rsid w:val="00AE50A5"/>
    <w:rsid w:val="00AE5182"/>
    <w:rsid w:val="00AE51C8"/>
    <w:rsid w:val="00AE547F"/>
    <w:rsid w:val="00AE548C"/>
    <w:rsid w:val="00AE54D1"/>
    <w:rsid w:val="00AE604D"/>
    <w:rsid w:val="00AE63E4"/>
    <w:rsid w:val="00AE6600"/>
    <w:rsid w:val="00AE6ADA"/>
    <w:rsid w:val="00AF060D"/>
    <w:rsid w:val="00AF077D"/>
    <w:rsid w:val="00AF080D"/>
    <w:rsid w:val="00AF1795"/>
    <w:rsid w:val="00AF1BF1"/>
    <w:rsid w:val="00AF1F44"/>
    <w:rsid w:val="00AF28BC"/>
    <w:rsid w:val="00AF2B6F"/>
    <w:rsid w:val="00AF36C5"/>
    <w:rsid w:val="00AF4C98"/>
    <w:rsid w:val="00AF4E46"/>
    <w:rsid w:val="00AF5081"/>
    <w:rsid w:val="00AF5AD4"/>
    <w:rsid w:val="00AF5B06"/>
    <w:rsid w:val="00AF5B30"/>
    <w:rsid w:val="00AF5CD3"/>
    <w:rsid w:val="00AF5DBE"/>
    <w:rsid w:val="00AF5E77"/>
    <w:rsid w:val="00AF66FD"/>
    <w:rsid w:val="00AF75F7"/>
    <w:rsid w:val="00B0039B"/>
    <w:rsid w:val="00B0058A"/>
    <w:rsid w:val="00B00E17"/>
    <w:rsid w:val="00B01207"/>
    <w:rsid w:val="00B01B18"/>
    <w:rsid w:val="00B01E99"/>
    <w:rsid w:val="00B01FC3"/>
    <w:rsid w:val="00B02179"/>
    <w:rsid w:val="00B027BB"/>
    <w:rsid w:val="00B02CF9"/>
    <w:rsid w:val="00B034BA"/>
    <w:rsid w:val="00B03D01"/>
    <w:rsid w:val="00B0429C"/>
    <w:rsid w:val="00B04595"/>
    <w:rsid w:val="00B04E09"/>
    <w:rsid w:val="00B05106"/>
    <w:rsid w:val="00B05138"/>
    <w:rsid w:val="00B05228"/>
    <w:rsid w:val="00B05664"/>
    <w:rsid w:val="00B05B1E"/>
    <w:rsid w:val="00B05D5D"/>
    <w:rsid w:val="00B05F21"/>
    <w:rsid w:val="00B06F36"/>
    <w:rsid w:val="00B06FBC"/>
    <w:rsid w:val="00B070C2"/>
    <w:rsid w:val="00B07763"/>
    <w:rsid w:val="00B07F5B"/>
    <w:rsid w:val="00B10068"/>
    <w:rsid w:val="00B1066E"/>
    <w:rsid w:val="00B109CD"/>
    <w:rsid w:val="00B10CB3"/>
    <w:rsid w:val="00B10D67"/>
    <w:rsid w:val="00B111F9"/>
    <w:rsid w:val="00B1144B"/>
    <w:rsid w:val="00B11BA8"/>
    <w:rsid w:val="00B1218E"/>
    <w:rsid w:val="00B128CB"/>
    <w:rsid w:val="00B13473"/>
    <w:rsid w:val="00B13814"/>
    <w:rsid w:val="00B13ECB"/>
    <w:rsid w:val="00B1481A"/>
    <w:rsid w:val="00B15179"/>
    <w:rsid w:val="00B157EB"/>
    <w:rsid w:val="00B15E58"/>
    <w:rsid w:val="00B16050"/>
    <w:rsid w:val="00B170DB"/>
    <w:rsid w:val="00B17999"/>
    <w:rsid w:val="00B17FCD"/>
    <w:rsid w:val="00B2046C"/>
    <w:rsid w:val="00B2093D"/>
    <w:rsid w:val="00B20EEA"/>
    <w:rsid w:val="00B210F5"/>
    <w:rsid w:val="00B21519"/>
    <w:rsid w:val="00B21C15"/>
    <w:rsid w:val="00B22377"/>
    <w:rsid w:val="00B2284C"/>
    <w:rsid w:val="00B228DB"/>
    <w:rsid w:val="00B22AAD"/>
    <w:rsid w:val="00B23288"/>
    <w:rsid w:val="00B23CA2"/>
    <w:rsid w:val="00B23FBF"/>
    <w:rsid w:val="00B243F9"/>
    <w:rsid w:val="00B246E6"/>
    <w:rsid w:val="00B24A0A"/>
    <w:rsid w:val="00B250EE"/>
    <w:rsid w:val="00B254F9"/>
    <w:rsid w:val="00B25596"/>
    <w:rsid w:val="00B255B5"/>
    <w:rsid w:val="00B25867"/>
    <w:rsid w:val="00B2666B"/>
    <w:rsid w:val="00B26CC7"/>
    <w:rsid w:val="00B26D86"/>
    <w:rsid w:val="00B271FD"/>
    <w:rsid w:val="00B273FA"/>
    <w:rsid w:val="00B27B8A"/>
    <w:rsid w:val="00B27D64"/>
    <w:rsid w:val="00B3005F"/>
    <w:rsid w:val="00B300FA"/>
    <w:rsid w:val="00B301A2"/>
    <w:rsid w:val="00B304B3"/>
    <w:rsid w:val="00B3155F"/>
    <w:rsid w:val="00B3169F"/>
    <w:rsid w:val="00B31CB8"/>
    <w:rsid w:val="00B31D54"/>
    <w:rsid w:val="00B33E74"/>
    <w:rsid w:val="00B342BF"/>
    <w:rsid w:val="00B3486B"/>
    <w:rsid w:val="00B34C8F"/>
    <w:rsid w:val="00B36787"/>
    <w:rsid w:val="00B36BA0"/>
    <w:rsid w:val="00B36C95"/>
    <w:rsid w:val="00B37008"/>
    <w:rsid w:val="00B375A9"/>
    <w:rsid w:val="00B37750"/>
    <w:rsid w:val="00B3784A"/>
    <w:rsid w:val="00B37AFA"/>
    <w:rsid w:val="00B37DB2"/>
    <w:rsid w:val="00B40799"/>
    <w:rsid w:val="00B40856"/>
    <w:rsid w:val="00B40C6A"/>
    <w:rsid w:val="00B412AC"/>
    <w:rsid w:val="00B415CB"/>
    <w:rsid w:val="00B4177D"/>
    <w:rsid w:val="00B41996"/>
    <w:rsid w:val="00B41BD0"/>
    <w:rsid w:val="00B428CF"/>
    <w:rsid w:val="00B429C3"/>
    <w:rsid w:val="00B42A72"/>
    <w:rsid w:val="00B42B7A"/>
    <w:rsid w:val="00B42C58"/>
    <w:rsid w:val="00B42CD0"/>
    <w:rsid w:val="00B42F3B"/>
    <w:rsid w:val="00B43361"/>
    <w:rsid w:val="00B435D3"/>
    <w:rsid w:val="00B44283"/>
    <w:rsid w:val="00B44286"/>
    <w:rsid w:val="00B4440C"/>
    <w:rsid w:val="00B44CD1"/>
    <w:rsid w:val="00B44F6C"/>
    <w:rsid w:val="00B45B67"/>
    <w:rsid w:val="00B46038"/>
    <w:rsid w:val="00B4718C"/>
    <w:rsid w:val="00B4733C"/>
    <w:rsid w:val="00B47903"/>
    <w:rsid w:val="00B47B4F"/>
    <w:rsid w:val="00B47F42"/>
    <w:rsid w:val="00B50AD0"/>
    <w:rsid w:val="00B50B18"/>
    <w:rsid w:val="00B5147F"/>
    <w:rsid w:val="00B51547"/>
    <w:rsid w:val="00B52038"/>
    <w:rsid w:val="00B5236B"/>
    <w:rsid w:val="00B532E6"/>
    <w:rsid w:val="00B53734"/>
    <w:rsid w:val="00B53762"/>
    <w:rsid w:val="00B53F39"/>
    <w:rsid w:val="00B54261"/>
    <w:rsid w:val="00B5467B"/>
    <w:rsid w:val="00B548B8"/>
    <w:rsid w:val="00B549C3"/>
    <w:rsid w:val="00B54BD6"/>
    <w:rsid w:val="00B550D9"/>
    <w:rsid w:val="00B55179"/>
    <w:rsid w:val="00B5566D"/>
    <w:rsid w:val="00B556B5"/>
    <w:rsid w:val="00B556C5"/>
    <w:rsid w:val="00B55778"/>
    <w:rsid w:val="00B55D7B"/>
    <w:rsid w:val="00B5632A"/>
    <w:rsid w:val="00B5681D"/>
    <w:rsid w:val="00B56980"/>
    <w:rsid w:val="00B56D17"/>
    <w:rsid w:val="00B56F7A"/>
    <w:rsid w:val="00B577A7"/>
    <w:rsid w:val="00B577EA"/>
    <w:rsid w:val="00B57B83"/>
    <w:rsid w:val="00B57F25"/>
    <w:rsid w:val="00B60125"/>
    <w:rsid w:val="00B60266"/>
    <w:rsid w:val="00B6075A"/>
    <w:rsid w:val="00B6100B"/>
    <w:rsid w:val="00B610DF"/>
    <w:rsid w:val="00B616F2"/>
    <w:rsid w:val="00B619A1"/>
    <w:rsid w:val="00B61F5C"/>
    <w:rsid w:val="00B6249A"/>
    <w:rsid w:val="00B62A61"/>
    <w:rsid w:val="00B631F7"/>
    <w:rsid w:val="00B63A31"/>
    <w:rsid w:val="00B63AE4"/>
    <w:rsid w:val="00B63E99"/>
    <w:rsid w:val="00B64418"/>
    <w:rsid w:val="00B64B2B"/>
    <w:rsid w:val="00B64BDD"/>
    <w:rsid w:val="00B653A7"/>
    <w:rsid w:val="00B65650"/>
    <w:rsid w:val="00B6580F"/>
    <w:rsid w:val="00B6597A"/>
    <w:rsid w:val="00B661CB"/>
    <w:rsid w:val="00B663FA"/>
    <w:rsid w:val="00B66610"/>
    <w:rsid w:val="00B6663A"/>
    <w:rsid w:val="00B66950"/>
    <w:rsid w:val="00B66A2F"/>
    <w:rsid w:val="00B66ADF"/>
    <w:rsid w:val="00B66D25"/>
    <w:rsid w:val="00B66EF1"/>
    <w:rsid w:val="00B670D4"/>
    <w:rsid w:val="00B671B7"/>
    <w:rsid w:val="00B67758"/>
    <w:rsid w:val="00B702AA"/>
    <w:rsid w:val="00B704A2"/>
    <w:rsid w:val="00B70859"/>
    <w:rsid w:val="00B70AF0"/>
    <w:rsid w:val="00B71079"/>
    <w:rsid w:val="00B71356"/>
    <w:rsid w:val="00B713CC"/>
    <w:rsid w:val="00B7204B"/>
    <w:rsid w:val="00B72682"/>
    <w:rsid w:val="00B727A3"/>
    <w:rsid w:val="00B7284F"/>
    <w:rsid w:val="00B72FE7"/>
    <w:rsid w:val="00B73027"/>
    <w:rsid w:val="00B731CE"/>
    <w:rsid w:val="00B73526"/>
    <w:rsid w:val="00B73862"/>
    <w:rsid w:val="00B738A6"/>
    <w:rsid w:val="00B7408F"/>
    <w:rsid w:val="00B7416F"/>
    <w:rsid w:val="00B74B55"/>
    <w:rsid w:val="00B76128"/>
    <w:rsid w:val="00B7628B"/>
    <w:rsid w:val="00B76609"/>
    <w:rsid w:val="00B7680A"/>
    <w:rsid w:val="00B7745E"/>
    <w:rsid w:val="00B775DD"/>
    <w:rsid w:val="00B77671"/>
    <w:rsid w:val="00B77A7C"/>
    <w:rsid w:val="00B77AF8"/>
    <w:rsid w:val="00B77DE1"/>
    <w:rsid w:val="00B80108"/>
    <w:rsid w:val="00B8073C"/>
    <w:rsid w:val="00B80ED7"/>
    <w:rsid w:val="00B8146B"/>
    <w:rsid w:val="00B81703"/>
    <w:rsid w:val="00B82171"/>
    <w:rsid w:val="00B8256D"/>
    <w:rsid w:val="00B82850"/>
    <w:rsid w:val="00B82C1C"/>
    <w:rsid w:val="00B83890"/>
    <w:rsid w:val="00B847D5"/>
    <w:rsid w:val="00B84AEB"/>
    <w:rsid w:val="00B85227"/>
    <w:rsid w:val="00B860FF"/>
    <w:rsid w:val="00B87160"/>
    <w:rsid w:val="00B87217"/>
    <w:rsid w:val="00B87A4B"/>
    <w:rsid w:val="00B90811"/>
    <w:rsid w:val="00B90CD2"/>
    <w:rsid w:val="00B9160E"/>
    <w:rsid w:val="00B9188B"/>
    <w:rsid w:val="00B91B70"/>
    <w:rsid w:val="00B91F2E"/>
    <w:rsid w:val="00B925E3"/>
    <w:rsid w:val="00B92F18"/>
    <w:rsid w:val="00B93FD7"/>
    <w:rsid w:val="00B945C4"/>
    <w:rsid w:val="00B94845"/>
    <w:rsid w:val="00B94A46"/>
    <w:rsid w:val="00B94BF8"/>
    <w:rsid w:val="00B94CCD"/>
    <w:rsid w:val="00B956BF"/>
    <w:rsid w:val="00B95894"/>
    <w:rsid w:val="00B96425"/>
    <w:rsid w:val="00B96485"/>
    <w:rsid w:val="00B975B0"/>
    <w:rsid w:val="00B97B1C"/>
    <w:rsid w:val="00B97C2E"/>
    <w:rsid w:val="00BA0074"/>
    <w:rsid w:val="00BA0C83"/>
    <w:rsid w:val="00BA14E1"/>
    <w:rsid w:val="00BA186F"/>
    <w:rsid w:val="00BA24BB"/>
    <w:rsid w:val="00BA3DB4"/>
    <w:rsid w:val="00BA3F3E"/>
    <w:rsid w:val="00BA4441"/>
    <w:rsid w:val="00BA5085"/>
    <w:rsid w:val="00BA5AB1"/>
    <w:rsid w:val="00BA5F2A"/>
    <w:rsid w:val="00BA63CB"/>
    <w:rsid w:val="00BA682C"/>
    <w:rsid w:val="00BA6C0C"/>
    <w:rsid w:val="00BA738D"/>
    <w:rsid w:val="00BA73F5"/>
    <w:rsid w:val="00BA7759"/>
    <w:rsid w:val="00BA7F78"/>
    <w:rsid w:val="00BB041D"/>
    <w:rsid w:val="00BB09E0"/>
    <w:rsid w:val="00BB0CDE"/>
    <w:rsid w:val="00BB11C3"/>
    <w:rsid w:val="00BB1E67"/>
    <w:rsid w:val="00BB2889"/>
    <w:rsid w:val="00BB2B33"/>
    <w:rsid w:val="00BB33AA"/>
    <w:rsid w:val="00BB3CAA"/>
    <w:rsid w:val="00BB4275"/>
    <w:rsid w:val="00BB494F"/>
    <w:rsid w:val="00BB4B8D"/>
    <w:rsid w:val="00BB5F96"/>
    <w:rsid w:val="00BB741E"/>
    <w:rsid w:val="00BB746A"/>
    <w:rsid w:val="00BB768B"/>
    <w:rsid w:val="00BB7758"/>
    <w:rsid w:val="00BB7B3F"/>
    <w:rsid w:val="00BB7F31"/>
    <w:rsid w:val="00BC00CA"/>
    <w:rsid w:val="00BC044B"/>
    <w:rsid w:val="00BC047A"/>
    <w:rsid w:val="00BC05FC"/>
    <w:rsid w:val="00BC09F4"/>
    <w:rsid w:val="00BC1339"/>
    <w:rsid w:val="00BC16A5"/>
    <w:rsid w:val="00BC1DE6"/>
    <w:rsid w:val="00BC2318"/>
    <w:rsid w:val="00BC243E"/>
    <w:rsid w:val="00BC2CD5"/>
    <w:rsid w:val="00BC2F76"/>
    <w:rsid w:val="00BC36B0"/>
    <w:rsid w:val="00BC3FDE"/>
    <w:rsid w:val="00BC40C9"/>
    <w:rsid w:val="00BC490E"/>
    <w:rsid w:val="00BC5749"/>
    <w:rsid w:val="00BC5982"/>
    <w:rsid w:val="00BC5A34"/>
    <w:rsid w:val="00BC5BCD"/>
    <w:rsid w:val="00BC60A8"/>
    <w:rsid w:val="00BC6375"/>
    <w:rsid w:val="00BC7349"/>
    <w:rsid w:val="00BC75CB"/>
    <w:rsid w:val="00BC779F"/>
    <w:rsid w:val="00BC7C85"/>
    <w:rsid w:val="00BD18B8"/>
    <w:rsid w:val="00BD1A73"/>
    <w:rsid w:val="00BD2E75"/>
    <w:rsid w:val="00BD3DD6"/>
    <w:rsid w:val="00BD448B"/>
    <w:rsid w:val="00BD49B1"/>
    <w:rsid w:val="00BD4AEC"/>
    <w:rsid w:val="00BD4CC8"/>
    <w:rsid w:val="00BD4E68"/>
    <w:rsid w:val="00BD509D"/>
    <w:rsid w:val="00BD5514"/>
    <w:rsid w:val="00BD56FB"/>
    <w:rsid w:val="00BD5F16"/>
    <w:rsid w:val="00BD5F4D"/>
    <w:rsid w:val="00BD6587"/>
    <w:rsid w:val="00BD698E"/>
    <w:rsid w:val="00BD7AF5"/>
    <w:rsid w:val="00BD7FEF"/>
    <w:rsid w:val="00BE0310"/>
    <w:rsid w:val="00BE0383"/>
    <w:rsid w:val="00BE0721"/>
    <w:rsid w:val="00BE0984"/>
    <w:rsid w:val="00BE0D0A"/>
    <w:rsid w:val="00BE0D23"/>
    <w:rsid w:val="00BE111A"/>
    <w:rsid w:val="00BE18DA"/>
    <w:rsid w:val="00BE19DA"/>
    <w:rsid w:val="00BE1CFA"/>
    <w:rsid w:val="00BE2096"/>
    <w:rsid w:val="00BE228F"/>
    <w:rsid w:val="00BE2C82"/>
    <w:rsid w:val="00BE380C"/>
    <w:rsid w:val="00BE3D13"/>
    <w:rsid w:val="00BE40C6"/>
    <w:rsid w:val="00BE4406"/>
    <w:rsid w:val="00BE4458"/>
    <w:rsid w:val="00BE44EB"/>
    <w:rsid w:val="00BE4883"/>
    <w:rsid w:val="00BE4B1A"/>
    <w:rsid w:val="00BE5262"/>
    <w:rsid w:val="00BE5E05"/>
    <w:rsid w:val="00BE66CD"/>
    <w:rsid w:val="00BE6A6C"/>
    <w:rsid w:val="00BE6D97"/>
    <w:rsid w:val="00BF0152"/>
    <w:rsid w:val="00BF0325"/>
    <w:rsid w:val="00BF0775"/>
    <w:rsid w:val="00BF1672"/>
    <w:rsid w:val="00BF1750"/>
    <w:rsid w:val="00BF22EC"/>
    <w:rsid w:val="00BF236D"/>
    <w:rsid w:val="00BF2640"/>
    <w:rsid w:val="00BF2858"/>
    <w:rsid w:val="00BF2CB2"/>
    <w:rsid w:val="00BF2F11"/>
    <w:rsid w:val="00BF2F6D"/>
    <w:rsid w:val="00BF304C"/>
    <w:rsid w:val="00BF3A00"/>
    <w:rsid w:val="00BF48EC"/>
    <w:rsid w:val="00BF49BA"/>
    <w:rsid w:val="00BF4A5E"/>
    <w:rsid w:val="00BF50A9"/>
    <w:rsid w:val="00BF562E"/>
    <w:rsid w:val="00BF57C2"/>
    <w:rsid w:val="00BF6B0C"/>
    <w:rsid w:val="00BF708D"/>
    <w:rsid w:val="00BF70BC"/>
    <w:rsid w:val="00BF7275"/>
    <w:rsid w:val="00BF737E"/>
    <w:rsid w:val="00C002CA"/>
    <w:rsid w:val="00C00843"/>
    <w:rsid w:val="00C0084A"/>
    <w:rsid w:val="00C00A44"/>
    <w:rsid w:val="00C00CA9"/>
    <w:rsid w:val="00C011BA"/>
    <w:rsid w:val="00C011EA"/>
    <w:rsid w:val="00C016B5"/>
    <w:rsid w:val="00C01748"/>
    <w:rsid w:val="00C0215A"/>
    <w:rsid w:val="00C02710"/>
    <w:rsid w:val="00C02BB3"/>
    <w:rsid w:val="00C03ABF"/>
    <w:rsid w:val="00C03EF8"/>
    <w:rsid w:val="00C04438"/>
    <w:rsid w:val="00C04F8C"/>
    <w:rsid w:val="00C05234"/>
    <w:rsid w:val="00C0526C"/>
    <w:rsid w:val="00C0545E"/>
    <w:rsid w:val="00C05557"/>
    <w:rsid w:val="00C0575D"/>
    <w:rsid w:val="00C058CC"/>
    <w:rsid w:val="00C05B3B"/>
    <w:rsid w:val="00C05D18"/>
    <w:rsid w:val="00C05D68"/>
    <w:rsid w:val="00C06092"/>
    <w:rsid w:val="00C07312"/>
    <w:rsid w:val="00C07985"/>
    <w:rsid w:val="00C07AAA"/>
    <w:rsid w:val="00C10DEB"/>
    <w:rsid w:val="00C10EF5"/>
    <w:rsid w:val="00C1115A"/>
    <w:rsid w:val="00C11741"/>
    <w:rsid w:val="00C117BD"/>
    <w:rsid w:val="00C11A9F"/>
    <w:rsid w:val="00C11AB7"/>
    <w:rsid w:val="00C122F4"/>
    <w:rsid w:val="00C12395"/>
    <w:rsid w:val="00C12A49"/>
    <w:rsid w:val="00C12B6C"/>
    <w:rsid w:val="00C12C70"/>
    <w:rsid w:val="00C12D4E"/>
    <w:rsid w:val="00C12F82"/>
    <w:rsid w:val="00C13126"/>
    <w:rsid w:val="00C13215"/>
    <w:rsid w:val="00C137CA"/>
    <w:rsid w:val="00C139C4"/>
    <w:rsid w:val="00C139EE"/>
    <w:rsid w:val="00C13A4C"/>
    <w:rsid w:val="00C13F1E"/>
    <w:rsid w:val="00C14264"/>
    <w:rsid w:val="00C146A4"/>
    <w:rsid w:val="00C14AA6"/>
    <w:rsid w:val="00C14F04"/>
    <w:rsid w:val="00C15100"/>
    <w:rsid w:val="00C15290"/>
    <w:rsid w:val="00C156FF"/>
    <w:rsid w:val="00C15C80"/>
    <w:rsid w:val="00C160CA"/>
    <w:rsid w:val="00C16176"/>
    <w:rsid w:val="00C16727"/>
    <w:rsid w:val="00C16F17"/>
    <w:rsid w:val="00C170BC"/>
    <w:rsid w:val="00C17264"/>
    <w:rsid w:val="00C174EA"/>
    <w:rsid w:val="00C17D02"/>
    <w:rsid w:val="00C205A5"/>
    <w:rsid w:val="00C20BA9"/>
    <w:rsid w:val="00C20D36"/>
    <w:rsid w:val="00C218DF"/>
    <w:rsid w:val="00C2238F"/>
    <w:rsid w:val="00C227CB"/>
    <w:rsid w:val="00C22F6D"/>
    <w:rsid w:val="00C234C5"/>
    <w:rsid w:val="00C235F0"/>
    <w:rsid w:val="00C237E6"/>
    <w:rsid w:val="00C24621"/>
    <w:rsid w:val="00C24B79"/>
    <w:rsid w:val="00C24CCC"/>
    <w:rsid w:val="00C24EA8"/>
    <w:rsid w:val="00C2520E"/>
    <w:rsid w:val="00C25B8B"/>
    <w:rsid w:val="00C25EDC"/>
    <w:rsid w:val="00C27D86"/>
    <w:rsid w:val="00C27E01"/>
    <w:rsid w:val="00C30CBC"/>
    <w:rsid w:val="00C3179F"/>
    <w:rsid w:val="00C31AB2"/>
    <w:rsid w:val="00C31D23"/>
    <w:rsid w:val="00C3212E"/>
    <w:rsid w:val="00C3222C"/>
    <w:rsid w:val="00C3278A"/>
    <w:rsid w:val="00C32C2E"/>
    <w:rsid w:val="00C33147"/>
    <w:rsid w:val="00C33D2F"/>
    <w:rsid w:val="00C33D5E"/>
    <w:rsid w:val="00C33E45"/>
    <w:rsid w:val="00C3423D"/>
    <w:rsid w:val="00C34ED9"/>
    <w:rsid w:val="00C3508E"/>
    <w:rsid w:val="00C35495"/>
    <w:rsid w:val="00C3560E"/>
    <w:rsid w:val="00C364B5"/>
    <w:rsid w:val="00C365E3"/>
    <w:rsid w:val="00C37BA0"/>
    <w:rsid w:val="00C40691"/>
    <w:rsid w:val="00C40EE3"/>
    <w:rsid w:val="00C414E6"/>
    <w:rsid w:val="00C4244B"/>
    <w:rsid w:val="00C4267E"/>
    <w:rsid w:val="00C42F0A"/>
    <w:rsid w:val="00C4320F"/>
    <w:rsid w:val="00C432BE"/>
    <w:rsid w:val="00C43919"/>
    <w:rsid w:val="00C44158"/>
    <w:rsid w:val="00C45E57"/>
    <w:rsid w:val="00C462CB"/>
    <w:rsid w:val="00C469B0"/>
    <w:rsid w:val="00C46BE8"/>
    <w:rsid w:val="00C46DA5"/>
    <w:rsid w:val="00C47552"/>
    <w:rsid w:val="00C4760A"/>
    <w:rsid w:val="00C47B6A"/>
    <w:rsid w:val="00C50805"/>
    <w:rsid w:val="00C50D25"/>
    <w:rsid w:val="00C513E5"/>
    <w:rsid w:val="00C52DCC"/>
    <w:rsid w:val="00C53071"/>
    <w:rsid w:val="00C53497"/>
    <w:rsid w:val="00C53537"/>
    <w:rsid w:val="00C54073"/>
    <w:rsid w:val="00C5452F"/>
    <w:rsid w:val="00C548FE"/>
    <w:rsid w:val="00C54C97"/>
    <w:rsid w:val="00C557C8"/>
    <w:rsid w:val="00C56C1B"/>
    <w:rsid w:val="00C56D63"/>
    <w:rsid w:val="00C56D75"/>
    <w:rsid w:val="00C57367"/>
    <w:rsid w:val="00C5741C"/>
    <w:rsid w:val="00C5799E"/>
    <w:rsid w:val="00C6035D"/>
    <w:rsid w:val="00C603AA"/>
    <w:rsid w:val="00C6042E"/>
    <w:rsid w:val="00C60BED"/>
    <w:rsid w:val="00C61609"/>
    <w:rsid w:val="00C61A15"/>
    <w:rsid w:val="00C62595"/>
    <w:rsid w:val="00C62782"/>
    <w:rsid w:val="00C62CBC"/>
    <w:rsid w:val="00C62FD7"/>
    <w:rsid w:val="00C63185"/>
    <w:rsid w:val="00C632DB"/>
    <w:rsid w:val="00C6336E"/>
    <w:rsid w:val="00C634CF"/>
    <w:rsid w:val="00C635B0"/>
    <w:rsid w:val="00C63624"/>
    <w:rsid w:val="00C63BE7"/>
    <w:rsid w:val="00C641D5"/>
    <w:rsid w:val="00C643F5"/>
    <w:rsid w:val="00C64803"/>
    <w:rsid w:val="00C64DFF"/>
    <w:rsid w:val="00C65461"/>
    <w:rsid w:val="00C6563B"/>
    <w:rsid w:val="00C65E82"/>
    <w:rsid w:val="00C660EF"/>
    <w:rsid w:val="00C66BCD"/>
    <w:rsid w:val="00C673F7"/>
    <w:rsid w:val="00C676F4"/>
    <w:rsid w:val="00C70214"/>
    <w:rsid w:val="00C7031D"/>
    <w:rsid w:val="00C70439"/>
    <w:rsid w:val="00C70A04"/>
    <w:rsid w:val="00C719E9"/>
    <w:rsid w:val="00C71EA5"/>
    <w:rsid w:val="00C71FCF"/>
    <w:rsid w:val="00C72406"/>
    <w:rsid w:val="00C72F0F"/>
    <w:rsid w:val="00C73B0A"/>
    <w:rsid w:val="00C73F5B"/>
    <w:rsid w:val="00C76D42"/>
    <w:rsid w:val="00C7721C"/>
    <w:rsid w:val="00C7750F"/>
    <w:rsid w:val="00C776C8"/>
    <w:rsid w:val="00C777D8"/>
    <w:rsid w:val="00C777F8"/>
    <w:rsid w:val="00C77D39"/>
    <w:rsid w:val="00C80543"/>
    <w:rsid w:val="00C81291"/>
    <w:rsid w:val="00C8246A"/>
    <w:rsid w:val="00C82981"/>
    <w:rsid w:val="00C832D8"/>
    <w:rsid w:val="00C83AE6"/>
    <w:rsid w:val="00C84314"/>
    <w:rsid w:val="00C844A8"/>
    <w:rsid w:val="00C84B90"/>
    <w:rsid w:val="00C84EAA"/>
    <w:rsid w:val="00C8567D"/>
    <w:rsid w:val="00C85802"/>
    <w:rsid w:val="00C85C73"/>
    <w:rsid w:val="00C8638F"/>
    <w:rsid w:val="00C863AF"/>
    <w:rsid w:val="00C86C19"/>
    <w:rsid w:val="00C86E64"/>
    <w:rsid w:val="00C86EFE"/>
    <w:rsid w:val="00C86F9E"/>
    <w:rsid w:val="00C870D9"/>
    <w:rsid w:val="00C87926"/>
    <w:rsid w:val="00C9008E"/>
    <w:rsid w:val="00C901FE"/>
    <w:rsid w:val="00C904A0"/>
    <w:rsid w:val="00C906A3"/>
    <w:rsid w:val="00C90839"/>
    <w:rsid w:val="00C9094D"/>
    <w:rsid w:val="00C90976"/>
    <w:rsid w:val="00C91317"/>
    <w:rsid w:val="00C914A5"/>
    <w:rsid w:val="00C91D46"/>
    <w:rsid w:val="00C91EDE"/>
    <w:rsid w:val="00C9203C"/>
    <w:rsid w:val="00C9220B"/>
    <w:rsid w:val="00C92E25"/>
    <w:rsid w:val="00C9373E"/>
    <w:rsid w:val="00C93C0E"/>
    <w:rsid w:val="00C944BC"/>
    <w:rsid w:val="00C955D6"/>
    <w:rsid w:val="00C9618F"/>
    <w:rsid w:val="00C9652C"/>
    <w:rsid w:val="00C9678C"/>
    <w:rsid w:val="00C96DB2"/>
    <w:rsid w:val="00C97287"/>
    <w:rsid w:val="00C97CE9"/>
    <w:rsid w:val="00CA033E"/>
    <w:rsid w:val="00CA0705"/>
    <w:rsid w:val="00CA0CFF"/>
    <w:rsid w:val="00CA0F26"/>
    <w:rsid w:val="00CA12AC"/>
    <w:rsid w:val="00CA12D3"/>
    <w:rsid w:val="00CA143E"/>
    <w:rsid w:val="00CA153B"/>
    <w:rsid w:val="00CA187D"/>
    <w:rsid w:val="00CA1E65"/>
    <w:rsid w:val="00CA2029"/>
    <w:rsid w:val="00CA24F2"/>
    <w:rsid w:val="00CA2767"/>
    <w:rsid w:val="00CA2AB2"/>
    <w:rsid w:val="00CA2E0F"/>
    <w:rsid w:val="00CA2EBE"/>
    <w:rsid w:val="00CA30D6"/>
    <w:rsid w:val="00CA37A3"/>
    <w:rsid w:val="00CA3C4C"/>
    <w:rsid w:val="00CA3D52"/>
    <w:rsid w:val="00CA3F46"/>
    <w:rsid w:val="00CA47CC"/>
    <w:rsid w:val="00CA49E4"/>
    <w:rsid w:val="00CA54E5"/>
    <w:rsid w:val="00CA5738"/>
    <w:rsid w:val="00CA5989"/>
    <w:rsid w:val="00CA5F9E"/>
    <w:rsid w:val="00CA659C"/>
    <w:rsid w:val="00CA6824"/>
    <w:rsid w:val="00CA6F02"/>
    <w:rsid w:val="00CB0D71"/>
    <w:rsid w:val="00CB199F"/>
    <w:rsid w:val="00CB1FE8"/>
    <w:rsid w:val="00CB20B3"/>
    <w:rsid w:val="00CB2628"/>
    <w:rsid w:val="00CB2FF5"/>
    <w:rsid w:val="00CB2FF6"/>
    <w:rsid w:val="00CB334B"/>
    <w:rsid w:val="00CB3CB8"/>
    <w:rsid w:val="00CB3DFB"/>
    <w:rsid w:val="00CB41DD"/>
    <w:rsid w:val="00CB4485"/>
    <w:rsid w:val="00CB47BF"/>
    <w:rsid w:val="00CB49B3"/>
    <w:rsid w:val="00CB4D2A"/>
    <w:rsid w:val="00CB5816"/>
    <w:rsid w:val="00CB64EE"/>
    <w:rsid w:val="00CB6BFF"/>
    <w:rsid w:val="00CB6E67"/>
    <w:rsid w:val="00CB7345"/>
    <w:rsid w:val="00CB74D1"/>
    <w:rsid w:val="00CB7668"/>
    <w:rsid w:val="00CB78E4"/>
    <w:rsid w:val="00CB7D75"/>
    <w:rsid w:val="00CB7F85"/>
    <w:rsid w:val="00CC0089"/>
    <w:rsid w:val="00CC018F"/>
    <w:rsid w:val="00CC0984"/>
    <w:rsid w:val="00CC0F66"/>
    <w:rsid w:val="00CC0F95"/>
    <w:rsid w:val="00CC158D"/>
    <w:rsid w:val="00CC1814"/>
    <w:rsid w:val="00CC1928"/>
    <w:rsid w:val="00CC1B74"/>
    <w:rsid w:val="00CC22FB"/>
    <w:rsid w:val="00CC2BD6"/>
    <w:rsid w:val="00CC2E37"/>
    <w:rsid w:val="00CC3272"/>
    <w:rsid w:val="00CC33E4"/>
    <w:rsid w:val="00CC351C"/>
    <w:rsid w:val="00CC3A83"/>
    <w:rsid w:val="00CC3F58"/>
    <w:rsid w:val="00CC4353"/>
    <w:rsid w:val="00CC4357"/>
    <w:rsid w:val="00CC4B5C"/>
    <w:rsid w:val="00CC4F24"/>
    <w:rsid w:val="00CC525B"/>
    <w:rsid w:val="00CC5756"/>
    <w:rsid w:val="00CC6929"/>
    <w:rsid w:val="00CC70CB"/>
    <w:rsid w:val="00CC70D3"/>
    <w:rsid w:val="00CC74B3"/>
    <w:rsid w:val="00CC7A8D"/>
    <w:rsid w:val="00CC7BDC"/>
    <w:rsid w:val="00CC7F6C"/>
    <w:rsid w:val="00CD013E"/>
    <w:rsid w:val="00CD0366"/>
    <w:rsid w:val="00CD0440"/>
    <w:rsid w:val="00CD078B"/>
    <w:rsid w:val="00CD1158"/>
    <w:rsid w:val="00CD2311"/>
    <w:rsid w:val="00CD310B"/>
    <w:rsid w:val="00CD3839"/>
    <w:rsid w:val="00CD3C40"/>
    <w:rsid w:val="00CD3E25"/>
    <w:rsid w:val="00CD44A7"/>
    <w:rsid w:val="00CD46AA"/>
    <w:rsid w:val="00CD4729"/>
    <w:rsid w:val="00CD4B7A"/>
    <w:rsid w:val="00CD4DFF"/>
    <w:rsid w:val="00CD54FD"/>
    <w:rsid w:val="00CD5645"/>
    <w:rsid w:val="00CD5B7E"/>
    <w:rsid w:val="00CD5FE1"/>
    <w:rsid w:val="00CD620E"/>
    <w:rsid w:val="00CD6922"/>
    <w:rsid w:val="00CD73E2"/>
    <w:rsid w:val="00CD7B9F"/>
    <w:rsid w:val="00CD7FE7"/>
    <w:rsid w:val="00CE05C5"/>
    <w:rsid w:val="00CE086A"/>
    <w:rsid w:val="00CE16EE"/>
    <w:rsid w:val="00CE1780"/>
    <w:rsid w:val="00CE1C95"/>
    <w:rsid w:val="00CE2A2B"/>
    <w:rsid w:val="00CE3334"/>
    <w:rsid w:val="00CE34EE"/>
    <w:rsid w:val="00CE3734"/>
    <w:rsid w:val="00CE3772"/>
    <w:rsid w:val="00CE3CF7"/>
    <w:rsid w:val="00CE49B4"/>
    <w:rsid w:val="00CE561A"/>
    <w:rsid w:val="00CE577F"/>
    <w:rsid w:val="00CE5D6C"/>
    <w:rsid w:val="00CE6044"/>
    <w:rsid w:val="00CE6170"/>
    <w:rsid w:val="00CE6265"/>
    <w:rsid w:val="00CE68A8"/>
    <w:rsid w:val="00CE6F8C"/>
    <w:rsid w:val="00CE7B06"/>
    <w:rsid w:val="00CF0364"/>
    <w:rsid w:val="00CF0B62"/>
    <w:rsid w:val="00CF0BEC"/>
    <w:rsid w:val="00CF178A"/>
    <w:rsid w:val="00CF2445"/>
    <w:rsid w:val="00CF325B"/>
    <w:rsid w:val="00CF366F"/>
    <w:rsid w:val="00CF36A6"/>
    <w:rsid w:val="00CF414F"/>
    <w:rsid w:val="00CF47E4"/>
    <w:rsid w:val="00CF4E41"/>
    <w:rsid w:val="00CF54B2"/>
    <w:rsid w:val="00CF597B"/>
    <w:rsid w:val="00CF724F"/>
    <w:rsid w:val="00D01734"/>
    <w:rsid w:val="00D0187B"/>
    <w:rsid w:val="00D01B43"/>
    <w:rsid w:val="00D02424"/>
    <w:rsid w:val="00D032FF"/>
    <w:rsid w:val="00D034A8"/>
    <w:rsid w:val="00D04508"/>
    <w:rsid w:val="00D049C9"/>
    <w:rsid w:val="00D05FD3"/>
    <w:rsid w:val="00D062DA"/>
    <w:rsid w:val="00D06313"/>
    <w:rsid w:val="00D07457"/>
    <w:rsid w:val="00D10688"/>
    <w:rsid w:val="00D12310"/>
    <w:rsid w:val="00D12A09"/>
    <w:rsid w:val="00D12EE1"/>
    <w:rsid w:val="00D12F29"/>
    <w:rsid w:val="00D13306"/>
    <w:rsid w:val="00D136E1"/>
    <w:rsid w:val="00D13D55"/>
    <w:rsid w:val="00D14AD3"/>
    <w:rsid w:val="00D14B92"/>
    <w:rsid w:val="00D14E6A"/>
    <w:rsid w:val="00D15C86"/>
    <w:rsid w:val="00D15D4C"/>
    <w:rsid w:val="00D15D54"/>
    <w:rsid w:val="00D15FB4"/>
    <w:rsid w:val="00D16141"/>
    <w:rsid w:val="00D161C7"/>
    <w:rsid w:val="00D16B3A"/>
    <w:rsid w:val="00D17371"/>
    <w:rsid w:val="00D174B4"/>
    <w:rsid w:val="00D17502"/>
    <w:rsid w:val="00D17576"/>
    <w:rsid w:val="00D205AC"/>
    <w:rsid w:val="00D20BA0"/>
    <w:rsid w:val="00D215BB"/>
    <w:rsid w:val="00D216EA"/>
    <w:rsid w:val="00D2174E"/>
    <w:rsid w:val="00D217A6"/>
    <w:rsid w:val="00D21B00"/>
    <w:rsid w:val="00D21CD0"/>
    <w:rsid w:val="00D21F65"/>
    <w:rsid w:val="00D220A8"/>
    <w:rsid w:val="00D2246B"/>
    <w:rsid w:val="00D22ADF"/>
    <w:rsid w:val="00D22B44"/>
    <w:rsid w:val="00D22DC4"/>
    <w:rsid w:val="00D23057"/>
    <w:rsid w:val="00D23429"/>
    <w:rsid w:val="00D23615"/>
    <w:rsid w:val="00D23650"/>
    <w:rsid w:val="00D236BD"/>
    <w:rsid w:val="00D2384A"/>
    <w:rsid w:val="00D2463A"/>
    <w:rsid w:val="00D24A5D"/>
    <w:rsid w:val="00D25D67"/>
    <w:rsid w:val="00D26325"/>
    <w:rsid w:val="00D27167"/>
    <w:rsid w:val="00D273D3"/>
    <w:rsid w:val="00D27EB2"/>
    <w:rsid w:val="00D30884"/>
    <w:rsid w:val="00D30B43"/>
    <w:rsid w:val="00D30F24"/>
    <w:rsid w:val="00D3117B"/>
    <w:rsid w:val="00D31318"/>
    <w:rsid w:val="00D318B2"/>
    <w:rsid w:val="00D31BCD"/>
    <w:rsid w:val="00D320AE"/>
    <w:rsid w:val="00D32991"/>
    <w:rsid w:val="00D33149"/>
    <w:rsid w:val="00D33A02"/>
    <w:rsid w:val="00D341D3"/>
    <w:rsid w:val="00D348BA"/>
    <w:rsid w:val="00D34A43"/>
    <w:rsid w:val="00D34E24"/>
    <w:rsid w:val="00D34F16"/>
    <w:rsid w:val="00D352C8"/>
    <w:rsid w:val="00D35A47"/>
    <w:rsid w:val="00D35BD8"/>
    <w:rsid w:val="00D35D6E"/>
    <w:rsid w:val="00D3648E"/>
    <w:rsid w:val="00D3781A"/>
    <w:rsid w:val="00D37ABD"/>
    <w:rsid w:val="00D40064"/>
    <w:rsid w:val="00D40849"/>
    <w:rsid w:val="00D40B55"/>
    <w:rsid w:val="00D40BB8"/>
    <w:rsid w:val="00D40F7D"/>
    <w:rsid w:val="00D41A97"/>
    <w:rsid w:val="00D41B76"/>
    <w:rsid w:val="00D42DDB"/>
    <w:rsid w:val="00D43714"/>
    <w:rsid w:val="00D4384F"/>
    <w:rsid w:val="00D44D01"/>
    <w:rsid w:val="00D45503"/>
    <w:rsid w:val="00D456A2"/>
    <w:rsid w:val="00D45ACD"/>
    <w:rsid w:val="00D45CD1"/>
    <w:rsid w:val="00D4622A"/>
    <w:rsid w:val="00D465BB"/>
    <w:rsid w:val="00D46607"/>
    <w:rsid w:val="00D4743C"/>
    <w:rsid w:val="00D476BA"/>
    <w:rsid w:val="00D47B6F"/>
    <w:rsid w:val="00D50033"/>
    <w:rsid w:val="00D50773"/>
    <w:rsid w:val="00D50EE6"/>
    <w:rsid w:val="00D51037"/>
    <w:rsid w:val="00D511C5"/>
    <w:rsid w:val="00D514AC"/>
    <w:rsid w:val="00D518DF"/>
    <w:rsid w:val="00D51F58"/>
    <w:rsid w:val="00D528CE"/>
    <w:rsid w:val="00D52D14"/>
    <w:rsid w:val="00D52E68"/>
    <w:rsid w:val="00D52F37"/>
    <w:rsid w:val="00D53290"/>
    <w:rsid w:val="00D5446D"/>
    <w:rsid w:val="00D5447E"/>
    <w:rsid w:val="00D54804"/>
    <w:rsid w:val="00D5484E"/>
    <w:rsid w:val="00D5487D"/>
    <w:rsid w:val="00D54E8A"/>
    <w:rsid w:val="00D5600F"/>
    <w:rsid w:val="00D561DE"/>
    <w:rsid w:val="00D568B0"/>
    <w:rsid w:val="00D56979"/>
    <w:rsid w:val="00D57388"/>
    <w:rsid w:val="00D57473"/>
    <w:rsid w:val="00D57F47"/>
    <w:rsid w:val="00D60316"/>
    <w:rsid w:val="00D6095F"/>
    <w:rsid w:val="00D609B9"/>
    <w:rsid w:val="00D60DF4"/>
    <w:rsid w:val="00D61233"/>
    <w:rsid w:val="00D62475"/>
    <w:rsid w:val="00D62647"/>
    <w:rsid w:val="00D62BC5"/>
    <w:rsid w:val="00D62F3E"/>
    <w:rsid w:val="00D62F7B"/>
    <w:rsid w:val="00D638B9"/>
    <w:rsid w:val="00D63C6C"/>
    <w:rsid w:val="00D63E1C"/>
    <w:rsid w:val="00D64188"/>
    <w:rsid w:val="00D641CC"/>
    <w:rsid w:val="00D64541"/>
    <w:rsid w:val="00D64B22"/>
    <w:rsid w:val="00D65479"/>
    <w:rsid w:val="00D65A81"/>
    <w:rsid w:val="00D65F56"/>
    <w:rsid w:val="00D66212"/>
    <w:rsid w:val="00D66393"/>
    <w:rsid w:val="00D664D8"/>
    <w:rsid w:val="00D666FC"/>
    <w:rsid w:val="00D668B0"/>
    <w:rsid w:val="00D66A72"/>
    <w:rsid w:val="00D66B5F"/>
    <w:rsid w:val="00D670AB"/>
    <w:rsid w:val="00D6748C"/>
    <w:rsid w:val="00D701E0"/>
    <w:rsid w:val="00D70372"/>
    <w:rsid w:val="00D705CC"/>
    <w:rsid w:val="00D70B60"/>
    <w:rsid w:val="00D70CFC"/>
    <w:rsid w:val="00D7157E"/>
    <w:rsid w:val="00D71E28"/>
    <w:rsid w:val="00D71E3D"/>
    <w:rsid w:val="00D72047"/>
    <w:rsid w:val="00D72552"/>
    <w:rsid w:val="00D725A2"/>
    <w:rsid w:val="00D72AD0"/>
    <w:rsid w:val="00D72C47"/>
    <w:rsid w:val="00D72CC0"/>
    <w:rsid w:val="00D72EBB"/>
    <w:rsid w:val="00D72F0D"/>
    <w:rsid w:val="00D733D1"/>
    <w:rsid w:val="00D735CA"/>
    <w:rsid w:val="00D73D4F"/>
    <w:rsid w:val="00D74163"/>
    <w:rsid w:val="00D743A5"/>
    <w:rsid w:val="00D74641"/>
    <w:rsid w:val="00D74902"/>
    <w:rsid w:val="00D74E29"/>
    <w:rsid w:val="00D74FC4"/>
    <w:rsid w:val="00D75781"/>
    <w:rsid w:val="00D759C4"/>
    <w:rsid w:val="00D767F6"/>
    <w:rsid w:val="00D767FF"/>
    <w:rsid w:val="00D76994"/>
    <w:rsid w:val="00D778EC"/>
    <w:rsid w:val="00D807E8"/>
    <w:rsid w:val="00D811B3"/>
    <w:rsid w:val="00D8133A"/>
    <w:rsid w:val="00D81420"/>
    <w:rsid w:val="00D81F2C"/>
    <w:rsid w:val="00D828DC"/>
    <w:rsid w:val="00D8291E"/>
    <w:rsid w:val="00D82C0B"/>
    <w:rsid w:val="00D82F08"/>
    <w:rsid w:val="00D83460"/>
    <w:rsid w:val="00D83B66"/>
    <w:rsid w:val="00D841AF"/>
    <w:rsid w:val="00D84E8A"/>
    <w:rsid w:val="00D84F4B"/>
    <w:rsid w:val="00D853C5"/>
    <w:rsid w:val="00D8556E"/>
    <w:rsid w:val="00D8567C"/>
    <w:rsid w:val="00D85C59"/>
    <w:rsid w:val="00D85E89"/>
    <w:rsid w:val="00D865C6"/>
    <w:rsid w:val="00D86E14"/>
    <w:rsid w:val="00D87CB9"/>
    <w:rsid w:val="00D87DC8"/>
    <w:rsid w:val="00D87E76"/>
    <w:rsid w:val="00D90056"/>
    <w:rsid w:val="00D901AF"/>
    <w:rsid w:val="00D90652"/>
    <w:rsid w:val="00D9068C"/>
    <w:rsid w:val="00D91051"/>
    <w:rsid w:val="00D91BB3"/>
    <w:rsid w:val="00D92062"/>
    <w:rsid w:val="00D92684"/>
    <w:rsid w:val="00D92EE9"/>
    <w:rsid w:val="00D94721"/>
    <w:rsid w:val="00D94C2F"/>
    <w:rsid w:val="00D95125"/>
    <w:rsid w:val="00D95B79"/>
    <w:rsid w:val="00D95C5D"/>
    <w:rsid w:val="00D95D9C"/>
    <w:rsid w:val="00D95E08"/>
    <w:rsid w:val="00D95E21"/>
    <w:rsid w:val="00D9680E"/>
    <w:rsid w:val="00D968BF"/>
    <w:rsid w:val="00D96A03"/>
    <w:rsid w:val="00D96AB8"/>
    <w:rsid w:val="00D96D15"/>
    <w:rsid w:val="00D97655"/>
    <w:rsid w:val="00D97678"/>
    <w:rsid w:val="00D97BA6"/>
    <w:rsid w:val="00D97FA9"/>
    <w:rsid w:val="00DA0606"/>
    <w:rsid w:val="00DA0A3D"/>
    <w:rsid w:val="00DA0C56"/>
    <w:rsid w:val="00DA1242"/>
    <w:rsid w:val="00DA1C93"/>
    <w:rsid w:val="00DA227C"/>
    <w:rsid w:val="00DA2800"/>
    <w:rsid w:val="00DA288D"/>
    <w:rsid w:val="00DA2A1F"/>
    <w:rsid w:val="00DA2AD0"/>
    <w:rsid w:val="00DA3197"/>
    <w:rsid w:val="00DA3564"/>
    <w:rsid w:val="00DA392F"/>
    <w:rsid w:val="00DA39C8"/>
    <w:rsid w:val="00DA5017"/>
    <w:rsid w:val="00DA51DB"/>
    <w:rsid w:val="00DA5F89"/>
    <w:rsid w:val="00DA62A8"/>
    <w:rsid w:val="00DA6586"/>
    <w:rsid w:val="00DA69C2"/>
    <w:rsid w:val="00DA6CDB"/>
    <w:rsid w:val="00DA7980"/>
    <w:rsid w:val="00DA7A44"/>
    <w:rsid w:val="00DA7A64"/>
    <w:rsid w:val="00DB02EF"/>
    <w:rsid w:val="00DB088E"/>
    <w:rsid w:val="00DB0A7C"/>
    <w:rsid w:val="00DB0D64"/>
    <w:rsid w:val="00DB178C"/>
    <w:rsid w:val="00DB27F7"/>
    <w:rsid w:val="00DB28A7"/>
    <w:rsid w:val="00DB2F8E"/>
    <w:rsid w:val="00DB32BD"/>
    <w:rsid w:val="00DB3BC3"/>
    <w:rsid w:val="00DB40BB"/>
    <w:rsid w:val="00DB42EF"/>
    <w:rsid w:val="00DB44B7"/>
    <w:rsid w:val="00DB4A36"/>
    <w:rsid w:val="00DB4B43"/>
    <w:rsid w:val="00DB4D97"/>
    <w:rsid w:val="00DB4F66"/>
    <w:rsid w:val="00DB51E1"/>
    <w:rsid w:val="00DB558A"/>
    <w:rsid w:val="00DB5AB8"/>
    <w:rsid w:val="00DB5F05"/>
    <w:rsid w:val="00DB68DB"/>
    <w:rsid w:val="00DB6BE5"/>
    <w:rsid w:val="00DB6CA0"/>
    <w:rsid w:val="00DB7D58"/>
    <w:rsid w:val="00DB7D9F"/>
    <w:rsid w:val="00DC0326"/>
    <w:rsid w:val="00DC0468"/>
    <w:rsid w:val="00DC08D3"/>
    <w:rsid w:val="00DC1A3F"/>
    <w:rsid w:val="00DC1DA7"/>
    <w:rsid w:val="00DC2005"/>
    <w:rsid w:val="00DC263F"/>
    <w:rsid w:val="00DC2C8A"/>
    <w:rsid w:val="00DC33D6"/>
    <w:rsid w:val="00DC3723"/>
    <w:rsid w:val="00DC4A7D"/>
    <w:rsid w:val="00DC4C30"/>
    <w:rsid w:val="00DC534B"/>
    <w:rsid w:val="00DC55B3"/>
    <w:rsid w:val="00DC58E7"/>
    <w:rsid w:val="00DC6116"/>
    <w:rsid w:val="00DC6181"/>
    <w:rsid w:val="00DC61EB"/>
    <w:rsid w:val="00DC6C23"/>
    <w:rsid w:val="00DC6CD5"/>
    <w:rsid w:val="00DC6EC1"/>
    <w:rsid w:val="00DC6F43"/>
    <w:rsid w:val="00DC7550"/>
    <w:rsid w:val="00DC7A03"/>
    <w:rsid w:val="00DC7E49"/>
    <w:rsid w:val="00DC7FD9"/>
    <w:rsid w:val="00DD0577"/>
    <w:rsid w:val="00DD090D"/>
    <w:rsid w:val="00DD0944"/>
    <w:rsid w:val="00DD1390"/>
    <w:rsid w:val="00DD1407"/>
    <w:rsid w:val="00DD1F68"/>
    <w:rsid w:val="00DD20D0"/>
    <w:rsid w:val="00DD27F8"/>
    <w:rsid w:val="00DD293D"/>
    <w:rsid w:val="00DD33B7"/>
    <w:rsid w:val="00DD3971"/>
    <w:rsid w:val="00DD47D2"/>
    <w:rsid w:val="00DD4B8A"/>
    <w:rsid w:val="00DD5147"/>
    <w:rsid w:val="00DD545C"/>
    <w:rsid w:val="00DD550B"/>
    <w:rsid w:val="00DD5AC6"/>
    <w:rsid w:val="00DD5D06"/>
    <w:rsid w:val="00DD5D46"/>
    <w:rsid w:val="00DD619B"/>
    <w:rsid w:val="00DD6224"/>
    <w:rsid w:val="00DD6371"/>
    <w:rsid w:val="00DD66FA"/>
    <w:rsid w:val="00DD7369"/>
    <w:rsid w:val="00DD7B24"/>
    <w:rsid w:val="00DD7E80"/>
    <w:rsid w:val="00DD7EB8"/>
    <w:rsid w:val="00DD7FCC"/>
    <w:rsid w:val="00DE006E"/>
    <w:rsid w:val="00DE0519"/>
    <w:rsid w:val="00DE05D3"/>
    <w:rsid w:val="00DE0E64"/>
    <w:rsid w:val="00DE0F78"/>
    <w:rsid w:val="00DE1056"/>
    <w:rsid w:val="00DE1142"/>
    <w:rsid w:val="00DE159C"/>
    <w:rsid w:val="00DE1A88"/>
    <w:rsid w:val="00DE2114"/>
    <w:rsid w:val="00DE2BA2"/>
    <w:rsid w:val="00DE3084"/>
    <w:rsid w:val="00DE49BB"/>
    <w:rsid w:val="00DE53B7"/>
    <w:rsid w:val="00DE54C5"/>
    <w:rsid w:val="00DE5B92"/>
    <w:rsid w:val="00DE5EEC"/>
    <w:rsid w:val="00DE6CF0"/>
    <w:rsid w:val="00DE6E7C"/>
    <w:rsid w:val="00DE799C"/>
    <w:rsid w:val="00DE7E7E"/>
    <w:rsid w:val="00DE7F6D"/>
    <w:rsid w:val="00DF002C"/>
    <w:rsid w:val="00DF0068"/>
    <w:rsid w:val="00DF0627"/>
    <w:rsid w:val="00DF0701"/>
    <w:rsid w:val="00DF1291"/>
    <w:rsid w:val="00DF18A2"/>
    <w:rsid w:val="00DF1A42"/>
    <w:rsid w:val="00DF1D1E"/>
    <w:rsid w:val="00DF2953"/>
    <w:rsid w:val="00DF2A6D"/>
    <w:rsid w:val="00DF2B54"/>
    <w:rsid w:val="00DF2D67"/>
    <w:rsid w:val="00DF2EA1"/>
    <w:rsid w:val="00DF3417"/>
    <w:rsid w:val="00DF368D"/>
    <w:rsid w:val="00DF40F1"/>
    <w:rsid w:val="00DF444A"/>
    <w:rsid w:val="00DF45DD"/>
    <w:rsid w:val="00DF4E43"/>
    <w:rsid w:val="00DF4EC3"/>
    <w:rsid w:val="00DF4EFE"/>
    <w:rsid w:val="00DF4FC6"/>
    <w:rsid w:val="00DF5E4D"/>
    <w:rsid w:val="00DF6419"/>
    <w:rsid w:val="00DF6505"/>
    <w:rsid w:val="00DF65A9"/>
    <w:rsid w:val="00DF6759"/>
    <w:rsid w:val="00DF6C93"/>
    <w:rsid w:val="00DF7A6F"/>
    <w:rsid w:val="00DF7DE5"/>
    <w:rsid w:val="00DF7EBE"/>
    <w:rsid w:val="00E00593"/>
    <w:rsid w:val="00E00B99"/>
    <w:rsid w:val="00E00BB2"/>
    <w:rsid w:val="00E00D2B"/>
    <w:rsid w:val="00E01040"/>
    <w:rsid w:val="00E0113E"/>
    <w:rsid w:val="00E0139B"/>
    <w:rsid w:val="00E016FD"/>
    <w:rsid w:val="00E036B4"/>
    <w:rsid w:val="00E037A7"/>
    <w:rsid w:val="00E0387D"/>
    <w:rsid w:val="00E04450"/>
    <w:rsid w:val="00E05C91"/>
    <w:rsid w:val="00E0635F"/>
    <w:rsid w:val="00E06810"/>
    <w:rsid w:val="00E069E0"/>
    <w:rsid w:val="00E069F1"/>
    <w:rsid w:val="00E06A6D"/>
    <w:rsid w:val="00E06DAB"/>
    <w:rsid w:val="00E07021"/>
    <w:rsid w:val="00E0702C"/>
    <w:rsid w:val="00E07128"/>
    <w:rsid w:val="00E07A88"/>
    <w:rsid w:val="00E07F6C"/>
    <w:rsid w:val="00E1072E"/>
    <w:rsid w:val="00E10976"/>
    <w:rsid w:val="00E10E63"/>
    <w:rsid w:val="00E118B4"/>
    <w:rsid w:val="00E12B19"/>
    <w:rsid w:val="00E12C3F"/>
    <w:rsid w:val="00E130F6"/>
    <w:rsid w:val="00E1324D"/>
    <w:rsid w:val="00E137C9"/>
    <w:rsid w:val="00E14439"/>
    <w:rsid w:val="00E14478"/>
    <w:rsid w:val="00E14A2A"/>
    <w:rsid w:val="00E14C82"/>
    <w:rsid w:val="00E15D10"/>
    <w:rsid w:val="00E163BC"/>
    <w:rsid w:val="00E166C8"/>
    <w:rsid w:val="00E20011"/>
    <w:rsid w:val="00E2042A"/>
    <w:rsid w:val="00E20540"/>
    <w:rsid w:val="00E2056B"/>
    <w:rsid w:val="00E20B62"/>
    <w:rsid w:val="00E20D18"/>
    <w:rsid w:val="00E2199F"/>
    <w:rsid w:val="00E21C83"/>
    <w:rsid w:val="00E2223C"/>
    <w:rsid w:val="00E22AE2"/>
    <w:rsid w:val="00E22B8E"/>
    <w:rsid w:val="00E23166"/>
    <w:rsid w:val="00E23F52"/>
    <w:rsid w:val="00E24470"/>
    <w:rsid w:val="00E24809"/>
    <w:rsid w:val="00E24A54"/>
    <w:rsid w:val="00E250C5"/>
    <w:rsid w:val="00E254D5"/>
    <w:rsid w:val="00E257D6"/>
    <w:rsid w:val="00E25922"/>
    <w:rsid w:val="00E25FFB"/>
    <w:rsid w:val="00E308AD"/>
    <w:rsid w:val="00E312D5"/>
    <w:rsid w:val="00E314EB"/>
    <w:rsid w:val="00E317BE"/>
    <w:rsid w:val="00E31D24"/>
    <w:rsid w:val="00E3212E"/>
    <w:rsid w:val="00E32202"/>
    <w:rsid w:val="00E322E0"/>
    <w:rsid w:val="00E32640"/>
    <w:rsid w:val="00E32936"/>
    <w:rsid w:val="00E32D60"/>
    <w:rsid w:val="00E32EBD"/>
    <w:rsid w:val="00E33158"/>
    <w:rsid w:val="00E33806"/>
    <w:rsid w:val="00E33B04"/>
    <w:rsid w:val="00E34499"/>
    <w:rsid w:val="00E34929"/>
    <w:rsid w:val="00E3508B"/>
    <w:rsid w:val="00E357A4"/>
    <w:rsid w:val="00E357C9"/>
    <w:rsid w:val="00E36B8F"/>
    <w:rsid w:val="00E36D00"/>
    <w:rsid w:val="00E37083"/>
    <w:rsid w:val="00E371BC"/>
    <w:rsid w:val="00E37E52"/>
    <w:rsid w:val="00E37E7D"/>
    <w:rsid w:val="00E40507"/>
    <w:rsid w:val="00E40825"/>
    <w:rsid w:val="00E40C41"/>
    <w:rsid w:val="00E42AC4"/>
    <w:rsid w:val="00E42D66"/>
    <w:rsid w:val="00E432D2"/>
    <w:rsid w:val="00E437A7"/>
    <w:rsid w:val="00E43DF7"/>
    <w:rsid w:val="00E43F2B"/>
    <w:rsid w:val="00E444A8"/>
    <w:rsid w:val="00E444B3"/>
    <w:rsid w:val="00E44BC3"/>
    <w:rsid w:val="00E44DC3"/>
    <w:rsid w:val="00E45281"/>
    <w:rsid w:val="00E45C0E"/>
    <w:rsid w:val="00E46BCB"/>
    <w:rsid w:val="00E47220"/>
    <w:rsid w:val="00E472EE"/>
    <w:rsid w:val="00E47714"/>
    <w:rsid w:val="00E47E8A"/>
    <w:rsid w:val="00E503DA"/>
    <w:rsid w:val="00E505ED"/>
    <w:rsid w:val="00E50779"/>
    <w:rsid w:val="00E50B24"/>
    <w:rsid w:val="00E51BFB"/>
    <w:rsid w:val="00E51ECE"/>
    <w:rsid w:val="00E52904"/>
    <w:rsid w:val="00E52FBE"/>
    <w:rsid w:val="00E5315D"/>
    <w:rsid w:val="00E53444"/>
    <w:rsid w:val="00E53D9A"/>
    <w:rsid w:val="00E54749"/>
    <w:rsid w:val="00E54CB3"/>
    <w:rsid w:val="00E54FF7"/>
    <w:rsid w:val="00E55A4A"/>
    <w:rsid w:val="00E55BDA"/>
    <w:rsid w:val="00E56621"/>
    <w:rsid w:val="00E5685B"/>
    <w:rsid w:val="00E56C07"/>
    <w:rsid w:val="00E5762F"/>
    <w:rsid w:val="00E601E7"/>
    <w:rsid w:val="00E602DF"/>
    <w:rsid w:val="00E60895"/>
    <w:rsid w:val="00E61123"/>
    <w:rsid w:val="00E61358"/>
    <w:rsid w:val="00E61595"/>
    <w:rsid w:val="00E61EC6"/>
    <w:rsid w:val="00E624C0"/>
    <w:rsid w:val="00E627AC"/>
    <w:rsid w:val="00E62A29"/>
    <w:rsid w:val="00E6354D"/>
    <w:rsid w:val="00E63D54"/>
    <w:rsid w:val="00E64905"/>
    <w:rsid w:val="00E64C2E"/>
    <w:rsid w:val="00E65E50"/>
    <w:rsid w:val="00E6713C"/>
    <w:rsid w:val="00E67D09"/>
    <w:rsid w:val="00E70266"/>
    <w:rsid w:val="00E704B7"/>
    <w:rsid w:val="00E70DCD"/>
    <w:rsid w:val="00E70F2B"/>
    <w:rsid w:val="00E71321"/>
    <w:rsid w:val="00E71C79"/>
    <w:rsid w:val="00E72429"/>
    <w:rsid w:val="00E72837"/>
    <w:rsid w:val="00E734D8"/>
    <w:rsid w:val="00E738A8"/>
    <w:rsid w:val="00E73CE9"/>
    <w:rsid w:val="00E750AE"/>
    <w:rsid w:val="00E75986"/>
    <w:rsid w:val="00E75BA3"/>
    <w:rsid w:val="00E75DF7"/>
    <w:rsid w:val="00E75E15"/>
    <w:rsid w:val="00E761C8"/>
    <w:rsid w:val="00E76266"/>
    <w:rsid w:val="00E76574"/>
    <w:rsid w:val="00E76B96"/>
    <w:rsid w:val="00E76DAD"/>
    <w:rsid w:val="00E76F91"/>
    <w:rsid w:val="00E771C4"/>
    <w:rsid w:val="00E77461"/>
    <w:rsid w:val="00E774AC"/>
    <w:rsid w:val="00E77CAE"/>
    <w:rsid w:val="00E77E29"/>
    <w:rsid w:val="00E77EB1"/>
    <w:rsid w:val="00E8048D"/>
    <w:rsid w:val="00E807ED"/>
    <w:rsid w:val="00E8174D"/>
    <w:rsid w:val="00E81EFA"/>
    <w:rsid w:val="00E821CB"/>
    <w:rsid w:val="00E8240B"/>
    <w:rsid w:val="00E82525"/>
    <w:rsid w:val="00E83014"/>
    <w:rsid w:val="00E833EF"/>
    <w:rsid w:val="00E834D5"/>
    <w:rsid w:val="00E83756"/>
    <w:rsid w:val="00E83EBA"/>
    <w:rsid w:val="00E83FBB"/>
    <w:rsid w:val="00E844F3"/>
    <w:rsid w:val="00E84B1A"/>
    <w:rsid w:val="00E84FE5"/>
    <w:rsid w:val="00E85402"/>
    <w:rsid w:val="00E8557B"/>
    <w:rsid w:val="00E8605D"/>
    <w:rsid w:val="00E863DF"/>
    <w:rsid w:val="00E867F8"/>
    <w:rsid w:val="00E87A18"/>
    <w:rsid w:val="00E87EC7"/>
    <w:rsid w:val="00E87FF4"/>
    <w:rsid w:val="00E900AD"/>
    <w:rsid w:val="00E9032E"/>
    <w:rsid w:val="00E90698"/>
    <w:rsid w:val="00E908B3"/>
    <w:rsid w:val="00E91069"/>
    <w:rsid w:val="00E911D6"/>
    <w:rsid w:val="00E91FA0"/>
    <w:rsid w:val="00E928C0"/>
    <w:rsid w:val="00E92A54"/>
    <w:rsid w:val="00E935EA"/>
    <w:rsid w:val="00E939C0"/>
    <w:rsid w:val="00E93AC8"/>
    <w:rsid w:val="00E93EF3"/>
    <w:rsid w:val="00E94913"/>
    <w:rsid w:val="00E94E1B"/>
    <w:rsid w:val="00E95280"/>
    <w:rsid w:val="00E9594E"/>
    <w:rsid w:val="00E95F4B"/>
    <w:rsid w:val="00E964B3"/>
    <w:rsid w:val="00E9766C"/>
    <w:rsid w:val="00E97D8E"/>
    <w:rsid w:val="00E97E8F"/>
    <w:rsid w:val="00EA10E6"/>
    <w:rsid w:val="00EA1314"/>
    <w:rsid w:val="00EA14DF"/>
    <w:rsid w:val="00EA2924"/>
    <w:rsid w:val="00EA2A9C"/>
    <w:rsid w:val="00EA3BB0"/>
    <w:rsid w:val="00EA400C"/>
    <w:rsid w:val="00EA4711"/>
    <w:rsid w:val="00EA4727"/>
    <w:rsid w:val="00EA5135"/>
    <w:rsid w:val="00EA5196"/>
    <w:rsid w:val="00EA5586"/>
    <w:rsid w:val="00EA5851"/>
    <w:rsid w:val="00EA5F0C"/>
    <w:rsid w:val="00EA61B0"/>
    <w:rsid w:val="00EA65F4"/>
    <w:rsid w:val="00EA6ACC"/>
    <w:rsid w:val="00EA6ADF"/>
    <w:rsid w:val="00EA6EDD"/>
    <w:rsid w:val="00EA70ED"/>
    <w:rsid w:val="00EA77B5"/>
    <w:rsid w:val="00EA7FC4"/>
    <w:rsid w:val="00EB00FF"/>
    <w:rsid w:val="00EB051C"/>
    <w:rsid w:val="00EB0758"/>
    <w:rsid w:val="00EB07A5"/>
    <w:rsid w:val="00EB08E5"/>
    <w:rsid w:val="00EB1AE5"/>
    <w:rsid w:val="00EB1D19"/>
    <w:rsid w:val="00EB1EEA"/>
    <w:rsid w:val="00EB1F06"/>
    <w:rsid w:val="00EB1F23"/>
    <w:rsid w:val="00EB221F"/>
    <w:rsid w:val="00EB2861"/>
    <w:rsid w:val="00EB2CC7"/>
    <w:rsid w:val="00EB2D2F"/>
    <w:rsid w:val="00EB3043"/>
    <w:rsid w:val="00EB37E7"/>
    <w:rsid w:val="00EB40D3"/>
    <w:rsid w:val="00EB48FD"/>
    <w:rsid w:val="00EB4A75"/>
    <w:rsid w:val="00EB523D"/>
    <w:rsid w:val="00EB54BA"/>
    <w:rsid w:val="00EB54C8"/>
    <w:rsid w:val="00EB5DBD"/>
    <w:rsid w:val="00EB67A8"/>
    <w:rsid w:val="00EB696F"/>
    <w:rsid w:val="00EB6C81"/>
    <w:rsid w:val="00EB6CB2"/>
    <w:rsid w:val="00EB7263"/>
    <w:rsid w:val="00EB7264"/>
    <w:rsid w:val="00EB77E5"/>
    <w:rsid w:val="00EB7F05"/>
    <w:rsid w:val="00EC0165"/>
    <w:rsid w:val="00EC0314"/>
    <w:rsid w:val="00EC0391"/>
    <w:rsid w:val="00EC05C0"/>
    <w:rsid w:val="00EC14B8"/>
    <w:rsid w:val="00EC1A7C"/>
    <w:rsid w:val="00EC2124"/>
    <w:rsid w:val="00EC2F16"/>
    <w:rsid w:val="00EC31C9"/>
    <w:rsid w:val="00EC3261"/>
    <w:rsid w:val="00EC38C3"/>
    <w:rsid w:val="00EC424B"/>
    <w:rsid w:val="00EC447F"/>
    <w:rsid w:val="00EC4873"/>
    <w:rsid w:val="00EC4DEC"/>
    <w:rsid w:val="00EC50F6"/>
    <w:rsid w:val="00EC585C"/>
    <w:rsid w:val="00EC5BBF"/>
    <w:rsid w:val="00EC610D"/>
    <w:rsid w:val="00EC63E1"/>
    <w:rsid w:val="00EC6D33"/>
    <w:rsid w:val="00EC6FED"/>
    <w:rsid w:val="00EC70F6"/>
    <w:rsid w:val="00EC75E7"/>
    <w:rsid w:val="00EC7EBE"/>
    <w:rsid w:val="00ED0382"/>
    <w:rsid w:val="00ED05FA"/>
    <w:rsid w:val="00ED0E4F"/>
    <w:rsid w:val="00ED112C"/>
    <w:rsid w:val="00ED1975"/>
    <w:rsid w:val="00ED1C41"/>
    <w:rsid w:val="00ED1D6A"/>
    <w:rsid w:val="00ED2FB3"/>
    <w:rsid w:val="00ED3253"/>
    <w:rsid w:val="00ED35E6"/>
    <w:rsid w:val="00ED3817"/>
    <w:rsid w:val="00ED3E17"/>
    <w:rsid w:val="00ED46DE"/>
    <w:rsid w:val="00ED5018"/>
    <w:rsid w:val="00ED5385"/>
    <w:rsid w:val="00ED553B"/>
    <w:rsid w:val="00ED5A2C"/>
    <w:rsid w:val="00ED6A37"/>
    <w:rsid w:val="00ED6C8B"/>
    <w:rsid w:val="00ED6D51"/>
    <w:rsid w:val="00ED7E18"/>
    <w:rsid w:val="00EE029A"/>
    <w:rsid w:val="00EE156D"/>
    <w:rsid w:val="00EE25AA"/>
    <w:rsid w:val="00EE36B6"/>
    <w:rsid w:val="00EE3F5D"/>
    <w:rsid w:val="00EE483F"/>
    <w:rsid w:val="00EE4AC6"/>
    <w:rsid w:val="00EE50DD"/>
    <w:rsid w:val="00EE5BA7"/>
    <w:rsid w:val="00EE5D27"/>
    <w:rsid w:val="00EE5D41"/>
    <w:rsid w:val="00EE61F9"/>
    <w:rsid w:val="00EE6DC0"/>
    <w:rsid w:val="00EE7393"/>
    <w:rsid w:val="00EE76EC"/>
    <w:rsid w:val="00EE7798"/>
    <w:rsid w:val="00EE7D1C"/>
    <w:rsid w:val="00EF04A4"/>
    <w:rsid w:val="00EF058A"/>
    <w:rsid w:val="00EF1954"/>
    <w:rsid w:val="00EF19DA"/>
    <w:rsid w:val="00EF1AC9"/>
    <w:rsid w:val="00EF2104"/>
    <w:rsid w:val="00EF299A"/>
    <w:rsid w:val="00EF2BD8"/>
    <w:rsid w:val="00EF3524"/>
    <w:rsid w:val="00EF3643"/>
    <w:rsid w:val="00EF3F51"/>
    <w:rsid w:val="00EF3F8B"/>
    <w:rsid w:val="00EF40EE"/>
    <w:rsid w:val="00EF5D9F"/>
    <w:rsid w:val="00EF6389"/>
    <w:rsid w:val="00EF6742"/>
    <w:rsid w:val="00EF6C81"/>
    <w:rsid w:val="00F002E1"/>
    <w:rsid w:val="00F0073B"/>
    <w:rsid w:val="00F008E9"/>
    <w:rsid w:val="00F00BFE"/>
    <w:rsid w:val="00F010BB"/>
    <w:rsid w:val="00F012F2"/>
    <w:rsid w:val="00F017A7"/>
    <w:rsid w:val="00F01814"/>
    <w:rsid w:val="00F02BA5"/>
    <w:rsid w:val="00F03143"/>
    <w:rsid w:val="00F03227"/>
    <w:rsid w:val="00F033B4"/>
    <w:rsid w:val="00F03F3E"/>
    <w:rsid w:val="00F05721"/>
    <w:rsid w:val="00F0579E"/>
    <w:rsid w:val="00F0581B"/>
    <w:rsid w:val="00F05835"/>
    <w:rsid w:val="00F0633C"/>
    <w:rsid w:val="00F06547"/>
    <w:rsid w:val="00F0658F"/>
    <w:rsid w:val="00F069DF"/>
    <w:rsid w:val="00F06AB4"/>
    <w:rsid w:val="00F073D0"/>
    <w:rsid w:val="00F07691"/>
    <w:rsid w:val="00F07E1F"/>
    <w:rsid w:val="00F106FF"/>
    <w:rsid w:val="00F10FEB"/>
    <w:rsid w:val="00F11215"/>
    <w:rsid w:val="00F112FA"/>
    <w:rsid w:val="00F122D9"/>
    <w:rsid w:val="00F12AE1"/>
    <w:rsid w:val="00F13E64"/>
    <w:rsid w:val="00F141F7"/>
    <w:rsid w:val="00F14682"/>
    <w:rsid w:val="00F1470F"/>
    <w:rsid w:val="00F1508A"/>
    <w:rsid w:val="00F15833"/>
    <w:rsid w:val="00F15893"/>
    <w:rsid w:val="00F158BB"/>
    <w:rsid w:val="00F15B4F"/>
    <w:rsid w:val="00F15BEA"/>
    <w:rsid w:val="00F16369"/>
    <w:rsid w:val="00F16374"/>
    <w:rsid w:val="00F16D8B"/>
    <w:rsid w:val="00F173D0"/>
    <w:rsid w:val="00F179F3"/>
    <w:rsid w:val="00F200A1"/>
    <w:rsid w:val="00F20147"/>
    <w:rsid w:val="00F201E7"/>
    <w:rsid w:val="00F2035A"/>
    <w:rsid w:val="00F20989"/>
    <w:rsid w:val="00F20B9E"/>
    <w:rsid w:val="00F20FF0"/>
    <w:rsid w:val="00F2179E"/>
    <w:rsid w:val="00F21B71"/>
    <w:rsid w:val="00F21DCB"/>
    <w:rsid w:val="00F2236B"/>
    <w:rsid w:val="00F233DC"/>
    <w:rsid w:val="00F23A77"/>
    <w:rsid w:val="00F24CE7"/>
    <w:rsid w:val="00F25222"/>
    <w:rsid w:val="00F255F6"/>
    <w:rsid w:val="00F25B78"/>
    <w:rsid w:val="00F25CFD"/>
    <w:rsid w:val="00F26418"/>
    <w:rsid w:val="00F2650C"/>
    <w:rsid w:val="00F26A12"/>
    <w:rsid w:val="00F26B1C"/>
    <w:rsid w:val="00F26F5C"/>
    <w:rsid w:val="00F3022A"/>
    <w:rsid w:val="00F3150C"/>
    <w:rsid w:val="00F317EF"/>
    <w:rsid w:val="00F318E6"/>
    <w:rsid w:val="00F31999"/>
    <w:rsid w:val="00F31DFF"/>
    <w:rsid w:val="00F32182"/>
    <w:rsid w:val="00F325B1"/>
    <w:rsid w:val="00F32B32"/>
    <w:rsid w:val="00F33532"/>
    <w:rsid w:val="00F338E2"/>
    <w:rsid w:val="00F3392B"/>
    <w:rsid w:val="00F34B81"/>
    <w:rsid w:val="00F34C64"/>
    <w:rsid w:val="00F35302"/>
    <w:rsid w:val="00F35F4C"/>
    <w:rsid w:val="00F35FFB"/>
    <w:rsid w:val="00F36028"/>
    <w:rsid w:val="00F360C5"/>
    <w:rsid w:val="00F36AA6"/>
    <w:rsid w:val="00F3723C"/>
    <w:rsid w:val="00F378D1"/>
    <w:rsid w:val="00F379B0"/>
    <w:rsid w:val="00F37FAA"/>
    <w:rsid w:val="00F400CF"/>
    <w:rsid w:val="00F40CBA"/>
    <w:rsid w:val="00F40FC2"/>
    <w:rsid w:val="00F4107B"/>
    <w:rsid w:val="00F4165A"/>
    <w:rsid w:val="00F4199D"/>
    <w:rsid w:val="00F41C4E"/>
    <w:rsid w:val="00F4235A"/>
    <w:rsid w:val="00F42919"/>
    <w:rsid w:val="00F42F8D"/>
    <w:rsid w:val="00F44048"/>
    <w:rsid w:val="00F446DF"/>
    <w:rsid w:val="00F4678E"/>
    <w:rsid w:val="00F467ED"/>
    <w:rsid w:val="00F46E65"/>
    <w:rsid w:val="00F46EF9"/>
    <w:rsid w:val="00F47E45"/>
    <w:rsid w:val="00F47F80"/>
    <w:rsid w:val="00F50044"/>
    <w:rsid w:val="00F500BB"/>
    <w:rsid w:val="00F511C2"/>
    <w:rsid w:val="00F51778"/>
    <w:rsid w:val="00F51BEB"/>
    <w:rsid w:val="00F528C2"/>
    <w:rsid w:val="00F53497"/>
    <w:rsid w:val="00F5354C"/>
    <w:rsid w:val="00F536EF"/>
    <w:rsid w:val="00F53A96"/>
    <w:rsid w:val="00F53D07"/>
    <w:rsid w:val="00F53D81"/>
    <w:rsid w:val="00F53DE8"/>
    <w:rsid w:val="00F53EBF"/>
    <w:rsid w:val="00F53FBB"/>
    <w:rsid w:val="00F540C0"/>
    <w:rsid w:val="00F54385"/>
    <w:rsid w:val="00F54403"/>
    <w:rsid w:val="00F54419"/>
    <w:rsid w:val="00F548F9"/>
    <w:rsid w:val="00F54A70"/>
    <w:rsid w:val="00F54DD7"/>
    <w:rsid w:val="00F54E62"/>
    <w:rsid w:val="00F557B0"/>
    <w:rsid w:val="00F55923"/>
    <w:rsid w:val="00F566EF"/>
    <w:rsid w:val="00F56AD3"/>
    <w:rsid w:val="00F56F2D"/>
    <w:rsid w:val="00F57C39"/>
    <w:rsid w:val="00F60304"/>
    <w:rsid w:val="00F604AE"/>
    <w:rsid w:val="00F60CC1"/>
    <w:rsid w:val="00F61AF9"/>
    <w:rsid w:val="00F61C21"/>
    <w:rsid w:val="00F620C2"/>
    <w:rsid w:val="00F6232E"/>
    <w:rsid w:val="00F646EF"/>
    <w:rsid w:val="00F65B81"/>
    <w:rsid w:val="00F65EB2"/>
    <w:rsid w:val="00F66274"/>
    <w:rsid w:val="00F66BA7"/>
    <w:rsid w:val="00F66E4F"/>
    <w:rsid w:val="00F678D6"/>
    <w:rsid w:val="00F67908"/>
    <w:rsid w:val="00F700B9"/>
    <w:rsid w:val="00F7093C"/>
    <w:rsid w:val="00F70E7B"/>
    <w:rsid w:val="00F72687"/>
    <w:rsid w:val="00F727C4"/>
    <w:rsid w:val="00F72A49"/>
    <w:rsid w:val="00F72FCF"/>
    <w:rsid w:val="00F73612"/>
    <w:rsid w:val="00F737B4"/>
    <w:rsid w:val="00F738E3"/>
    <w:rsid w:val="00F74164"/>
    <w:rsid w:val="00F74168"/>
    <w:rsid w:val="00F749EE"/>
    <w:rsid w:val="00F74DA8"/>
    <w:rsid w:val="00F74FF4"/>
    <w:rsid w:val="00F751BA"/>
    <w:rsid w:val="00F7525C"/>
    <w:rsid w:val="00F754C0"/>
    <w:rsid w:val="00F7572D"/>
    <w:rsid w:val="00F767E3"/>
    <w:rsid w:val="00F76D3B"/>
    <w:rsid w:val="00F76FC4"/>
    <w:rsid w:val="00F76FDF"/>
    <w:rsid w:val="00F77131"/>
    <w:rsid w:val="00F77A64"/>
    <w:rsid w:val="00F77B78"/>
    <w:rsid w:val="00F77C2F"/>
    <w:rsid w:val="00F77F49"/>
    <w:rsid w:val="00F800DF"/>
    <w:rsid w:val="00F806E2"/>
    <w:rsid w:val="00F808F0"/>
    <w:rsid w:val="00F80C33"/>
    <w:rsid w:val="00F80CBF"/>
    <w:rsid w:val="00F81497"/>
    <w:rsid w:val="00F815B4"/>
    <w:rsid w:val="00F817E5"/>
    <w:rsid w:val="00F81A7C"/>
    <w:rsid w:val="00F81C55"/>
    <w:rsid w:val="00F81E06"/>
    <w:rsid w:val="00F82613"/>
    <w:rsid w:val="00F82BBC"/>
    <w:rsid w:val="00F835D1"/>
    <w:rsid w:val="00F83E9E"/>
    <w:rsid w:val="00F83F17"/>
    <w:rsid w:val="00F83F37"/>
    <w:rsid w:val="00F84184"/>
    <w:rsid w:val="00F851F0"/>
    <w:rsid w:val="00F85354"/>
    <w:rsid w:val="00F859E5"/>
    <w:rsid w:val="00F85FF9"/>
    <w:rsid w:val="00F86CDA"/>
    <w:rsid w:val="00F8723B"/>
    <w:rsid w:val="00F872F1"/>
    <w:rsid w:val="00F87416"/>
    <w:rsid w:val="00F90881"/>
    <w:rsid w:val="00F90FE2"/>
    <w:rsid w:val="00F912D2"/>
    <w:rsid w:val="00F914EE"/>
    <w:rsid w:val="00F91810"/>
    <w:rsid w:val="00F91819"/>
    <w:rsid w:val="00F926DF"/>
    <w:rsid w:val="00F930CA"/>
    <w:rsid w:val="00F939FD"/>
    <w:rsid w:val="00F941C3"/>
    <w:rsid w:val="00F94251"/>
    <w:rsid w:val="00F943A1"/>
    <w:rsid w:val="00F94793"/>
    <w:rsid w:val="00F95020"/>
    <w:rsid w:val="00F950A7"/>
    <w:rsid w:val="00F952FE"/>
    <w:rsid w:val="00F957B5"/>
    <w:rsid w:val="00F95A9B"/>
    <w:rsid w:val="00F95B41"/>
    <w:rsid w:val="00F95D7C"/>
    <w:rsid w:val="00F960B9"/>
    <w:rsid w:val="00F96511"/>
    <w:rsid w:val="00F965EA"/>
    <w:rsid w:val="00F966A8"/>
    <w:rsid w:val="00F96993"/>
    <w:rsid w:val="00F9718C"/>
    <w:rsid w:val="00F9767D"/>
    <w:rsid w:val="00F97784"/>
    <w:rsid w:val="00F978F9"/>
    <w:rsid w:val="00FA0248"/>
    <w:rsid w:val="00FA0B58"/>
    <w:rsid w:val="00FA0F33"/>
    <w:rsid w:val="00FA1A20"/>
    <w:rsid w:val="00FA1EA8"/>
    <w:rsid w:val="00FA2D21"/>
    <w:rsid w:val="00FA31EA"/>
    <w:rsid w:val="00FA3335"/>
    <w:rsid w:val="00FA3F15"/>
    <w:rsid w:val="00FA41FD"/>
    <w:rsid w:val="00FA4378"/>
    <w:rsid w:val="00FA43C5"/>
    <w:rsid w:val="00FA4447"/>
    <w:rsid w:val="00FA472E"/>
    <w:rsid w:val="00FA4A87"/>
    <w:rsid w:val="00FA4FE5"/>
    <w:rsid w:val="00FA500A"/>
    <w:rsid w:val="00FA55BC"/>
    <w:rsid w:val="00FA5616"/>
    <w:rsid w:val="00FA5E42"/>
    <w:rsid w:val="00FA657A"/>
    <w:rsid w:val="00FA6783"/>
    <w:rsid w:val="00FA69BD"/>
    <w:rsid w:val="00FA6B56"/>
    <w:rsid w:val="00FA6ECA"/>
    <w:rsid w:val="00FA6FC4"/>
    <w:rsid w:val="00FA7215"/>
    <w:rsid w:val="00FA7652"/>
    <w:rsid w:val="00FA7B23"/>
    <w:rsid w:val="00FB0142"/>
    <w:rsid w:val="00FB047A"/>
    <w:rsid w:val="00FB04E2"/>
    <w:rsid w:val="00FB0C8F"/>
    <w:rsid w:val="00FB0EE7"/>
    <w:rsid w:val="00FB1006"/>
    <w:rsid w:val="00FB23F5"/>
    <w:rsid w:val="00FB2506"/>
    <w:rsid w:val="00FB2999"/>
    <w:rsid w:val="00FB299E"/>
    <w:rsid w:val="00FB2A0E"/>
    <w:rsid w:val="00FB3213"/>
    <w:rsid w:val="00FB3320"/>
    <w:rsid w:val="00FB37DB"/>
    <w:rsid w:val="00FB3CF2"/>
    <w:rsid w:val="00FB3D45"/>
    <w:rsid w:val="00FB44F7"/>
    <w:rsid w:val="00FB4DFA"/>
    <w:rsid w:val="00FB4EE7"/>
    <w:rsid w:val="00FB4EE9"/>
    <w:rsid w:val="00FB544C"/>
    <w:rsid w:val="00FB5AE3"/>
    <w:rsid w:val="00FB5B90"/>
    <w:rsid w:val="00FB5CE2"/>
    <w:rsid w:val="00FB5EBA"/>
    <w:rsid w:val="00FB5EE9"/>
    <w:rsid w:val="00FB62B0"/>
    <w:rsid w:val="00FB6BAB"/>
    <w:rsid w:val="00FB7045"/>
    <w:rsid w:val="00FB77CB"/>
    <w:rsid w:val="00FB7A02"/>
    <w:rsid w:val="00FC0CD3"/>
    <w:rsid w:val="00FC0CDE"/>
    <w:rsid w:val="00FC107D"/>
    <w:rsid w:val="00FC1420"/>
    <w:rsid w:val="00FC1BB3"/>
    <w:rsid w:val="00FC2104"/>
    <w:rsid w:val="00FC2163"/>
    <w:rsid w:val="00FC21D4"/>
    <w:rsid w:val="00FC2AE7"/>
    <w:rsid w:val="00FC2FDA"/>
    <w:rsid w:val="00FC3765"/>
    <w:rsid w:val="00FC3823"/>
    <w:rsid w:val="00FC3D0A"/>
    <w:rsid w:val="00FC3E9F"/>
    <w:rsid w:val="00FC41E4"/>
    <w:rsid w:val="00FC4796"/>
    <w:rsid w:val="00FC4A50"/>
    <w:rsid w:val="00FC52DB"/>
    <w:rsid w:val="00FC5D1E"/>
    <w:rsid w:val="00FC5E79"/>
    <w:rsid w:val="00FC63CC"/>
    <w:rsid w:val="00FC67F6"/>
    <w:rsid w:val="00FC7227"/>
    <w:rsid w:val="00FC7A29"/>
    <w:rsid w:val="00FD02CA"/>
    <w:rsid w:val="00FD05AF"/>
    <w:rsid w:val="00FD07F9"/>
    <w:rsid w:val="00FD088A"/>
    <w:rsid w:val="00FD09CF"/>
    <w:rsid w:val="00FD11AD"/>
    <w:rsid w:val="00FD12E5"/>
    <w:rsid w:val="00FD13EC"/>
    <w:rsid w:val="00FD15AF"/>
    <w:rsid w:val="00FD17C1"/>
    <w:rsid w:val="00FD1C7C"/>
    <w:rsid w:val="00FD2184"/>
    <w:rsid w:val="00FD2807"/>
    <w:rsid w:val="00FD2946"/>
    <w:rsid w:val="00FD2D9F"/>
    <w:rsid w:val="00FD49B4"/>
    <w:rsid w:val="00FD4AC2"/>
    <w:rsid w:val="00FD4F23"/>
    <w:rsid w:val="00FD571E"/>
    <w:rsid w:val="00FD5D71"/>
    <w:rsid w:val="00FD5F6D"/>
    <w:rsid w:val="00FD6C11"/>
    <w:rsid w:val="00FD6F03"/>
    <w:rsid w:val="00FD7703"/>
    <w:rsid w:val="00FD776C"/>
    <w:rsid w:val="00FD7ACB"/>
    <w:rsid w:val="00FD7E02"/>
    <w:rsid w:val="00FD7F51"/>
    <w:rsid w:val="00FE0223"/>
    <w:rsid w:val="00FE0991"/>
    <w:rsid w:val="00FE0F18"/>
    <w:rsid w:val="00FE0F5D"/>
    <w:rsid w:val="00FE147E"/>
    <w:rsid w:val="00FE179D"/>
    <w:rsid w:val="00FE22AC"/>
    <w:rsid w:val="00FE22D0"/>
    <w:rsid w:val="00FE24E0"/>
    <w:rsid w:val="00FE334B"/>
    <w:rsid w:val="00FE37F6"/>
    <w:rsid w:val="00FE3CD8"/>
    <w:rsid w:val="00FE4408"/>
    <w:rsid w:val="00FE4CBC"/>
    <w:rsid w:val="00FE4D4D"/>
    <w:rsid w:val="00FE5022"/>
    <w:rsid w:val="00FE527D"/>
    <w:rsid w:val="00FE5525"/>
    <w:rsid w:val="00FE5528"/>
    <w:rsid w:val="00FE56B2"/>
    <w:rsid w:val="00FE576E"/>
    <w:rsid w:val="00FE5D80"/>
    <w:rsid w:val="00FE5E31"/>
    <w:rsid w:val="00FE683D"/>
    <w:rsid w:val="00FE71AD"/>
    <w:rsid w:val="00FE7447"/>
    <w:rsid w:val="00FE7544"/>
    <w:rsid w:val="00FE75B5"/>
    <w:rsid w:val="00FE764A"/>
    <w:rsid w:val="00FE7C10"/>
    <w:rsid w:val="00FE7C57"/>
    <w:rsid w:val="00FE7EA3"/>
    <w:rsid w:val="00FE7EF6"/>
    <w:rsid w:val="00FF0106"/>
    <w:rsid w:val="00FF0548"/>
    <w:rsid w:val="00FF09A0"/>
    <w:rsid w:val="00FF16D3"/>
    <w:rsid w:val="00FF1AE4"/>
    <w:rsid w:val="00FF1FC0"/>
    <w:rsid w:val="00FF285E"/>
    <w:rsid w:val="00FF2DE3"/>
    <w:rsid w:val="00FF3434"/>
    <w:rsid w:val="00FF34DA"/>
    <w:rsid w:val="00FF430D"/>
    <w:rsid w:val="00FF4FC6"/>
    <w:rsid w:val="00FF50A6"/>
    <w:rsid w:val="00FF540B"/>
    <w:rsid w:val="00FF5BAA"/>
    <w:rsid w:val="00FF5EDB"/>
    <w:rsid w:val="00FF64E4"/>
    <w:rsid w:val="00FF6D93"/>
    <w:rsid w:val="00FF70E0"/>
    <w:rsid w:val="00FF72C2"/>
    <w:rsid w:val="00FF778A"/>
    <w:rsid w:val="00FF7919"/>
    <w:rsid w:val="00FF7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71AF5"/>
  <w15:docId w15:val="{9A2262EF-53D1-4FAE-9595-797474F8B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4163"/>
  </w:style>
  <w:style w:type="paragraph" w:styleId="Heading1">
    <w:name w:val="heading 1"/>
    <w:basedOn w:val="Normal"/>
    <w:next w:val="Normal"/>
    <w:qFormat/>
    <w:pPr>
      <w:keepNext/>
      <w:widowControl w:val="0"/>
      <w:numPr>
        <w:numId w:val="1"/>
      </w:numPr>
      <w:outlineLvl w:val="0"/>
    </w:pPr>
    <w:rPr>
      <w:b/>
      <w:snapToGrid w:val="0"/>
    </w:rPr>
  </w:style>
  <w:style w:type="paragraph" w:styleId="Heading2">
    <w:name w:val="heading 2"/>
    <w:basedOn w:val="Normal"/>
    <w:next w:val="Normal"/>
    <w:qFormat/>
    <w:pPr>
      <w:keepNext/>
      <w:widowControl w:val="0"/>
      <w:numPr>
        <w:numId w:val="2"/>
      </w:numPr>
      <w:outlineLvl w:val="1"/>
    </w:pPr>
    <w:rPr>
      <w:b/>
      <w:snapToGrid w:val="0"/>
    </w:rPr>
  </w:style>
  <w:style w:type="paragraph" w:styleId="Heading3">
    <w:name w:val="heading 3"/>
    <w:basedOn w:val="Normal"/>
    <w:next w:val="Normal"/>
    <w:qFormat/>
    <w:pPr>
      <w:keepNext/>
      <w:widowControl w:val="0"/>
      <w:numPr>
        <w:numId w:val="3"/>
      </w:numPr>
      <w:outlineLvl w:val="2"/>
    </w:pPr>
    <w:rPr>
      <w:b/>
      <w:snapToGrid w:val="0"/>
      <w:u w:val="single"/>
    </w:rPr>
  </w:style>
  <w:style w:type="paragraph" w:styleId="Heading4">
    <w:name w:val="heading 4"/>
    <w:basedOn w:val="Normal"/>
    <w:next w:val="Normal"/>
    <w:qFormat/>
    <w:pPr>
      <w:keepNext/>
      <w:ind w:left="720"/>
      <w:outlineLvl w:val="3"/>
    </w:pPr>
    <w:rPr>
      <w:b/>
    </w:rPr>
  </w:style>
  <w:style w:type="paragraph" w:styleId="Heading5">
    <w:name w:val="heading 5"/>
    <w:basedOn w:val="Normal"/>
    <w:next w:val="Normal"/>
    <w:qFormat/>
    <w:pPr>
      <w:keepNext/>
      <w:widowControl w:val="0"/>
      <w:outlineLvl w:val="4"/>
    </w:pPr>
    <w:rPr>
      <w:b/>
      <w:snapToGrid w:val="0"/>
    </w:rPr>
  </w:style>
  <w:style w:type="paragraph" w:styleId="Heading6">
    <w:name w:val="heading 6"/>
    <w:basedOn w:val="Normal"/>
    <w:next w:val="Normal"/>
    <w:qFormat/>
    <w:pPr>
      <w:keepNext/>
      <w:ind w:left="1440"/>
      <w:outlineLvl w:val="5"/>
    </w:pPr>
  </w:style>
  <w:style w:type="paragraph" w:styleId="Heading7">
    <w:name w:val="heading 7"/>
    <w:basedOn w:val="Normal"/>
    <w:next w:val="Normal"/>
    <w:qFormat/>
    <w:pPr>
      <w:keepNext/>
      <w:widowControl w:val="0"/>
      <w:outlineLvl w:val="6"/>
    </w:pPr>
    <w:rPr>
      <w:snapToGrid w:val="0"/>
    </w:rPr>
  </w:style>
  <w:style w:type="paragraph" w:styleId="Heading8">
    <w:name w:val="heading 8"/>
    <w:basedOn w:val="Normal"/>
    <w:next w:val="Normal"/>
    <w:qFormat/>
    <w:pPr>
      <w:keepNext/>
      <w:widowControl w:val="0"/>
      <w:numPr>
        <w:numId w:val="4"/>
      </w:numPr>
      <w:outlineLvl w:val="7"/>
    </w:pPr>
    <w:rPr>
      <w:b/>
      <w:bCs/>
      <w:snapToGrid w:val="0"/>
      <w:u w:val="single"/>
    </w:rPr>
  </w:style>
  <w:style w:type="paragraph" w:styleId="Heading9">
    <w:name w:val="heading 9"/>
    <w:basedOn w:val="Normal"/>
    <w:next w:val="Normal"/>
    <w:qFormat/>
    <w:pPr>
      <w:keepNext/>
      <w:widowControl w:val="0"/>
      <w:ind w:firstLine="720"/>
      <w:outlineLvl w:val="8"/>
    </w:pPr>
    <w:rPr>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widowControl w:val="0"/>
      <w:jc w:val="center"/>
    </w:pPr>
    <w:rPr>
      <w:b/>
      <w:snapToGrid w:val="0"/>
      <w:u w:val="single"/>
    </w:rPr>
  </w:style>
  <w:style w:type="paragraph" w:styleId="BodyText">
    <w:name w:val="Body Text"/>
    <w:basedOn w:val="Normal"/>
    <w:link w:val="BodyTextChar"/>
    <w:pPr>
      <w:widowControl w:val="0"/>
    </w:pPr>
    <w:rPr>
      <w:snapToGrid w:val="0"/>
    </w:rPr>
  </w:style>
  <w:style w:type="paragraph" w:styleId="BodyTextIndent">
    <w:name w:val="Body Text Indent"/>
    <w:basedOn w:val="Normal"/>
    <w:pPr>
      <w:ind w:left="720"/>
    </w:pPr>
  </w:style>
  <w:style w:type="paragraph" w:styleId="BodyText2">
    <w:name w:val="Body Text 2"/>
    <w:basedOn w:val="Normal"/>
    <w:pPr>
      <w:widowControl w:val="0"/>
      <w:jc w:val="both"/>
    </w:pPr>
    <w:rPr>
      <w:bCs/>
      <w:snapToGrid w:val="0"/>
    </w:rPr>
  </w:style>
  <w:style w:type="paragraph" w:styleId="BalloonText">
    <w:name w:val="Balloon Text"/>
    <w:basedOn w:val="Normal"/>
    <w:semiHidden/>
    <w:rsid w:val="00B53762"/>
    <w:rPr>
      <w:rFonts w:ascii="Tahoma" w:hAnsi="Tahoma" w:cs="Tahoma"/>
      <w:sz w:val="16"/>
      <w:szCs w:val="16"/>
    </w:rPr>
  </w:style>
  <w:style w:type="paragraph" w:styleId="E-mailSignature">
    <w:name w:val="E-mail Signature"/>
    <w:basedOn w:val="Normal"/>
    <w:rsid w:val="0092035A"/>
    <w:rPr>
      <w:szCs w:val="24"/>
    </w:rPr>
  </w:style>
  <w:style w:type="paragraph" w:styleId="ListParagraph">
    <w:name w:val="List Paragraph"/>
    <w:basedOn w:val="Normal"/>
    <w:uiPriority w:val="34"/>
    <w:qFormat/>
    <w:rsid w:val="00B255B5"/>
    <w:pPr>
      <w:spacing w:after="200" w:line="276" w:lineRule="auto"/>
      <w:ind w:left="720"/>
      <w:contextualSpacing/>
    </w:pPr>
    <w:rPr>
      <w:rFonts w:ascii="Calibri" w:eastAsia="Calibri" w:hAnsi="Calibri"/>
      <w:sz w:val="22"/>
    </w:rPr>
  </w:style>
  <w:style w:type="character" w:customStyle="1" w:styleId="BodyTextChar">
    <w:name w:val="Body Text Char"/>
    <w:link w:val="BodyText"/>
    <w:rsid w:val="00FC4796"/>
    <w:rPr>
      <w:snapToGrid w:val="0"/>
      <w:sz w:val="24"/>
    </w:rPr>
  </w:style>
  <w:style w:type="paragraph" w:styleId="NoSpacing">
    <w:name w:val="No Spacing"/>
    <w:uiPriority w:val="1"/>
    <w:qFormat/>
    <w:rsid w:val="002B7DC7"/>
    <w:rPr>
      <w:rFonts w:ascii="Calibri" w:eastAsia="Calibri" w:hAnsi="Calibri"/>
      <w:sz w:val="22"/>
    </w:rPr>
  </w:style>
  <w:style w:type="table" w:styleId="TableGrid">
    <w:name w:val="Table Grid"/>
    <w:basedOn w:val="TableNormal"/>
    <w:rsid w:val="00E95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8B436A"/>
    <w:pPr>
      <w:spacing w:after="120"/>
    </w:pPr>
    <w:rPr>
      <w:sz w:val="16"/>
      <w:szCs w:val="16"/>
    </w:rPr>
  </w:style>
  <w:style w:type="character" w:customStyle="1" w:styleId="BodyText3Char">
    <w:name w:val="Body Text 3 Char"/>
    <w:link w:val="BodyText3"/>
    <w:rsid w:val="008B436A"/>
    <w:rPr>
      <w:sz w:val="16"/>
      <w:szCs w:val="16"/>
    </w:rPr>
  </w:style>
  <w:style w:type="paragraph" w:customStyle="1" w:styleId="Default">
    <w:name w:val="Default"/>
    <w:basedOn w:val="Normal"/>
    <w:rsid w:val="00875770"/>
    <w:pPr>
      <w:autoSpaceDE w:val="0"/>
      <w:autoSpaceDN w:val="0"/>
    </w:pPr>
    <w:rPr>
      <w:rFonts w:eastAsia="Calibri"/>
      <w:color w:val="000000"/>
      <w:szCs w:val="24"/>
    </w:rPr>
  </w:style>
  <w:style w:type="paragraph" w:styleId="NormalWeb">
    <w:name w:val="Normal (Web)"/>
    <w:basedOn w:val="Normal"/>
    <w:uiPriority w:val="99"/>
    <w:unhideWhenUsed/>
    <w:rsid w:val="007F6DB5"/>
    <w:pPr>
      <w:spacing w:before="100" w:beforeAutospacing="1" w:after="100" w:afterAutospacing="1"/>
    </w:pPr>
    <w:rPr>
      <w:rFonts w:ascii="Calibri" w:eastAsia="Calibri" w:hAnsi="Calibri" w:cs="Calibri"/>
      <w:sz w:val="22"/>
    </w:rPr>
  </w:style>
  <w:style w:type="paragraph" w:customStyle="1" w:styleId="Body">
    <w:name w:val="Body"/>
    <w:basedOn w:val="Normal"/>
    <w:uiPriority w:val="99"/>
    <w:semiHidden/>
    <w:rsid w:val="007F6DB5"/>
    <w:pPr>
      <w:spacing w:after="200" w:line="276" w:lineRule="auto"/>
    </w:pPr>
    <w:rPr>
      <w:rFonts w:ascii="Calibri" w:eastAsia="Calibri" w:hAnsi="Calibri" w:cs="Calibri"/>
      <w:color w:val="000000"/>
      <w:sz w:val="22"/>
    </w:rPr>
  </w:style>
  <w:style w:type="numbering" w:customStyle="1" w:styleId="CurrentList1">
    <w:name w:val="Current List1"/>
    <w:rsid w:val="00575131"/>
    <w:pPr>
      <w:numPr>
        <w:numId w:val="6"/>
      </w:numPr>
    </w:pPr>
  </w:style>
  <w:style w:type="paragraph" w:styleId="Header">
    <w:name w:val="header"/>
    <w:basedOn w:val="Normal"/>
    <w:link w:val="HeaderChar"/>
    <w:rsid w:val="009A1045"/>
    <w:pPr>
      <w:tabs>
        <w:tab w:val="center" w:pos="4680"/>
        <w:tab w:val="right" w:pos="9360"/>
      </w:tabs>
    </w:pPr>
  </w:style>
  <w:style w:type="character" w:customStyle="1" w:styleId="HeaderChar">
    <w:name w:val="Header Char"/>
    <w:basedOn w:val="DefaultParagraphFont"/>
    <w:link w:val="Header"/>
    <w:rsid w:val="009A1045"/>
  </w:style>
  <w:style w:type="paragraph" w:styleId="Footer">
    <w:name w:val="footer"/>
    <w:basedOn w:val="Normal"/>
    <w:link w:val="FooterChar"/>
    <w:rsid w:val="009A1045"/>
    <w:pPr>
      <w:tabs>
        <w:tab w:val="center" w:pos="4680"/>
        <w:tab w:val="right" w:pos="9360"/>
      </w:tabs>
    </w:pPr>
  </w:style>
  <w:style w:type="character" w:customStyle="1" w:styleId="FooterChar">
    <w:name w:val="Footer Char"/>
    <w:basedOn w:val="DefaultParagraphFont"/>
    <w:link w:val="Footer"/>
    <w:rsid w:val="009A1045"/>
  </w:style>
  <w:style w:type="character" w:styleId="Hyperlink">
    <w:name w:val="Hyperlink"/>
    <w:rsid w:val="00D62BC5"/>
    <w:rPr>
      <w:color w:val="0563C1"/>
      <w:u w:val="single"/>
    </w:rPr>
  </w:style>
  <w:style w:type="character" w:styleId="UnresolvedMention">
    <w:name w:val="Unresolved Mention"/>
    <w:uiPriority w:val="99"/>
    <w:semiHidden/>
    <w:unhideWhenUsed/>
    <w:rsid w:val="00D62BC5"/>
    <w:rPr>
      <w:color w:val="605E5C"/>
      <w:shd w:val="clear" w:color="auto" w:fill="E1DFDD"/>
    </w:rPr>
  </w:style>
  <w:style w:type="character" w:styleId="FollowedHyperlink">
    <w:name w:val="FollowedHyperlink"/>
    <w:rsid w:val="00D62BC5"/>
    <w:rPr>
      <w:color w:val="954F72"/>
      <w:u w:val="single"/>
    </w:rPr>
  </w:style>
  <w:style w:type="paragraph" w:styleId="Revision">
    <w:name w:val="Revision"/>
    <w:hidden/>
    <w:uiPriority w:val="99"/>
    <w:semiHidden/>
    <w:rsid w:val="00BD7AF5"/>
  </w:style>
  <w:style w:type="character" w:styleId="CommentReference">
    <w:name w:val="annotation reference"/>
    <w:basedOn w:val="DefaultParagraphFont"/>
    <w:rsid w:val="00BF0152"/>
    <w:rPr>
      <w:sz w:val="16"/>
      <w:szCs w:val="16"/>
    </w:rPr>
  </w:style>
  <w:style w:type="paragraph" w:styleId="CommentText">
    <w:name w:val="annotation text"/>
    <w:basedOn w:val="Normal"/>
    <w:link w:val="CommentTextChar"/>
    <w:rsid w:val="00BF0152"/>
  </w:style>
  <w:style w:type="character" w:customStyle="1" w:styleId="CommentTextChar">
    <w:name w:val="Comment Text Char"/>
    <w:basedOn w:val="DefaultParagraphFont"/>
    <w:link w:val="CommentText"/>
    <w:rsid w:val="00BF0152"/>
  </w:style>
  <w:style w:type="paragraph" w:styleId="CommentSubject">
    <w:name w:val="annotation subject"/>
    <w:basedOn w:val="CommentText"/>
    <w:next w:val="CommentText"/>
    <w:link w:val="CommentSubjectChar"/>
    <w:rsid w:val="00BF0152"/>
    <w:rPr>
      <w:b/>
      <w:bCs/>
    </w:rPr>
  </w:style>
  <w:style w:type="character" w:customStyle="1" w:styleId="CommentSubjectChar">
    <w:name w:val="Comment Subject Char"/>
    <w:basedOn w:val="CommentTextChar"/>
    <w:link w:val="CommentSubject"/>
    <w:rsid w:val="00BF01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087">
      <w:bodyDiv w:val="1"/>
      <w:marLeft w:val="0"/>
      <w:marRight w:val="0"/>
      <w:marTop w:val="0"/>
      <w:marBottom w:val="0"/>
      <w:divBdr>
        <w:top w:val="none" w:sz="0" w:space="0" w:color="auto"/>
        <w:left w:val="none" w:sz="0" w:space="0" w:color="auto"/>
        <w:bottom w:val="none" w:sz="0" w:space="0" w:color="auto"/>
        <w:right w:val="none" w:sz="0" w:space="0" w:color="auto"/>
      </w:divBdr>
    </w:div>
    <w:div w:id="17778953">
      <w:bodyDiv w:val="1"/>
      <w:marLeft w:val="0"/>
      <w:marRight w:val="0"/>
      <w:marTop w:val="0"/>
      <w:marBottom w:val="0"/>
      <w:divBdr>
        <w:top w:val="none" w:sz="0" w:space="0" w:color="auto"/>
        <w:left w:val="none" w:sz="0" w:space="0" w:color="auto"/>
        <w:bottom w:val="none" w:sz="0" w:space="0" w:color="auto"/>
        <w:right w:val="none" w:sz="0" w:space="0" w:color="auto"/>
      </w:divBdr>
    </w:div>
    <w:div w:id="25765460">
      <w:bodyDiv w:val="1"/>
      <w:marLeft w:val="0"/>
      <w:marRight w:val="0"/>
      <w:marTop w:val="0"/>
      <w:marBottom w:val="0"/>
      <w:divBdr>
        <w:top w:val="none" w:sz="0" w:space="0" w:color="auto"/>
        <w:left w:val="none" w:sz="0" w:space="0" w:color="auto"/>
        <w:bottom w:val="none" w:sz="0" w:space="0" w:color="auto"/>
        <w:right w:val="none" w:sz="0" w:space="0" w:color="auto"/>
      </w:divBdr>
    </w:div>
    <w:div w:id="41367425">
      <w:bodyDiv w:val="1"/>
      <w:marLeft w:val="0"/>
      <w:marRight w:val="0"/>
      <w:marTop w:val="0"/>
      <w:marBottom w:val="0"/>
      <w:divBdr>
        <w:top w:val="none" w:sz="0" w:space="0" w:color="auto"/>
        <w:left w:val="none" w:sz="0" w:space="0" w:color="auto"/>
        <w:bottom w:val="none" w:sz="0" w:space="0" w:color="auto"/>
        <w:right w:val="none" w:sz="0" w:space="0" w:color="auto"/>
      </w:divBdr>
      <w:divsChild>
        <w:div w:id="191766109">
          <w:marLeft w:val="0"/>
          <w:marRight w:val="0"/>
          <w:marTop w:val="210"/>
          <w:marBottom w:val="210"/>
          <w:divBdr>
            <w:top w:val="none" w:sz="0" w:space="0" w:color="auto"/>
            <w:left w:val="none" w:sz="0" w:space="0" w:color="auto"/>
            <w:bottom w:val="none" w:sz="0" w:space="0" w:color="auto"/>
            <w:right w:val="none" w:sz="0" w:space="0" w:color="auto"/>
          </w:divBdr>
          <w:divsChild>
            <w:div w:id="1645961603">
              <w:marLeft w:val="480"/>
              <w:marRight w:val="0"/>
              <w:marTop w:val="0"/>
              <w:marBottom w:val="0"/>
              <w:divBdr>
                <w:top w:val="none" w:sz="0" w:space="0" w:color="auto"/>
                <w:left w:val="none" w:sz="0" w:space="0" w:color="auto"/>
                <w:bottom w:val="none" w:sz="0" w:space="0" w:color="auto"/>
                <w:right w:val="none" w:sz="0" w:space="0" w:color="auto"/>
              </w:divBdr>
            </w:div>
          </w:divsChild>
        </w:div>
        <w:div w:id="349189477">
          <w:marLeft w:val="0"/>
          <w:marRight w:val="0"/>
          <w:marTop w:val="210"/>
          <w:marBottom w:val="0"/>
          <w:divBdr>
            <w:top w:val="none" w:sz="0" w:space="0" w:color="auto"/>
            <w:left w:val="none" w:sz="0" w:space="0" w:color="auto"/>
            <w:bottom w:val="none" w:sz="0" w:space="0" w:color="auto"/>
            <w:right w:val="none" w:sz="0" w:space="0" w:color="auto"/>
          </w:divBdr>
          <w:divsChild>
            <w:div w:id="1038701361">
              <w:marLeft w:val="480"/>
              <w:marRight w:val="0"/>
              <w:marTop w:val="0"/>
              <w:marBottom w:val="0"/>
              <w:divBdr>
                <w:top w:val="none" w:sz="0" w:space="0" w:color="auto"/>
                <w:left w:val="none" w:sz="0" w:space="0" w:color="auto"/>
                <w:bottom w:val="none" w:sz="0" w:space="0" w:color="auto"/>
                <w:right w:val="none" w:sz="0" w:space="0" w:color="auto"/>
              </w:divBdr>
            </w:div>
          </w:divsChild>
        </w:div>
        <w:div w:id="1098022620">
          <w:marLeft w:val="0"/>
          <w:marRight w:val="0"/>
          <w:marTop w:val="210"/>
          <w:marBottom w:val="210"/>
          <w:divBdr>
            <w:top w:val="none" w:sz="0" w:space="0" w:color="auto"/>
            <w:left w:val="none" w:sz="0" w:space="0" w:color="auto"/>
            <w:bottom w:val="none" w:sz="0" w:space="0" w:color="auto"/>
            <w:right w:val="none" w:sz="0" w:space="0" w:color="auto"/>
          </w:divBdr>
          <w:divsChild>
            <w:div w:id="61801227">
              <w:marLeft w:val="480"/>
              <w:marRight w:val="0"/>
              <w:marTop w:val="0"/>
              <w:marBottom w:val="0"/>
              <w:divBdr>
                <w:top w:val="none" w:sz="0" w:space="0" w:color="auto"/>
                <w:left w:val="none" w:sz="0" w:space="0" w:color="auto"/>
                <w:bottom w:val="none" w:sz="0" w:space="0" w:color="auto"/>
                <w:right w:val="none" w:sz="0" w:space="0" w:color="auto"/>
              </w:divBdr>
            </w:div>
          </w:divsChild>
        </w:div>
        <w:div w:id="1275362701">
          <w:marLeft w:val="0"/>
          <w:marRight w:val="0"/>
          <w:marTop w:val="210"/>
          <w:marBottom w:val="210"/>
          <w:divBdr>
            <w:top w:val="none" w:sz="0" w:space="0" w:color="auto"/>
            <w:left w:val="none" w:sz="0" w:space="0" w:color="auto"/>
            <w:bottom w:val="none" w:sz="0" w:space="0" w:color="auto"/>
            <w:right w:val="none" w:sz="0" w:space="0" w:color="auto"/>
          </w:divBdr>
          <w:divsChild>
            <w:div w:id="1894536563">
              <w:marLeft w:val="480"/>
              <w:marRight w:val="0"/>
              <w:marTop w:val="0"/>
              <w:marBottom w:val="0"/>
              <w:divBdr>
                <w:top w:val="none" w:sz="0" w:space="0" w:color="auto"/>
                <w:left w:val="none" w:sz="0" w:space="0" w:color="auto"/>
                <w:bottom w:val="none" w:sz="0" w:space="0" w:color="auto"/>
                <w:right w:val="none" w:sz="0" w:space="0" w:color="auto"/>
              </w:divBdr>
            </w:div>
          </w:divsChild>
        </w:div>
        <w:div w:id="1574311474">
          <w:marLeft w:val="0"/>
          <w:marRight w:val="0"/>
          <w:marTop w:val="210"/>
          <w:marBottom w:val="210"/>
          <w:divBdr>
            <w:top w:val="none" w:sz="0" w:space="0" w:color="auto"/>
            <w:left w:val="none" w:sz="0" w:space="0" w:color="auto"/>
            <w:bottom w:val="none" w:sz="0" w:space="0" w:color="auto"/>
            <w:right w:val="none" w:sz="0" w:space="0" w:color="auto"/>
          </w:divBdr>
          <w:divsChild>
            <w:div w:id="1686714751">
              <w:marLeft w:val="480"/>
              <w:marRight w:val="0"/>
              <w:marTop w:val="0"/>
              <w:marBottom w:val="0"/>
              <w:divBdr>
                <w:top w:val="none" w:sz="0" w:space="0" w:color="auto"/>
                <w:left w:val="none" w:sz="0" w:space="0" w:color="auto"/>
                <w:bottom w:val="none" w:sz="0" w:space="0" w:color="auto"/>
                <w:right w:val="none" w:sz="0" w:space="0" w:color="auto"/>
              </w:divBdr>
            </w:div>
          </w:divsChild>
        </w:div>
        <w:div w:id="1786189588">
          <w:marLeft w:val="0"/>
          <w:marRight w:val="0"/>
          <w:marTop w:val="210"/>
          <w:marBottom w:val="210"/>
          <w:divBdr>
            <w:top w:val="none" w:sz="0" w:space="0" w:color="auto"/>
            <w:left w:val="none" w:sz="0" w:space="0" w:color="auto"/>
            <w:bottom w:val="none" w:sz="0" w:space="0" w:color="auto"/>
            <w:right w:val="none" w:sz="0" w:space="0" w:color="auto"/>
          </w:divBdr>
          <w:divsChild>
            <w:div w:id="96353829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3504474">
      <w:bodyDiv w:val="1"/>
      <w:marLeft w:val="0"/>
      <w:marRight w:val="0"/>
      <w:marTop w:val="0"/>
      <w:marBottom w:val="0"/>
      <w:divBdr>
        <w:top w:val="none" w:sz="0" w:space="0" w:color="auto"/>
        <w:left w:val="none" w:sz="0" w:space="0" w:color="auto"/>
        <w:bottom w:val="none" w:sz="0" w:space="0" w:color="auto"/>
        <w:right w:val="none" w:sz="0" w:space="0" w:color="auto"/>
      </w:divBdr>
    </w:div>
    <w:div w:id="99836295">
      <w:bodyDiv w:val="1"/>
      <w:marLeft w:val="0"/>
      <w:marRight w:val="0"/>
      <w:marTop w:val="0"/>
      <w:marBottom w:val="0"/>
      <w:divBdr>
        <w:top w:val="none" w:sz="0" w:space="0" w:color="auto"/>
        <w:left w:val="none" w:sz="0" w:space="0" w:color="auto"/>
        <w:bottom w:val="none" w:sz="0" w:space="0" w:color="auto"/>
        <w:right w:val="none" w:sz="0" w:space="0" w:color="auto"/>
      </w:divBdr>
    </w:div>
    <w:div w:id="147020799">
      <w:bodyDiv w:val="1"/>
      <w:marLeft w:val="0"/>
      <w:marRight w:val="0"/>
      <w:marTop w:val="0"/>
      <w:marBottom w:val="0"/>
      <w:divBdr>
        <w:top w:val="none" w:sz="0" w:space="0" w:color="auto"/>
        <w:left w:val="none" w:sz="0" w:space="0" w:color="auto"/>
        <w:bottom w:val="none" w:sz="0" w:space="0" w:color="auto"/>
        <w:right w:val="none" w:sz="0" w:space="0" w:color="auto"/>
      </w:divBdr>
      <w:divsChild>
        <w:div w:id="131942272">
          <w:marLeft w:val="0"/>
          <w:marRight w:val="0"/>
          <w:marTop w:val="0"/>
          <w:marBottom w:val="0"/>
          <w:divBdr>
            <w:top w:val="none" w:sz="0" w:space="0" w:color="auto"/>
            <w:left w:val="none" w:sz="0" w:space="0" w:color="auto"/>
            <w:bottom w:val="none" w:sz="0" w:space="0" w:color="auto"/>
            <w:right w:val="none" w:sz="0" w:space="0" w:color="auto"/>
          </w:divBdr>
        </w:div>
        <w:div w:id="1217088884">
          <w:marLeft w:val="0"/>
          <w:marRight w:val="0"/>
          <w:marTop w:val="0"/>
          <w:marBottom w:val="0"/>
          <w:divBdr>
            <w:top w:val="none" w:sz="0" w:space="0" w:color="auto"/>
            <w:left w:val="none" w:sz="0" w:space="0" w:color="auto"/>
            <w:bottom w:val="none" w:sz="0" w:space="0" w:color="auto"/>
            <w:right w:val="none" w:sz="0" w:space="0" w:color="auto"/>
          </w:divBdr>
        </w:div>
        <w:div w:id="1378509102">
          <w:marLeft w:val="0"/>
          <w:marRight w:val="0"/>
          <w:marTop w:val="0"/>
          <w:marBottom w:val="0"/>
          <w:divBdr>
            <w:top w:val="none" w:sz="0" w:space="0" w:color="auto"/>
            <w:left w:val="none" w:sz="0" w:space="0" w:color="auto"/>
            <w:bottom w:val="none" w:sz="0" w:space="0" w:color="auto"/>
            <w:right w:val="none" w:sz="0" w:space="0" w:color="auto"/>
          </w:divBdr>
        </w:div>
      </w:divsChild>
    </w:div>
    <w:div w:id="166099267">
      <w:bodyDiv w:val="1"/>
      <w:marLeft w:val="0"/>
      <w:marRight w:val="0"/>
      <w:marTop w:val="0"/>
      <w:marBottom w:val="0"/>
      <w:divBdr>
        <w:top w:val="none" w:sz="0" w:space="0" w:color="auto"/>
        <w:left w:val="none" w:sz="0" w:space="0" w:color="auto"/>
        <w:bottom w:val="none" w:sz="0" w:space="0" w:color="auto"/>
        <w:right w:val="none" w:sz="0" w:space="0" w:color="auto"/>
      </w:divBdr>
    </w:div>
    <w:div w:id="233393318">
      <w:bodyDiv w:val="1"/>
      <w:marLeft w:val="0"/>
      <w:marRight w:val="0"/>
      <w:marTop w:val="0"/>
      <w:marBottom w:val="0"/>
      <w:divBdr>
        <w:top w:val="none" w:sz="0" w:space="0" w:color="auto"/>
        <w:left w:val="none" w:sz="0" w:space="0" w:color="auto"/>
        <w:bottom w:val="none" w:sz="0" w:space="0" w:color="auto"/>
        <w:right w:val="none" w:sz="0" w:space="0" w:color="auto"/>
      </w:divBdr>
    </w:div>
    <w:div w:id="239020746">
      <w:bodyDiv w:val="1"/>
      <w:marLeft w:val="0"/>
      <w:marRight w:val="0"/>
      <w:marTop w:val="0"/>
      <w:marBottom w:val="0"/>
      <w:divBdr>
        <w:top w:val="none" w:sz="0" w:space="0" w:color="auto"/>
        <w:left w:val="none" w:sz="0" w:space="0" w:color="auto"/>
        <w:bottom w:val="none" w:sz="0" w:space="0" w:color="auto"/>
        <w:right w:val="none" w:sz="0" w:space="0" w:color="auto"/>
      </w:divBdr>
    </w:div>
    <w:div w:id="240220416">
      <w:bodyDiv w:val="1"/>
      <w:marLeft w:val="0"/>
      <w:marRight w:val="0"/>
      <w:marTop w:val="0"/>
      <w:marBottom w:val="0"/>
      <w:divBdr>
        <w:top w:val="none" w:sz="0" w:space="0" w:color="auto"/>
        <w:left w:val="none" w:sz="0" w:space="0" w:color="auto"/>
        <w:bottom w:val="none" w:sz="0" w:space="0" w:color="auto"/>
        <w:right w:val="none" w:sz="0" w:space="0" w:color="auto"/>
      </w:divBdr>
    </w:div>
    <w:div w:id="313023468">
      <w:bodyDiv w:val="1"/>
      <w:marLeft w:val="0"/>
      <w:marRight w:val="0"/>
      <w:marTop w:val="0"/>
      <w:marBottom w:val="0"/>
      <w:divBdr>
        <w:top w:val="none" w:sz="0" w:space="0" w:color="auto"/>
        <w:left w:val="none" w:sz="0" w:space="0" w:color="auto"/>
        <w:bottom w:val="none" w:sz="0" w:space="0" w:color="auto"/>
        <w:right w:val="none" w:sz="0" w:space="0" w:color="auto"/>
      </w:divBdr>
    </w:div>
    <w:div w:id="352151290">
      <w:bodyDiv w:val="1"/>
      <w:marLeft w:val="0"/>
      <w:marRight w:val="0"/>
      <w:marTop w:val="0"/>
      <w:marBottom w:val="0"/>
      <w:divBdr>
        <w:top w:val="none" w:sz="0" w:space="0" w:color="auto"/>
        <w:left w:val="none" w:sz="0" w:space="0" w:color="auto"/>
        <w:bottom w:val="none" w:sz="0" w:space="0" w:color="auto"/>
        <w:right w:val="none" w:sz="0" w:space="0" w:color="auto"/>
      </w:divBdr>
    </w:div>
    <w:div w:id="442574288">
      <w:bodyDiv w:val="1"/>
      <w:marLeft w:val="0"/>
      <w:marRight w:val="0"/>
      <w:marTop w:val="0"/>
      <w:marBottom w:val="0"/>
      <w:divBdr>
        <w:top w:val="none" w:sz="0" w:space="0" w:color="auto"/>
        <w:left w:val="none" w:sz="0" w:space="0" w:color="auto"/>
        <w:bottom w:val="none" w:sz="0" w:space="0" w:color="auto"/>
        <w:right w:val="none" w:sz="0" w:space="0" w:color="auto"/>
      </w:divBdr>
    </w:div>
    <w:div w:id="503282603">
      <w:bodyDiv w:val="1"/>
      <w:marLeft w:val="0"/>
      <w:marRight w:val="0"/>
      <w:marTop w:val="0"/>
      <w:marBottom w:val="0"/>
      <w:divBdr>
        <w:top w:val="none" w:sz="0" w:space="0" w:color="auto"/>
        <w:left w:val="none" w:sz="0" w:space="0" w:color="auto"/>
        <w:bottom w:val="none" w:sz="0" w:space="0" w:color="auto"/>
        <w:right w:val="none" w:sz="0" w:space="0" w:color="auto"/>
      </w:divBdr>
    </w:div>
    <w:div w:id="533005309">
      <w:bodyDiv w:val="1"/>
      <w:marLeft w:val="0"/>
      <w:marRight w:val="0"/>
      <w:marTop w:val="0"/>
      <w:marBottom w:val="0"/>
      <w:divBdr>
        <w:top w:val="none" w:sz="0" w:space="0" w:color="auto"/>
        <w:left w:val="none" w:sz="0" w:space="0" w:color="auto"/>
        <w:bottom w:val="none" w:sz="0" w:space="0" w:color="auto"/>
        <w:right w:val="none" w:sz="0" w:space="0" w:color="auto"/>
      </w:divBdr>
    </w:div>
    <w:div w:id="602957589">
      <w:bodyDiv w:val="1"/>
      <w:marLeft w:val="0"/>
      <w:marRight w:val="0"/>
      <w:marTop w:val="0"/>
      <w:marBottom w:val="0"/>
      <w:divBdr>
        <w:top w:val="none" w:sz="0" w:space="0" w:color="auto"/>
        <w:left w:val="none" w:sz="0" w:space="0" w:color="auto"/>
        <w:bottom w:val="none" w:sz="0" w:space="0" w:color="auto"/>
        <w:right w:val="none" w:sz="0" w:space="0" w:color="auto"/>
      </w:divBdr>
    </w:div>
    <w:div w:id="640382126">
      <w:bodyDiv w:val="1"/>
      <w:marLeft w:val="0"/>
      <w:marRight w:val="0"/>
      <w:marTop w:val="0"/>
      <w:marBottom w:val="0"/>
      <w:divBdr>
        <w:top w:val="none" w:sz="0" w:space="0" w:color="auto"/>
        <w:left w:val="none" w:sz="0" w:space="0" w:color="auto"/>
        <w:bottom w:val="none" w:sz="0" w:space="0" w:color="auto"/>
        <w:right w:val="none" w:sz="0" w:space="0" w:color="auto"/>
      </w:divBdr>
    </w:div>
    <w:div w:id="729041362">
      <w:bodyDiv w:val="1"/>
      <w:marLeft w:val="0"/>
      <w:marRight w:val="0"/>
      <w:marTop w:val="0"/>
      <w:marBottom w:val="0"/>
      <w:divBdr>
        <w:top w:val="none" w:sz="0" w:space="0" w:color="auto"/>
        <w:left w:val="none" w:sz="0" w:space="0" w:color="auto"/>
        <w:bottom w:val="none" w:sz="0" w:space="0" w:color="auto"/>
        <w:right w:val="none" w:sz="0" w:space="0" w:color="auto"/>
      </w:divBdr>
    </w:div>
    <w:div w:id="768425209">
      <w:bodyDiv w:val="1"/>
      <w:marLeft w:val="0"/>
      <w:marRight w:val="0"/>
      <w:marTop w:val="0"/>
      <w:marBottom w:val="0"/>
      <w:divBdr>
        <w:top w:val="none" w:sz="0" w:space="0" w:color="auto"/>
        <w:left w:val="none" w:sz="0" w:space="0" w:color="auto"/>
        <w:bottom w:val="none" w:sz="0" w:space="0" w:color="auto"/>
        <w:right w:val="none" w:sz="0" w:space="0" w:color="auto"/>
      </w:divBdr>
    </w:div>
    <w:div w:id="882059792">
      <w:bodyDiv w:val="1"/>
      <w:marLeft w:val="0"/>
      <w:marRight w:val="0"/>
      <w:marTop w:val="0"/>
      <w:marBottom w:val="0"/>
      <w:divBdr>
        <w:top w:val="none" w:sz="0" w:space="0" w:color="auto"/>
        <w:left w:val="none" w:sz="0" w:space="0" w:color="auto"/>
        <w:bottom w:val="none" w:sz="0" w:space="0" w:color="auto"/>
        <w:right w:val="none" w:sz="0" w:space="0" w:color="auto"/>
      </w:divBdr>
    </w:div>
    <w:div w:id="920331578">
      <w:bodyDiv w:val="1"/>
      <w:marLeft w:val="0"/>
      <w:marRight w:val="0"/>
      <w:marTop w:val="0"/>
      <w:marBottom w:val="0"/>
      <w:divBdr>
        <w:top w:val="none" w:sz="0" w:space="0" w:color="auto"/>
        <w:left w:val="none" w:sz="0" w:space="0" w:color="auto"/>
        <w:bottom w:val="none" w:sz="0" w:space="0" w:color="auto"/>
        <w:right w:val="none" w:sz="0" w:space="0" w:color="auto"/>
      </w:divBdr>
      <w:divsChild>
        <w:div w:id="121964757">
          <w:marLeft w:val="0"/>
          <w:marRight w:val="0"/>
          <w:marTop w:val="210"/>
          <w:marBottom w:val="210"/>
          <w:divBdr>
            <w:top w:val="none" w:sz="0" w:space="0" w:color="auto"/>
            <w:left w:val="none" w:sz="0" w:space="0" w:color="auto"/>
            <w:bottom w:val="none" w:sz="0" w:space="0" w:color="auto"/>
            <w:right w:val="none" w:sz="0" w:space="0" w:color="auto"/>
          </w:divBdr>
          <w:divsChild>
            <w:div w:id="1208764605">
              <w:marLeft w:val="480"/>
              <w:marRight w:val="0"/>
              <w:marTop w:val="0"/>
              <w:marBottom w:val="0"/>
              <w:divBdr>
                <w:top w:val="none" w:sz="0" w:space="0" w:color="auto"/>
                <w:left w:val="none" w:sz="0" w:space="0" w:color="auto"/>
                <w:bottom w:val="none" w:sz="0" w:space="0" w:color="auto"/>
                <w:right w:val="none" w:sz="0" w:space="0" w:color="auto"/>
              </w:divBdr>
            </w:div>
          </w:divsChild>
        </w:div>
        <w:div w:id="817461348">
          <w:marLeft w:val="0"/>
          <w:marRight w:val="0"/>
          <w:marTop w:val="210"/>
          <w:marBottom w:val="210"/>
          <w:divBdr>
            <w:top w:val="none" w:sz="0" w:space="0" w:color="auto"/>
            <w:left w:val="none" w:sz="0" w:space="0" w:color="auto"/>
            <w:bottom w:val="none" w:sz="0" w:space="0" w:color="auto"/>
            <w:right w:val="none" w:sz="0" w:space="0" w:color="auto"/>
          </w:divBdr>
          <w:divsChild>
            <w:div w:id="1836339103">
              <w:marLeft w:val="480"/>
              <w:marRight w:val="0"/>
              <w:marTop w:val="0"/>
              <w:marBottom w:val="0"/>
              <w:divBdr>
                <w:top w:val="none" w:sz="0" w:space="0" w:color="auto"/>
                <w:left w:val="none" w:sz="0" w:space="0" w:color="auto"/>
                <w:bottom w:val="none" w:sz="0" w:space="0" w:color="auto"/>
                <w:right w:val="none" w:sz="0" w:space="0" w:color="auto"/>
              </w:divBdr>
            </w:div>
          </w:divsChild>
        </w:div>
        <w:div w:id="883371523">
          <w:marLeft w:val="0"/>
          <w:marRight w:val="0"/>
          <w:marTop w:val="210"/>
          <w:marBottom w:val="0"/>
          <w:divBdr>
            <w:top w:val="none" w:sz="0" w:space="0" w:color="auto"/>
            <w:left w:val="none" w:sz="0" w:space="0" w:color="auto"/>
            <w:bottom w:val="none" w:sz="0" w:space="0" w:color="auto"/>
            <w:right w:val="none" w:sz="0" w:space="0" w:color="auto"/>
          </w:divBdr>
          <w:divsChild>
            <w:div w:id="318266042">
              <w:marLeft w:val="480"/>
              <w:marRight w:val="0"/>
              <w:marTop w:val="0"/>
              <w:marBottom w:val="0"/>
              <w:divBdr>
                <w:top w:val="none" w:sz="0" w:space="0" w:color="auto"/>
                <w:left w:val="none" w:sz="0" w:space="0" w:color="auto"/>
                <w:bottom w:val="none" w:sz="0" w:space="0" w:color="auto"/>
                <w:right w:val="none" w:sz="0" w:space="0" w:color="auto"/>
              </w:divBdr>
            </w:div>
          </w:divsChild>
        </w:div>
        <w:div w:id="1643194024">
          <w:marLeft w:val="0"/>
          <w:marRight w:val="0"/>
          <w:marTop w:val="210"/>
          <w:marBottom w:val="210"/>
          <w:divBdr>
            <w:top w:val="none" w:sz="0" w:space="0" w:color="auto"/>
            <w:left w:val="none" w:sz="0" w:space="0" w:color="auto"/>
            <w:bottom w:val="none" w:sz="0" w:space="0" w:color="auto"/>
            <w:right w:val="none" w:sz="0" w:space="0" w:color="auto"/>
          </w:divBdr>
          <w:divsChild>
            <w:div w:id="1672416353">
              <w:marLeft w:val="480"/>
              <w:marRight w:val="0"/>
              <w:marTop w:val="0"/>
              <w:marBottom w:val="0"/>
              <w:divBdr>
                <w:top w:val="none" w:sz="0" w:space="0" w:color="auto"/>
                <w:left w:val="none" w:sz="0" w:space="0" w:color="auto"/>
                <w:bottom w:val="none" w:sz="0" w:space="0" w:color="auto"/>
                <w:right w:val="none" w:sz="0" w:space="0" w:color="auto"/>
              </w:divBdr>
            </w:div>
          </w:divsChild>
        </w:div>
        <w:div w:id="1863738852">
          <w:marLeft w:val="0"/>
          <w:marRight w:val="0"/>
          <w:marTop w:val="210"/>
          <w:marBottom w:val="210"/>
          <w:divBdr>
            <w:top w:val="none" w:sz="0" w:space="0" w:color="auto"/>
            <w:left w:val="none" w:sz="0" w:space="0" w:color="auto"/>
            <w:bottom w:val="none" w:sz="0" w:space="0" w:color="auto"/>
            <w:right w:val="none" w:sz="0" w:space="0" w:color="auto"/>
          </w:divBdr>
          <w:divsChild>
            <w:div w:id="314799218">
              <w:marLeft w:val="480"/>
              <w:marRight w:val="0"/>
              <w:marTop w:val="0"/>
              <w:marBottom w:val="0"/>
              <w:divBdr>
                <w:top w:val="none" w:sz="0" w:space="0" w:color="auto"/>
                <w:left w:val="none" w:sz="0" w:space="0" w:color="auto"/>
                <w:bottom w:val="none" w:sz="0" w:space="0" w:color="auto"/>
                <w:right w:val="none" w:sz="0" w:space="0" w:color="auto"/>
              </w:divBdr>
            </w:div>
          </w:divsChild>
        </w:div>
        <w:div w:id="2023244360">
          <w:marLeft w:val="0"/>
          <w:marRight w:val="0"/>
          <w:marTop w:val="210"/>
          <w:marBottom w:val="210"/>
          <w:divBdr>
            <w:top w:val="none" w:sz="0" w:space="0" w:color="auto"/>
            <w:left w:val="none" w:sz="0" w:space="0" w:color="auto"/>
            <w:bottom w:val="none" w:sz="0" w:space="0" w:color="auto"/>
            <w:right w:val="none" w:sz="0" w:space="0" w:color="auto"/>
          </w:divBdr>
          <w:divsChild>
            <w:div w:id="150870883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29140767">
      <w:bodyDiv w:val="1"/>
      <w:marLeft w:val="0"/>
      <w:marRight w:val="0"/>
      <w:marTop w:val="0"/>
      <w:marBottom w:val="0"/>
      <w:divBdr>
        <w:top w:val="none" w:sz="0" w:space="0" w:color="auto"/>
        <w:left w:val="none" w:sz="0" w:space="0" w:color="auto"/>
        <w:bottom w:val="none" w:sz="0" w:space="0" w:color="auto"/>
        <w:right w:val="none" w:sz="0" w:space="0" w:color="auto"/>
      </w:divBdr>
    </w:div>
    <w:div w:id="1039474921">
      <w:bodyDiv w:val="1"/>
      <w:marLeft w:val="0"/>
      <w:marRight w:val="0"/>
      <w:marTop w:val="0"/>
      <w:marBottom w:val="0"/>
      <w:divBdr>
        <w:top w:val="none" w:sz="0" w:space="0" w:color="auto"/>
        <w:left w:val="none" w:sz="0" w:space="0" w:color="auto"/>
        <w:bottom w:val="none" w:sz="0" w:space="0" w:color="auto"/>
        <w:right w:val="none" w:sz="0" w:space="0" w:color="auto"/>
      </w:divBdr>
    </w:div>
    <w:div w:id="1072704736">
      <w:bodyDiv w:val="1"/>
      <w:marLeft w:val="0"/>
      <w:marRight w:val="0"/>
      <w:marTop w:val="0"/>
      <w:marBottom w:val="0"/>
      <w:divBdr>
        <w:top w:val="none" w:sz="0" w:space="0" w:color="auto"/>
        <w:left w:val="none" w:sz="0" w:space="0" w:color="auto"/>
        <w:bottom w:val="none" w:sz="0" w:space="0" w:color="auto"/>
        <w:right w:val="none" w:sz="0" w:space="0" w:color="auto"/>
      </w:divBdr>
    </w:div>
    <w:div w:id="1166284346">
      <w:bodyDiv w:val="1"/>
      <w:marLeft w:val="0"/>
      <w:marRight w:val="0"/>
      <w:marTop w:val="0"/>
      <w:marBottom w:val="0"/>
      <w:divBdr>
        <w:top w:val="none" w:sz="0" w:space="0" w:color="auto"/>
        <w:left w:val="none" w:sz="0" w:space="0" w:color="auto"/>
        <w:bottom w:val="none" w:sz="0" w:space="0" w:color="auto"/>
        <w:right w:val="none" w:sz="0" w:space="0" w:color="auto"/>
      </w:divBdr>
    </w:div>
    <w:div w:id="1186210660">
      <w:bodyDiv w:val="1"/>
      <w:marLeft w:val="0"/>
      <w:marRight w:val="0"/>
      <w:marTop w:val="0"/>
      <w:marBottom w:val="0"/>
      <w:divBdr>
        <w:top w:val="none" w:sz="0" w:space="0" w:color="auto"/>
        <w:left w:val="none" w:sz="0" w:space="0" w:color="auto"/>
        <w:bottom w:val="none" w:sz="0" w:space="0" w:color="auto"/>
        <w:right w:val="none" w:sz="0" w:space="0" w:color="auto"/>
      </w:divBdr>
    </w:div>
    <w:div w:id="1329135760">
      <w:bodyDiv w:val="1"/>
      <w:marLeft w:val="0"/>
      <w:marRight w:val="0"/>
      <w:marTop w:val="0"/>
      <w:marBottom w:val="0"/>
      <w:divBdr>
        <w:top w:val="none" w:sz="0" w:space="0" w:color="auto"/>
        <w:left w:val="none" w:sz="0" w:space="0" w:color="auto"/>
        <w:bottom w:val="none" w:sz="0" w:space="0" w:color="auto"/>
        <w:right w:val="none" w:sz="0" w:space="0" w:color="auto"/>
      </w:divBdr>
    </w:div>
    <w:div w:id="1348756622">
      <w:bodyDiv w:val="1"/>
      <w:marLeft w:val="0"/>
      <w:marRight w:val="0"/>
      <w:marTop w:val="0"/>
      <w:marBottom w:val="0"/>
      <w:divBdr>
        <w:top w:val="none" w:sz="0" w:space="0" w:color="auto"/>
        <w:left w:val="none" w:sz="0" w:space="0" w:color="auto"/>
        <w:bottom w:val="none" w:sz="0" w:space="0" w:color="auto"/>
        <w:right w:val="none" w:sz="0" w:space="0" w:color="auto"/>
      </w:divBdr>
    </w:div>
    <w:div w:id="1404567831">
      <w:bodyDiv w:val="1"/>
      <w:marLeft w:val="0"/>
      <w:marRight w:val="0"/>
      <w:marTop w:val="0"/>
      <w:marBottom w:val="0"/>
      <w:divBdr>
        <w:top w:val="none" w:sz="0" w:space="0" w:color="auto"/>
        <w:left w:val="none" w:sz="0" w:space="0" w:color="auto"/>
        <w:bottom w:val="none" w:sz="0" w:space="0" w:color="auto"/>
        <w:right w:val="none" w:sz="0" w:space="0" w:color="auto"/>
      </w:divBdr>
    </w:div>
    <w:div w:id="1405831409">
      <w:bodyDiv w:val="1"/>
      <w:marLeft w:val="0"/>
      <w:marRight w:val="0"/>
      <w:marTop w:val="0"/>
      <w:marBottom w:val="0"/>
      <w:divBdr>
        <w:top w:val="none" w:sz="0" w:space="0" w:color="auto"/>
        <w:left w:val="none" w:sz="0" w:space="0" w:color="auto"/>
        <w:bottom w:val="none" w:sz="0" w:space="0" w:color="auto"/>
        <w:right w:val="none" w:sz="0" w:space="0" w:color="auto"/>
      </w:divBdr>
    </w:div>
    <w:div w:id="1411462717">
      <w:bodyDiv w:val="1"/>
      <w:marLeft w:val="0"/>
      <w:marRight w:val="0"/>
      <w:marTop w:val="0"/>
      <w:marBottom w:val="0"/>
      <w:divBdr>
        <w:top w:val="none" w:sz="0" w:space="0" w:color="auto"/>
        <w:left w:val="none" w:sz="0" w:space="0" w:color="auto"/>
        <w:bottom w:val="none" w:sz="0" w:space="0" w:color="auto"/>
        <w:right w:val="none" w:sz="0" w:space="0" w:color="auto"/>
      </w:divBdr>
    </w:div>
    <w:div w:id="1465006831">
      <w:bodyDiv w:val="1"/>
      <w:marLeft w:val="0"/>
      <w:marRight w:val="0"/>
      <w:marTop w:val="0"/>
      <w:marBottom w:val="0"/>
      <w:divBdr>
        <w:top w:val="none" w:sz="0" w:space="0" w:color="auto"/>
        <w:left w:val="none" w:sz="0" w:space="0" w:color="auto"/>
        <w:bottom w:val="none" w:sz="0" w:space="0" w:color="auto"/>
        <w:right w:val="none" w:sz="0" w:space="0" w:color="auto"/>
      </w:divBdr>
      <w:divsChild>
        <w:div w:id="169880245">
          <w:marLeft w:val="0"/>
          <w:marRight w:val="0"/>
          <w:marTop w:val="0"/>
          <w:marBottom w:val="0"/>
          <w:divBdr>
            <w:top w:val="none" w:sz="0" w:space="0" w:color="auto"/>
            <w:left w:val="none" w:sz="0" w:space="0" w:color="auto"/>
            <w:bottom w:val="none" w:sz="0" w:space="0" w:color="auto"/>
            <w:right w:val="none" w:sz="0" w:space="0" w:color="auto"/>
          </w:divBdr>
        </w:div>
        <w:div w:id="332533027">
          <w:marLeft w:val="0"/>
          <w:marRight w:val="0"/>
          <w:marTop w:val="0"/>
          <w:marBottom w:val="0"/>
          <w:divBdr>
            <w:top w:val="none" w:sz="0" w:space="0" w:color="auto"/>
            <w:left w:val="none" w:sz="0" w:space="0" w:color="auto"/>
            <w:bottom w:val="none" w:sz="0" w:space="0" w:color="auto"/>
            <w:right w:val="none" w:sz="0" w:space="0" w:color="auto"/>
          </w:divBdr>
        </w:div>
        <w:div w:id="1761372683">
          <w:marLeft w:val="0"/>
          <w:marRight w:val="0"/>
          <w:marTop w:val="0"/>
          <w:marBottom w:val="0"/>
          <w:divBdr>
            <w:top w:val="none" w:sz="0" w:space="0" w:color="auto"/>
            <w:left w:val="none" w:sz="0" w:space="0" w:color="auto"/>
            <w:bottom w:val="none" w:sz="0" w:space="0" w:color="auto"/>
            <w:right w:val="none" w:sz="0" w:space="0" w:color="auto"/>
          </w:divBdr>
        </w:div>
      </w:divsChild>
    </w:div>
    <w:div w:id="1500585964">
      <w:bodyDiv w:val="1"/>
      <w:marLeft w:val="0"/>
      <w:marRight w:val="0"/>
      <w:marTop w:val="0"/>
      <w:marBottom w:val="0"/>
      <w:divBdr>
        <w:top w:val="none" w:sz="0" w:space="0" w:color="auto"/>
        <w:left w:val="none" w:sz="0" w:space="0" w:color="auto"/>
        <w:bottom w:val="none" w:sz="0" w:space="0" w:color="auto"/>
        <w:right w:val="none" w:sz="0" w:space="0" w:color="auto"/>
      </w:divBdr>
    </w:div>
    <w:div w:id="1550798464">
      <w:bodyDiv w:val="1"/>
      <w:marLeft w:val="0"/>
      <w:marRight w:val="0"/>
      <w:marTop w:val="0"/>
      <w:marBottom w:val="0"/>
      <w:divBdr>
        <w:top w:val="none" w:sz="0" w:space="0" w:color="auto"/>
        <w:left w:val="none" w:sz="0" w:space="0" w:color="auto"/>
        <w:bottom w:val="none" w:sz="0" w:space="0" w:color="auto"/>
        <w:right w:val="none" w:sz="0" w:space="0" w:color="auto"/>
      </w:divBdr>
    </w:div>
    <w:div w:id="1551847623">
      <w:bodyDiv w:val="1"/>
      <w:marLeft w:val="0"/>
      <w:marRight w:val="0"/>
      <w:marTop w:val="0"/>
      <w:marBottom w:val="0"/>
      <w:divBdr>
        <w:top w:val="none" w:sz="0" w:space="0" w:color="auto"/>
        <w:left w:val="none" w:sz="0" w:space="0" w:color="auto"/>
        <w:bottom w:val="none" w:sz="0" w:space="0" w:color="auto"/>
        <w:right w:val="none" w:sz="0" w:space="0" w:color="auto"/>
      </w:divBdr>
    </w:div>
    <w:div w:id="1571228518">
      <w:bodyDiv w:val="1"/>
      <w:marLeft w:val="0"/>
      <w:marRight w:val="0"/>
      <w:marTop w:val="0"/>
      <w:marBottom w:val="0"/>
      <w:divBdr>
        <w:top w:val="none" w:sz="0" w:space="0" w:color="auto"/>
        <w:left w:val="none" w:sz="0" w:space="0" w:color="auto"/>
        <w:bottom w:val="none" w:sz="0" w:space="0" w:color="auto"/>
        <w:right w:val="none" w:sz="0" w:space="0" w:color="auto"/>
      </w:divBdr>
    </w:div>
    <w:div w:id="1605306966">
      <w:bodyDiv w:val="1"/>
      <w:marLeft w:val="0"/>
      <w:marRight w:val="0"/>
      <w:marTop w:val="0"/>
      <w:marBottom w:val="0"/>
      <w:divBdr>
        <w:top w:val="none" w:sz="0" w:space="0" w:color="auto"/>
        <w:left w:val="none" w:sz="0" w:space="0" w:color="auto"/>
        <w:bottom w:val="none" w:sz="0" w:space="0" w:color="auto"/>
        <w:right w:val="none" w:sz="0" w:space="0" w:color="auto"/>
      </w:divBdr>
    </w:div>
    <w:div w:id="1679189043">
      <w:bodyDiv w:val="1"/>
      <w:marLeft w:val="0"/>
      <w:marRight w:val="0"/>
      <w:marTop w:val="0"/>
      <w:marBottom w:val="0"/>
      <w:divBdr>
        <w:top w:val="none" w:sz="0" w:space="0" w:color="auto"/>
        <w:left w:val="none" w:sz="0" w:space="0" w:color="auto"/>
        <w:bottom w:val="none" w:sz="0" w:space="0" w:color="auto"/>
        <w:right w:val="none" w:sz="0" w:space="0" w:color="auto"/>
      </w:divBdr>
    </w:div>
    <w:div w:id="1753240069">
      <w:bodyDiv w:val="1"/>
      <w:marLeft w:val="0"/>
      <w:marRight w:val="0"/>
      <w:marTop w:val="0"/>
      <w:marBottom w:val="0"/>
      <w:divBdr>
        <w:top w:val="none" w:sz="0" w:space="0" w:color="auto"/>
        <w:left w:val="none" w:sz="0" w:space="0" w:color="auto"/>
        <w:bottom w:val="none" w:sz="0" w:space="0" w:color="auto"/>
        <w:right w:val="none" w:sz="0" w:space="0" w:color="auto"/>
      </w:divBdr>
    </w:div>
    <w:div w:id="1795441881">
      <w:bodyDiv w:val="1"/>
      <w:marLeft w:val="0"/>
      <w:marRight w:val="0"/>
      <w:marTop w:val="0"/>
      <w:marBottom w:val="0"/>
      <w:divBdr>
        <w:top w:val="none" w:sz="0" w:space="0" w:color="auto"/>
        <w:left w:val="none" w:sz="0" w:space="0" w:color="auto"/>
        <w:bottom w:val="none" w:sz="0" w:space="0" w:color="auto"/>
        <w:right w:val="none" w:sz="0" w:space="0" w:color="auto"/>
      </w:divBdr>
    </w:div>
    <w:div w:id="1913927586">
      <w:bodyDiv w:val="1"/>
      <w:marLeft w:val="0"/>
      <w:marRight w:val="0"/>
      <w:marTop w:val="0"/>
      <w:marBottom w:val="0"/>
      <w:divBdr>
        <w:top w:val="none" w:sz="0" w:space="0" w:color="auto"/>
        <w:left w:val="none" w:sz="0" w:space="0" w:color="auto"/>
        <w:bottom w:val="none" w:sz="0" w:space="0" w:color="auto"/>
        <w:right w:val="none" w:sz="0" w:space="0" w:color="auto"/>
      </w:divBdr>
    </w:div>
    <w:div w:id="1967537982">
      <w:bodyDiv w:val="1"/>
      <w:marLeft w:val="0"/>
      <w:marRight w:val="0"/>
      <w:marTop w:val="0"/>
      <w:marBottom w:val="0"/>
      <w:divBdr>
        <w:top w:val="none" w:sz="0" w:space="0" w:color="auto"/>
        <w:left w:val="none" w:sz="0" w:space="0" w:color="auto"/>
        <w:bottom w:val="none" w:sz="0" w:space="0" w:color="auto"/>
        <w:right w:val="none" w:sz="0" w:space="0" w:color="auto"/>
      </w:divBdr>
    </w:div>
    <w:div w:id="2055078212">
      <w:bodyDiv w:val="1"/>
      <w:marLeft w:val="0"/>
      <w:marRight w:val="0"/>
      <w:marTop w:val="0"/>
      <w:marBottom w:val="0"/>
      <w:divBdr>
        <w:top w:val="none" w:sz="0" w:space="0" w:color="auto"/>
        <w:left w:val="none" w:sz="0" w:space="0" w:color="auto"/>
        <w:bottom w:val="none" w:sz="0" w:space="0" w:color="auto"/>
        <w:right w:val="none" w:sz="0" w:space="0" w:color="auto"/>
      </w:divBdr>
    </w:div>
    <w:div w:id="2063673994">
      <w:bodyDiv w:val="1"/>
      <w:marLeft w:val="0"/>
      <w:marRight w:val="0"/>
      <w:marTop w:val="0"/>
      <w:marBottom w:val="0"/>
      <w:divBdr>
        <w:top w:val="none" w:sz="0" w:space="0" w:color="auto"/>
        <w:left w:val="none" w:sz="0" w:space="0" w:color="auto"/>
        <w:bottom w:val="none" w:sz="0" w:space="0" w:color="auto"/>
        <w:right w:val="none" w:sz="0" w:space="0" w:color="auto"/>
      </w:divBdr>
    </w:div>
    <w:div w:id="2066297820">
      <w:bodyDiv w:val="1"/>
      <w:marLeft w:val="0"/>
      <w:marRight w:val="0"/>
      <w:marTop w:val="0"/>
      <w:marBottom w:val="0"/>
      <w:divBdr>
        <w:top w:val="none" w:sz="0" w:space="0" w:color="auto"/>
        <w:left w:val="none" w:sz="0" w:space="0" w:color="auto"/>
        <w:bottom w:val="none" w:sz="0" w:space="0" w:color="auto"/>
        <w:right w:val="none" w:sz="0" w:space="0" w:color="auto"/>
      </w:divBdr>
    </w:div>
    <w:div w:id="2099598366">
      <w:bodyDiv w:val="1"/>
      <w:marLeft w:val="0"/>
      <w:marRight w:val="0"/>
      <w:marTop w:val="0"/>
      <w:marBottom w:val="0"/>
      <w:divBdr>
        <w:top w:val="none" w:sz="0" w:space="0" w:color="auto"/>
        <w:left w:val="none" w:sz="0" w:space="0" w:color="auto"/>
        <w:bottom w:val="none" w:sz="0" w:space="0" w:color="auto"/>
        <w:right w:val="none" w:sz="0" w:space="0" w:color="auto"/>
      </w:divBdr>
    </w:div>
    <w:div w:id="2126190673">
      <w:bodyDiv w:val="1"/>
      <w:marLeft w:val="0"/>
      <w:marRight w:val="0"/>
      <w:marTop w:val="0"/>
      <w:marBottom w:val="0"/>
      <w:divBdr>
        <w:top w:val="none" w:sz="0" w:space="0" w:color="auto"/>
        <w:left w:val="none" w:sz="0" w:space="0" w:color="auto"/>
        <w:bottom w:val="none" w:sz="0" w:space="0" w:color="auto"/>
        <w:right w:val="none" w:sz="0" w:space="0" w:color="auto"/>
      </w:divBdr>
    </w:div>
    <w:div w:id="2126192828">
      <w:bodyDiv w:val="1"/>
      <w:marLeft w:val="0"/>
      <w:marRight w:val="0"/>
      <w:marTop w:val="0"/>
      <w:marBottom w:val="0"/>
      <w:divBdr>
        <w:top w:val="none" w:sz="0" w:space="0" w:color="auto"/>
        <w:left w:val="none" w:sz="0" w:space="0" w:color="auto"/>
        <w:bottom w:val="none" w:sz="0" w:space="0" w:color="auto"/>
        <w:right w:val="none" w:sz="0" w:space="0" w:color="auto"/>
      </w:divBdr>
      <w:divsChild>
        <w:div w:id="469833953">
          <w:marLeft w:val="0"/>
          <w:marRight w:val="0"/>
          <w:marTop w:val="0"/>
          <w:marBottom w:val="0"/>
          <w:divBdr>
            <w:top w:val="none" w:sz="0" w:space="0" w:color="auto"/>
            <w:left w:val="none" w:sz="0" w:space="0" w:color="auto"/>
            <w:bottom w:val="none" w:sz="0" w:space="0" w:color="auto"/>
            <w:right w:val="none" w:sz="0" w:space="0" w:color="auto"/>
          </w:divBdr>
          <w:divsChild>
            <w:div w:id="1229880379">
              <w:marLeft w:val="0"/>
              <w:marRight w:val="0"/>
              <w:marTop w:val="0"/>
              <w:marBottom w:val="0"/>
              <w:divBdr>
                <w:top w:val="none" w:sz="0" w:space="0" w:color="auto"/>
                <w:left w:val="none" w:sz="0" w:space="0" w:color="auto"/>
                <w:bottom w:val="none" w:sz="0" w:space="0" w:color="auto"/>
                <w:right w:val="none" w:sz="0" w:space="0" w:color="auto"/>
              </w:divBdr>
              <w:divsChild>
                <w:div w:id="41274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95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usquehannatwp-my.sharepoint.com/:b:/p/dpribulka/ES58cFEN7q1Ho3E-7UwNNAEBJtdhc2Ox-fcG-AO3FN4Pjg?e=f29XeN"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1F02D-292B-4546-ADE5-E66D7BEDC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7</Pages>
  <Words>1823</Words>
  <Characters>10319</Characters>
  <Application>Microsoft Office Word</Application>
  <DocSecurity>0</DocSecurity>
  <Lines>294</Lines>
  <Paragraphs>13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David Pribulka</dc:creator>
  <cp:keywords/>
  <dc:description/>
  <cp:lastModifiedBy>David Pribulka</cp:lastModifiedBy>
  <cp:revision>70</cp:revision>
  <cp:lastPrinted>2021-12-02T14:43:00Z</cp:lastPrinted>
  <dcterms:created xsi:type="dcterms:W3CDTF">2024-03-08T14:22:00Z</dcterms:created>
  <dcterms:modified xsi:type="dcterms:W3CDTF">2024-04-0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2a660bc3ff740d72f50109c82adc8aadf1d09d271acb519fe48c40500aad3</vt:lpwstr>
  </property>
</Properties>
</file>